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A6863E" w14:textId="64870751" w:rsidR="004F76D4" w:rsidRPr="007F1072" w:rsidRDefault="004F76D4" w:rsidP="007F1072">
      <w:pPr>
        <w:pStyle w:val="1"/>
        <w:spacing w:before="200" w:after="40" w:line="276" w:lineRule="auto"/>
        <w:jc w:val="center"/>
        <w:rPr>
          <w:rFonts w:asciiTheme="minorHAnsi" w:hAnsiTheme="minorHAnsi"/>
          <w:b/>
          <w:color w:val="642D08"/>
          <w:sz w:val="40"/>
          <w14:ligatures w14:val="none"/>
        </w:rPr>
      </w:pPr>
      <w:r w:rsidRPr="007F1072">
        <w:rPr>
          <w:rFonts w:asciiTheme="minorHAnsi" w:hAnsiTheme="minorHAnsi"/>
          <w:b/>
          <w:color w:val="642D08"/>
          <w:sz w:val="40"/>
          <w14:ligatures w14:val="none"/>
        </w:rPr>
        <w:t>Practical Project: Automated Testing of Single Page App with QUnit</w:t>
      </w:r>
    </w:p>
    <w:p w14:paraId="4FFAB1D8" w14:textId="7223C398" w:rsidR="00C648B0" w:rsidRDefault="00C648B0" w:rsidP="00C648B0">
      <w:pPr>
        <w:jc w:val="center"/>
        <w:rPr>
          <w:rFonts w:ascii="Calibri" w:eastAsia="Calibri" w:hAnsi="Calibri" w:cs="Arial"/>
          <w:b/>
          <w:bCs/>
          <w:noProof/>
        </w:rPr>
      </w:pPr>
      <w:r w:rsidRPr="00C648B0">
        <w:rPr>
          <w:rFonts w:ascii="Calibri" w:eastAsia="Calibri" w:hAnsi="Calibri" w:cs="Arial"/>
        </w:rPr>
        <w:t xml:space="preserve">This document defines the </w:t>
      </w:r>
      <w:r w:rsidR="005C2099">
        <w:rPr>
          <w:rFonts w:ascii="Calibri" w:eastAsia="Calibri" w:hAnsi="Calibri" w:cs="Arial"/>
        </w:rPr>
        <w:t>practical project</w:t>
      </w:r>
      <w:r w:rsidRPr="00C648B0">
        <w:rPr>
          <w:rFonts w:ascii="Calibri" w:eastAsia="Calibri" w:hAnsi="Calibri" w:cs="Arial"/>
        </w:rPr>
        <w:t xml:space="preserve"> assignments for the  </w:t>
      </w:r>
      <w:r w:rsidRPr="00C648B0">
        <w:rPr>
          <w:rFonts w:ascii="Calibri" w:eastAsia="Calibri" w:hAnsi="Calibri" w:cs="Arial"/>
        </w:rPr>
        <w:br/>
      </w:r>
      <w:r w:rsidRPr="00C648B0">
        <w:rPr>
          <w:rFonts w:ascii="Calibri" w:eastAsia="Calibri" w:hAnsi="Calibri" w:cs="Arial"/>
          <w:b/>
          <w:bCs/>
        </w:rPr>
        <w:t>"</w:t>
      </w:r>
      <w:r w:rsidRPr="00C648B0">
        <w:rPr>
          <w:rFonts w:ascii="Calibri" w:eastAsia="Calibri" w:hAnsi="Calibri" w:cs="Arial"/>
          <w:b/>
          <w:bCs/>
          <w:noProof/>
        </w:rPr>
        <w:t xml:space="preserve">QA </w:t>
      </w:r>
      <w:r w:rsidR="00194D22">
        <w:rPr>
          <w:rFonts w:ascii="Calibri" w:eastAsia="Calibri" w:hAnsi="Calibri" w:cs="Arial"/>
          <w:b/>
          <w:bCs/>
          <w:noProof/>
        </w:rPr>
        <w:t>Front-End</w:t>
      </w:r>
      <w:r w:rsidRPr="00C648B0">
        <w:rPr>
          <w:rFonts w:ascii="Calibri" w:eastAsia="Calibri" w:hAnsi="Calibri" w:cs="Arial"/>
          <w:b/>
          <w:bCs/>
          <w:noProof/>
        </w:rPr>
        <w:t xml:space="preserve"> </w:t>
      </w:r>
      <w:r w:rsidRPr="00C648B0">
        <w:rPr>
          <w:rFonts w:ascii="Calibri" w:eastAsia="Calibri" w:hAnsi="Calibri" w:cs="Arial"/>
          <w:b/>
          <w:bCs/>
        </w:rPr>
        <w:t xml:space="preserve">Automation" Course @ </w:t>
      </w:r>
      <w:r w:rsidRPr="00C648B0">
        <w:rPr>
          <w:rFonts w:ascii="Calibri" w:eastAsia="Calibri" w:hAnsi="Calibri" w:cs="Arial"/>
          <w:b/>
          <w:bCs/>
          <w:noProof/>
        </w:rPr>
        <w:t>SoftUni</w:t>
      </w:r>
    </w:p>
    <w:p w14:paraId="7E7E9B8C" w14:textId="77777777" w:rsidR="004F76D4" w:rsidRPr="00C648B0" w:rsidRDefault="004F76D4" w:rsidP="00C648B0">
      <w:pPr>
        <w:jc w:val="center"/>
        <w:rPr>
          <w:rFonts w:ascii="Calibri" w:eastAsia="Calibri" w:hAnsi="Calibri" w:cs="Arial"/>
          <w:b/>
          <w:bCs/>
          <w:noProof/>
        </w:rPr>
      </w:pPr>
    </w:p>
    <w:p w14:paraId="05B3DB19" w14:textId="60C081B3" w:rsidR="004F76D4" w:rsidRDefault="004F76D4" w:rsidP="004F76D4">
      <w:r>
        <w:t xml:space="preserve">It's time to start </w:t>
      </w:r>
      <w:r w:rsidRPr="004F76D4">
        <w:rPr>
          <w:b/>
          <w:bCs/>
        </w:rPr>
        <w:t>testing our SPA application</w:t>
      </w:r>
      <w:r>
        <w:t xml:space="preserve">. In this practical project, we will </w:t>
      </w:r>
      <w:r w:rsidRPr="004F76D4">
        <w:rPr>
          <w:b/>
          <w:bCs/>
        </w:rPr>
        <w:t>perform QUnit integration testing on the application</w:t>
      </w:r>
      <w:r>
        <w:t xml:space="preserve">. This testing will be </w:t>
      </w:r>
      <w:r w:rsidRPr="004F76D4">
        <w:rPr>
          <w:b/>
          <w:bCs/>
        </w:rPr>
        <w:t>very close to end-to-end testing</w:t>
      </w:r>
      <w:r w:rsidR="002415F9">
        <w:rPr>
          <w:b/>
          <w:bCs/>
        </w:rPr>
        <w:t>,</w:t>
      </w:r>
      <w:r>
        <w:t xml:space="preserve"> </w:t>
      </w:r>
      <w:r w:rsidR="002415F9" w:rsidRPr="002415F9">
        <w:t xml:space="preserve">but not </w:t>
      </w:r>
      <w:proofErr w:type="gramStart"/>
      <w:r w:rsidR="002415F9" w:rsidRPr="002415F9">
        <w:t>exactly the same</w:t>
      </w:r>
      <w:proofErr w:type="gramEnd"/>
      <w:r w:rsidR="002415F9">
        <w:t xml:space="preserve">, </w:t>
      </w:r>
      <w:r>
        <w:t xml:space="preserve">because the tests will </w:t>
      </w:r>
      <w:r w:rsidRPr="004F76D4">
        <w:rPr>
          <w:b/>
          <w:bCs/>
        </w:rPr>
        <w:t>check requests and responses using the JS fetch API</w:t>
      </w:r>
      <w:r w:rsidR="002415F9">
        <w:rPr>
          <w:b/>
          <w:bCs/>
        </w:rPr>
        <w:t xml:space="preserve">, but not the UI </w:t>
      </w:r>
      <w:r w:rsidR="00DB5DF0">
        <w:rPr>
          <w:b/>
          <w:bCs/>
        </w:rPr>
        <w:t>functionality</w:t>
      </w:r>
      <w:r>
        <w:t xml:space="preserve">. We can </w:t>
      </w:r>
      <w:r w:rsidRPr="004F76D4">
        <w:rPr>
          <w:b/>
          <w:bCs/>
        </w:rPr>
        <w:t>also consider these as black box tests</w:t>
      </w:r>
      <w:r>
        <w:t xml:space="preserve"> since the test design will </w:t>
      </w:r>
      <w:r w:rsidRPr="004F76D4">
        <w:rPr>
          <w:b/>
          <w:bCs/>
        </w:rPr>
        <w:t>not focus on the implementation of the SPA app or the frameworks it uses</w:t>
      </w:r>
      <w:r>
        <w:t xml:space="preserve"> (such as lit-html and page.js).</w:t>
      </w:r>
    </w:p>
    <w:p w14:paraId="5FE8F8F0" w14:textId="77777777" w:rsidR="004F76D4" w:rsidRDefault="004F76D4" w:rsidP="004F76D4"/>
    <w:p w14:paraId="579FAB89" w14:textId="3271C042" w:rsidR="004F76D4" w:rsidRDefault="004F76D4" w:rsidP="004F76D4">
      <w:r>
        <w:t>So, let's start with configuring our project</w:t>
      </w:r>
      <w:r w:rsidR="00634550">
        <w:rPr>
          <w:lang w:val="bg-BG"/>
        </w:rPr>
        <w:t xml:space="preserve"> </w:t>
      </w:r>
      <w:r w:rsidR="00634550">
        <w:t>for the testing</w:t>
      </w:r>
      <w:r>
        <w:t>.</w:t>
      </w:r>
    </w:p>
    <w:p w14:paraId="7CAB3342" w14:textId="291506BF" w:rsidR="00C648B0" w:rsidRPr="007F1072" w:rsidRDefault="00634550" w:rsidP="007F1072">
      <w:pPr>
        <w:pStyle w:val="2"/>
        <w:numPr>
          <w:ilvl w:val="0"/>
          <w:numId w:val="1"/>
        </w:numPr>
        <w:spacing w:line="276" w:lineRule="auto"/>
        <w:rPr>
          <w14:ligatures w14:val="none"/>
        </w:rPr>
      </w:pPr>
      <w:r w:rsidRPr="007F1072">
        <w:rPr>
          <w14:ligatures w14:val="none"/>
        </w:rPr>
        <w:t>Configur</w:t>
      </w:r>
      <w:r w:rsidR="00CA72E1" w:rsidRPr="007F1072">
        <w:rPr>
          <w14:ligatures w14:val="none"/>
        </w:rPr>
        <w:t xml:space="preserve">e </w:t>
      </w:r>
      <w:r w:rsidR="00153975" w:rsidRPr="007F1072">
        <w:rPr>
          <w14:ligatures w14:val="none"/>
        </w:rPr>
        <w:t>T</w:t>
      </w:r>
      <w:r w:rsidR="00CA72E1" w:rsidRPr="007F1072">
        <w:rPr>
          <w14:ligatures w14:val="none"/>
        </w:rPr>
        <w:t xml:space="preserve">he </w:t>
      </w:r>
      <w:r w:rsidR="00153975" w:rsidRPr="007F1072">
        <w:rPr>
          <w14:ligatures w14:val="none"/>
        </w:rPr>
        <w:t>P</w:t>
      </w:r>
      <w:r w:rsidR="00CA72E1" w:rsidRPr="007F1072">
        <w:rPr>
          <w14:ligatures w14:val="none"/>
        </w:rPr>
        <w:t xml:space="preserve">roject for </w:t>
      </w:r>
      <w:r w:rsidR="00153975" w:rsidRPr="007F1072">
        <w:rPr>
          <w14:ligatures w14:val="none"/>
        </w:rPr>
        <w:t>T</w:t>
      </w:r>
      <w:r w:rsidR="00CA72E1" w:rsidRPr="007F1072">
        <w:rPr>
          <w14:ligatures w14:val="none"/>
        </w:rPr>
        <w:t xml:space="preserve">esting </w:t>
      </w:r>
    </w:p>
    <w:p w14:paraId="56845BFE" w14:textId="77777777" w:rsidR="00634550" w:rsidRPr="00634550" w:rsidRDefault="00634550" w:rsidP="00634550"/>
    <w:p w14:paraId="1B813EFB" w14:textId="387208A9" w:rsidR="0068588D" w:rsidRDefault="00634550" w:rsidP="0068588D">
      <w:r>
        <w:t>To make our tests</w:t>
      </w:r>
      <w:r w:rsidR="00E26368">
        <w:t>,</w:t>
      </w:r>
      <w:r>
        <w:t xml:space="preserve"> we will need to set</w:t>
      </w:r>
      <w:r w:rsidR="00E26368">
        <w:t xml:space="preserve"> up a</w:t>
      </w:r>
      <w:r>
        <w:t xml:space="preserve"> few things so we can easily write our test and to check </w:t>
      </w:r>
      <w:r w:rsidR="00E26368">
        <w:t>our results</w:t>
      </w:r>
      <w:r w:rsidR="00CA4093">
        <w:rPr>
          <w:lang w:val="bg-BG"/>
        </w:rPr>
        <w:t xml:space="preserve">. </w:t>
      </w:r>
      <w:r w:rsidR="00CA4093">
        <w:t xml:space="preserve">We will </w:t>
      </w:r>
      <w:r w:rsidR="00CA4093" w:rsidRPr="00CA4093">
        <w:rPr>
          <w:b/>
          <w:bCs/>
        </w:rPr>
        <w:t xml:space="preserve">use </w:t>
      </w:r>
      <w:r w:rsidR="00E26368">
        <w:rPr>
          <w:b/>
          <w:bCs/>
        </w:rPr>
        <w:t xml:space="preserve">the </w:t>
      </w:r>
      <w:r w:rsidR="00CA4093" w:rsidRPr="00CA4093">
        <w:rPr>
          <w:b/>
          <w:bCs/>
        </w:rPr>
        <w:t>ES6 standard</w:t>
      </w:r>
      <w:r w:rsidR="00E26368">
        <w:t>. Here</w:t>
      </w:r>
      <w:r w:rsidR="00CA4093">
        <w:t xml:space="preserve"> are the steps</w:t>
      </w:r>
      <w:r>
        <w:t>:</w:t>
      </w:r>
    </w:p>
    <w:p w14:paraId="2721E59C" w14:textId="31FBBF4E" w:rsidR="0068588D" w:rsidRPr="00CA72E1" w:rsidRDefault="00CA72E1" w:rsidP="0068588D">
      <w:pPr>
        <w:pStyle w:val="a8"/>
        <w:numPr>
          <w:ilvl w:val="0"/>
          <w:numId w:val="23"/>
        </w:numPr>
      </w:pPr>
      <w:r w:rsidRPr="00CA72E1">
        <w:t xml:space="preserve">Open </w:t>
      </w:r>
      <w:r w:rsidR="00AB12D5">
        <w:t>your</w:t>
      </w:r>
      <w:r w:rsidRPr="00CA72E1">
        <w:t xml:space="preserve"> SPA project</w:t>
      </w:r>
      <w:r w:rsidR="00E26368">
        <w:t>,</w:t>
      </w:r>
      <w:r w:rsidR="00AB12D5">
        <w:t xml:space="preserve"> </w:t>
      </w:r>
      <w:r w:rsidR="00E26368">
        <w:t>which</w:t>
      </w:r>
      <w:r w:rsidR="00AB12D5">
        <w:t xml:space="preserve"> you implemented in </w:t>
      </w:r>
      <w:r w:rsidR="00E26368">
        <w:t xml:space="preserve">the </w:t>
      </w:r>
      <w:r w:rsidR="00AB12D5">
        <w:t>previous two practical project parts</w:t>
      </w:r>
      <w:r w:rsidR="00E26368">
        <w:t>,</w:t>
      </w:r>
      <w:r w:rsidRPr="00CA72E1">
        <w:t xml:space="preserve"> in VS Code.</w:t>
      </w:r>
    </w:p>
    <w:p w14:paraId="5B8224F7" w14:textId="4A12FF24" w:rsidR="00083FBB" w:rsidRDefault="00CA72E1" w:rsidP="0031238F">
      <w:pPr>
        <w:pStyle w:val="a8"/>
        <w:numPr>
          <w:ilvl w:val="0"/>
          <w:numId w:val="23"/>
        </w:numPr>
      </w:pPr>
      <w:r w:rsidRPr="0031238F">
        <w:rPr>
          <w:b/>
          <w:bCs/>
        </w:rPr>
        <w:t>Create a folder</w:t>
      </w:r>
      <w:r w:rsidRPr="0031238F">
        <w:t xml:space="preserve"> </w:t>
      </w:r>
      <w:r w:rsidR="0031238F" w:rsidRPr="0031238F">
        <w:t xml:space="preserve">by </w:t>
      </w:r>
      <w:r w:rsidR="0031238F">
        <w:t>right-</w:t>
      </w:r>
      <w:r w:rsidR="0031238F" w:rsidRPr="0031238F">
        <w:t>click</w:t>
      </w:r>
      <w:r w:rsidR="00E26368">
        <w:t>ing</w:t>
      </w:r>
      <w:r w:rsidR="0031238F" w:rsidRPr="0031238F">
        <w:t xml:space="preserve"> on the EXPLORER tab</w:t>
      </w:r>
      <w:r w:rsidR="0031238F">
        <w:t xml:space="preserve">, then </w:t>
      </w:r>
      <w:r w:rsidR="0031238F" w:rsidRPr="0031238F">
        <w:t>choos</w:t>
      </w:r>
      <w:r w:rsidR="00E26368">
        <w:t>ing</w:t>
      </w:r>
      <w:r w:rsidR="0031238F" w:rsidRPr="0031238F">
        <w:t xml:space="preserve"> "New Folder"</w:t>
      </w:r>
      <w:r w:rsidR="0031238F">
        <w:t xml:space="preserve"> and </w:t>
      </w:r>
      <w:r w:rsidR="0031238F" w:rsidRPr="0031238F">
        <w:rPr>
          <w:b/>
          <w:bCs/>
        </w:rPr>
        <w:t>n</w:t>
      </w:r>
      <w:r w:rsidRPr="0031238F">
        <w:rPr>
          <w:b/>
          <w:bCs/>
        </w:rPr>
        <w:t xml:space="preserve">ame </w:t>
      </w:r>
      <w:proofErr w:type="gramStart"/>
      <w:r w:rsidRPr="0031238F">
        <w:rPr>
          <w:b/>
          <w:bCs/>
        </w:rPr>
        <w:t>it</w:t>
      </w:r>
      <w:proofErr w:type="gramEnd"/>
      <w:r w:rsidRPr="0031238F">
        <w:rPr>
          <w:b/>
          <w:bCs/>
        </w:rPr>
        <w:t xml:space="preserve"> </w:t>
      </w:r>
      <w:r w:rsidR="00025CC9" w:rsidRPr="0031238F">
        <w:rPr>
          <w:b/>
          <w:bCs/>
        </w:rPr>
        <w:t>"tests"</w:t>
      </w:r>
      <w:r w:rsidR="00025CC9" w:rsidRPr="0031238F">
        <w:rPr>
          <w:lang w:val="bg-BG"/>
        </w:rPr>
        <w:t>:</w:t>
      </w:r>
    </w:p>
    <w:p w14:paraId="13A45620" w14:textId="7B205583" w:rsidR="00025CC9" w:rsidRDefault="00025CC9" w:rsidP="00025CC9">
      <w:r w:rsidRPr="00025CC9">
        <w:rPr>
          <w:noProof/>
        </w:rPr>
        <w:drawing>
          <wp:inline distT="0" distB="0" distL="0" distR="0" wp14:anchorId="227D8C63" wp14:editId="3AFE9DEF">
            <wp:extent cx="3295650" cy="3342597"/>
            <wp:effectExtent l="152400" t="152400" r="342900" b="334645"/>
            <wp:docPr id="502286611"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286611"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8"/>
                    <a:stretch>
                      <a:fillRect/>
                    </a:stretch>
                  </pic:blipFill>
                  <pic:spPr>
                    <a:xfrm>
                      <a:off x="0" y="0"/>
                      <a:ext cx="3302242" cy="3349283"/>
                    </a:xfrm>
                    <a:prstGeom prst="rect">
                      <a:avLst/>
                    </a:prstGeom>
                    <a:ln>
                      <a:noFill/>
                    </a:ln>
                    <a:effectLst>
                      <a:outerShdw blurRad="292100" dist="139700" dir="2700000" algn="tl" rotWithShape="0">
                        <a:srgbClr val="333333">
                          <a:alpha val="65000"/>
                        </a:srgbClr>
                      </a:outerShdw>
                    </a:effectLst>
                  </pic:spPr>
                </pic:pic>
              </a:graphicData>
            </a:graphic>
          </wp:inline>
        </w:drawing>
      </w:r>
    </w:p>
    <w:p w14:paraId="0B76D1A0" w14:textId="03E65C2B" w:rsidR="00025CC9" w:rsidRDefault="00AB12D5" w:rsidP="00025CC9">
      <w:pPr>
        <w:pStyle w:val="a8"/>
        <w:numPr>
          <w:ilvl w:val="0"/>
          <w:numId w:val="23"/>
        </w:numPr>
      </w:pPr>
      <w:r>
        <w:t xml:space="preserve">Create </w:t>
      </w:r>
      <w:r w:rsidR="0034421F">
        <w:t>two</w:t>
      </w:r>
      <w:r>
        <w:t xml:space="preserve"> sub-folder</w:t>
      </w:r>
      <w:r w:rsidR="0034421F">
        <w:t>s</w:t>
      </w:r>
      <w:r>
        <w:t xml:space="preserve"> and </w:t>
      </w:r>
      <w:r w:rsidRPr="0031238F">
        <w:rPr>
          <w:b/>
          <w:bCs/>
        </w:rPr>
        <w:t xml:space="preserve">name </w:t>
      </w:r>
      <w:r w:rsidR="0034421F">
        <w:rPr>
          <w:b/>
          <w:bCs/>
        </w:rPr>
        <w:t>them</w:t>
      </w:r>
      <w:r w:rsidRPr="0031238F">
        <w:rPr>
          <w:b/>
          <w:bCs/>
        </w:rPr>
        <w:t xml:space="preserve"> "</w:t>
      </w:r>
      <w:proofErr w:type="spellStart"/>
      <w:r w:rsidRPr="0031238F">
        <w:rPr>
          <w:b/>
          <w:bCs/>
        </w:rPr>
        <w:t>Q</w:t>
      </w:r>
      <w:r w:rsidR="0031238F" w:rsidRPr="0031238F">
        <w:rPr>
          <w:b/>
          <w:bCs/>
        </w:rPr>
        <w:t>U</w:t>
      </w:r>
      <w:r w:rsidRPr="0031238F">
        <w:rPr>
          <w:b/>
          <w:bCs/>
        </w:rPr>
        <w:t>nit_tests</w:t>
      </w:r>
      <w:proofErr w:type="spellEnd"/>
      <w:r w:rsidRPr="0031238F">
        <w:rPr>
          <w:b/>
          <w:bCs/>
        </w:rPr>
        <w:t>"</w:t>
      </w:r>
      <w:r w:rsidR="0034421F">
        <w:rPr>
          <w:b/>
          <w:bCs/>
        </w:rPr>
        <w:t xml:space="preserve"> and "</w:t>
      </w:r>
      <w:proofErr w:type="spellStart"/>
      <w:r w:rsidR="0034421F">
        <w:rPr>
          <w:b/>
          <w:bCs/>
        </w:rPr>
        <w:t>Playwright_tests</w:t>
      </w:r>
      <w:proofErr w:type="spellEnd"/>
      <w:r w:rsidR="0034421F">
        <w:rPr>
          <w:b/>
          <w:bCs/>
        </w:rPr>
        <w:t>"</w:t>
      </w:r>
      <w:r>
        <w:t>:</w:t>
      </w:r>
    </w:p>
    <w:p w14:paraId="36B708DE" w14:textId="5A6DF065" w:rsidR="0034421F" w:rsidRDefault="0034421F" w:rsidP="0034421F">
      <w:r w:rsidRPr="0034421F">
        <w:rPr>
          <w:noProof/>
        </w:rPr>
        <w:drawing>
          <wp:inline distT="0" distB="0" distL="0" distR="0" wp14:anchorId="46AC32AD" wp14:editId="297B8D3E">
            <wp:extent cx="2143125" cy="916781"/>
            <wp:effectExtent l="152400" t="152400" r="333375" b="340995"/>
            <wp:docPr id="1114709973"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709973" name="Картина 1" descr="Картина, която съдържа текст, екранна снимка, Шрифт, номер&#10;&#10;Описанието е генерирано автоматично"/>
                    <pic:cNvPicPr/>
                  </pic:nvPicPr>
                  <pic:blipFill>
                    <a:blip r:embed="rId9"/>
                    <a:stretch>
                      <a:fillRect/>
                    </a:stretch>
                  </pic:blipFill>
                  <pic:spPr>
                    <a:xfrm>
                      <a:off x="0" y="0"/>
                      <a:ext cx="2152827" cy="920931"/>
                    </a:xfrm>
                    <a:prstGeom prst="rect">
                      <a:avLst/>
                    </a:prstGeom>
                    <a:ln>
                      <a:noFill/>
                    </a:ln>
                    <a:effectLst>
                      <a:outerShdw blurRad="292100" dist="139700" dir="2700000" algn="tl" rotWithShape="0">
                        <a:srgbClr val="333333">
                          <a:alpha val="65000"/>
                        </a:srgbClr>
                      </a:outerShdw>
                    </a:effectLst>
                  </pic:spPr>
                </pic:pic>
              </a:graphicData>
            </a:graphic>
          </wp:inline>
        </w:drawing>
      </w:r>
    </w:p>
    <w:p w14:paraId="66EF2160" w14:textId="53CBA7BC" w:rsidR="0034421F" w:rsidRPr="0034421F" w:rsidRDefault="0034421F" w:rsidP="0034421F">
      <w:pPr>
        <w:rPr>
          <w:b/>
          <w:bCs/>
          <w:u w:val="single"/>
        </w:rPr>
      </w:pPr>
      <w:r w:rsidRPr="0034421F">
        <w:rPr>
          <w:b/>
          <w:bCs/>
          <w:u w:val="single"/>
        </w:rPr>
        <w:t>NB! For now, leave the "</w:t>
      </w:r>
      <w:proofErr w:type="spellStart"/>
      <w:r w:rsidRPr="0034421F">
        <w:rPr>
          <w:b/>
          <w:bCs/>
          <w:u w:val="single"/>
        </w:rPr>
        <w:t>Playwright_tests</w:t>
      </w:r>
      <w:proofErr w:type="spellEnd"/>
      <w:r w:rsidRPr="0034421F">
        <w:rPr>
          <w:b/>
          <w:bCs/>
          <w:u w:val="single"/>
        </w:rPr>
        <w:t>" folder empty. We will need it for the next practical project session.</w:t>
      </w:r>
    </w:p>
    <w:p w14:paraId="4CC0EC63" w14:textId="77777777" w:rsidR="0034421F" w:rsidRPr="0034421F" w:rsidRDefault="0034421F" w:rsidP="0034421F">
      <w:pPr>
        <w:rPr>
          <w:b/>
          <w:bCs/>
        </w:rPr>
      </w:pPr>
    </w:p>
    <w:p w14:paraId="1A4EBF3F" w14:textId="4463CBD9" w:rsidR="00AB12D5" w:rsidRDefault="00340276" w:rsidP="00025CC9">
      <w:pPr>
        <w:pStyle w:val="a8"/>
        <w:numPr>
          <w:ilvl w:val="0"/>
          <w:numId w:val="23"/>
        </w:numPr>
      </w:pPr>
      <w:r>
        <w:t>In the "</w:t>
      </w:r>
      <w:proofErr w:type="spellStart"/>
      <w:r>
        <w:t>QUnit_tests</w:t>
      </w:r>
      <w:proofErr w:type="spellEnd"/>
      <w:r>
        <w:t xml:space="preserve">" </w:t>
      </w:r>
      <w:r w:rsidR="00E26368">
        <w:t xml:space="preserve">folder, </w:t>
      </w:r>
      <w:r w:rsidRPr="0034421F">
        <w:rPr>
          <w:b/>
          <w:bCs/>
        </w:rPr>
        <w:t>create a</w:t>
      </w:r>
      <w:r w:rsidR="00E26368">
        <w:rPr>
          <w:b/>
          <w:bCs/>
        </w:rPr>
        <w:t>n</w:t>
      </w:r>
      <w:r w:rsidRPr="0034421F">
        <w:rPr>
          <w:b/>
          <w:bCs/>
        </w:rPr>
        <w:t xml:space="preserve"> </w:t>
      </w:r>
      <w:r w:rsidR="00E26368">
        <w:rPr>
          <w:b/>
          <w:bCs/>
        </w:rPr>
        <w:t>HTML</w:t>
      </w:r>
      <w:r>
        <w:t xml:space="preserve"> </w:t>
      </w:r>
      <w:r w:rsidRPr="0034421F">
        <w:rPr>
          <w:b/>
          <w:bCs/>
        </w:rPr>
        <w:t>document</w:t>
      </w:r>
      <w:r>
        <w:t xml:space="preserve"> </w:t>
      </w:r>
      <w:r w:rsidR="00E26368" w:rsidRPr="00E26368">
        <w:rPr>
          <w:b/>
          <w:bCs/>
        </w:rPr>
        <w:t>named</w:t>
      </w:r>
      <w:r w:rsidRPr="00E26368">
        <w:rPr>
          <w:b/>
          <w:bCs/>
        </w:rPr>
        <w:t xml:space="preserve"> </w:t>
      </w:r>
      <w:r w:rsidRPr="0034421F">
        <w:rPr>
          <w:b/>
          <w:bCs/>
        </w:rPr>
        <w:t>"test.html"</w:t>
      </w:r>
      <w:r w:rsidR="0034421F">
        <w:t>:</w:t>
      </w:r>
    </w:p>
    <w:p w14:paraId="3381BF12" w14:textId="21DB4A70" w:rsidR="0034421F" w:rsidRDefault="0034421F" w:rsidP="0034421F">
      <w:r w:rsidRPr="0034421F">
        <w:rPr>
          <w:noProof/>
        </w:rPr>
        <w:drawing>
          <wp:inline distT="0" distB="0" distL="0" distR="0" wp14:anchorId="74C3631C" wp14:editId="7139337A">
            <wp:extent cx="2476846" cy="533474"/>
            <wp:effectExtent l="152400" t="152400" r="342900" b="342900"/>
            <wp:docPr id="1528942523" name="Картина 1" descr="Картина, която съдържа текст, Шрифт, екранна снимка,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42523" name="Картина 1" descr="Картина, която съдържа текст, Шрифт, екранна снимка, Графика&#10;&#10;Описанието е генерирано автоматично"/>
                    <pic:cNvPicPr/>
                  </pic:nvPicPr>
                  <pic:blipFill>
                    <a:blip r:embed="rId10"/>
                    <a:stretch>
                      <a:fillRect/>
                    </a:stretch>
                  </pic:blipFill>
                  <pic:spPr>
                    <a:xfrm>
                      <a:off x="0" y="0"/>
                      <a:ext cx="2476846" cy="533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0B6202E3" w14:textId="1974B66A" w:rsidR="0034421F" w:rsidRDefault="0034421F" w:rsidP="00025CC9">
      <w:pPr>
        <w:pStyle w:val="a8"/>
        <w:numPr>
          <w:ilvl w:val="0"/>
          <w:numId w:val="23"/>
        </w:numPr>
      </w:pPr>
      <w:r>
        <w:t xml:space="preserve">Open the </w:t>
      </w:r>
      <w:r w:rsidR="00E26368">
        <w:t>HTML</w:t>
      </w:r>
      <w:r>
        <w:t xml:space="preserve"> document and </w:t>
      </w:r>
      <w:r w:rsidRPr="002D17F2">
        <w:rPr>
          <w:b/>
          <w:bCs/>
        </w:rPr>
        <w:t xml:space="preserve">write the following </w:t>
      </w:r>
      <w:r w:rsidR="00E26368">
        <w:rPr>
          <w:b/>
          <w:bCs/>
        </w:rPr>
        <w:t>HTML</w:t>
      </w:r>
      <w:r w:rsidRPr="002D17F2">
        <w:rPr>
          <w:b/>
          <w:bCs/>
        </w:rPr>
        <w:t xml:space="preserve"> script</w:t>
      </w:r>
      <w:r w:rsidR="00E26368">
        <w:rPr>
          <w:b/>
          <w:bCs/>
        </w:rPr>
        <w:t xml:space="preserve"> </w:t>
      </w:r>
      <w:r w:rsidR="00E26368" w:rsidRPr="002D17F2">
        <w:rPr>
          <w:b/>
          <w:bCs/>
        </w:rPr>
        <w:t>in it</w:t>
      </w:r>
      <w:r>
        <w:t>:</w:t>
      </w:r>
    </w:p>
    <w:p w14:paraId="67045283" w14:textId="4DEF7F0C" w:rsidR="002C7D60" w:rsidRDefault="002D17F2" w:rsidP="002C7D60">
      <w:r w:rsidRPr="002D17F2">
        <w:rPr>
          <w:noProof/>
        </w:rPr>
        <w:drawing>
          <wp:inline distT="0" distB="0" distL="0" distR="0" wp14:anchorId="77E9D615" wp14:editId="1FC7C082">
            <wp:extent cx="5695950" cy="1840652"/>
            <wp:effectExtent l="152400" t="152400" r="342900" b="350520"/>
            <wp:docPr id="1495559856"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559856" name="Картина 1" descr="Картина, която съдържа текст, екранна снимка, Шрифт&#10;&#10;Описанието е генерирано автоматично"/>
                    <pic:cNvPicPr/>
                  </pic:nvPicPr>
                  <pic:blipFill>
                    <a:blip r:embed="rId11"/>
                    <a:stretch>
                      <a:fillRect/>
                    </a:stretch>
                  </pic:blipFill>
                  <pic:spPr>
                    <a:xfrm>
                      <a:off x="0" y="0"/>
                      <a:ext cx="5703663" cy="1843145"/>
                    </a:xfrm>
                    <a:prstGeom prst="rect">
                      <a:avLst/>
                    </a:prstGeom>
                    <a:ln>
                      <a:noFill/>
                    </a:ln>
                    <a:effectLst>
                      <a:outerShdw blurRad="292100" dist="139700" dir="2700000" algn="tl" rotWithShape="0">
                        <a:srgbClr val="333333">
                          <a:alpha val="65000"/>
                        </a:srgbClr>
                      </a:outerShdw>
                    </a:effectLst>
                  </pic:spPr>
                </pic:pic>
              </a:graphicData>
            </a:graphic>
          </wp:inline>
        </w:drawing>
      </w:r>
    </w:p>
    <w:p w14:paraId="0E271AE8" w14:textId="0A5A2B98" w:rsidR="002D17F2" w:rsidRPr="002D17F2" w:rsidRDefault="002D17F2" w:rsidP="002C7D60">
      <w:pPr>
        <w:rPr>
          <w:b/>
          <w:bCs/>
          <w:u w:val="single"/>
        </w:rPr>
      </w:pPr>
      <w:r w:rsidRPr="002D17F2">
        <w:rPr>
          <w:b/>
          <w:bCs/>
          <w:u w:val="single"/>
        </w:rPr>
        <w:t>NB! Do</w:t>
      </w:r>
      <w:r w:rsidR="00E26368">
        <w:rPr>
          <w:b/>
          <w:bCs/>
          <w:u w:val="single"/>
        </w:rPr>
        <w:t>n</w:t>
      </w:r>
      <w:r w:rsidR="007F1072">
        <w:rPr>
          <w:b/>
          <w:bCs/>
          <w:u w:val="single"/>
          <w:lang w:val="bg-BG"/>
        </w:rPr>
        <w:t>'</w:t>
      </w:r>
      <w:r w:rsidR="00E26368">
        <w:rPr>
          <w:b/>
          <w:bCs/>
          <w:u w:val="single"/>
        </w:rPr>
        <w:t>t</w:t>
      </w:r>
      <w:r w:rsidRPr="002D17F2">
        <w:rPr>
          <w:b/>
          <w:bCs/>
          <w:u w:val="single"/>
        </w:rPr>
        <w:t xml:space="preserve"> forgot to save the file before closing it. </w:t>
      </w:r>
    </w:p>
    <w:p w14:paraId="2AE4DE88" w14:textId="77777777" w:rsidR="002D17F2" w:rsidRDefault="002D17F2" w:rsidP="002C7D60"/>
    <w:p w14:paraId="57CEDBF1" w14:textId="6CAA3E31" w:rsidR="0034421F" w:rsidRPr="002415F9" w:rsidRDefault="002D17F2" w:rsidP="00025CC9">
      <w:pPr>
        <w:pStyle w:val="a8"/>
        <w:numPr>
          <w:ilvl w:val="0"/>
          <w:numId w:val="23"/>
        </w:numPr>
      </w:pPr>
      <w:r>
        <w:t xml:space="preserve">Now, </w:t>
      </w:r>
      <w:r w:rsidRPr="002415F9">
        <w:rPr>
          <w:b/>
          <w:bCs/>
        </w:rPr>
        <w:t>create another file in the same folder</w:t>
      </w:r>
      <w:r>
        <w:t xml:space="preserve">. </w:t>
      </w:r>
      <w:r w:rsidR="00E26368">
        <w:t xml:space="preserve">We </w:t>
      </w:r>
      <w:r>
        <w:t xml:space="preserve">will write our tests </w:t>
      </w:r>
      <w:r w:rsidR="00E26368">
        <w:t xml:space="preserve">in this file </w:t>
      </w:r>
      <w:r>
        <w:t xml:space="preserve">later. </w:t>
      </w:r>
      <w:r w:rsidRPr="002415F9">
        <w:rPr>
          <w:b/>
          <w:bCs/>
        </w:rPr>
        <w:t>Name it "integration.test.js":</w:t>
      </w:r>
    </w:p>
    <w:p w14:paraId="3F500ED2" w14:textId="766BF8D4" w:rsidR="002415F9" w:rsidRPr="002415F9" w:rsidRDefault="002415F9" w:rsidP="002415F9">
      <w:r w:rsidRPr="002415F9">
        <w:rPr>
          <w:noProof/>
        </w:rPr>
        <w:drawing>
          <wp:inline distT="0" distB="0" distL="0" distR="0" wp14:anchorId="2735D25B" wp14:editId="49BFC15D">
            <wp:extent cx="2590800" cy="1116724"/>
            <wp:effectExtent l="152400" t="152400" r="342900" b="350520"/>
            <wp:docPr id="1940932104" name="Картина 1" descr="Картина, която съдържа текст, екранна снимка, Шрифт,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932104" name="Картина 1" descr="Картина, която съдържа текст, екранна снимка, Шрифт, Графика&#10;&#10;Описанието е генерирано автоматично"/>
                    <pic:cNvPicPr/>
                  </pic:nvPicPr>
                  <pic:blipFill>
                    <a:blip r:embed="rId12"/>
                    <a:stretch>
                      <a:fillRect/>
                    </a:stretch>
                  </pic:blipFill>
                  <pic:spPr>
                    <a:xfrm>
                      <a:off x="0" y="0"/>
                      <a:ext cx="2595442" cy="1118725"/>
                    </a:xfrm>
                    <a:prstGeom prst="rect">
                      <a:avLst/>
                    </a:prstGeom>
                    <a:ln>
                      <a:noFill/>
                    </a:ln>
                    <a:effectLst>
                      <a:outerShdw blurRad="292100" dist="139700" dir="2700000" algn="tl" rotWithShape="0">
                        <a:srgbClr val="333333">
                          <a:alpha val="65000"/>
                        </a:srgbClr>
                      </a:outerShdw>
                    </a:effectLst>
                  </pic:spPr>
                </pic:pic>
              </a:graphicData>
            </a:graphic>
          </wp:inline>
        </w:drawing>
      </w:r>
    </w:p>
    <w:p w14:paraId="6AA28ED2" w14:textId="1AF06689" w:rsidR="002415F9" w:rsidRDefault="0023752F" w:rsidP="00025CC9">
      <w:pPr>
        <w:pStyle w:val="a8"/>
        <w:numPr>
          <w:ilvl w:val="0"/>
          <w:numId w:val="23"/>
        </w:numPr>
      </w:pPr>
      <w:r>
        <w:t xml:space="preserve">We </w:t>
      </w:r>
      <w:proofErr w:type="gramStart"/>
      <w:r>
        <w:t xml:space="preserve">have </w:t>
      </w:r>
      <w:r w:rsidRPr="0023752F">
        <w:t>to</w:t>
      </w:r>
      <w:proofErr w:type="gramEnd"/>
      <w:r w:rsidRPr="0023752F">
        <w:rPr>
          <w:b/>
          <w:bCs/>
        </w:rPr>
        <w:t xml:space="preserve"> include this file as a script in our </w:t>
      </w:r>
      <w:r w:rsidR="00E26368">
        <w:rPr>
          <w:b/>
          <w:bCs/>
        </w:rPr>
        <w:t>"</w:t>
      </w:r>
      <w:r w:rsidRPr="0023752F">
        <w:rPr>
          <w:b/>
          <w:bCs/>
        </w:rPr>
        <w:t>test.html</w:t>
      </w:r>
      <w:r w:rsidR="00E26368">
        <w:rPr>
          <w:b/>
          <w:bCs/>
        </w:rPr>
        <w:t>"</w:t>
      </w:r>
      <w:r w:rsidRPr="0023752F">
        <w:rPr>
          <w:b/>
          <w:bCs/>
        </w:rPr>
        <w:t xml:space="preserve"> file</w:t>
      </w:r>
      <w:r>
        <w:t>:</w:t>
      </w:r>
    </w:p>
    <w:p w14:paraId="71573844" w14:textId="0A5E8B29" w:rsidR="0023752F" w:rsidRPr="0023752F" w:rsidRDefault="0023752F" w:rsidP="0023752F">
      <w:pPr>
        <w:rPr>
          <w:lang w:val="bg-BG"/>
        </w:rPr>
      </w:pPr>
      <w:r w:rsidRPr="0023752F">
        <w:rPr>
          <w:noProof/>
          <w:lang w:val="bg-BG"/>
        </w:rPr>
        <w:lastRenderedPageBreak/>
        <w:drawing>
          <wp:inline distT="0" distB="0" distL="0" distR="0" wp14:anchorId="680D672E" wp14:editId="79136727">
            <wp:extent cx="6029325" cy="2712185"/>
            <wp:effectExtent l="152400" t="152400" r="333375" b="335915"/>
            <wp:docPr id="1564421266"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421266" name="Картина 1" descr="Картина, която съдържа текст, екранна снимка, софтуер, Шрифт&#10;&#10;Описанието е генерирано автоматично"/>
                    <pic:cNvPicPr/>
                  </pic:nvPicPr>
                  <pic:blipFill>
                    <a:blip r:embed="rId13"/>
                    <a:stretch>
                      <a:fillRect/>
                    </a:stretch>
                  </pic:blipFill>
                  <pic:spPr>
                    <a:xfrm>
                      <a:off x="0" y="0"/>
                      <a:ext cx="6036492" cy="2715409"/>
                    </a:xfrm>
                    <a:prstGeom prst="rect">
                      <a:avLst/>
                    </a:prstGeom>
                    <a:ln>
                      <a:noFill/>
                    </a:ln>
                    <a:effectLst>
                      <a:outerShdw blurRad="292100" dist="139700" dir="2700000" algn="tl" rotWithShape="0">
                        <a:srgbClr val="333333">
                          <a:alpha val="65000"/>
                        </a:srgbClr>
                      </a:outerShdw>
                    </a:effectLst>
                  </pic:spPr>
                </pic:pic>
              </a:graphicData>
            </a:graphic>
          </wp:inline>
        </w:drawing>
      </w:r>
    </w:p>
    <w:p w14:paraId="384CE0B3" w14:textId="4961E4B4" w:rsidR="0023752F" w:rsidRDefault="00CA4093" w:rsidP="00CA4093">
      <w:r>
        <w:t xml:space="preserve">This is all we </w:t>
      </w:r>
      <w:r w:rsidR="00E26368">
        <w:t>need</w:t>
      </w:r>
      <w:r>
        <w:t xml:space="preserve"> do for the configuration for testing. Note that </w:t>
      </w:r>
      <w:r w:rsidRPr="00E26368">
        <w:rPr>
          <w:b/>
          <w:bCs/>
        </w:rPr>
        <w:t xml:space="preserve">we do not install </w:t>
      </w:r>
      <w:r w:rsidR="00E26368" w:rsidRPr="00E26368">
        <w:rPr>
          <w:b/>
          <w:bCs/>
        </w:rPr>
        <w:t xml:space="preserve">QUnit </w:t>
      </w:r>
      <w:r w:rsidRPr="00E26368">
        <w:rPr>
          <w:b/>
          <w:bCs/>
        </w:rPr>
        <w:t>through NMP manager</w:t>
      </w:r>
      <w:r>
        <w:t xml:space="preserve"> because </w:t>
      </w:r>
      <w:r w:rsidRPr="00E26368">
        <w:rPr>
          <w:b/>
          <w:bCs/>
        </w:rPr>
        <w:t>we won</w:t>
      </w:r>
      <w:r w:rsidR="007F1072">
        <w:rPr>
          <w:b/>
          <w:bCs/>
          <w:lang w:val="bg-BG"/>
        </w:rPr>
        <w:t>'</w:t>
      </w:r>
      <w:r w:rsidRPr="00E26368">
        <w:rPr>
          <w:b/>
          <w:bCs/>
        </w:rPr>
        <w:t xml:space="preserve">t use </w:t>
      </w:r>
      <w:proofErr w:type="spellStart"/>
      <w:r w:rsidRPr="00E26368">
        <w:rPr>
          <w:b/>
          <w:bCs/>
        </w:rPr>
        <w:t>CommonJS</w:t>
      </w:r>
      <w:proofErr w:type="spellEnd"/>
      <w:r>
        <w:t xml:space="preserve">. As we said earlier, </w:t>
      </w:r>
      <w:r w:rsidRPr="00E26368">
        <w:rPr>
          <w:b/>
          <w:bCs/>
        </w:rPr>
        <w:t>we are going to use ES6</w:t>
      </w:r>
      <w:r>
        <w:t xml:space="preserve">, so </w:t>
      </w:r>
      <w:r w:rsidRPr="00E26368">
        <w:rPr>
          <w:b/>
          <w:bCs/>
        </w:rPr>
        <w:t>we imported QUnit as scripts in our html document</w:t>
      </w:r>
      <w:r>
        <w:t>:</w:t>
      </w:r>
    </w:p>
    <w:p w14:paraId="20932812" w14:textId="252308C4" w:rsidR="00CA4093" w:rsidRDefault="00CA4093" w:rsidP="00CA4093">
      <w:r w:rsidRPr="00CA4093">
        <w:rPr>
          <w:noProof/>
        </w:rPr>
        <w:drawing>
          <wp:inline distT="0" distB="0" distL="0" distR="0" wp14:anchorId="4C1416A0" wp14:editId="488FAE93">
            <wp:extent cx="5009464" cy="2038350"/>
            <wp:effectExtent l="152400" t="152400" r="344170" b="342900"/>
            <wp:docPr id="353875642"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875642" name="Картина 1" descr="Картина, която съдържа текст, екранна снимка, софтуер, Шрифт&#10;&#10;Описанието е генерирано автоматично"/>
                    <pic:cNvPicPr/>
                  </pic:nvPicPr>
                  <pic:blipFill>
                    <a:blip r:embed="rId14"/>
                    <a:stretch>
                      <a:fillRect/>
                    </a:stretch>
                  </pic:blipFill>
                  <pic:spPr>
                    <a:xfrm>
                      <a:off x="0" y="0"/>
                      <a:ext cx="5022350" cy="2043593"/>
                    </a:xfrm>
                    <a:prstGeom prst="rect">
                      <a:avLst/>
                    </a:prstGeom>
                    <a:ln>
                      <a:noFill/>
                    </a:ln>
                    <a:effectLst>
                      <a:outerShdw blurRad="292100" dist="139700" dir="2700000" algn="tl" rotWithShape="0">
                        <a:srgbClr val="333333">
                          <a:alpha val="65000"/>
                        </a:srgbClr>
                      </a:outerShdw>
                    </a:effectLst>
                  </pic:spPr>
                </pic:pic>
              </a:graphicData>
            </a:graphic>
          </wp:inline>
        </w:drawing>
      </w:r>
    </w:p>
    <w:p w14:paraId="702D2F4F" w14:textId="54A4E103" w:rsidR="00CA4093" w:rsidRPr="00CA4093" w:rsidRDefault="00CA4093" w:rsidP="00CA4093">
      <w:r>
        <w:t xml:space="preserve">Also, </w:t>
      </w:r>
      <w:r w:rsidRPr="00E26368">
        <w:rPr>
          <w:b/>
          <w:bCs/>
        </w:rPr>
        <w:t>there won</w:t>
      </w:r>
      <w:r w:rsidR="007F1072">
        <w:rPr>
          <w:b/>
          <w:bCs/>
          <w:lang w:val="bg-BG"/>
        </w:rPr>
        <w:t>'</w:t>
      </w:r>
      <w:r w:rsidRPr="00E26368">
        <w:rPr>
          <w:b/>
          <w:bCs/>
        </w:rPr>
        <w:t xml:space="preserve">t be a need of import QUnit into our </w:t>
      </w:r>
      <w:r w:rsidR="00E26368">
        <w:rPr>
          <w:b/>
          <w:bCs/>
        </w:rPr>
        <w:t>"</w:t>
      </w:r>
      <w:r w:rsidRPr="00E26368">
        <w:rPr>
          <w:b/>
          <w:bCs/>
        </w:rPr>
        <w:t>integration.test.js</w:t>
      </w:r>
      <w:r w:rsidR="00E26368">
        <w:rPr>
          <w:b/>
          <w:bCs/>
        </w:rPr>
        <w:t>"</w:t>
      </w:r>
      <w:r w:rsidRPr="00E26368">
        <w:rPr>
          <w:b/>
          <w:bCs/>
        </w:rPr>
        <w:t xml:space="preserve"> file</w:t>
      </w:r>
      <w:r>
        <w:t>. We</w:t>
      </w:r>
      <w:r w:rsidR="00E26368">
        <w:t xml:space="preserve"> </w:t>
      </w:r>
      <w:r>
        <w:t xml:space="preserve">will </w:t>
      </w:r>
      <w:r w:rsidR="00E26368">
        <w:t xml:space="preserve">simply </w:t>
      </w:r>
      <w:r>
        <w:t>write our test there</w:t>
      </w:r>
      <w:r w:rsidR="00E26368">
        <w:t>,</w:t>
      </w:r>
      <w:r>
        <w:t xml:space="preserve"> and </w:t>
      </w:r>
      <w:r w:rsidRPr="00E26368">
        <w:rPr>
          <w:b/>
          <w:bCs/>
        </w:rPr>
        <w:t xml:space="preserve">they will be executed through </w:t>
      </w:r>
      <w:r w:rsidR="00E26368">
        <w:rPr>
          <w:b/>
          <w:bCs/>
        </w:rPr>
        <w:t>HTML</w:t>
      </w:r>
      <w:r w:rsidRPr="00E26368">
        <w:rPr>
          <w:b/>
          <w:bCs/>
        </w:rPr>
        <w:t xml:space="preserve"> with the help of the "Live Server" extension in VS Code</w:t>
      </w:r>
      <w:r>
        <w:t>.</w:t>
      </w:r>
    </w:p>
    <w:p w14:paraId="18E9092A" w14:textId="2B705F87" w:rsidR="00396391" w:rsidRDefault="00153975">
      <w:pPr>
        <w:pStyle w:val="2"/>
        <w:numPr>
          <w:ilvl w:val="0"/>
          <w:numId w:val="1"/>
        </w:numPr>
        <w:rPr>
          <w:rFonts w:cstheme="minorHAnsi"/>
          <w:noProof/>
          <w:color w:val="833C0B" w:themeColor="accent2" w:themeShade="80"/>
        </w:rPr>
      </w:pPr>
      <w:r>
        <w:rPr>
          <w:rFonts w:cstheme="minorHAnsi"/>
          <w:noProof/>
          <w:color w:val="833C0B" w:themeColor="accent2" w:themeShade="80"/>
        </w:rPr>
        <w:t>Before Testing</w:t>
      </w:r>
    </w:p>
    <w:p w14:paraId="330925E8" w14:textId="77777777" w:rsidR="002D1BB2" w:rsidRPr="002D1BB2" w:rsidRDefault="002D1BB2" w:rsidP="002D1BB2"/>
    <w:p w14:paraId="1448CFA8" w14:textId="664DDCF0" w:rsidR="00613A35" w:rsidRDefault="002D1BB2" w:rsidP="00AD1317">
      <w:pPr>
        <w:rPr>
          <w:noProof/>
        </w:rPr>
      </w:pPr>
      <w:r>
        <w:t xml:space="preserve">There are </w:t>
      </w:r>
      <w:r w:rsidRPr="00F40DAC">
        <w:rPr>
          <w:b/>
          <w:bCs/>
        </w:rPr>
        <w:t>few things that we need to know before writing our tests</w:t>
      </w:r>
      <w:r>
        <w:t>:</w:t>
      </w:r>
    </w:p>
    <w:p w14:paraId="3DE65C3A" w14:textId="7968B1C6" w:rsidR="00D97F78" w:rsidRDefault="008E7580" w:rsidP="008E7580">
      <w:pPr>
        <w:pStyle w:val="a8"/>
        <w:numPr>
          <w:ilvl w:val="0"/>
          <w:numId w:val="52"/>
        </w:numPr>
      </w:pPr>
      <w:r w:rsidRPr="008E7580">
        <w:t>When we write unit tests, we need to fully isolate them so each test can be executed independently without any dependencies. However, since we are writing integration tests in this practical project, we don</w:t>
      </w:r>
      <w:r w:rsidR="007F1072">
        <w:rPr>
          <w:lang w:val="bg-BG"/>
        </w:rPr>
        <w:t>'</w:t>
      </w:r>
      <w:r w:rsidRPr="008E7580">
        <w:t xml:space="preserve">t need to follow this strategy. </w:t>
      </w:r>
      <w:r w:rsidRPr="007E2B5F">
        <w:rPr>
          <w:b/>
          <w:bCs/>
        </w:rPr>
        <w:t>We can write our integration tests to depend on each other</w:t>
      </w:r>
      <w:r>
        <w:t>.</w:t>
      </w:r>
    </w:p>
    <w:p w14:paraId="45C2A79C" w14:textId="27FBE6E4" w:rsidR="008E7580" w:rsidRDefault="00422EA0" w:rsidP="008E7580">
      <w:pPr>
        <w:pStyle w:val="a8"/>
        <w:numPr>
          <w:ilvl w:val="0"/>
          <w:numId w:val="52"/>
        </w:numPr>
      </w:pPr>
      <w:r w:rsidRPr="00F40DAC">
        <w:rPr>
          <w:b/>
          <w:bCs/>
        </w:rPr>
        <w:t>QUnit is mainly a framework for unit testing</w:t>
      </w:r>
      <w:r w:rsidRPr="00422EA0">
        <w:t xml:space="preserve">, so the execution of the </w:t>
      </w:r>
      <w:r w:rsidRPr="00F40DAC">
        <w:rPr>
          <w:b/>
          <w:bCs/>
        </w:rPr>
        <w:t>tests follows a random order each time it is performed</w:t>
      </w:r>
      <w:r w:rsidRPr="00422EA0">
        <w:t xml:space="preserve">. This can be </w:t>
      </w:r>
      <w:r w:rsidRPr="007E2B5F">
        <w:rPr>
          <w:b/>
          <w:bCs/>
        </w:rPr>
        <w:t>problematic for integration testing with QUnit</w:t>
      </w:r>
      <w:r w:rsidRPr="00422EA0">
        <w:t xml:space="preserve">. Therefore, we </w:t>
      </w:r>
      <w:r w:rsidRPr="007E2B5F">
        <w:rPr>
          <w:b/>
          <w:bCs/>
        </w:rPr>
        <w:t>need to add a specific rule in our QUnit test file so the tests will be performed in the order they are written</w:t>
      </w:r>
      <w:r w:rsidRPr="00422EA0">
        <w:t xml:space="preserve">. Here is the </w:t>
      </w:r>
      <w:r w:rsidRPr="00F40DAC">
        <w:rPr>
          <w:b/>
          <w:bCs/>
          <w:u w:val="single"/>
        </w:rPr>
        <w:t>piece of code we need to place before the tests</w:t>
      </w:r>
      <w:r w:rsidR="00312287">
        <w:rPr>
          <w:b/>
          <w:bCs/>
          <w:u w:val="single"/>
        </w:rPr>
        <w:t xml:space="preserve"> in our "integration.test.js" file</w:t>
      </w:r>
      <w:r w:rsidR="008E7580">
        <w:t>:</w:t>
      </w:r>
    </w:p>
    <w:p w14:paraId="6901858A" w14:textId="69BD9626" w:rsidR="008E7580" w:rsidRPr="008E7580" w:rsidRDefault="008E7580" w:rsidP="008E7580">
      <w:pPr>
        <w:ind w:left="360"/>
      </w:pPr>
      <w:r w:rsidRPr="008E7580">
        <w:rPr>
          <w:noProof/>
        </w:rPr>
        <w:drawing>
          <wp:inline distT="0" distB="0" distL="0" distR="0" wp14:anchorId="29361928" wp14:editId="35782DCC">
            <wp:extent cx="2372056" cy="362001"/>
            <wp:effectExtent l="152400" t="152400" r="333375" b="342900"/>
            <wp:docPr id="106009013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090139" name=""/>
                    <pic:cNvPicPr/>
                  </pic:nvPicPr>
                  <pic:blipFill>
                    <a:blip r:embed="rId15"/>
                    <a:stretch>
                      <a:fillRect/>
                    </a:stretch>
                  </pic:blipFill>
                  <pic:spPr>
                    <a:xfrm>
                      <a:off x="0" y="0"/>
                      <a:ext cx="2372056" cy="362001"/>
                    </a:xfrm>
                    <a:prstGeom prst="rect">
                      <a:avLst/>
                    </a:prstGeom>
                    <a:ln>
                      <a:noFill/>
                    </a:ln>
                    <a:effectLst>
                      <a:outerShdw blurRad="292100" dist="139700" dir="2700000" algn="tl" rotWithShape="0">
                        <a:srgbClr val="333333">
                          <a:alpha val="65000"/>
                        </a:srgbClr>
                      </a:outerShdw>
                    </a:effectLst>
                  </pic:spPr>
                </pic:pic>
              </a:graphicData>
            </a:graphic>
          </wp:inline>
        </w:drawing>
      </w:r>
    </w:p>
    <w:p w14:paraId="550957F4" w14:textId="57AD22A2" w:rsidR="008E7580" w:rsidRDefault="008F534E" w:rsidP="008E7580">
      <w:pPr>
        <w:pStyle w:val="a8"/>
        <w:numPr>
          <w:ilvl w:val="0"/>
          <w:numId w:val="52"/>
        </w:numPr>
      </w:pPr>
      <w:r w:rsidRPr="008F534E">
        <w:lastRenderedPageBreak/>
        <w:t xml:space="preserve">We need </w:t>
      </w:r>
      <w:r w:rsidRPr="00F40DAC">
        <w:rPr>
          <w:b/>
          <w:bCs/>
        </w:rPr>
        <w:t>to install an extension for easy execution of our integration test</w:t>
      </w:r>
      <w:r w:rsidRPr="008F534E">
        <w:t xml:space="preserve">s. We </w:t>
      </w:r>
      <w:r w:rsidRPr="00F40DAC">
        <w:rPr>
          <w:b/>
          <w:bCs/>
        </w:rPr>
        <w:t>strongly recommend the "Live Server" extension in VS Code</w:t>
      </w:r>
      <w:r w:rsidRPr="008F534E">
        <w:t>. Here are the steps to install it</w:t>
      </w:r>
      <w:r w:rsidR="007E2B5F">
        <w:t>:</w:t>
      </w:r>
    </w:p>
    <w:p w14:paraId="692462FF" w14:textId="2C1AF249" w:rsidR="007E2B5F" w:rsidRDefault="008F534E" w:rsidP="007E2B5F">
      <w:pPr>
        <w:pStyle w:val="a8"/>
        <w:numPr>
          <w:ilvl w:val="0"/>
          <w:numId w:val="53"/>
        </w:numPr>
      </w:pPr>
      <w:r w:rsidRPr="008F534E">
        <w:t xml:space="preserve">In VS Code, </w:t>
      </w:r>
      <w:r w:rsidRPr="00F40DAC">
        <w:rPr>
          <w:b/>
          <w:bCs/>
        </w:rPr>
        <w:t>open the "Extensions" tab</w:t>
      </w:r>
      <w:r w:rsidRPr="008F534E">
        <w:t xml:space="preserve"> in the sidebar</w:t>
      </w:r>
      <w:r w:rsidR="007E2B5F">
        <w:t>:</w:t>
      </w:r>
    </w:p>
    <w:p w14:paraId="5A2778AB" w14:textId="1F2024BF" w:rsidR="007E2B5F" w:rsidRDefault="007E2B5F" w:rsidP="007E2B5F">
      <w:r w:rsidRPr="007E2B5F">
        <w:rPr>
          <w:noProof/>
        </w:rPr>
        <w:drawing>
          <wp:inline distT="0" distB="0" distL="0" distR="0" wp14:anchorId="2F2E6AE9" wp14:editId="4DD5CA13">
            <wp:extent cx="2716400" cy="2219325"/>
            <wp:effectExtent l="152400" t="152400" r="351155" b="333375"/>
            <wp:docPr id="873036631"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36631"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16"/>
                    <a:stretch>
                      <a:fillRect/>
                    </a:stretch>
                  </pic:blipFill>
                  <pic:spPr>
                    <a:xfrm>
                      <a:off x="0" y="0"/>
                      <a:ext cx="2728696" cy="2229371"/>
                    </a:xfrm>
                    <a:prstGeom prst="rect">
                      <a:avLst/>
                    </a:prstGeom>
                    <a:ln>
                      <a:noFill/>
                    </a:ln>
                    <a:effectLst>
                      <a:outerShdw blurRad="292100" dist="139700" dir="2700000" algn="tl" rotWithShape="0">
                        <a:srgbClr val="333333">
                          <a:alpha val="65000"/>
                        </a:srgbClr>
                      </a:outerShdw>
                    </a:effectLst>
                  </pic:spPr>
                </pic:pic>
              </a:graphicData>
            </a:graphic>
          </wp:inline>
        </w:drawing>
      </w:r>
    </w:p>
    <w:p w14:paraId="1AD80B64" w14:textId="7E5E371E" w:rsidR="007E2B5F" w:rsidRDefault="007E2B5F" w:rsidP="007E2B5F">
      <w:pPr>
        <w:pStyle w:val="a8"/>
        <w:numPr>
          <w:ilvl w:val="0"/>
          <w:numId w:val="53"/>
        </w:numPr>
      </w:pPr>
      <w:r w:rsidRPr="00F40DAC">
        <w:rPr>
          <w:b/>
          <w:bCs/>
        </w:rPr>
        <w:t>Search for "Live Server”</w:t>
      </w:r>
      <w:r>
        <w:t xml:space="preserve"> in the search bar:</w:t>
      </w:r>
    </w:p>
    <w:p w14:paraId="0EFF4B44" w14:textId="0EB065C5" w:rsidR="007E2B5F" w:rsidRDefault="007E2B5F" w:rsidP="007E2B5F">
      <w:r w:rsidRPr="007E2B5F">
        <w:rPr>
          <w:noProof/>
        </w:rPr>
        <w:drawing>
          <wp:inline distT="0" distB="0" distL="0" distR="0" wp14:anchorId="203CF535" wp14:editId="0633329C">
            <wp:extent cx="3838575" cy="1771650"/>
            <wp:effectExtent l="152400" t="152400" r="352425" b="342900"/>
            <wp:docPr id="729478050"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78050" name="Картина 1" descr="Картина, която съдържа текст, екранна снимка, Шрифт, софтуер&#10;&#10;Описанието е генерирано автоматично"/>
                    <pic:cNvPicPr/>
                  </pic:nvPicPr>
                  <pic:blipFill>
                    <a:blip r:embed="rId17"/>
                    <a:stretch>
                      <a:fillRect/>
                    </a:stretch>
                  </pic:blipFill>
                  <pic:spPr>
                    <a:xfrm>
                      <a:off x="0" y="0"/>
                      <a:ext cx="3840085" cy="1772347"/>
                    </a:xfrm>
                    <a:prstGeom prst="rect">
                      <a:avLst/>
                    </a:prstGeom>
                    <a:ln>
                      <a:noFill/>
                    </a:ln>
                    <a:effectLst>
                      <a:outerShdw blurRad="292100" dist="139700" dir="2700000" algn="tl" rotWithShape="0">
                        <a:srgbClr val="333333">
                          <a:alpha val="65000"/>
                        </a:srgbClr>
                      </a:outerShdw>
                    </a:effectLst>
                  </pic:spPr>
                </pic:pic>
              </a:graphicData>
            </a:graphic>
          </wp:inline>
        </w:drawing>
      </w:r>
    </w:p>
    <w:p w14:paraId="5661A5A5" w14:textId="6C06F7C0" w:rsidR="007E2B5F" w:rsidRDefault="008F534E" w:rsidP="007E2B5F">
      <w:pPr>
        <w:pStyle w:val="a8"/>
        <w:numPr>
          <w:ilvl w:val="0"/>
          <w:numId w:val="53"/>
        </w:numPr>
      </w:pPr>
      <w:r w:rsidRPr="00F40DAC">
        <w:rPr>
          <w:b/>
          <w:bCs/>
        </w:rPr>
        <w:t>Press the "Install" button</w:t>
      </w:r>
      <w:r w:rsidR="007E2B5F">
        <w:t>:</w:t>
      </w:r>
    </w:p>
    <w:p w14:paraId="6D47B70B" w14:textId="21A2000D" w:rsidR="007E2B5F" w:rsidRDefault="007E2B5F" w:rsidP="007E2B5F">
      <w:r w:rsidRPr="007E2B5F">
        <w:rPr>
          <w:noProof/>
        </w:rPr>
        <w:drawing>
          <wp:inline distT="0" distB="0" distL="0" distR="0" wp14:anchorId="69DDF098" wp14:editId="6EEAB8AD">
            <wp:extent cx="3681311" cy="1000125"/>
            <wp:effectExtent l="152400" t="152400" r="338455" b="333375"/>
            <wp:docPr id="1254862762"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862762" name="Картина 1" descr="Картина, която съдържа текст, екранна снимка, Шрифт, номер&#10;&#10;Описанието е генерирано автоматично"/>
                    <pic:cNvPicPr/>
                  </pic:nvPicPr>
                  <pic:blipFill>
                    <a:blip r:embed="rId18"/>
                    <a:stretch>
                      <a:fillRect/>
                    </a:stretch>
                  </pic:blipFill>
                  <pic:spPr>
                    <a:xfrm>
                      <a:off x="0" y="0"/>
                      <a:ext cx="3685666" cy="1001308"/>
                    </a:xfrm>
                    <a:prstGeom prst="rect">
                      <a:avLst/>
                    </a:prstGeom>
                    <a:ln>
                      <a:noFill/>
                    </a:ln>
                    <a:effectLst>
                      <a:outerShdw blurRad="292100" dist="139700" dir="2700000" algn="tl" rotWithShape="0">
                        <a:srgbClr val="333333">
                          <a:alpha val="65000"/>
                        </a:srgbClr>
                      </a:outerShdw>
                    </a:effectLst>
                  </pic:spPr>
                </pic:pic>
              </a:graphicData>
            </a:graphic>
          </wp:inline>
        </w:drawing>
      </w:r>
    </w:p>
    <w:p w14:paraId="1EACDF28" w14:textId="6F3D2FAB" w:rsidR="007E2B5F" w:rsidRDefault="008F534E" w:rsidP="007E2B5F">
      <w:pPr>
        <w:pStyle w:val="a8"/>
        <w:numPr>
          <w:ilvl w:val="0"/>
          <w:numId w:val="53"/>
        </w:numPr>
      </w:pPr>
      <w:r w:rsidRPr="00F40DAC">
        <w:rPr>
          <w:b/>
          <w:bCs/>
        </w:rPr>
        <w:t>Go to your HTML page for testing ("test.html"),</w:t>
      </w:r>
      <w:r w:rsidRPr="008F534E">
        <w:t xml:space="preserve"> </w:t>
      </w:r>
      <w:r w:rsidRPr="00F40DAC">
        <w:rPr>
          <w:b/>
          <w:bCs/>
        </w:rPr>
        <w:t>right-click somewhere in the script</w:t>
      </w:r>
      <w:r w:rsidRPr="008F534E">
        <w:t xml:space="preserve">, and </w:t>
      </w:r>
      <w:r w:rsidRPr="00F40DAC">
        <w:rPr>
          <w:b/>
          <w:bCs/>
        </w:rPr>
        <w:t>choose "Open with Live Server" to load the page in the browser and see the results of our tests</w:t>
      </w:r>
      <w:r w:rsidR="00E76267">
        <w:t>:</w:t>
      </w:r>
    </w:p>
    <w:p w14:paraId="0DF5C04F" w14:textId="79D84FAE" w:rsidR="00E76267" w:rsidRDefault="00E76267" w:rsidP="00E76267">
      <w:r w:rsidRPr="00E76267">
        <w:rPr>
          <w:noProof/>
        </w:rPr>
        <w:lastRenderedPageBreak/>
        <w:drawing>
          <wp:inline distT="0" distB="0" distL="0" distR="0" wp14:anchorId="7A75C62F" wp14:editId="140082D1">
            <wp:extent cx="5335928" cy="4343400"/>
            <wp:effectExtent l="152400" t="152400" r="340995" b="342900"/>
            <wp:docPr id="781394616"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94616"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19"/>
                    <a:stretch>
                      <a:fillRect/>
                    </a:stretch>
                  </pic:blipFill>
                  <pic:spPr>
                    <a:xfrm>
                      <a:off x="0" y="0"/>
                      <a:ext cx="5348355" cy="4353516"/>
                    </a:xfrm>
                    <a:prstGeom prst="rect">
                      <a:avLst/>
                    </a:prstGeom>
                    <a:ln>
                      <a:noFill/>
                    </a:ln>
                    <a:effectLst>
                      <a:outerShdw blurRad="292100" dist="139700" dir="2700000" algn="tl" rotWithShape="0">
                        <a:srgbClr val="333333">
                          <a:alpha val="65000"/>
                        </a:srgbClr>
                      </a:outerShdw>
                    </a:effectLst>
                  </pic:spPr>
                </pic:pic>
              </a:graphicData>
            </a:graphic>
          </wp:inline>
        </w:drawing>
      </w:r>
    </w:p>
    <w:p w14:paraId="30FE4CC0" w14:textId="6770913C" w:rsidR="00E76267" w:rsidRDefault="008F534E" w:rsidP="007E2B5F">
      <w:pPr>
        <w:pStyle w:val="a8"/>
        <w:numPr>
          <w:ilvl w:val="0"/>
          <w:numId w:val="53"/>
        </w:numPr>
      </w:pPr>
      <w:r w:rsidRPr="008F534E">
        <w:t xml:space="preserve">For now, we </w:t>
      </w:r>
      <w:r w:rsidRPr="00F40DAC">
        <w:rPr>
          <w:b/>
          <w:bCs/>
        </w:rPr>
        <w:t>don’t have any written tests</w:t>
      </w:r>
      <w:r w:rsidRPr="008F534E">
        <w:t xml:space="preserve">, so we </w:t>
      </w:r>
      <w:r w:rsidRPr="00F40DAC">
        <w:rPr>
          <w:b/>
          <w:bCs/>
        </w:rPr>
        <w:t>will not see any results on the page</w:t>
      </w:r>
      <w:r w:rsidRPr="008F534E">
        <w:t xml:space="preserve">. We may </w:t>
      </w:r>
      <w:r w:rsidRPr="00F40DAC">
        <w:rPr>
          <w:b/>
          <w:bCs/>
        </w:rPr>
        <w:t>see an error message</w:t>
      </w:r>
      <w:r w:rsidR="00E76267">
        <w:t>:</w:t>
      </w:r>
    </w:p>
    <w:p w14:paraId="4C477233" w14:textId="2B2B7B5F" w:rsidR="00E76267" w:rsidRDefault="00E76267" w:rsidP="00E76267">
      <w:r w:rsidRPr="00E76267">
        <w:rPr>
          <w:noProof/>
        </w:rPr>
        <w:drawing>
          <wp:inline distT="0" distB="0" distL="0" distR="0" wp14:anchorId="3E28A2E2" wp14:editId="012037F7">
            <wp:extent cx="5924550" cy="2544689"/>
            <wp:effectExtent l="152400" t="152400" r="342900" b="351155"/>
            <wp:docPr id="564072127" name="Картина 1" descr="Картина, която съдържа текст, екранна снимка, Уеб страница, Уебсай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072127" name="Картина 1" descr="Картина, която съдържа текст, екранна снимка, Уеб страница, Уебсайт&#10;&#10;Описанието е генерирано автоматично"/>
                    <pic:cNvPicPr/>
                  </pic:nvPicPr>
                  <pic:blipFill>
                    <a:blip r:embed="rId20"/>
                    <a:stretch>
                      <a:fillRect/>
                    </a:stretch>
                  </pic:blipFill>
                  <pic:spPr>
                    <a:xfrm>
                      <a:off x="0" y="0"/>
                      <a:ext cx="5929032" cy="2546614"/>
                    </a:xfrm>
                    <a:prstGeom prst="rect">
                      <a:avLst/>
                    </a:prstGeom>
                    <a:ln>
                      <a:noFill/>
                    </a:ln>
                    <a:effectLst>
                      <a:outerShdw blurRad="292100" dist="139700" dir="2700000" algn="tl" rotWithShape="0">
                        <a:srgbClr val="333333">
                          <a:alpha val="65000"/>
                        </a:srgbClr>
                      </a:outerShdw>
                    </a:effectLst>
                  </pic:spPr>
                </pic:pic>
              </a:graphicData>
            </a:graphic>
          </wp:inline>
        </w:drawing>
      </w:r>
    </w:p>
    <w:p w14:paraId="500261D4" w14:textId="34F1B1AB" w:rsidR="008F534E" w:rsidRDefault="008F534E" w:rsidP="00E76267">
      <w:r w:rsidRPr="008F534E">
        <w:t>We will explain how to execute tests in the next section after we write our first integration test</w:t>
      </w:r>
      <w:r>
        <w:t>.</w:t>
      </w:r>
    </w:p>
    <w:p w14:paraId="0619CE9C" w14:textId="77777777" w:rsidR="00A63AEE" w:rsidRDefault="00A63AEE" w:rsidP="00E76267"/>
    <w:p w14:paraId="5A4DD32F" w14:textId="2CFBA65A" w:rsidR="00A63AEE" w:rsidRDefault="00DC593C" w:rsidP="00A63AEE">
      <w:pPr>
        <w:pStyle w:val="a8"/>
        <w:numPr>
          <w:ilvl w:val="0"/>
          <w:numId w:val="52"/>
        </w:numPr>
      </w:pPr>
      <w:r w:rsidRPr="00DC593C">
        <w:t xml:space="preserve">Our tests will be executed on the working application, so we need to start our app server before writing the tests. Starting the server at this stage will allow us to use </w:t>
      </w:r>
      <w:proofErr w:type="gramStart"/>
      <w:r w:rsidRPr="00DC593C">
        <w:t>console.log(</w:t>
      </w:r>
      <w:proofErr w:type="gramEnd"/>
      <w:r w:rsidRPr="00DC593C">
        <w:t>) to check responses in the browser when we make them through the API. To start the server, follow these steps</w:t>
      </w:r>
      <w:r w:rsidR="00A63AEE">
        <w:t>:</w:t>
      </w:r>
    </w:p>
    <w:p w14:paraId="296316E3" w14:textId="77EFA173" w:rsidR="00A63AEE" w:rsidRDefault="00A63AEE" w:rsidP="00A63AEE">
      <w:pPr>
        <w:pStyle w:val="a8"/>
        <w:numPr>
          <w:ilvl w:val="0"/>
          <w:numId w:val="53"/>
        </w:numPr>
      </w:pPr>
      <w:r>
        <w:t>Open the "</w:t>
      </w:r>
      <w:proofErr w:type="spellStart"/>
      <w:proofErr w:type="gramStart"/>
      <w:r>
        <w:t>package.json</w:t>
      </w:r>
      <w:proofErr w:type="spellEnd"/>
      <w:proofErr w:type="gramEnd"/>
      <w:r>
        <w:t>" file:</w:t>
      </w:r>
    </w:p>
    <w:p w14:paraId="2337C649" w14:textId="066EF4DE" w:rsidR="00A63AEE" w:rsidRDefault="00DC593C" w:rsidP="00A63AEE">
      <w:pPr>
        <w:pStyle w:val="a8"/>
        <w:numPr>
          <w:ilvl w:val="0"/>
          <w:numId w:val="53"/>
        </w:numPr>
      </w:pPr>
      <w:r w:rsidRPr="00DC593C">
        <w:lastRenderedPageBreak/>
        <w:t>Check the "scripts" property for the command "server". If there isn’t such a command, add "server</w:t>
      </w:r>
      <w:proofErr w:type="gramStart"/>
      <w:r w:rsidRPr="00DC593C">
        <w:t>"</w:t>
      </w:r>
      <w:r>
        <w:t xml:space="preserve"> </w:t>
      </w:r>
      <w:r w:rsidRPr="00DC593C">
        <w:t>:</w:t>
      </w:r>
      <w:proofErr w:type="gramEnd"/>
      <w:r w:rsidRPr="00DC593C">
        <w:t xml:space="preserve"> "cd server &amp;&amp; node server.js". The scripts part of the JSON should look like this</w:t>
      </w:r>
      <w:r w:rsidR="00A63AEE">
        <w:t>:</w:t>
      </w:r>
    </w:p>
    <w:p w14:paraId="2C6A547E" w14:textId="0E991812" w:rsidR="00A63AEE" w:rsidRDefault="00A63AEE" w:rsidP="00A63AEE">
      <w:r w:rsidRPr="00A63AEE">
        <w:rPr>
          <w:noProof/>
        </w:rPr>
        <w:drawing>
          <wp:inline distT="0" distB="0" distL="0" distR="0" wp14:anchorId="223D255C" wp14:editId="3D031DF6">
            <wp:extent cx="6191250" cy="1931958"/>
            <wp:effectExtent l="152400" t="152400" r="342900" b="335280"/>
            <wp:docPr id="917970392"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970392" name="Картина 1" descr="Картина, която съдържа текст, екранна снимка, Шрифт&#10;&#10;Описанието е генерирано автоматично"/>
                    <pic:cNvPicPr/>
                  </pic:nvPicPr>
                  <pic:blipFill>
                    <a:blip r:embed="rId21"/>
                    <a:stretch>
                      <a:fillRect/>
                    </a:stretch>
                  </pic:blipFill>
                  <pic:spPr>
                    <a:xfrm>
                      <a:off x="0" y="0"/>
                      <a:ext cx="6209490" cy="193765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09405D" w14:textId="598353D4" w:rsidR="00A63AEE" w:rsidRDefault="00DC593C" w:rsidP="00A63AEE">
      <w:pPr>
        <w:pStyle w:val="a8"/>
        <w:numPr>
          <w:ilvl w:val="0"/>
          <w:numId w:val="53"/>
        </w:numPr>
      </w:pPr>
      <w:r w:rsidRPr="00DC593C">
        <w:t>Once you have or add this, you can start the server by executing the command "</w:t>
      </w:r>
      <w:proofErr w:type="spellStart"/>
      <w:r w:rsidRPr="00DC593C">
        <w:t>npm</w:t>
      </w:r>
      <w:proofErr w:type="spellEnd"/>
      <w:r w:rsidRPr="00DC593C">
        <w:t xml:space="preserve"> run server" in the Terminal</w:t>
      </w:r>
      <w:r w:rsidR="00A63AEE">
        <w:t>:</w:t>
      </w:r>
    </w:p>
    <w:p w14:paraId="0DA638B5" w14:textId="678D1014" w:rsidR="00A63AEE" w:rsidRDefault="00A63AEE" w:rsidP="00A63AEE">
      <w:r w:rsidRPr="00A63AEE">
        <w:rPr>
          <w:noProof/>
        </w:rPr>
        <w:drawing>
          <wp:inline distT="0" distB="0" distL="0" distR="0" wp14:anchorId="29AEB46C" wp14:editId="1BB869A8">
            <wp:extent cx="6467475" cy="1140408"/>
            <wp:effectExtent l="152400" t="152400" r="333375" b="346075"/>
            <wp:docPr id="756749629"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749629" name="Картина 1" descr="Картина, която съдържа текст, екранна снимка, Шрифт, софтуер&#10;&#10;Описанието е генерирано автоматично"/>
                    <pic:cNvPicPr/>
                  </pic:nvPicPr>
                  <pic:blipFill>
                    <a:blip r:embed="rId22"/>
                    <a:stretch>
                      <a:fillRect/>
                    </a:stretch>
                  </pic:blipFill>
                  <pic:spPr>
                    <a:xfrm>
                      <a:off x="0" y="0"/>
                      <a:ext cx="6476185" cy="1141944"/>
                    </a:xfrm>
                    <a:prstGeom prst="rect">
                      <a:avLst/>
                    </a:prstGeom>
                    <a:ln>
                      <a:noFill/>
                    </a:ln>
                    <a:effectLst>
                      <a:outerShdw blurRad="292100" dist="139700" dir="2700000" algn="tl" rotWithShape="0">
                        <a:srgbClr val="333333">
                          <a:alpha val="65000"/>
                        </a:srgbClr>
                      </a:outerShdw>
                    </a:effectLst>
                  </pic:spPr>
                </pic:pic>
              </a:graphicData>
            </a:graphic>
          </wp:inline>
        </w:drawing>
      </w:r>
    </w:p>
    <w:p w14:paraId="013183C0" w14:textId="7089AC30" w:rsidR="00FA3B10" w:rsidRDefault="00F40DAC">
      <w:pPr>
        <w:pStyle w:val="2"/>
        <w:numPr>
          <w:ilvl w:val="0"/>
          <w:numId w:val="1"/>
        </w:numPr>
        <w:rPr>
          <w:rFonts w:cstheme="minorHAnsi"/>
          <w:color w:val="833C0B" w:themeColor="accent2" w:themeShade="80"/>
        </w:rPr>
      </w:pPr>
      <w:r>
        <w:rPr>
          <w:rFonts w:cstheme="minorHAnsi"/>
          <w:color w:val="833C0B" w:themeColor="accent2" w:themeShade="80"/>
        </w:rPr>
        <w:t>Write Your First Integration Test with QUnit</w:t>
      </w:r>
    </w:p>
    <w:p w14:paraId="1CC51FE0" w14:textId="52EDB033" w:rsidR="004771EE" w:rsidRDefault="00312287" w:rsidP="002E511A">
      <w:pPr>
        <w:rPr>
          <w:b/>
          <w:bCs/>
        </w:rPr>
      </w:pPr>
      <w:r>
        <w:t>Let</w:t>
      </w:r>
      <w:r w:rsidR="007F1072">
        <w:rPr>
          <w:lang w:val="bg-BG"/>
        </w:rPr>
        <w:t>'</w:t>
      </w:r>
      <w:r>
        <w:t>s write our first integration test for our SPA project:</w:t>
      </w:r>
    </w:p>
    <w:p w14:paraId="1C3521A3" w14:textId="20482BE9" w:rsidR="002E511A" w:rsidRPr="002E511A" w:rsidRDefault="00312287" w:rsidP="002E511A">
      <w:pPr>
        <w:pStyle w:val="a8"/>
        <w:numPr>
          <w:ilvl w:val="0"/>
          <w:numId w:val="40"/>
        </w:numPr>
        <w:rPr>
          <w:b/>
          <w:bCs/>
        </w:rPr>
      </w:pPr>
      <w:r>
        <w:rPr>
          <w:b/>
          <w:bCs/>
        </w:rPr>
        <w:t>Open the "integration.test.js" file</w:t>
      </w:r>
      <w:r>
        <w:t>, which we created earlier</w:t>
      </w:r>
      <w:r>
        <w:rPr>
          <w:b/>
          <w:bCs/>
        </w:rPr>
        <w:t>:</w:t>
      </w:r>
    </w:p>
    <w:p w14:paraId="17B761D7" w14:textId="6766D01C" w:rsidR="002E511A" w:rsidRDefault="00312287" w:rsidP="002E511A">
      <w:r w:rsidRPr="00312287">
        <w:rPr>
          <w:noProof/>
        </w:rPr>
        <w:drawing>
          <wp:inline distT="0" distB="0" distL="0" distR="0" wp14:anchorId="6E4AA021" wp14:editId="14F22110">
            <wp:extent cx="3598467" cy="1724025"/>
            <wp:effectExtent l="152400" t="152400" r="345440" b="333375"/>
            <wp:docPr id="319826322"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826322" name="Картина 1" descr="Картина, която съдържа текст, екранна снимка, Шрифт, софтуер&#10;&#10;Описанието е генерирано автоматично"/>
                    <pic:cNvPicPr/>
                  </pic:nvPicPr>
                  <pic:blipFill>
                    <a:blip r:embed="rId23"/>
                    <a:stretch>
                      <a:fillRect/>
                    </a:stretch>
                  </pic:blipFill>
                  <pic:spPr>
                    <a:xfrm>
                      <a:off x="0" y="0"/>
                      <a:ext cx="3613269" cy="1731117"/>
                    </a:xfrm>
                    <a:prstGeom prst="rect">
                      <a:avLst/>
                    </a:prstGeom>
                    <a:ln>
                      <a:noFill/>
                    </a:ln>
                    <a:effectLst>
                      <a:outerShdw blurRad="292100" dist="139700" dir="2700000" algn="tl" rotWithShape="0">
                        <a:srgbClr val="333333">
                          <a:alpha val="65000"/>
                        </a:srgbClr>
                      </a:outerShdw>
                    </a:effectLst>
                  </pic:spPr>
                </pic:pic>
              </a:graphicData>
            </a:graphic>
          </wp:inline>
        </w:drawing>
      </w:r>
    </w:p>
    <w:p w14:paraId="75218888" w14:textId="095A1747" w:rsidR="002E511A" w:rsidRPr="00312287" w:rsidRDefault="00DC593C" w:rsidP="002E511A">
      <w:pPr>
        <w:pStyle w:val="a8"/>
        <w:numPr>
          <w:ilvl w:val="0"/>
          <w:numId w:val="40"/>
        </w:numPr>
      </w:pPr>
      <w:r>
        <w:t>Don</w:t>
      </w:r>
      <w:r w:rsidR="007F1072">
        <w:rPr>
          <w:lang w:val="bg-BG"/>
        </w:rPr>
        <w:t>'</w:t>
      </w:r>
      <w:r>
        <w:t>t</w:t>
      </w:r>
      <w:r w:rsidR="00312287">
        <w:t xml:space="preserve"> forgot to </w:t>
      </w:r>
      <w:r w:rsidR="00312287" w:rsidRPr="00312287">
        <w:rPr>
          <w:b/>
          <w:bCs/>
        </w:rPr>
        <w:t xml:space="preserve">write the piece of code that we noted </w:t>
      </w:r>
      <w:r>
        <w:rPr>
          <w:b/>
          <w:bCs/>
        </w:rPr>
        <w:t xml:space="preserve">earlier </w:t>
      </w:r>
      <w:r w:rsidR="00312287" w:rsidRPr="00312287">
        <w:rPr>
          <w:b/>
          <w:bCs/>
        </w:rPr>
        <w:t xml:space="preserve">for </w:t>
      </w:r>
      <w:r>
        <w:rPr>
          <w:b/>
          <w:bCs/>
        </w:rPr>
        <w:t xml:space="preserve">the </w:t>
      </w:r>
      <w:r w:rsidR="00312287" w:rsidRPr="00312287">
        <w:rPr>
          <w:b/>
          <w:bCs/>
        </w:rPr>
        <w:t>test execution order</w:t>
      </w:r>
      <w:r w:rsidR="00BF0BC4">
        <w:rPr>
          <w:b/>
          <w:bCs/>
        </w:rPr>
        <w:t>:</w:t>
      </w:r>
    </w:p>
    <w:p w14:paraId="47B7D782" w14:textId="034BF1B5" w:rsidR="00312287" w:rsidRPr="00312287" w:rsidRDefault="00312287" w:rsidP="00312287">
      <w:r w:rsidRPr="00312287">
        <w:rPr>
          <w:noProof/>
        </w:rPr>
        <w:lastRenderedPageBreak/>
        <w:drawing>
          <wp:inline distT="0" distB="0" distL="0" distR="0" wp14:anchorId="1384718B" wp14:editId="3B8D254C">
            <wp:extent cx="4495800" cy="1404938"/>
            <wp:effectExtent l="152400" t="152400" r="342900" b="347980"/>
            <wp:docPr id="752718478"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718478" name="Картина 1" descr="Картина, която съдържа текст, екранна снимка, Шрифт, линия&#10;&#10;Описанието е генерирано автоматично"/>
                    <pic:cNvPicPr/>
                  </pic:nvPicPr>
                  <pic:blipFill>
                    <a:blip r:embed="rId24"/>
                    <a:stretch>
                      <a:fillRect/>
                    </a:stretch>
                  </pic:blipFill>
                  <pic:spPr>
                    <a:xfrm>
                      <a:off x="0" y="0"/>
                      <a:ext cx="4513263" cy="1410395"/>
                    </a:xfrm>
                    <a:prstGeom prst="rect">
                      <a:avLst/>
                    </a:prstGeom>
                    <a:ln>
                      <a:noFill/>
                    </a:ln>
                    <a:effectLst>
                      <a:outerShdw blurRad="292100" dist="139700" dir="2700000" algn="tl" rotWithShape="0">
                        <a:srgbClr val="333333">
                          <a:alpha val="65000"/>
                        </a:srgbClr>
                      </a:outerShdw>
                    </a:effectLst>
                  </pic:spPr>
                </pic:pic>
              </a:graphicData>
            </a:graphic>
          </wp:inline>
        </w:drawing>
      </w:r>
    </w:p>
    <w:p w14:paraId="7F2108EA" w14:textId="5C4B7028" w:rsidR="00312287" w:rsidRPr="00BF0BC4" w:rsidRDefault="00312287" w:rsidP="002E511A">
      <w:pPr>
        <w:pStyle w:val="a8"/>
        <w:numPr>
          <w:ilvl w:val="0"/>
          <w:numId w:val="40"/>
        </w:numPr>
      </w:pPr>
      <w:r>
        <w:t xml:space="preserve">Sinse our first test will be a part of </w:t>
      </w:r>
      <w:r w:rsidRPr="00DC593C">
        <w:rPr>
          <w:b/>
          <w:bCs/>
        </w:rPr>
        <w:t>user functionality</w:t>
      </w:r>
      <w:r>
        <w:t xml:space="preserve">, let’s </w:t>
      </w:r>
      <w:r w:rsidRPr="00DC593C">
        <w:rPr>
          <w:b/>
          <w:bCs/>
        </w:rPr>
        <w:t>create a test suit</w:t>
      </w:r>
      <w:r>
        <w:t xml:space="preserve"> for it:</w:t>
      </w:r>
    </w:p>
    <w:p w14:paraId="06CD02F4" w14:textId="78E7DF3C" w:rsidR="00BF0BC4" w:rsidRPr="00312287" w:rsidRDefault="00312287" w:rsidP="00BF0BC4">
      <w:r w:rsidRPr="00312287">
        <w:rPr>
          <w:noProof/>
        </w:rPr>
        <w:drawing>
          <wp:inline distT="0" distB="0" distL="0" distR="0" wp14:anchorId="15156D49" wp14:editId="3E0889DD">
            <wp:extent cx="4495800" cy="1416993"/>
            <wp:effectExtent l="152400" t="152400" r="342900" b="335915"/>
            <wp:docPr id="1774193901"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93901" name="Картина 1" descr="Картина, която съдържа текст, екранна снимка, Шрифт, софтуер&#10;&#10;Описанието е генерирано автоматично"/>
                    <pic:cNvPicPr/>
                  </pic:nvPicPr>
                  <pic:blipFill>
                    <a:blip r:embed="rId25"/>
                    <a:stretch>
                      <a:fillRect/>
                    </a:stretch>
                  </pic:blipFill>
                  <pic:spPr>
                    <a:xfrm>
                      <a:off x="0" y="0"/>
                      <a:ext cx="4506945" cy="1420506"/>
                    </a:xfrm>
                    <a:prstGeom prst="rect">
                      <a:avLst/>
                    </a:prstGeom>
                    <a:ln>
                      <a:noFill/>
                    </a:ln>
                    <a:effectLst>
                      <a:outerShdw blurRad="292100" dist="139700" dir="2700000" algn="tl" rotWithShape="0">
                        <a:srgbClr val="333333">
                          <a:alpha val="65000"/>
                        </a:srgbClr>
                      </a:outerShdw>
                    </a:effectLst>
                  </pic:spPr>
                </pic:pic>
              </a:graphicData>
            </a:graphic>
          </wp:inline>
        </w:drawing>
      </w:r>
    </w:p>
    <w:p w14:paraId="6FB1AFE1" w14:textId="6204AE44" w:rsidR="00BF0BC4" w:rsidRDefault="00312287" w:rsidP="002E511A">
      <w:pPr>
        <w:pStyle w:val="a8"/>
        <w:numPr>
          <w:ilvl w:val="0"/>
          <w:numId w:val="40"/>
        </w:numPr>
      </w:pPr>
      <w:r>
        <w:t>In the QUnit module</w:t>
      </w:r>
      <w:r w:rsidR="00DC593C">
        <w:t>,</w:t>
      </w:r>
      <w:r>
        <w:t xml:space="preserve"> </w:t>
      </w:r>
      <w:r w:rsidRPr="00DC593C">
        <w:rPr>
          <w:b/>
          <w:bCs/>
        </w:rPr>
        <w:t xml:space="preserve">write </w:t>
      </w:r>
      <w:r w:rsidR="00DC593C" w:rsidRPr="00DC593C">
        <w:rPr>
          <w:b/>
          <w:bCs/>
        </w:rPr>
        <w:t xml:space="preserve">a </w:t>
      </w:r>
      <w:r w:rsidRPr="00DC593C">
        <w:rPr>
          <w:b/>
          <w:bCs/>
        </w:rPr>
        <w:t>test scope</w:t>
      </w:r>
      <w:r>
        <w:t xml:space="preserve"> for user registration</w:t>
      </w:r>
      <w:r w:rsidR="00BF0BC4">
        <w:t>:</w:t>
      </w:r>
    </w:p>
    <w:p w14:paraId="169BC10C" w14:textId="2DE4E698" w:rsidR="00BF0BC4" w:rsidRDefault="00312287" w:rsidP="00BF0BC4">
      <w:r w:rsidRPr="00312287">
        <w:rPr>
          <w:noProof/>
        </w:rPr>
        <w:drawing>
          <wp:inline distT="0" distB="0" distL="0" distR="0" wp14:anchorId="416F0FF6" wp14:editId="08364DA8">
            <wp:extent cx="4467225" cy="1397299"/>
            <wp:effectExtent l="152400" t="152400" r="333375" b="336550"/>
            <wp:docPr id="1399536100"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536100" name="Картина 1" descr="Картина, която съдържа екранна снимка, текст, софтуер, Мултимедиен софтуер&#10;&#10;Описанието е генерирано автоматично"/>
                    <pic:cNvPicPr/>
                  </pic:nvPicPr>
                  <pic:blipFill>
                    <a:blip r:embed="rId26"/>
                    <a:stretch>
                      <a:fillRect/>
                    </a:stretch>
                  </pic:blipFill>
                  <pic:spPr>
                    <a:xfrm>
                      <a:off x="0" y="0"/>
                      <a:ext cx="4483879" cy="1402508"/>
                    </a:xfrm>
                    <a:prstGeom prst="rect">
                      <a:avLst/>
                    </a:prstGeom>
                    <a:ln>
                      <a:noFill/>
                    </a:ln>
                    <a:effectLst>
                      <a:outerShdw blurRad="292100" dist="139700" dir="2700000" algn="tl" rotWithShape="0">
                        <a:srgbClr val="333333">
                          <a:alpha val="65000"/>
                        </a:srgbClr>
                      </a:outerShdw>
                    </a:effectLst>
                  </pic:spPr>
                </pic:pic>
              </a:graphicData>
            </a:graphic>
          </wp:inline>
        </w:drawing>
      </w:r>
    </w:p>
    <w:p w14:paraId="75410F71" w14:textId="26AB42EB" w:rsidR="00312287" w:rsidRPr="00312287" w:rsidRDefault="00312287" w:rsidP="00BF0BC4">
      <w:pPr>
        <w:rPr>
          <w:b/>
          <w:bCs/>
          <w:u w:val="single"/>
        </w:rPr>
      </w:pPr>
      <w:r w:rsidRPr="00312287">
        <w:rPr>
          <w:b/>
          <w:bCs/>
          <w:u w:val="single"/>
        </w:rPr>
        <w:t>IMPORTANT!!! Note that our delegate function is asynchronous. We will need to use async/await operation when</w:t>
      </w:r>
      <w:r w:rsidR="00DC593C">
        <w:rPr>
          <w:b/>
          <w:bCs/>
          <w:u w:val="single"/>
        </w:rPr>
        <w:t xml:space="preserve"> </w:t>
      </w:r>
      <w:r w:rsidRPr="00312287">
        <w:rPr>
          <w:b/>
          <w:bCs/>
          <w:u w:val="single"/>
        </w:rPr>
        <w:t>using fetch API.</w:t>
      </w:r>
    </w:p>
    <w:p w14:paraId="22F1990E" w14:textId="5B9A717F" w:rsidR="00BF0BC4" w:rsidRDefault="00DC593C" w:rsidP="002E511A">
      <w:pPr>
        <w:pStyle w:val="a8"/>
        <w:numPr>
          <w:ilvl w:val="0"/>
          <w:numId w:val="40"/>
        </w:numPr>
      </w:pPr>
      <w:r w:rsidRPr="00DC593C">
        <w:t xml:space="preserve">We need to </w:t>
      </w:r>
      <w:r w:rsidRPr="00DC593C">
        <w:rPr>
          <w:b/>
          <w:bCs/>
        </w:rPr>
        <w:t>set a variable outside the test scope to hold the base URL</w:t>
      </w:r>
      <w:r w:rsidRPr="00DC593C">
        <w:t xml:space="preserve"> for our requests through the fetch API. This will </w:t>
      </w:r>
      <w:r w:rsidRPr="00DC593C">
        <w:rPr>
          <w:b/>
          <w:bCs/>
        </w:rPr>
        <w:t>allow us to reuse it</w:t>
      </w:r>
      <w:r w:rsidRPr="00DC593C">
        <w:t xml:space="preserve"> for the next test we write</w:t>
      </w:r>
      <w:r w:rsidR="00BF0BC4">
        <w:t>:</w:t>
      </w:r>
    </w:p>
    <w:p w14:paraId="5FE87CE2" w14:textId="3C1E0D52" w:rsidR="00BF0BC4" w:rsidRDefault="007619A6" w:rsidP="00BF0BC4">
      <w:r w:rsidRPr="007619A6">
        <w:rPr>
          <w:noProof/>
        </w:rPr>
        <w:drawing>
          <wp:inline distT="0" distB="0" distL="0" distR="0" wp14:anchorId="67F1D402" wp14:editId="696650C2">
            <wp:extent cx="5857875" cy="2190420"/>
            <wp:effectExtent l="152400" t="152400" r="333375" b="343535"/>
            <wp:docPr id="106660050"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0050"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27"/>
                    <a:stretch>
                      <a:fillRect/>
                    </a:stretch>
                  </pic:blipFill>
                  <pic:spPr>
                    <a:xfrm>
                      <a:off x="0" y="0"/>
                      <a:ext cx="5975652" cy="2234460"/>
                    </a:xfrm>
                    <a:prstGeom prst="rect">
                      <a:avLst/>
                    </a:prstGeom>
                    <a:ln>
                      <a:noFill/>
                    </a:ln>
                    <a:effectLst>
                      <a:outerShdw blurRad="292100" dist="139700" dir="2700000" algn="tl" rotWithShape="0">
                        <a:srgbClr val="333333">
                          <a:alpha val="65000"/>
                        </a:srgbClr>
                      </a:outerShdw>
                    </a:effectLst>
                  </pic:spPr>
                </pic:pic>
              </a:graphicData>
            </a:graphic>
          </wp:inline>
        </w:drawing>
      </w:r>
    </w:p>
    <w:p w14:paraId="600B721B" w14:textId="71797CDF" w:rsidR="00BF0BC4" w:rsidRDefault="00DC593C" w:rsidP="002E511A">
      <w:pPr>
        <w:pStyle w:val="a8"/>
        <w:numPr>
          <w:ilvl w:val="0"/>
          <w:numId w:val="40"/>
        </w:numPr>
      </w:pPr>
      <w:r w:rsidRPr="00DC593C">
        <w:lastRenderedPageBreak/>
        <w:t>Inside the test scope,</w:t>
      </w:r>
      <w:r w:rsidRPr="00DC593C">
        <w:rPr>
          <w:b/>
          <w:bCs/>
        </w:rPr>
        <w:t xml:space="preserve"> create another variable for the path of the registration request</w:t>
      </w:r>
      <w:r w:rsidRPr="00DC593C">
        <w:t>. So, our final URL will be</w:t>
      </w:r>
      <w:r w:rsidR="007619A6">
        <w:t xml:space="preserve"> "</w:t>
      </w:r>
      <w:hyperlink r:id="rId28" w:history="1">
        <w:r w:rsidR="007619A6" w:rsidRPr="00E021AC">
          <w:rPr>
            <w:rStyle w:val="a7"/>
          </w:rPr>
          <w:t>http://localhost:3030/users/register</w:t>
        </w:r>
      </w:hyperlink>
      <w:r w:rsidR="007619A6">
        <w:t>”</w:t>
      </w:r>
      <w:r w:rsidR="00733AC1">
        <w:t>:</w:t>
      </w:r>
    </w:p>
    <w:p w14:paraId="006554D2" w14:textId="23047E90" w:rsidR="007619A6" w:rsidRDefault="007619A6" w:rsidP="007619A6">
      <w:r w:rsidRPr="007619A6">
        <w:rPr>
          <w:noProof/>
        </w:rPr>
        <w:drawing>
          <wp:inline distT="0" distB="0" distL="0" distR="0" wp14:anchorId="7E783007" wp14:editId="2CA5FCCA">
            <wp:extent cx="5888232" cy="2600325"/>
            <wp:effectExtent l="152400" t="152400" r="341630" b="333375"/>
            <wp:docPr id="1238596872"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596872" name="Картина 1" descr="Картина, която съдържа текст, екранна снимка, Шрифт, софтуер&#10;&#10;Описанието е генерирано автоматично"/>
                    <pic:cNvPicPr/>
                  </pic:nvPicPr>
                  <pic:blipFill>
                    <a:blip r:embed="rId29"/>
                    <a:stretch>
                      <a:fillRect/>
                    </a:stretch>
                  </pic:blipFill>
                  <pic:spPr>
                    <a:xfrm>
                      <a:off x="0" y="0"/>
                      <a:ext cx="5961140" cy="2632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4173E41B" w14:textId="43FA8172" w:rsidR="007619A6" w:rsidRDefault="00DC593C" w:rsidP="002E511A">
      <w:pPr>
        <w:pStyle w:val="a8"/>
        <w:numPr>
          <w:ilvl w:val="0"/>
          <w:numId w:val="40"/>
        </w:numPr>
      </w:pPr>
      <w:r w:rsidRPr="00DC593C">
        <w:t xml:space="preserve">There's one tricky part when testing registration. </w:t>
      </w:r>
      <w:r w:rsidRPr="00DC593C">
        <w:rPr>
          <w:b/>
          <w:bCs/>
        </w:rPr>
        <w:t>Each user must have a unique email address</w:t>
      </w:r>
      <w:r w:rsidRPr="00DC593C">
        <w:t xml:space="preserve">, and we </w:t>
      </w:r>
      <w:r w:rsidRPr="00DC593C">
        <w:rPr>
          <w:b/>
          <w:bCs/>
        </w:rPr>
        <w:t>can’t register two users with the same email</w:t>
      </w:r>
      <w:r w:rsidRPr="00DC593C">
        <w:t xml:space="preserve">. We need to </w:t>
      </w:r>
      <w:r w:rsidRPr="00DC593C">
        <w:rPr>
          <w:b/>
          <w:bCs/>
        </w:rPr>
        <w:t>use different emails for each test execution</w:t>
      </w:r>
      <w:r w:rsidRPr="00DC593C">
        <w:t xml:space="preserve">. Let’s </w:t>
      </w:r>
      <w:r w:rsidRPr="00DC593C">
        <w:rPr>
          <w:b/>
          <w:bCs/>
        </w:rPr>
        <w:t xml:space="preserve">use </w:t>
      </w:r>
      <w:proofErr w:type="spellStart"/>
      <w:r w:rsidRPr="00DC593C">
        <w:rPr>
          <w:b/>
          <w:bCs/>
        </w:rPr>
        <w:t>Math.random</w:t>
      </w:r>
      <w:proofErr w:type="spellEnd"/>
      <w:r w:rsidRPr="00DC593C">
        <w:rPr>
          <w:b/>
          <w:bCs/>
        </w:rPr>
        <w:t>() to set unique emails</w:t>
      </w:r>
      <w:r w:rsidRPr="00DC593C">
        <w:t>. Here is the implementation for this</w:t>
      </w:r>
      <w:r w:rsidR="007619A6">
        <w:t>:</w:t>
      </w:r>
    </w:p>
    <w:p w14:paraId="2A88CD8E" w14:textId="02F01294" w:rsidR="00733AC1" w:rsidRDefault="007619A6" w:rsidP="007619A6">
      <w:r w:rsidRPr="007619A6">
        <w:rPr>
          <w:noProof/>
        </w:rPr>
        <w:drawing>
          <wp:inline distT="0" distB="0" distL="0" distR="0" wp14:anchorId="4F0561CD" wp14:editId="64991E30">
            <wp:extent cx="5962042" cy="1352550"/>
            <wp:effectExtent l="152400" t="152400" r="343535" b="342900"/>
            <wp:docPr id="1333739200"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739200" name="Картина 1" descr="Картина, която съдържа текст, екранна снимка, Шрифт, линия&#10;&#10;Описанието е генерирано автоматично"/>
                    <pic:cNvPicPr/>
                  </pic:nvPicPr>
                  <pic:blipFill>
                    <a:blip r:embed="rId30"/>
                    <a:stretch>
                      <a:fillRect/>
                    </a:stretch>
                  </pic:blipFill>
                  <pic:spPr>
                    <a:xfrm>
                      <a:off x="0" y="0"/>
                      <a:ext cx="6039362" cy="1370091"/>
                    </a:xfrm>
                    <a:prstGeom prst="rect">
                      <a:avLst/>
                    </a:prstGeom>
                    <a:ln>
                      <a:noFill/>
                    </a:ln>
                    <a:effectLst>
                      <a:outerShdw blurRad="292100" dist="139700" dir="2700000" algn="tl" rotWithShape="0">
                        <a:srgbClr val="333333">
                          <a:alpha val="65000"/>
                        </a:srgbClr>
                      </a:outerShdw>
                    </a:effectLst>
                  </pic:spPr>
                </pic:pic>
              </a:graphicData>
            </a:graphic>
          </wp:inline>
        </w:drawing>
      </w:r>
    </w:p>
    <w:p w14:paraId="731BFDAB" w14:textId="6873ECC7" w:rsidR="005A0869" w:rsidRPr="00DC593C" w:rsidRDefault="00DC593C" w:rsidP="005A0869">
      <w:pPr>
        <w:rPr>
          <w:i/>
          <w:iCs/>
          <w:u w:val="single"/>
        </w:rPr>
      </w:pPr>
      <w:r w:rsidRPr="00DC593C">
        <w:rPr>
          <w:b/>
          <w:bCs/>
          <w:u w:val="single"/>
        </w:rPr>
        <w:t>Note:</w:t>
      </w:r>
      <w:r>
        <w:rPr>
          <w:i/>
          <w:iCs/>
          <w:u w:val="single"/>
        </w:rPr>
        <w:t xml:space="preserve"> </w:t>
      </w:r>
      <w:r w:rsidRPr="00DC593C">
        <w:rPr>
          <w:i/>
          <w:iCs/>
          <w:u w:val="single"/>
        </w:rPr>
        <w:t xml:space="preserve">We use </w:t>
      </w:r>
      <w:proofErr w:type="spellStart"/>
      <w:r w:rsidRPr="00DC593C">
        <w:rPr>
          <w:i/>
          <w:iCs/>
          <w:u w:val="single"/>
        </w:rPr>
        <w:t>Math.random</w:t>
      </w:r>
      <w:proofErr w:type="spellEnd"/>
      <w:r w:rsidRPr="00DC593C">
        <w:rPr>
          <w:i/>
          <w:iCs/>
          <w:u w:val="single"/>
        </w:rPr>
        <w:t xml:space="preserve">() to get a random number between 0 and 1 (e.g., 0.167564). We multiply it by 10,000 and use </w:t>
      </w:r>
      <w:proofErr w:type="spellStart"/>
      <w:r w:rsidRPr="00DC593C">
        <w:rPr>
          <w:i/>
          <w:iCs/>
          <w:u w:val="single"/>
        </w:rPr>
        <w:t>Math.floor</w:t>
      </w:r>
      <w:proofErr w:type="spellEnd"/>
      <w:r w:rsidRPr="00DC593C">
        <w:rPr>
          <w:i/>
          <w:iCs/>
          <w:u w:val="single"/>
        </w:rPr>
        <w:t>() to get only the integer part, cutting off all digits after the decimal point. Then, we set a string variable using a string literal to insert the random number we generated</w:t>
      </w:r>
      <w:r w:rsidR="007619A6" w:rsidRPr="007619A6">
        <w:rPr>
          <w:i/>
          <w:iCs/>
          <w:u w:val="single"/>
        </w:rPr>
        <w:t xml:space="preserve">. </w:t>
      </w:r>
    </w:p>
    <w:p w14:paraId="288D1832" w14:textId="594A61BE" w:rsidR="00733AC1" w:rsidRDefault="00DC593C" w:rsidP="002E511A">
      <w:pPr>
        <w:pStyle w:val="a8"/>
        <w:numPr>
          <w:ilvl w:val="0"/>
          <w:numId w:val="40"/>
        </w:numPr>
      </w:pPr>
      <w:r w:rsidRPr="00DC593C">
        <w:t xml:space="preserve">Thinking ahead, it's better to </w:t>
      </w:r>
      <w:r w:rsidRPr="00DC593C">
        <w:rPr>
          <w:b/>
          <w:bCs/>
        </w:rPr>
        <w:t>set the user object outside the current test</w:t>
      </w:r>
      <w:r w:rsidRPr="00DC593C">
        <w:t xml:space="preserve"> so </w:t>
      </w:r>
      <w:r w:rsidRPr="00DC593C">
        <w:rPr>
          <w:b/>
          <w:bCs/>
        </w:rPr>
        <w:t>we can later use it for login</w:t>
      </w:r>
      <w:r w:rsidRPr="00DC593C">
        <w:t xml:space="preserve">. We will need </w:t>
      </w:r>
      <w:r w:rsidRPr="00DC593C">
        <w:rPr>
          <w:b/>
          <w:bCs/>
        </w:rPr>
        <w:t>the same user data to log into the SPA application</w:t>
      </w:r>
      <w:r w:rsidR="005A0869">
        <w:t>:</w:t>
      </w:r>
    </w:p>
    <w:p w14:paraId="5811DF54" w14:textId="506DEDE7" w:rsidR="005A0869" w:rsidRDefault="007619A6" w:rsidP="005A0869">
      <w:r w:rsidRPr="007619A6">
        <w:rPr>
          <w:noProof/>
        </w:rPr>
        <w:lastRenderedPageBreak/>
        <w:drawing>
          <wp:inline distT="0" distB="0" distL="0" distR="0" wp14:anchorId="244C8DC3" wp14:editId="10C75DD8">
            <wp:extent cx="3600450" cy="2451671"/>
            <wp:effectExtent l="152400" t="152400" r="342900" b="349250"/>
            <wp:docPr id="1637240844" name="Картина 1" descr="Картина, която съдържа текст, екранна снимка, софтуер, дисплей&#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240844" name="Картина 1" descr="Картина, която съдържа текст, екранна снимка, софтуер, дисплей&#10;&#10;Описанието е генерирано автоматично"/>
                    <pic:cNvPicPr/>
                  </pic:nvPicPr>
                  <pic:blipFill>
                    <a:blip r:embed="rId31"/>
                    <a:stretch>
                      <a:fillRect/>
                    </a:stretch>
                  </pic:blipFill>
                  <pic:spPr>
                    <a:xfrm>
                      <a:off x="0" y="0"/>
                      <a:ext cx="3672947" cy="2501036"/>
                    </a:xfrm>
                    <a:prstGeom prst="rect">
                      <a:avLst/>
                    </a:prstGeom>
                    <a:ln>
                      <a:noFill/>
                    </a:ln>
                    <a:effectLst>
                      <a:outerShdw blurRad="292100" dist="139700" dir="2700000" algn="tl" rotWithShape="0">
                        <a:srgbClr val="333333">
                          <a:alpha val="65000"/>
                        </a:srgbClr>
                      </a:outerShdw>
                    </a:effectLst>
                  </pic:spPr>
                </pic:pic>
              </a:graphicData>
            </a:graphic>
          </wp:inline>
        </w:drawing>
      </w:r>
    </w:p>
    <w:p w14:paraId="5F439684" w14:textId="475D6ECC" w:rsidR="007619A6" w:rsidRDefault="00DC593C" w:rsidP="005A0869">
      <w:pPr>
        <w:rPr>
          <w:b/>
          <w:bCs/>
          <w:u w:val="single"/>
        </w:rPr>
      </w:pPr>
      <w:r w:rsidRPr="00DC593C">
        <w:rPr>
          <w:b/>
          <w:bCs/>
          <w:u w:val="single"/>
        </w:rPr>
        <w:t>IMPORTANT!!! Leave the email property of the user object empty but set a password. We don’t need a unique password</w:t>
      </w:r>
      <w:r w:rsidR="007619A6" w:rsidRPr="007619A6">
        <w:rPr>
          <w:b/>
          <w:bCs/>
          <w:u w:val="single"/>
        </w:rPr>
        <w:t xml:space="preserve">. </w:t>
      </w:r>
    </w:p>
    <w:p w14:paraId="7A153AC8" w14:textId="77777777" w:rsidR="007619A6" w:rsidRPr="007619A6" w:rsidRDefault="007619A6" w:rsidP="005A0869">
      <w:pPr>
        <w:rPr>
          <w:b/>
          <w:bCs/>
          <w:u w:val="single"/>
        </w:rPr>
      </w:pPr>
    </w:p>
    <w:p w14:paraId="1F40598A" w14:textId="76FC9D95" w:rsidR="005A0869" w:rsidRDefault="007619A6" w:rsidP="002E511A">
      <w:pPr>
        <w:pStyle w:val="a8"/>
        <w:numPr>
          <w:ilvl w:val="0"/>
          <w:numId w:val="40"/>
        </w:numPr>
      </w:pPr>
      <w:r>
        <w:t xml:space="preserve">Then </w:t>
      </w:r>
      <w:r w:rsidRPr="00DC593C">
        <w:rPr>
          <w:b/>
          <w:bCs/>
        </w:rPr>
        <w:t xml:space="preserve">set </w:t>
      </w:r>
      <w:r w:rsidR="00DC593C" w:rsidRPr="00DC593C">
        <w:rPr>
          <w:b/>
          <w:bCs/>
        </w:rPr>
        <w:t xml:space="preserve">value to </w:t>
      </w:r>
      <w:r w:rsidRPr="00DC593C">
        <w:rPr>
          <w:b/>
          <w:bCs/>
        </w:rPr>
        <w:t>the user email inside the test scope</w:t>
      </w:r>
      <w:r w:rsidR="005A0869">
        <w:t>:</w:t>
      </w:r>
    </w:p>
    <w:p w14:paraId="38F888B1" w14:textId="4DA4798C" w:rsidR="005A0869" w:rsidRDefault="007619A6" w:rsidP="005A0869">
      <w:r w:rsidRPr="007619A6">
        <w:rPr>
          <w:noProof/>
        </w:rPr>
        <w:drawing>
          <wp:inline distT="0" distB="0" distL="0" distR="0" wp14:anchorId="39D7BDDC" wp14:editId="1AD4BD4C">
            <wp:extent cx="3257550" cy="1418844"/>
            <wp:effectExtent l="152400" t="152400" r="342900" b="334010"/>
            <wp:docPr id="1526016372"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016372" name="Картина 1" descr="Картина, която съдържа текст, екранна снимка, Шрифт, номер&#10;&#10;Описанието е генерирано автоматично"/>
                    <pic:cNvPicPr/>
                  </pic:nvPicPr>
                  <pic:blipFill>
                    <a:blip r:embed="rId32"/>
                    <a:stretch>
                      <a:fillRect/>
                    </a:stretch>
                  </pic:blipFill>
                  <pic:spPr>
                    <a:xfrm>
                      <a:off x="0" y="0"/>
                      <a:ext cx="3272534" cy="1425370"/>
                    </a:xfrm>
                    <a:prstGeom prst="rect">
                      <a:avLst/>
                    </a:prstGeom>
                    <a:ln>
                      <a:noFill/>
                    </a:ln>
                    <a:effectLst>
                      <a:outerShdw blurRad="292100" dist="139700" dir="2700000" algn="tl" rotWithShape="0">
                        <a:srgbClr val="333333">
                          <a:alpha val="65000"/>
                        </a:srgbClr>
                      </a:outerShdw>
                    </a:effectLst>
                  </pic:spPr>
                </pic:pic>
              </a:graphicData>
            </a:graphic>
          </wp:inline>
        </w:drawing>
      </w:r>
    </w:p>
    <w:p w14:paraId="388AC39E" w14:textId="4705256B" w:rsidR="005A0869" w:rsidRDefault="00DC593C" w:rsidP="002E511A">
      <w:pPr>
        <w:pStyle w:val="a8"/>
        <w:numPr>
          <w:ilvl w:val="0"/>
          <w:numId w:val="40"/>
        </w:numPr>
      </w:pPr>
      <w:r w:rsidRPr="00DC593C">
        <w:t xml:space="preserve">Now, it's time to </w:t>
      </w:r>
      <w:r w:rsidRPr="00DC593C">
        <w:rPr>
          <w:b/>
          <w:bCs/>
        </w:rPr>
        <w:t>make our request through the fetch API and get the response</w:t>
      </w:r>
      <w:r w:rsidR="007619A6">
        <w:t>:</w:t>
      </w:r>
    </w:p>
    <w:p w14:paraId="4A10F38D" w14:textId="015DF355" w:rsidR="005A0869" w:rsidRDefault="007F0B80" w:rsidP="005A0869">
      <w:r w:rsidRPr="007F0B80">
        <w:rPr>
          <w:noProof/>
        </w:rPr>
        <w:drawing>
          <wp:inline distT="0" distB="0" distL="0" distR="0" wp14:anchorId="0C4CB33D" wp14:editId="48628DBC">
            <wp:extent cx="5076825" cy="2794734"/>
            <wp:effectExtent l="152400" t="152400" r="333375" b="348615"/>
            <wp:docPr id="2037144542"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44542" name="Картина 1" descr="Картина, която съдържа текст, екранна снимка, софтуер, Шрифт&#10;&#10;Описанието е генерирано автоматично"/>
                    <pic:cNvPicPr/>
                  </pic:nvPicPr>
                  <pic:blipFill>
                    <a:blip r:embed="rId33"/>
                    <a:stretch>
                      <a:fillRect/>
                    </a:stretch>
                  </pic:blipFill>
                  <pic:spPr>
                    <a:xfrm>
                      <a:off x="0" y="0"/>
                      <a:ext cx="5081748" cy="2797444"/>
                    </a:xfrm>
                    <a:prstGeom prst="rect">
                      <a:avLst/>
                    </a:prstGeom>
                    <a:ln>
                      <a:noFill/>
                    </a:ln>
                    <a:effectLst>
                      <a:outerShdw blurRad="292100" dist="139700" dir="2700000" algn="tl" rotWithShape="0">
                        <a:srgbClr val="333333">
                          <a:alpha val="65000"/>
                        </a:srgbClr>
                      </a:outerShdw>
                    </a:effectLst>
                  </pic:spPr>
                </pic:pic>
              </a:graphicData>
            </a:graphic>
          </wp:inline>
        </w:drawing>
      </w:r>
    </w:p>
    <w:p w14:paraId="6D46C50E" w14:textId="0528563C" w:rsidR="007F0B80" w:rsidRDefault="007F0B80" w:rsidP="005A0869">
      <w:r>
        <w:t xml:space="preserve">As you can see from the picture, </w:t>
      </w:r>
      <w:r w:rsidRPr="00DC593C">
        <w:rPr>
          <w:b/>
          <w:bCs/>
        </w:rPr>
        <w:t>our</w:t>
      </w:r>
      <w:r w:rsidR="00334F51" w:rsidRPr="00DC593C">
        <w:rPr>
          <w:b/>
          <w:bCs/>
        </w:rPr>
        <w:t xml:space="preserve"> fetch API</w:t>
      </w:r>
      <w:r w:rsidRPr="00DC593C">
        <w:rPr>
          <w:b/>
          <w:bCs/>
        </w:rPr>
        <w:t xml:space="preserve"> request contains</w:t>
      </w:r>
      <w:r>
        <w:t>:</w:t>
      </w:r>
    </w:p>
    <w:p w14:paraId="3D8E83ED" w14:textId="2E161217" w:rsidR="007F0B80" w:rsidRDefault="00DC593C" w:rsidP="00943FF0">
      <w:pPr>
        <w:pStyle w:val="a8"/>
        <w:numPr>
          <w:ilvl w:val="0"/>
          <w:numId w:val="55"/>
        </w:numPr>
      </w:pPr>
      <w:r w:rsidRPr="00DC593C">
        <w:lastRenderedPageBreak/>
        <w:t xml:space="preserve">For the </w:t>
      </w:r>
      <w:r w:rsidRPr="00DC593C">
        <w:rPr>
          <w:b/>
          <w:bCs/>
        </w:rPr>
        <w:t xml:space="preserve">first parameter – </w:t>
      </w:r>
      <w:proofErr w:type="spellStart"/>
      <w:r w:rsidRPr="00DC593C">
        <w:rPr>
          <w:b/>
          <w:bCs/>
        </w:rPr>
        <w:t>baseUrl</w:t>
      </w:r>
      <w:proofErr w:type="spellEnd"/>
      <w:r w:rsidRPr="00DC593C">
        <w:t xml:space="preserve"> (the variable we set earlier outside the test) </w:t>
      </w:r>
      <w:r w:rsidRPr="00DC593C">
        <w:rPr>
          <w:b/>
          <w:bCs/>
        </w:rPr>
        <w:t>plus the path variable</w:t>
      </w:r>
      <w:r w:rsidRPr="00DC593C">
        <w:t>, so the whole 1st parameter after interpolation of the string will be equal to</w:t>
      </w:r>
      <w:r>
        <w:t xml:space="preserve"> </w:t>
      </w:r>
      <w:r w:rsidR="007F0B80" w:rsidRPr="00DC593C">
        <w:rPr>
          <w:b/>
          <w:bCs/>
        </w:rPr>
        <w:t>"</w:t>
      </w:r>
      <w:hyperlink r:id="rId34" w:history="1">
        <w:r w:rsidR="007F0B80" w:rsidRPr="00E021AC">
          <w:rPr>
            <w:rStyle w:val="a7"/>
            <w:b/>
            <w:bCs/>
          </w:rPr>
          <w:t>http://localhost:3030/users/register</w:t>
        </w:r>
      </w:hyperlink>
      <w:r w:rsidR="007F0B80" w:rsidRPr="00DC593C">
        <w:rPr>
          <w:b/>
          <w:bCs/>
        </w:rPr>
        <w:t>"</w:t>
      </w:r>
      <w:r w:rsidR="00943FF0">
        <w:t xml:space="preserve"> (the address where we send the request)</w:t>
      </w:r>
      <w:r w:rsidR="007F0B80">
        <w:t>.</w:t>
      </w:r>
    </w:p>
    <w:p w14:paraId="3019096C" w14:textId="061D3612" w:rsidR="007F0B80" w:rsidRDefault="00DC593C" w:rsidP="00943FF0">
      <w:pPr>
        <w:pStyle w:val="a8"/>
        <w:numPr>
          <w:ilvl w:val="0"/>
          <w:numId w:val="55"/>
        </w:numPr>
      </w:pPr>
      <w:r w:rsidRPr="00DC593C">
        <w:t xml:space="preserve">The </w:t>
      </w:r>
      <w:r w:rsidRPr="00DC593C">
        <w:rPr>
          <w:b/>
          <w:bCs/>
        </w:rPr>
        <w:t>second parameter</w:t>
      </w:r>
      <w:r w:rsidRPr="00DC593C">
        <w:t xml:space="preserve"> is </w:t>
      </w:r>
      <w:r w:rsidRPr="00DC593C">
        <w:rPr>
          <w:b/>
          <w:bCs/>
        </w:rPr>
        <w:t>an object</w:t>
      </w:r>
      <w:r w:rsidRPr="00DC593C">
        <w:t xml:space="preserve"> where we define </w:t>
      </w:r>
      <w:r w:rsidRPr="00DC593C">
        <w:rPr>
          <w:b/>
          <w:bCs/>
        </w:rPr>
        <w:t>the HTTP method type, headers of the request, and the body that contains the user data as a string in JSON format</w:t>
      </w:r>
      <w:r w:rsidR="007F0B80">
        <w:t>.</w:t>
      </w:r>
    </w:p>
    <w:p w14:paraId="06D20F0D" w14:textId="77777777" w:rsidR="007F0B80" w:rsidRDefault="007F0B80" w:rsidP="007F0B80"/>
    <w:p w14:paraId="288C43B6" w14:textId="5A6A56A8" w:rsidR="005A0869" w:rsidRDefault="00DC593C" w:rsidP="002E511A">
      <w:pPr>
        <w:pStyle w:val="a8"/>
        <w:numPr>
          <w:ilvl w:val="0"/>
          <w:numId w:val="40"/>
        </w:numPr>
      </w:pPr>
      <w:r w:rsidRPr="00DC593C">
        <w:t xml:space="preserve">Let’s </w:t>
      </w:r>
      <w:r w:rsidRPr="00DC593C">
        <w:rPr>
          <w:b/>
          <w:bCs/>
        </w:rPr>
        <w:t>make an assertion to check if the response is successful</w:t>
      </w:r>
      <w:r w:rsidR="007202EE">
        <w:t>:</w:t>
      </w:r>
    </w:p>
    <w:p w14:paraId="2CE7C420" w14:textId="740DE7CD" w:rsidR="001C4E41" w:rsidRDefault="007202EE" w:rsidP="007202EE">
      <w:r w:rsidRPr="007202EE">
        <w:rPr>
          <w:noProof/>
        </w:rPr>
        <w:drawing>
          <wp:inline distT="0" distB="0" distL="0" distR="0" wp14:anchorId="1B1B9341" wp14:editId="6B66C4C2">
            <wp:extent cx="5744011" cy="1971675"/>
            <wp:effectExtent l="152400" t="152400" r="352425" b="333375"/>
            <wp:docPr id="1098116945"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16945" name="Картина 1" descr="Картина, която съдържа текст, екранна снимка, Шрифт&#10;&#10;Описанието е генерирано автоматично"/>
                    <pic:cNvPicPr/>
                  </pic:nvPicPr>
                  <pic:blipFill>
                    <a:blip r:embed="rId35"/>
                    <a:stretch>
                      <a:fillRect/>
                    </a:stretch>
                  </pic:blipFill>
                  <pic:spPr>
                    <a:xfrm>
                      <a:off x="0" y="0"/>
                      <a:ext cx="5748972" cy="1973378"/>
                    </a:xfrm>
                    <a:prstGeom prst="rect">
                      <a:avLst/>
                    </a:prstGeom>
                    <a:ln>
                      <a:noFill/>
                    </a:ln>
                    <a:effectLst>
                      <a:outerShdw blurRad="292100" dist="139700" dir="2700000" algn="tl" rotWithShape="0">
                        <a:srgbClr val="333333">
                          <a:alpha val="65000"/>
                        </a:srgbClr>
                      </a:outerShdw>
                    </a:effectLst>
                  </pic:spPr>
                </pic:pic>
              </a:graphicData>
            </a:graphic>
          </wp:inline>
        </w:drawing>
      </w:r>
    </w:p>
    <w:p w14:paraId="00193298" w14:textId="57DEB97E" w:rsidR="00B2097A" w:rsidRDefault="00B2097A" w:rsidP="007202EE"/>
    <w:p w14:paraId="2BA3D6E3" w14:textId="5A35A6FD" w:rsidR="00BA3A84" w:rsidRDefault="00DC593C" w:rsidP="00BA3A84">
      <w:pPr>
        <w:pStyle w:val="a8"/>
        <w:numPr>
          <w:ilvl w:val="0"/>
          <w:numId w:val="40"/>
        </w:numPr>
      </w:pPr>
      <w:r w:rsidRPr="00DC593C">
        <w:t xml:space="preserve">We are not done with the whole test, but let's </w:t>
      </w:r>
      <w:r w:rsidRPr="00DC593C">
        <w:rPr>
          <w:b/>
          <w:bCs/>
        </w:rPr>
        <w:t>check if the already written assertion is passing</w:t>
      </w:r>
      <w:r w:rsidRPr="00DC593C">
        <w:t xml:space="preserve">. We need to </w:t>
      </w:r>
      <w:r w:rsidRPr="00DC593C">
        <w:rPr>
          <w:b/>
          <w:bCs/>
        </w:rPr>
        <w:t>start our app server first</w:t>
      </w:r>
      <w:r w:rsidRPr="00DC593C">
        <w:t xml:space="preserve">, then </w:t>
      </w:r>
      <w:r w:rsidRPr="00DC593C">
        <w:rPr>
          <w:b/>
          <w:bCs/>
        </w:rPr>
        <w:t>go to "test.html"</w:t>
      </w:r>
      <w:r w:rsidRPr="00DC593C">
        <w:t xml:space="preserve"> and </w:t>
      </w:r>
      <w:r w:rsidRPr="00DC593C">
        <w:rPr>
          <w:b/>
          <w:bCs/>
        </w:rPr>
        <w:t>load the page in the browser</w:t>
      </w:r>
      <w:r w:rsidRPr="00DC593C">
        <w:t xml:space="preserve"> with the help of the "Live Server" extension. Here are the steps</w:t>
      </w:r>
      <w:r w:rsidR="00BA3A84">
        <w:t>:</w:t>
      </w:r>
    </w:p>
    <w:p w14:paraId="22737852" w14:textId="7E7E6885" w:rsidR="00BA3A84" w:rsidRDefault="00BA3A84" w:rsidP="00BA3A84">
      <w:pPr>
        <w:pStyle w:val="a8"/>
        <w:numPr>
          <w:ilvl w:val="0"/>
          <w:numId w:val="58"/>
        </w:numPr>
      </w:pPr>
      <w:r w:rsidRPr="00DC593C">
        <w:rPr>
          <w:b/>
          <w:bCs/>
        </w:rPr>
        <w:t>Save the file</w:t>
      </w:r>
      <w:r>
        <w:t xml:space="preserve"> where we are writing our integration test.</w:t>
      </w:r>
    </w:p>
    <w:p w14:paraId="1744891D" w14:textId="74396294" w:rsidR="00BA3A84" w:rsidRPr="00DC593C" w:rsidRDefault="00BA3A84" w:rsidP="00BA3A84">
      <w:pPr>
        <w:pStyle w:val="a8"/>
        <w:numPr>
          <w:ilvl w:val="0"/>
          <w:numId w:val="58"/>
        </w:numPr>
        <w:rPr>
          <w:b/>
          <w:bCs/>
        </w:rPr>
      </w:pPr>
      <w:r w:rsidRPr="00DC593C">
        <w:rPr>
          <w:b/>
          <w:bCs/>
        </w:rPr>
        <w:t>Open the Terminal and execute "</w:t>
      </w:r>
      <w:proofErr w:type="spellStart"/>
      <w:r w:rsidRPr="00DC593C">
        <w:rPr>
          <w:b/>
          <w:bCs/>
        </w:rPr>
        <w:t>npm</w:t>
      </w:r>
      <w:proofErr w:type="spellEnd"/>
      <w:r w:rsidRPr="00DC593C">
        <w:rPr>
          <w:b/>
          <w:bCs/>
        </w:rPr>
        <w:t xml:space="preserve"> run server".</w:t>
      </w:r>
    </w:p>
    <w:p w14:paraId="0C7D9B71" w14:textId="597BAC43" w:rsidR="00BA3A84" w:rsidRDefault="00BA3A84" w:rsidP="00BA3A84">
      <w:pPr>
        <w:pStyle w:val="a8"/>
        <w:numPr>
          <w:ilvl w:val="0"/>
          <w:numId w:val="58"/>
        </w:numPr>
      </w:pPr>
      <w:r w:rsidRPr="00DC593C">
        <w:rPr>
          <w:b/>
          <w:bCs/>
        </w:rPr>
        <w:t>Go to "test.html" page</w:t>
      </w:r>
      <w:r>
        <w:t xml:space="preserve">, right-click somewhere on the script file and </w:t>
      </w:r>
      <w:r w:rsidRPr="00DC593C">
        <w:rPr>
          <w:b/>
          <w:bCs/>
        </w:rPr>
        <w:t>choose "Open with Live Server"</w:t>
      </w:r>
      <w:r>
        <w:t>.</w:t>
      </w:r>
    </w:p>
    <w:p w14:paraId="3B602CAA" w14:textId="6B8004A2" w:rsidR="00BA3A84" w:rsidRDefault="00DC593C" w:rsidP="00BA3A84">
      <w:pPr>
        <w:pStyle w:val="a8"/>
        <w:numPr>
          <w:ilvl w:val="0"/>
          <w:numId w:val="58"/>
        </w:numPr>
      </w:pPr>
      <w:r>
        <w:t>Y</w:t>
      </w:r>
      <w:r w:rsidR="00BA3A84">
        <w:t xml:space="preserve">ou should see </w:t>
      </w:r>
      <w:r w:rsidR="00BA3A84" w:rsidRPr="00DC593C">
        <w:rPr>
          <w:b/>
          <w:bCs/>
        </w:rPr>
        <w:t>the test page without any error</w:t>
      </w:r>
      <w:r w:rsidR="00BA3A84">
        <w:t>:</w:t>
      </w:r>
    </w:p>
    <w:p w14:paraId="12425188" w14:textId="49ED7156" w:rsidR="00BA3A84" w:rsidRDefault="00BA3A84" w:rsidP="00BA3A84">
      <w:r w:rsidRPr="00BA3A84">
        <w:rPr>
          <w:noProof/>
        </w:rPr>
        <w:drawing>
          <wp:inline distT="0" distB="0" distL="0" distR="0" wp14:anchorId="3521D984" wp14:editId="305071BF">
            <wp:extent cx="4810125" cy="1977657"/>
            <wp:effectExtent l="152400" t="152400" r="333375" b="346710"/>
            <wp:docPr id="1417607527"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607527" name="Картина 1" descr="Картина, която съдържа текст, екранна снимка, софтуер, Уеб страница&#10;&#10;Описанието е генерирано автоматично"/>
                    <pic:cNvPicPr/>
                  </pic:nvPicPr>
                  <pic:blipFill>
                    <a:blip r:embed="rId36"/>
                    <a:stretch>
                      <a:fillRect/>
                    </a:stretch>
                  </pic:blipFill>
                  <pic:spPr>
                    <a:xfrm>
                      <a:off x="0" y="0"/>
                      <a:ext cx="4840787" cy="1990264"/>
                    </a:xfrm>
                    <a:prstGeom prst="rect">
                      <a:avLst/>
                    </a:prstGeom>
                    <a:ln>
                      <a:noFill/>
                    </a:ln>
                    <a:effectLst>
                      <a:outerShdw blurRad="292100" dist="139700" dir="2700000" algn="tl" rotWithShape="0">
                        <a:srgbClr val="333333">
                          <a:alpha val="65000"/>
                        </a:srgbClr>
                      </a:outerShdw>
                    </a:effectLst>
                  </pic:spPr>
                </pic:pic>
              </a:graphicData>
            </a:graphic>
          </wp:inline>
        </w:drawing>
      </w:r>
    </w:p>
    <w:p w14:paraId="1D89ABE0" w14:textId="4AFC6B11" w:rsidR="00BA3A84" w:rsidRPr="00DC593C" w:rsidRDefault="00BA3A84" w:rsidP="00BA3A84">
      <w:pPr>
        <w:rPr>
          <w:b/>
          <w:bCs/>
          <w:u w:val="single"/>
        </w:rPr>
      </w:pPr>
      <w:r w:rsidRPr="00DC593C">
        <w:rPr>
          <w:b/>
          <w:bCs/>
          <w:u w:val="single"/>
        </w:rPr>
        <w:t xml:space="preserve">Note: You can check details for these steps in the section "2. Before Testing". </w:t>
      </w:r>
    </w:p>
    <w:p w14:paraId="4A79AACC" w14:textId="39C28F79" w:rsidR="00BA3A84" w:rsidRPr="00BA3A84" w:rsidRDefault="00BA3A84" w:rsidP="00BA3A84">
      <w:pPr>
        <w:rPr>
          <w:u w:val="single"/>
        </w:rPr>
      </w:pPr>
    </w:p>
    <w:p w14:paraId="557FA977" w14:textId="65CA9CF8" w:rsidR="00BA3A84" w:rsidRDefault="00DC593C" w:rsidP="002E511A">
      <w:pPr>
        <w:pStyle w:val="a8"/>
        <w:numPr>
          <w:ilvl w:val="0"/>
          <w:numId w:val="40"/>
        </w:numPr>
      </w:pPr>
      <w:r w:rsidRPr="00DC593C">
        <w:t>Now, let</w:t>
      </w:r>
      <w:r w:rsidR="007F1072">
        <w:rPr>
          <w:lang w:val="bg-BG"/>
        </w:rPr>
        <w:t>'</w:t>
      </w:r>
      <w:r w:rsidRPr="00DC593C">
        <w:t xml:space="preserve">s </w:t>
      </w:r>
      <w:r w:rsidRPr="00DC593C">
        <w:rPr>
          <w:b/>
          <w:bCs/>
        </w:rPr>
        <w:t>make a deeper check of the data being transferred through the response</w:t>
      </w:r>
      <w:r w:rsidRPr="00DC593C">
        <w:t xml:space="preserve"> (HTTP protocol). To do this, we will </w:t>
      </w:r>
      <w:r w:rsidRPr="00DC593C">
        <w:rPr>
          <w:b/>
          <w:bCs/>
        </w:rPr>
        <w:t>transform our response into JSON</w:t>
      </w:r>
      <w:r w:rsidR="00E375C2">
        <w:t>:</w:t>
      </w:r>
    </w:p>
    <w:p w14:paraId="46D5AD30" w14:textId="0DF3D68E" w:rsidR="00E375C2" w:rsidRDefault="00E375C2" w:rsidP="00E375C2">
      <w:r w:rsidRPr="00E375C2">
        <w:rPr>
          <w:noProof/>
        </w:rPr>
        <w:drawing>
          <wp:inline distT="0" distB="0" distL="0" distR="0" wp14:anchorId="5E7AC0DA" wp14:editId="26B259BD">
            <wp:extent cx="2943636" cy="409632"/>
            <wp:effectExtent l="152400" t="152400" r="352425" b="352425"/>
            <wp:docPr id="77437999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379991" name=""/>
                    <pic:cNvPicPr/>
                  </pic:nvPicPr>
                  <pic:blipFill>
                    <a:blip r:embed="rId37"/>
                    <a:stretch>
                      <a:fillRect/>
                    </a:stretch>
                  </pic:blipFill>
                  <pic:spPr>
                    <a:xfrm>
                      <a:off x="0" y="0"/>
                      <a:ext cx="2943636" cy="409632"/>
                    </a:xfrm>
                    <a:prstGeom prst="rect">
                      <a:avLst/>
                    </a:prstGeom>
                    <a:ln>
                      <a:noFill/>
                    </a:ln>
                    <a:effectLst>
                      <a:outerShdw blurRad="292100" dist="139700" dir="2700000" algn="tl" rotWithShape="0">
                        <a:srgbClr val="333333">
                          <a:alpha val="65000"/>
                        </a:srgbClr>
                      </a:outerShdw>
                    </a:effectLst>
                  </pic:spPr>
                </pic:pic>
              </a:graphicData>
            </a:graphic>
          </wp:inline>
        </w:drawing>
      </w:r>
    </w:p>
    <w:p w14:paraId="3F3CD893" w14:textId="1CB93B2D" w:rsidR="00E375C2" w:rsidRDefault="00DC593C" w:rsidP="00E375C2">
      <w:r>
        <w:rPr>
          <w:b/>
          <w:bCs/>
        </w:rPr>
        <w:t>The e</w:t>
      </w:r>
      <w:r w:rsidR="00E375C2" w:rsidRPr="00DC593C">
        <w:rPr>
          <w:b/>
          <w:bCs/>
        </w:rPr>
        <w:t>xpected JSON</w:t>
      </w:r>
      <w:r w:rsidR="00E375C2" w:rsidRPr="00E375C2">
        <w:t xml:space="preserve"> should be like this</w:t>
      </w:r>
      <w:r w:rsidR="00E375C2">
        <w:t>:</w:t>
      </w:r>
    </w:p>
    <w:p w14:paraId="417FA202" w14:textId="25696041" w:rsidR="00334F51" w:rsidRDefault="002468CF" w:rsidP="00334F51">
      <w:r w:rsidRPr="002468CF">
        <w:rPr>
          <w:noProof/>
        </w:rPr>
        <w:lastRenderedPageBreak/>
        <w:drawing>
          <wp:inline distT="0" distB="0" distL="0" distR="0" wp14:anchorId="42200DFE" wp14:editId="1AECBEE7">
            <wp:extent cx="6096000" cy="1087758"/>
            <wp:effectExtent l="152400" t="152400" r="342900" b="340995"/>
            <wp:docPr id="1373262525"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262525" name="Картина 1" descr="Картина, която съдържа текст, екранна снимка, Шрифт&#10;&#10;Описанието е генерирано автоматично"/>
                    <pic:cNvPicPr/>
                  </pic:nvPicPr>
                  <pic:blipFill>
                    <a:blip r:embed="rId38"/>
                    <a:stretch>
                      <a:fillRect/>
                    </a:stretch>
                  </pic:blipFill>
                  <pic:spPr>
                    <a:xfrm>
                      <a:off x="0" y="0"/>
                      <a:ext cx="6099009" cy="10882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52ED349" w14:textId="790EC360" w:rsidR="002468CF" w:rsidRPr="00DC593C" w:rsidRDefault="00DC593C" w:rsidP="00334F51">
      <w:r w:rsidRPr="00DC593C">
        <w:t xml:space="preserve">Assertions should </w:t>
      </w:r>
      <w:r w:rsidRPr="00DC593C">
        <w:rPr>
          <w:b/>
          <w:bCs/>
        </w:rPr>
        <w:t>check each property of the JSON</w:t>
      </w:r>
      <w:r w:rsidRPr="00DC593C">
        <w:t xml:space="preserve"> to </w:t>
      </w:r>
      <w:r w:rsidRPr="00DC593C">
        <w:rPr>
          <w:b/>
          <w:bCs/>
        </w:rPr>
        <w:t>verify if the property exists, its type, and its value</w:t>
      </w:r>
      <w:r w:rsidRPr="00DC593C">
        <w:t xml:space="preserve"> (where possible)</w:t>
      </w:r>
      <w:r w:rsidR="002F12F2" w:rsidRPr="00DC593C">
        <w:t>:</w:t>
      </w:r>
    </w:p>
    <w:p w14:paraId="2251B968" w14:textId="1CC90518" w:rsidR="002F12F2" w:rsidRDefault="002F12F2" w:rsidP="00334F51">
      <w:r w:rsidRPr="002F12F2">
        <w:rPr>
          <w:noProof/>
        </w:rPr>
        <w:drawing>
          <wp:inline distT="0" distB="0" distL="0" distR="0" wp14:anchorId="7374FBFA" wp14:editId="1AD9041C">
            <wp:extent cx="6163945" cy="2389969"/>
            <wp:effectExtent l="152400" t="152400" r="351155" b="334645"/>
            <wp:docPr id="117264058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640584" name="Картина 1" descr="Картина, която съдържа текст, екранна снимка, Шрифт&#10;&#10;Описанието е генерирано автоматично"/>
                    <pic:cNvPicPr/>
                  </pic:nvPicPr>
                  <pic:blipFill>
                    <a:blip r:embed="rId39"/>
                    <a:stretch>
                      <a:fillRect/>
                    </a:stretch>
                  </pic:blipFill>
                  <pic:spPr>
                    <a:xfrm>
                      <a:off x="0" y="0"/>
                      <a:ext cx="6201243" cy="2404431"/>
                    </a:xfrm>
                    <a:prstGeom prst="rect">
                      <a:avLst/>
                    </a:prstGeom>
                    <a:ln>
                      <a:noFill/>
                    </a:ln>
                    <a:effectLst>
                      <a:outerShdw blurRad="292100" dist="139700" dir="2700000" algn="tl" rotWithShape="0">
                        <a:srgbClr val="333333">
                          <a:alpha val="65000"/>
                        </a:srgbClr>
                      </a:outerShdw>
                    </a:effectLst>
                  </pic:spPr>
                </pic:pic>
              </a:graphicData>
            </a:graphic>
          </wp:inline>
        </w:drawing>
      </w:r>
    </w:p>
    <w:p w14:paraId="1302A3CE" w14:textId="6D9C42B5" w:rsidR="00334F51" w:rsidRDefault="00DC593C" w:rsidP="002E511A">
      <w:pPr>
        <w:pStyle w:val="a8"/>
        <w:numPr>
          <w:ilvl w:val="0"/>
          <w:numId w:val="40"/>
        </w:numPr>
      </w:pPr>
      <w:r w:rsidRPr="00DC593C">
        <w:rPr>
          <w:b/>
          <w:bCs/>
        </w:rPr>
        <w:t>Check again if all tests passed</w:t>
      </w:r>
      <w:r w:rsidRPr="00DC593C">
        <w:t>. If you already have "test.html" open through the "Live Server" extension, just press CTRL + S to save the changes. The test page will automatically load the new test information</w:t>
      </w:r>
      <w:r w:rsidR="002F12F2">
        <w:t>:</w:t>
      </w:r>
    </w:p>
    <w:p w14:paraId="555EFCD3" w14:textId="02943A5D" w:rsidR="002F12F2" w:rsidRDefault="002F12F2" w:rsidP="002F12F2">
      <w:r w:rsidRPr="002F12F2">
        <w:rPr>
          <w:noProof/>
        </w:rPr>
        <w:drawing>
          <wp:inline distT="0" distB="0" distL="0" distR="0" wp14:anchorId="0B8FB9FC" wp14:editId="465FE938">
            <wp:extent cx="6164259" cy="3295650"/>
            <wp:effectExtent l="152400" t="152400" r="351155" b="342900"/>
            <wp:docPr id="1942005279"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005279" name="Картина 1" descr="Картина, която съдържа текст, екранна снимка, софтуер, Уеб страница&#10;&#10;Описанието е генерирано автоматично"/>
                    <pic:cNvPicPr/>
                  </pic:nvPicPr>
                  <pic:blipFill>
                    <a:blip r:embed="rId40"/>
                    <a:stretch>
                      <a:fillRect/>
                    </a:stretch>
                  </pic:blipFill>
                  <pic:spPr>
                    <a:xfrm>
                      <a:off x="0" y="0"/>
                      <a:ext cx="6168948" cy="3298157"/>
                    </a:xfrm>
                    <a:prstGeom prst="rect">
                      <a:avLst/>
                    </a:prstGeom>
                    <a:ln>
                      <a:noFill/>
                    </a:ln>
                    <a:effectLst>
                      <a:outerShdw blurRad="292100" dist="139700" dir="2700000" algn="tl" rotWithShape="0">
                        <a:srgbClr val="333333">
                          <a:alpha val="65000"/>
                        </a:srgbClr>
                      </a:outerShdw>
                    </a:effectLst>
                  </pic:spPr>
                </pic:pic>
              </a:graphicData>
            </a:graphic>
          </wp:inline>
        </w:drawing>
      </w:r>
    </w:p>
    <w:p w14:paraId="0001D75F" w14:textId="77777777" w:rsidR="002F12F2" w:rsidRDefault="002F12F2" w:rsidP="002F12F2"/>
    <w:p w14:paraId="2D354236" w14:textId="77777777" w:rsidR="002F12F2" w:rsidRDefault="002F12F2" w:rsidP="002F12F2"/>
    <w:p w14:paraId="6525260D" w14:textId="125765B1" w:rsidR="002F12F2" w:rsidRDefault="00DC593C" w:rsidP="002E511A">
      <w:pPr>
        <w:pStyle w:val="a8"/>
        <w:numPr>
          <w:ilvl w:val="0"/>
          <w:numId w:val="40"/>
        </w:numPr>
      </w:pPr>
      <w:r w:rsidRPr="00DC593C">
        <w:rPr>
          <w:b/>
          <w:bCs/>
        </w:rPr>
        <w:lastRenderedPageBreak/>
        <w:t>Create two variables outside the test scope</w:t>
      </w:r>
      <w:r w:rsidRPr="00DC593C">
        <w:t xml:space="preserve">. We will need them to </w:t>
      </w:r>
      <w:r w:rsidRPr="00DC593C">
        <w:rPr>
          <w:b/>
          <w:bCs/>
        </w:rPr>
        <w:t>hold values for our user ID and token</w:t>
      </w:r>
      <w:r w:rsidRPr="00DC593C">
        <w:t>, so we can use them in the next tests</w:t>
      </w:r>
      <w:r w:rsidR="00B0720F">
        <w:t>:</w:t>
      </w:r>
    </w:p>
    <w:p w14:paraId="36362ADA" w14:textId="2439D749" w:rsidR="002F12F2" w:rsidRDefault="00B0720F" w:rsidP="002F12F2">
      <w:r w:rsidRPr="00B0720F">
        <w:rPr>
          <w:noProof/>
        </w:rPr>
        <w:drawing>
          <wp:inline distT="0" distB="0" distL="0" distR="0" wp14:anchorId="3F5C968F" wp14:editId="3601F22D">
            <wp:extent cx="2495550" cy="1151792"/>
            <wp:effectExtent l="152400" t="152400" r="342900" b="334645"/>
            <wp:docPr id="842186387"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86387" name="Картина 1" descr="Картина, която съдържа текст, екранна снимка, Шрифт, номер&#10;&#10;Описанието е генерирано автоматично"/>
                    <pic:cNvPicPr/>
                  </pic:nvPicPr>
                  <pic:blipFill>
                    <a:blip r:embed="rId41"/>
                    <a:stretch>
                      <a:fillRect/>
                    </a:stretch>
                  </pic:blipFill>
                  <pic:spPr>
                    <a:xfrm>
                      <a:off x="0" y="0"/>
                      <a:ext cx="2529838" cy="1167617"/>
                    </a:xfrm>
                    <a:prstGeom prst="rect">
                      <a:avLst/>
                    </a:prstGeom>
                    <a:ln>
                      <a:noFill/>
                    </a:ln>
                    <a:effectLst>
                      <a:outerShdw blurRad="292100" dist="139700" dir="2700000" algn="tl" rotWithShape="0">
                        <a:srgbClr val="333333">
                          <a:alpha val="65000"/>
                        </a:srgbClr>
                      </a:outerShdw>
                    </a:effectLst>
                  </pic:spPr>
                </pic:pic>
              </a:graphicData>
            </a:graphic>
          </wp:inline>
        </w:drawing>
      </w:r>
    </w:p>
    <w:p w14:paraId="53472569" w14:textId="248DF3F2" w:rsidR="002F12F2" w:rsidRDefault="00DC593C" w:rsidP="002E511A">
      <w:pPr>
        <w:pStyle w:val="a8"/>
        <w:numPr>
          <w:ilvl w:val="0"/>
          <w:numId w:val="40"/>
        </w:numPr>
      </w:pPr>
      <w:r w:rsidRPr="00DC593C">
        <w:rPr>
          <w:b/>
          <w:bCs/>
        </w:rPr>
        <w:t>Set values for both created variables inside the test</w:t>
      </w:r>
      <w:r w:rsidRPr="00DC593C">
        <w:t xml:space="preserve"> and </w:t>
      </w:r>
      <w:r w:rsidRPr="00DC593C">
        <w:rPr>
          <w:b/>
          <w:bCs/>
        </w:rPr>
        <w:t>set user data in the session storage</w:t>
      </w:r>
      <w:r w:rsidR="00B0720F">
        <w:t>:</w:t>
      </w:r>
    </w:p>
    <w:p w14:paraId="161AA27D" w14:textId="7803E607" w:rsidR="00B0720F" w:rsidRDefault="00B0720F" w:rsidP="00B0720F">
      <w:r w:rsidRPr="00B0720F">
        <w:rPr>
          <w:noProof/>
        </w:rPr>
        <w:drawing>
          <wp:inline distT="0" distB="0" distL="0" distR="0" wp14:anchorId="489C9041" wp14:editId="40FAB680">
            <wp:extent cx="5419725" cy="504318"/>
            <wp:effectExtent l="152400" t="152400" r="333375" b="334010"/>
            <wp:docPr id="122397685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976851" name=""/>
                    <pic:cNvPicPr/>
                  </pic:nvPicPr>
                  <pic:blipFill>
                    <a:blip r:embed="rId42"/>
                    <a:stretch>
                      <a:fillRect/>
                    </a:stretch>
                  </pic:blipFill>
                  <pic:spPr>
                    <a:xfrm>
                      <a:off x="0" y="0"/>
                      <a:ext cx="5466055" cy="508629"/>
                    </a:xfrm>
                    <a:prstGeom prst="rect">
                      <a:avLst/>
                    </a:prstGeom>
                    <a:ln>
                      <a:noFill/>
                    </a:ln>
                    <a:effectLst>
                      <a:outerShdw blurRad="292100" dist="139700" dir="2700000" algn="tl" rotWithShape="0">
                        <a:srgbClr val="333333">
                          <a:alpha val="65000"/>
                        </a:srgbClr>
                      </a:outerShdw>
                    </a:effectLst>
                  </pic:spPr>
                </pic:pic>
              </a:graphicData>
            </a:graphic>
          </wp:inline>
        </w:drawing>
      </w:r>
    </w:p>
    <w:p w14:paraId="2463DF1A" w14:textId="442B2A10" w:rsidR="00914C41" w:rsidRDefault="00914C41" w:rsidP="00B0720F">
      <w:pPr>
        <w:rPr>
          <w:b/>
          <w:bCs/>
          <w:u w:val="single"/>
        </w:rPr>
      </w:pPr>
      <w:r w:rsidRPr="00914C41">
        <w:rPr>
          <w:b/>
          <w:bCs/>
          <w:u w:val="single"/>
        </w:rPr>
        <w:t>Note: We need user information in session storage because our SPA application uses it for user authentication.</w:t>
      </w:r>
    </w:p>
    <w:p w14:paraId="184F1012" w14:textId="77777777" w:rsidR="00914C41" w:rsidRPr="00914C41" w:rsidRDefault="00914C41" w:rsidP="00B0720F">
      <w:pPr>
        <w:rPr>
          <w:b/>
          <w:bCs/>
          <w:u w:val="single"/>
        </w:rPr>
      </w:pPr>
    </w:p>
    <w:p w14:paraId="280AE22D" w14:textId="6B37D345" w:rsidR="00B0720F" w:rsidRDefault="00B0720F" w:rsidP="00B0720F">
      <w:pPr>
        <w:pStyle w:val="a8"/>
        <w:numPr>
          <w:ilvl w:val="0"/>
          <w:numId w:val="40"/>
        </w:numPr>
      </w:pPr>
      <w:r>
        <w:t xml:space="preserve">The </w:t>
      </w:r>
      <w:r w:rsidRPr="00DC593C">
        <w:rPr>
          <w:b/>
          <w:bCs/>
        </w:rPr>
        <w:t>whole test</w:t>
      </w:r>
      <w:r>
        <w:t xml:space="preserve"> should look like this:</w:t>
      </w:r>
    </w:p>
    <w:p w14:paraId="0FFD226B" w14:textId="2C284141" w:rsidR="00B0720F" w:rsidRDefault="00B0720F" w:rsidP="00BA3A84">
      <w:r w:rsidRPr="00B0720F">
        <w:rPr>
          <w:noProof/>
        </w:rPr>
        <w:drawing>
          <wp:inline distT="0" distB="0" distL="0" distR="0" wp14:anchorId="64CFF2B2" wp14:editId="3D0B2A91">
            <wp:extent cx="6246615" cy="5276850"/>
            <wp:effectExtent l="152400" t="152400" r="344805" b="342900"/>
            <wp:docPr id="1952690211"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90211" name="Картина 1" descr="Картина, която съдържа текст, екранна снимка&#10;&#10;Описанието е генерирано автоматично"/>
                    <pic:cNvPicPr/>
                  </pic:nvPicPr>
                  <pic:blipFill>
                    <a:blip r:embed="rId43"/>
                    <a:stretch>
                      <a:fillRect/>
                    </a:stretch>
                  </pic:blipFill>
                  <pic:spPr>
                    <a:xfrm>
                      <a:off x="0" y="0"/>
                      <a:ext cx="6256859" cy="5285504"/>
                    </a:xfrm>
                    <a:prstGeom prst="rect">
                      <a:avLst/>
                    </a:prstGeom>
                    <a:ln>
                      <a:noFill/>
                    </a:ln>
                    <a:effectLst>
                      <a:outerShdw blurRad="292100" dist="139700" dir="2700000" algn="tl" rotWithShape="0">
                        <a:srgbClr val="333333">
                          <a:alpha val="65000"/>
                        </a:srgbClr>
                      </a:outerShdw>
                    </a:effectLst>
                  </pic:spPr>
                </pic:pic>
              </a:graphicData>
            </a:graphic>
          </wp:inline>
        </w:drawing>
      </w:r>
    </w:p>
    <w:p w14:paraId="085FEE15" w14:textId="19E97A81" w:rsidR="00B0720F" w:rsidRDefault="00B0720F" w:rsidP="00BA3A84">
      <w:r>
        <w:lastRenderedPageBreak/>
        <w:t xml:space="preserve">And </w:t>
      </w:r>
      <w:r w:rsidRPr="00DC593C">
        <w:rPr>
          <w:b/>
          <w:bCs/>
        </w:rPr>
        <w:t>the file</w:t>
      </w:r>
      <w:r>
        <w:t xml:space="preserve"> should look like this:</w:t>
      </w:r>
    </w:p>
    <w:p w14:paraId="74412DEC" w14:textId="69F91AC7" w:rsidR="00B0720F" w:rsidRDefault="00B0720F" w:rsidP="00BA3A84">
      <w:r w:rsidRPr="00B0720F">
        <w:rPr>
          <w:noProof/>
        </w:rPr>
        <w:drawing>
          <wp:inline distT="0" distB="0" distL="0" distR="0" wp14:anchorId="14853091" wp14:editId="6DE587C9">
            <wp:extent cx="4820323" cy="2981741"/>
            <wp:effectExtent l="152400" t="152400" r="342265" b="352425"/>
            <wp:docPr id="715127879" name="Картина 1" descr="Картина, която съдържа текст, екранна снимка, дисплей,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127879" name="Картина 1" descr="Картина, която съдържа текст, екранна снимка, дисплей, софтуер&#10;&#10;Описанието е генерирано автоматично"/>
                    <pic:cNvPicPr/>
                  </pic:nvPicPr>
                  <pic:blipFill>
                    <a:blip r:embed="rId44"/>
                    <a:stretch>
                      <a:fillRect/>
                    </a:stretch>
                  </pic:blipFill>
                  <pic:spPr>
                    <a:xfrm>
                      <a:off x="0" y="0"/>
                      <a:ext cx="4820323" cy="2981741"/>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8F8A3" w14:textId="355EA5ED" w:rsidR="002B227A" w:rsidRDefault="004336DD" w:rsidP="002B227A">
      <w:pPr>
        <w:pStyle w:val="2"/>
        <w:numPr>
          <w:ilvl w:val="0"/>
          <w:numId w:val="1"/>
        </w:numPr>
      </w:pPr>
      <w:r>
        <w:t xml:space="preserve">Write </w:t>
      </w:r>
      <w:r w:rsidR="00B0720F">
        <w:t xml:space="preserve">Integration </w:t>
      </w:r>
      <w:r>
        <w:t xml:space="preserve">Tests for All </w:t>
      </w:r>
      <w:r w:rsidR="00B0720F">
        <w:t>Functionalities</w:t>
      </w:r>
    </w:p>
    <w:p w14:paraId="3E972403" w14:textId="77777777" w:rsidR="002B227A" w:rsidRPr="00B07BC2" w:rsidRDefault="002B227A" w:rsidP="002B227A"/>
    <w:p w14:paraId="314198DE" w14:textId="1E5DCEF5" w:rsidR="002B227A" w:rsidRDefault="002B227A" w:rsidP="0019223B">
      <w:pPr>
        <w:rPr>
          <w:b/>
          <w:bCs/>
          <w:u w:val="single"/>
        </w:rPr>
      </w:pPr>
      <w:r w:rsidRPr="00B60A76">
        <w:t>Now that you'</w:t>
      </w:r>
      <w:r>
        <w:t>re</w:t>
      </w:r>
      <w:r w:rsidRPr="00B60A76">
        <w:t xml:space="preserve"> </w:t>
      </w:r>
      <w:r>
        <w:t>familiar</w:t>
      </w:r>
      <w:r w:rsidRPr="00B60A76">
        <w:t xml:space="preserve"> </w:t>
      </w:r>
      <w:r>
        <w:t>with</w:t>
      </w:r>
      <w:r w:rsidRPr="00B60A76">
        <w:t xml:space="preserve"> </w:t>
      </w:r>
      <w:r w:rsidR="00B0720F">
        <w:t>integration testing with QUnit</w:t>
      </w:r>
      <w:r w:rsidRPr="00B60A76">
        <w:t xml:space="preserve">, let's </w:t>
      </w:r>
      <w:r w:rsidR="0019223B">
        <w:t>make test</w:t>
      </w:r>
      <w:r w:rsidR="00C64669">
        <w:t>s</w:t>
      </w:r>
      <w:r w:rsidR="0019223B">
        <w:t xml:space="preserve"> for all other </w:t>
      </w:r>
      <w:r w:rsidR="00B0720F">
        <w:t>functionalities</w:t>
      </w:r>
      <w:r w:rsidR="0019223B">
        <w:t>:</w:t>
      </w:r>
    </w:p>
    <w:p w14:paraId="3C9258D0" w14:textId="77777777" w:rsidR="002B227A" w:rsidRPr="00463DB1" w:rsidRDefault="002B227A" w:rsidP="002B227A">
      <w:pPr>
        <w:rPr>
          <w:b/>
          <w:bCs/>
          <w:u w:val="single"/>
        </w:rPr>
      </w:pPr>
    </w:p>
    <w:p w14:paraId="5565E712" w14:textId="4AF8E1F0" w:rsidR="002B227A" w:rsidRDefault="0019223B" w:rsidP="000B0931">
      <w:pPr>
        <w:pStyle w:val="3"/>
        <w:numPr>
          <w:ilvl w:val="1"/>
          <w:numId w:val="1"/>
        </w:numPr>
      </w:pPr>
      <w:bookmarkStart w:id="0" w:name="_Hlk161516894"/>
      <w:r>
        <w:t xml:space="preserve">Test </w:t>
      </w:r>
      <w:r w:rsidR="00B0720F">
        <w:t>Login (User Functionalities)</w:t>
      </w:r>
    </w:p>
    <w:bookmarkEnd w:id="0"/>
    <w:p w14:paraId="09712087" w14:textId="15B8753E" w:rsidR="002B227A" w:rsidRDefault="002B227A" w:rsidP="002B227A"/>
    <w:p w14:paraId="27B517CD" w14:textId="647E909B" w:rsidR="002B227A" w:rsidRPr="00566AD1" w:rsidRDefault="00E021AC" w:rsidP="00705CC8">
      <w:pPr>
        <w:pStyle w:val="a8"/>
        <w:numPr>
          <w:ilvl w:val="0"/>
          <w:numId w:val="30"/>
        </w:numPr>
      </w:pPr>
      <w:r w:rsidRPr="00E021AC">
        <w:rPr>
          <w:b/>
          <w:bCs/>
        </w:rPr>
        <w:t xml:space="preserve">Create Test Scope: </w:t>
      </w:r>
      <w:r w:rsidRPr="00E021AC">
        <w:t>Make a new test scope in the test suite for user functionality</w:t>
      </w:r>
      <w:r w:rsidR="00566AD1">
        <w:rPr>
          <w:b/>
          <w:bCs/>
        </w:rPr>
        <w:t>:</w:t>
      </w:r>
    </w:p>
    <w:p w14:paraId="0EBFFB69" w14:textId="7C70C355" w:rsidR="00566AD1" w:rsidRPr="0019223B" w:rsidRDefault="00566AD1" w:rsidP="00566AD1">
      <w:r w:rsidRPr="00566AD1">
        <w:rPr>
          <w:noProof/>
        </w:rPr>
        <w:drawing>
          <wp:inline distT="0" distB="0" distL="0" distR="0" wp14:anchorId="0D029941" wp14:editId="6970AB3F">
            <wp:extent cx="5740063" cy="1752600"/>
            <wp:effectExtent l="152400" t="152400" r="337185" b="342900"/>
            <wp:docPr id="1474470694"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70694" name="Картина 1" descr="Картина, която съдържа текст, екранна снимка, Шрифт, линия&#10;&#10;Описанието е генерирано автоматично"/>
                    <pic:cNvPicPr/>
                  </pic:nvPicPr>
                  <pic:blipFill>
                    <a:blip r:embed="rId45"/>
                    <a:stretch>
                      <a:fillRect/>
                    </a:stretch>
                  </pic:blipFill>
                  <pic:spPr>
                    <a:xfrm>
                      <a:off x="0" y="0"/>
                      <a:ext cx="5759701" cy="1758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64339468" w14:textId="66080491" w:rsidR="0019223B" w:rsidRPr="00566AD1" w:rsidRDefault="00E021AC" w:rsidP="00705CC8">
      <w:pPr>
        <w:pStyle w:val="a8"/>
        <w:numPr>
          <w:ilvl w:val="0"/>
          <w:numId w:val="30"/>
        </w:numPr>
      </w:pPr>
      <w:r w:rsidRPr="00E021AC">
        <w:rPr>
          <w:b/>
          <w:bCs/>
        </w:rPr>
        <w:t xml:space="preserve">Define URL Path: </w:t>
      </w:r>
      <w:r w:rsidRPr="00E021AC">
        <w:t>Create a URL path variable inside the test</w:t>
      </w:r>
      <w:r w:rsidR="00566AD1">
        <w:rPr>
          <w:b/>
          <w:bCs/>
        </w:rPr>
        <w:t>:</w:t>
      </w:r>
    </w:p>
    <w:p w14:paraId="5301D42F" w14:textId="2DEDB748" w:rsidR="00566AD1" w:rsidRPr="0019223B" w:rsidRDefault="00566AD1" w:rsidP="00566AD1">
      <w:r w:rsidRPr="00566AD1">
        <w:rPr>
          <w:noProof/>
        </w:rPr>
        <w:drawing>
          <wp:inline distT="0" distB="0" distL="0" distR="0" wp14:anchorId="139D029A" wp14:editId="3A1AEAE8">
            <wp:extent cx="4314825" cy="503075"/>
            <wp:effectExtent l="152400" t="152400" r="333375" b="335280"/>
            <wp:docPr id="85403014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30142" name=""/>
                    <pic:cNvPicPr/>
                  </pic:nvPicPr>
                  <pic:blipFill>
                    <a:blip r:embed="rId46"/>
                    <a:stretch>
                      <a:fillRect/>
                    </a:stretch>
                  </pic:blipFill>
                  <pic:spPr>
                    <a:xfrm>
                      <a:off x="0" y="0"/>
                      <a:ext cx="4349435" cy="507110"/>
                    </a:xfrm>
                    <a:prstGeom prst="rect">
                      <a:avLst/>
                    </a:prstGeom>
                    <a:ln>
                      <a:noFill/>
                    </a:ln>
                    <a:effectLst>
                      <a:outerShdw blurRad="292100" dist="139700" dir="2700000" algn="tl" rotWithShape="0">
                        <a:srgbClr val="333333">
                          <a:alpha val="65000"/>
                        </a:srgbClr>
                      </a:outerShdw>
                    </a:effectLst>
                  </pic:spPr>
                </pic:pic>
              </a:graphicData>
            </a:graphic>
          </wp:inline>
        </w:drawing>
      </w:r>
    </w:p>
    <w:p w14:paraId="19C281DC" w14:textId="13618058" w:rsidR="0019223B" w:rsidRPr="00566AD1" w:rsidRDefault="00E021AC" w:rsidP="00705CC8">
      <w:pPr>
        <w:pStyle w:val="a8"/>
        <w:numPr>
          <w:ilvl w:val="0"/>
          <w:numId w:val="30"/>
        </w:numPr>
      </w:pPr>
      <w:bookmarkStart w:id="1" w:name="_Hlk168652993"/>
      <w:r w:rsidRPr="00E021AC">
        <w:rPr>
          <w:b/>
          <w:bCs/>
        </w:rPr>
        <w:t xml:space="preserve">Send Login Request: </w:t>
      </w:r>
      <w:r w:rsidRPr="00E021AC">
        <w:t>Use the fetch API to send a request to</w:t>
      </w:r>
      <w:r w:rsidR="00075836">
        <w:rPr>
          <w:b/>
          <w:bCs/>
        </w:rPr>
        <w:t xml:space="preserve"> </w:t>
      </w:r>
      <w:r w:rsidR="00566AD1">
        <w:rPr>
          <w:b/>
          <w:bCs/>
        </w:rPr>
        <w:t>"</w:t>
      </w:r>
      <w:hyperlink r:id="rId47" w:history="1">
        <w:r w:rsidR="00CB43D8" w:rsidRPr="001D0F39">
          <w:rPr>
            <w:rStyle w:val="a7"/>
            <w:b/>
            <w:bCs/>
          </w:rPr>
          <w:t>http://localhost:3030/users/login</w:t>
        </w:r>
      </w:hyperlink>
      <w:r w:rsidR="00566AD1">
        <w:rPr>
          <w:b/>
          <w:bCs/>
        </w:rPr>
        <w:t xml:space="preserve">" </w:t>
      </w:r>
      <w:r w:rsidR="00566AD1" w:rsidRPr="00E021AC">
        <w:t>whit</w:t>
      </w:r>
      <w:r w:rsidR="00566AD1">
        <w:rPr>
          <w:b/>
          <w:bCs/>
        </w:rPr>
        <w:t>:</w:t>
      </w:r>
    </w:p>
    <w:p w14:paraId="500784F6" w14:textId="3C7B92BF" w:rsidR="00566AD1" w:rsidRPr="00566AD1" w:rsidRDefault="00566AD1" w:rsidP="00566AD1">
      <w:pPr>
        <w:pStyle w:val="a8"/>
        <w:numPr>
          <w:ilvl w:val="0"/>
          <w:numId w:val="59"/>
        </w:numPr>
        <w:rPr>
          <w:b/>
          <w:bCs/>
        </w:rPr>
      </w:pPr>
      <w:bookmarkStart w:id="2" w:name="_Hlk168653078"/>
      <w:r w:rsidRPr="00566AD1">
        <w:rPr>
          <w:b/>
          <w:bCs/>
        </w:rPr>
        <w:t>Method POST</w:t>
      </w:r>
    </w:p>
    <w:p w14:paraId="1D909ADC" w14:textId="6312F9E0" w:rsidR="00566AD1" w:rsidRDefault="00566AD1" w:rsidP="00566AD1">
      <w:pPr>
        <w:pStyle w:val="a8"/>
        <w:numPr>
          <w:ilvl w:val="0"/>
          <w:numId w:val="59"/>
        </w:numPr>
      </w:pPr>
      <w:r w:rsidRPr="00566AD1">
        <w:rPr>
          <w:b/>
          <w:bCs/>
        </w:rPr>
        <w:t>Headers</w:t>
      </w:r>
      <w:r>
        <w:t>:</w:t>
      </w:r>
    </w:p>
    <w:p w14:paraId="3EA6C4A9" w14:textId="21D23DF4" w:rsidR="00566AD1" w:rsidRDefault="00566AD1" w:rsidP="00566AD1">
      <w:pPr>
        <w:pStyle w:val="a8"/>
        <w:numPr>
          <w:ilvl w:val="1"/>
          <w:numId w:val="59"/>
        </w:numPr>
      </w:pPr>
      <w:r w:rsidRPr="00566AD1">
        <w:t>'content-type</w:t>
      </w:r>
      <w:proofErr w:type="gramStart"/>
      <w:r w:rsidRPr="00566AD1">
        <w:t>' :</w:t>
      </w:r>
      <w:proofErr w:type="gramEnd"/>
      <w:r w:rsidRPr="00566AD1">
        <w:t xml:space="preserve"> 'application/json'</w:t>
      </w:r>
    </w:p>
    <w:p w14:paraId="7351BB58" w14:textId="1CC6BE81" w:rsidR="00566AD1" w:rsidRDefault="00566AD1" w:rsidP="00566AD1">
      <w:pPr>
        <w:pStyle w:val="a8"/>
        <w:numPr>
          <w:ilvl w:val="0"/>
          <w:numId w:val="59"/>
        </w:numPr>
      </w:pPr>
      <w:r w:rsidRPr="00566AD1">
        <w:rPr>
          <w:b/>
          <w:bCs/>
        </w:rPr>
        <w:t>Body</w:t>
      </w:r>
      <w:r w:rsidR="00E021AC">
        <w:rPr>
          <w:b/>
          <w:bCs/>
        </w:rPr>
        <w:t>:</w:t>
      </w:r>
      <w:r>
        <w:t xml:space="preserve"> </w:t>
      </w:r>
      <w:r w:rsidR="00E021AC">
        <w:t>S</w:t>
      </w:r>
      <w:r>
        <w:t xml:space="preserve">tringified user data - </w:t>
      </w:r>
      <w:r w:rsidRPr="00566AD1">
        <w:rPr>
          <w:b/>
          <w:bCs/>
        </w:rPr>
        <w:t>JSON.stringify(user)</w:t>
      </w:r>
    </w:p>
    <w:bookmarkEnd w:id="1"/>
    <w:bookmarkEnd w:id="2"/>
    <w:p w14:paraId="46A15D1B" w14:textId="6D07F7C2" w:rsidR="00566AD1" w:rsidRPr="00566AD1" w:rsidRDefault="00566AD1" w:rsidP="00566AD1">
      <w:r w:rsidRPr="00566AD1">
        <w:rPr>
          <w:noProof/>
        </w:rPr>
        <w:lastRenderedPageBreak/>
        <w:drawing>
          <wp:inline distT="0" distB="0" distL="0" distR="0" wp14:anchorId="65B8AD88" wp14:editId="02FB4D0E">
            <wp:extent cx="4791667" cy="1847850"/>
            <wp:effectExtent l="152400" t="152400" r="352425" b="342900"/>
            <wp:docPr id="1730289733"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289733" name="Картина 1" descr="Картина, която съдържа текст, екранна снимка, Шрифт, номер&#10;&#10;Описанието е генерирано автоматично"/>
                    <pic:cNvPicPr/>
                  </pic:nvPicPr>
                  <pic:blipFill>
                    <a:blip r:embed="rId48"/>
                    <a:stretch>
                      <a:fillRect/>
                    </a:stretch>
                  </pic:blipFill>
                  <pic:spPr>
                    <a:xfrm>
                      <a:off x="0" y="0"/>
                      <a:ext cx="4804072" cy="1852634"/>
                    </a:xfrm>
                    <a:prstGeom prst="rect">
                      <a:avLst/>
                    </a:prstGeom>
                    <a:ln>
                      <a:noFill/>
                    </a:ln>
                    <a:effectLst>
                      <a:outerShdw blurRad="292100" dist="139700" dir="2700000" algn="tl" rotWithShape="0">
                        <a:srgbClr val="333333">
                          <a:alpha val="65000"/>
                        </a:srgbClr>
                      </a:outerShdw>
                    </a:effectLst>
                  </pic:spPr>
                </pic:pic>
              </a:graphicData>
            </a:graphic>
          </wp:inline>
        </w:drawing>
      </w:r>
    </w:p>
    <w:p w14:paraId="0FDACE8B" w14:textId="77777777" w:rsidR="00566AD1" w:rsidRPr="0019223B" w:rsidRDefault="00566AD1" w:rsidP="00566AD1"/>
    <w:p w14:paraId="7ACED6ED" w14:textId="212F37C2" w:rsidR="0019223B" w:rsidRPr="00566AD1" w:rsidRDefault="00E021AC" w:rsidP="00705CC8">
      <w:pPr>
        <w:pStyle w:val="a8"/>
        <w:numPr>
          <w:ilvl w:val="0"/>
          <w:numId w:val="30"/>
        </w:numPr>
      </w:pPr>
      <w:r w:rsidRPr="00E021AC">
        <w:rPr>
          <w:b/>
          <w:bCs/>
        </w:rPr>
        <w:t xml:space="preserve">Check Response: </w:t>
      </w:r>
      <w:r w:rsidRPr="00E021AC">
        <w:t>Verify if the response is successful</w:t>
      </w:r>
      <w:r w:rsidR="0019223B">
        <w:rPr>
          <w:b/>
          <w:bCs/>
        </w:rPr>
        <w:t>:</w:t>
      </w:r>
    </w:p>
    <w:p w14:paraId="1F4C2C52" w14:textId="65544D89" w:rsidR="00566AD1" w:rsidRPr="0019223B" w:rsidRDefault="00566AD1" w:rsidP="00566AD1">
      <w:r w:rsidRPr="00566AD1">
        <w:rPr>
          <w:noProof/>
        </w:rPr>
        <w:drawing>
          <wp:inline distT="0" distB="0" distL="0" distR="0" wp14:anchorId="6E2F7415" wp14:editId="75279128">
            <wp:extent cx="4791075" cy="396062"/>
            <wp:effectExtent l="152400" t="152400" r="333375" b="347345"/>
            <wp:docPr id="52524254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242541" name=""/>
                    <pic:cNvPicPr/>
                  </pic:nvPicPr>
                  <pic:blipFill>
                    <a:blip r:embed="rId49"/>
                    <a:stretch>
                      <a:fillRect/>
                    </a:stretch>
                  </pic:blipFill>
                  <pic:spPr>
                    <a:xfrm>
                      <a:off x="0" y="0"/>
                      <a:ext cx="4862092" cy="401933"/>
                    </a:xfrm>
                    <a:prstGeom prst="rect">
                      <a:avLst/>
                    </a:prstGeom>
                    <a:ln>
                      <a:noFill/>
                    </a:ln>
                    <a:effectLst>
                      <a:outerShdw blurRad="292100" dist="139700" dir="2700000" algn="tl" rotWithShape="0">
                        <a:srgbClr val="333333">
                          <a:alpha val="65000"/>
                        </a:srgbClr>
                      </a:outerShdw>
                    </a:effectLst>
                  </pic:spPr>
                </pic:pic>
              </a:graphicData>
            </a:graphic>
          </wp:inline>
        </w:drawing>
      </w:r>
    </w:p>
    <w:p w14:paraId="6D46F515" w14:textId="7F318D3F" w:rsidR="0019223B" w:rsidRPr="00566AD1" w:rsidRDefault="00E021AC" w:rsidP="00705CC8">
      <w:pPr>
        <w:pStyle w:val="a8"/>
        <w:numPr>
          <w:ilvl w:val="0"/>
          <w:numId w:val="30"/>
        </w:numPr>
      </w:pPr>
      <w:r w:rsidRPr="00E021AC">
        <w:rPr>
          <w:b/>
          <w:bCs/>
        </w:rPr>
        <w:t xml:space="preserve">Convert Response to JSON: </w:t>
      </w:r>
      <w:r w:rsidRPr="00E021AC">
        <w:t>Transform the response into JSON format</w:t>
      </w:r>
      <w:r w:rsidR="00566AD1">
        <w:rPr>
          <w:b/>
          <w:bCs/>
        </w:rPr>
        <w:t>:</w:t>
      </w:r>
    </w:p>
    <w:p w14:paraId="7B478B23" w14:textId="2D3B7CD7" w:rsidR="00566AD1" w:rsidRPr="00A1631E" w:rsidRDefault="00914C41" w:rsidP="00566AD1">
      <w:r w:rsidRPr="00914C41">
        <w:rPr>
          <w:noProof/>
        </w:rPr>
        <w:drawing>
          <wp:inline distT="0" distB="0" distL="0" distR="0" wp14:anchorId="5E310212" wp14:editId="6B839EB1">
            <wp:extent cx="3655541" cy="476250"/>
            <wp:effectExtent l="152400" t="152400" r="345440" b="342900"/>
            <wp:docPr id="41592671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26718" name=""/>
                    <pic:cNvPicPr/>
                  </pic:nvPicPr>
                  <pic:blipFill>
                    <a:blip r:embed="rId50"/>
                    <a:stretch>
                      <a:fillRect/>
                    </a:stretch>
                  </pic:blipFill>
                  <pic:spPr>
                    <a:xfrm>
                      <a:off x="0" y="0"/>
                      <a:ext cx="3659842" cy="476810"/>
                    </a:xfrm>
                    <a:prstGeom prst="rect">
                      <a:avLst/>
                    </a:prstGeom>
                    <a:ln>
                      <a:noFill/>
                    </a:ln>
                    <a:effectLst>
                      <a:outerShdw blurRad="292100" dist="139700" dir="2700000" algn="tl" rotWithShape="0">
                        <a:srgbClr val="333333">
                          <a:alpha val="65000"/>
                        </a:srgbClr>
                      </a:outerShdw>
                    </a:effectLst>
                  </pic:spPr>
                </pic:pic>
              </a:graphicData>
            </a:graphic>
          </wp:inline>
        </w:drawing>
      </w:r>
    </w:p>
    <w:p w14:paraId="3284B5E7" w14:textId="153171A2" w:rsidR="00A1631E" w:rsidRPr="00914C41" w:rsidRDefault="00E021AC" w:rsidP="00705CC8">
      <w:pPr>
        <w:pStyle w:val="a8"/>
        <w:numPr>
          <w:ilvl w:val="0"/>
          <w:numId w:val="30"/>
        </w:numPr>
      </w:pPr>
      <w:r w:rsidRPr="00E021AC">
        <w:rPr>
          <w:b/>
          <w:bCs/>
        </w:rPr>
        <w:t>Expected JSON Response</w:t>
      </w:r>
      <w:r w:rsidR="00914C41">
        <w:rPr>
          <w:b/>
          <w:bCs/>
        </w:rPr>
        <w:t>:</w:t>
      </w:r>
    </w:p>
    <w:p w14:paraId="75353F59" w14:textId="0498CA3B" w:rsidR="00914C41" w:rsidRPr="00914C41" w:rsidRDefault="00914C41" w:rsidP="00914C41">
      <w:r w:rsidRPr="00914C41">
        <w:rPr>
          <w:noProof/>
        </w:rPr>
        <w:drawing>
          <wp:inline distT="0" distB="0" distL="0" distR="0" wp14:anchorId="7492DC0C" wp14:editId="0925BE71">
            <wp:extent cx="6162675" cy="1106151"/>
            <wp:effectExtent l="152400" t="152400" r="333375" b="342265"/>
            <wp:docPr id="1132493155"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93155" name="Картина 1" descr="Картина, която съдържа текст, екранна снимка, Шрифт&#10;&#10;Описанието е генерирано автоматично"/>
                    <pic:cNvPicPr/>
                  </pic:nvPicPr>
                  <pic:blipFill>
                    <a:blip r:embed="rId51"/>
                    <a:stretch>
                      <a:fillRect/>
                    </a:stretch>
                  </pic:blipFill>
                  <pic:spPr>
                    <a:xfrm>
                      <a:off x="0" y="0"/>
                      <a:ext cx="6167681" cy="1107050"/>
                    </a:xfrm>
                    <a:prstGeom prst="rect">
                      <a:avLst/>
                    </a:prstGeom>
                    <a:ln>
                      <a:noFill/>
                    </a:ln>
                    <a:effectLst>
                      <a:outerShdw blurRad="292100" dist="139700" dir="2700000" algn="tl" rotWithShape="0">
                        <a:srgbClr val="333333">
                          <a:alpha val="65000"/>
                        </a:srgbClr>
                      </a:outerShdw>
                    </a:effectLst>
                  </pic:spPr>
                </pic:pic>
              </a:graphicData>
            </a:graphic>
          </wp:inline>
        </w:drawing>
      </w:r>
    </w:p>
    <w:p w14:paraId="3C99F025" w14:textId="45757FDF" w:rsidR="00914C41" w:rsidRDefault="00E021AC" w:rsidP="00705CC8">
      <w:pPr>
        <w:pStyle w:val="a8"/>
        <w:numPr>
          <w:ilvl w:val="0"/>
          <w:numId w:val="30"/>
        </w:numPr>
      </w:pPr>
      <w:r w:rsidRPr="00E021AC">
        <w:rPr>
          <w:b/>
          <w:bCs/>
        </w:rPr>
        <w:t xml:space="preserve">Verify JSON Properties: </w:t>
      </w:r>
      <w:r w:rsidRPr="00E021AC">
        <w:t>Check each property of the JSON response</w:t>
      </w:r>
      <w:r w:rsidR="00914C41">
        <w:t>:</w:t>
      </w:r>
    </w:p>
    <w:p w14:paraId="474A5C8E" w14:textId="262B95D2" w:rsidR="00914C41" w:rsidRDefault="00914C41" w:rsidP="00914C41">
      <w:r w:rsidRPr="00914C41">
        <w:rPr>
          <w:noProof/>
        </w:rPr>
        <w:drawing>
          <wp:inline distT="0" distB="0" distL="0" distR="0" wp14:anchorId="711F5CF2" wp14:editId="5846595D">
            <wp:extent cx="6163725" cy="2200275"/>
            <wp:effectExtent l="152400" t="152400" r="351790" b="333375"/>
            <wp:docPr id="22984896"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84896" name="Картина 1" descr="Картина, която съдържа текст, екранна снимка, Шрифт&#10;&#10;Описанието е генерирано автоматично"/>
                    <pic:cNvPicPr/>
                  </pic:nvPicPr>
                  <pic:blipFill>
                    <a:blip r:embed="rId52"/>
                    <a:stretch>
                      <a:fillRect/>
                    </a:stretch>
                  </pic:blipFill>
                  <pic:spPr>
                    <a:xfrm>
                      <a:off x="0" y="0"/>
                      <a:ext cx="6175024" cy="2204308"/>
                    </a:xfrm>
                    <a:prstGeom prst="rect">
                      <a:avLst/>
                    </a:prstGeom>
                    <a:ln>
                      <a:noFill/>
                    </a:ln>
                    <a:effectLst>
                      <a:outerShdw blurRad="292100" dist="139700" dir="2700000" algn="tl" rotWithShape="0">
                        <a:srgbClr val="333333">
                          <a:alpha val="65000"/>
                        </a:srgbClr>
                      </a:outerShdw>
                    </a:effectLst>
                  </pic:spPr>
                </pic:pic>
              </a:graphicData>
            </a:graphic>
          </wp:inline>
        </w:drawing>
      </w:r>
    </w:p>
    <w:p w14:paraId="3087947E" w14:textId="56CC9735" w:rsidR="00914C41" w:rsidRDefault="00E021AC" w:rsidP="00705CC8">
      <w:pPr>
        <w:pStyle w:val="a8"/>
        <w:numPr>
          <w:ilvl w:val="0"/>
          <w:numId w:val="30"/>
        </w:numPr>
      </w:pPr>
      <w:r w:rsidRPr="00E021AC">
        <w:rPr>
          <w:b/>
          <w:bCs/>
        </w:rPr>
        <w:lastRenderedPageBreak/>
        <w:t>Store Variables:</w:t>
      </w:r>
      <w:r w:rsidRPr="00E021AC">
        <w:t xml:space="preserve"> Set values to variables outside the test scope for use in other tests</w:t>
      </w:r>
      <w:r w:rsidR="00914C41">
        <w:t>:</w:t>
      </w:r>
    </w:p>
    <w:p w14:paraId="3363E4CD" w14:textId="0A609F57" w:rsidR="00914C41" w:rsidRDefault="00914C41" w:rsidP="00914C41">
      <w:r w:rsidRPr="00914C41">
        <w:rPr>
          <w:noProof/>
        </w:rPr>
        <w:drawing>
          <wp:inline distT="0" distB="0" distL="0" distR="0" wp14:anchorId="37CD83FA" wp14:editId="58D7A808">
            <wp:extent cx="3609975" cy="474706"/>
            <wp:effectExtent l="152400" t="152400" r="333375" b="344805"/>
            <wp:docPr id="207872341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23418" name=""/>
                    <pic:cNvPicPr/>
                  </pic:nvPicPr>
                  <pic:blipFill>
                    <a:blip r:embed="rId53"/>
                    <a:stretch>
                      <a:fillRect/>
                    </a:stretch>
                  </pic:blipFill>
                  <pic:spPr>
                    <a:xfrm>
                      <a:off x="0" y="0"/>
                      <a:ext cx="3649496" cy="479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07608D05" w14:textId="49523050" w:rsidR="00EC18E1" w:rsidRPr="00EC18E1" w:rsidRDefault="00E021AC" w:rsidP="00705CC8">
      <w:pPr>
        <w:pStyle w:val="a8"/>
        <w:numPr>
          <w:ilvl w:val="0"/>
          <w:numId w:val="30"/>
        </w:numPr>
      </w:pPr>
      <w:r w:rsidRPr="00E021AC">
        <w:rPr>
          <w:b/>
          <w:bCs/>
        </w:rPr>
        <w:t xml:space="preserve">Save User Data: </w:t>
      </w:r>
      <w:r w:rsidRPr="00E021AC">
        <w:t>Store user data in the browser session storage</w:t>
      </w:r>
      <w:r w:rsidR="00EC18E1">
        <w:rPr>
          <w:lang w:val="bg-BG"/>
        </w:rPr>
        <w:t>:</w:t>
      </w:r>
    </w:p>
    <w:p w14:paraId="36D469D0" w14:textId="49E8438A" w:rsidR="00EC18E1" w:rsidRPr="00EC18E1" w:rsidRDefault="00EC18E1" w:rsidP="00EC18E1">
      <w:pPr>
        <w:rPr>
          <w:lang w:val="bg-BG"/>
        </w:rPr>
      </w:pPr>
      <w:r w:rsidRPr="00EC18E1">
        <w:rPr>
          <w:noProof/>
          <w:lang w:val="bg-BG"/>
        </w:rPr>
        <w:drawing>
          <wp:inline distT="0" distB="0" distL="0" distR="0" wp14:anchorId="6E73E051" wp14:editId="7116A8B1">
            <wp:extent cx="5675168" cy="276225"/>
            <wp:effectExtent l="152400" t="152400" r="325755" b="333375"/>
            <wp:docPr id="52438308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383085" name=""/>
                    <pic:cNvPicPr/>
                  </pic:nvPicPr>
                  <pic:blipFill>
                    <a:blip r:embed="rId54"/>
                    <a:stretch>
                      <a:fillRect/>
                    </a:stretch>
                  </pic:blipFill>
                  <pic:spPr>
                    <a:xfrm>
                      <a:off x="0" y="0"/>
                      <a:ext cx="5681380" cy="276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054FF865" w14:textId="6B92B2E7" w:rsidR="00914C41" w:rsidRDefault="00914C41" w:rsidP="00705CC8">
      <w:pPr>
        <w:pStyle w:val="a8"/>
        <w:numPr>
          <w:ilvl w:val="0"/>
          <w:numId w:val="30"/>
        </w:numPr>
      </w:pPr>
      <w:r>
        <w:t xml:space="preserve"> </w:t>
      </w:r>
      <w:r w:rsidR="00E021AC" w:rsidRPr="00E021AC">
        <w:rPr>
          <w:b/>
          <w:bCs/>
        </w:rPr>
        <w:t>Test Structure:</w:t>
      </w:r>
      <w:r w:rsidR="00E021AC" w:rsidRPr="00E021AC">
        <w:t xml:space="preserve"> The complete test should look like this example</w:t>
      </w:r>
      <w:r w:rsidR="00EC18E1">
        <w:t xml:space="preserve">: </w:t>
      </w:r>
    </w:p>
    <w:p w14:paraId="15869437" w14:textId="109361D2" w:rsidR="00EC18E1" w:rsidRDefault="00EC18E1" w:rsidP="00EC18E1">
      <w:r w:rsidRPr="00EC18E1">
        <w:rPr>
          <w:noProof/>
        </w:rPr>
        <w:drawing>
          <wp:inline distT="0" distB="0" distL="0" distR="0" wp14:anchorId="011C671F" wp14:editId="6FC375E7">
            <wp:extent cx="6215902" cy="4848225"/>
            <wp:effectExtent l="152400" t="152400" r="337820" b="333375"/>
            <wp:docPr id="588983718"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983718" name="Картина 1" descr="Картина, която съдържа текст, екранна снимка&#10;&#10;Описанието е генерирано автоматично"/>
                    <pic:cNvPicPr/>
                  </pic:nvPicPr>
                  <pic:blipFill>
                    <a:blip r:embed="rId55"/>
                    <a:stretch>
                      <a:fillRect/>
                    </a:stretch>
                  </pic:blipFill>
                  <pic:spPr>
                    <a:xfrm>
                      <a:off x="0" y="0"/>
                      <a:ext cx="6221269" cy="4852411"/>
                    </a:xfrm>
                    <a:prstGeom prst="rect">
                      <a:avLst/>
                    </a:prstGeom>
                    <a:ln>
                      <a:noFill/>
                    </a:ln>
                    <a:effectLst>
                      <a:outerShdw blurRad="292100" dist="139700" dir="2700000" algn="tl" rotWithShape="0">
                        <a:srgbClr val="333333">
                          <a:alpha val="65000"/>
                        </a:srgbClr>
                      </a:outerShdw>
                    </a:effectLst>
                  </pic:spPr>
                </pic:pic>
              </a:graphicData>
            </a:graphic>
          </wp:inline>
        </w:drawing>
      </w:r>
    </w:p>
    <w:p w14:paraId="784F0162" w14:textId="34AAEDB2" w:rsidR="00EC18E1" w:rsidRDefault="00E021AC" w:rsidP="00705CC8">
      <w:pPr>
        <w:pStyle w:val="a8"/>
        <w:numPr>
          <w:ilvl w:val="0"/>
          <w:numId w:val="30"/>
        </w:numPr>
      </w:pPr>
      <w:r w:rsidRPr="00E021AC">
        <w:rPr>
          <w:b/>
          <w:bCs/>
        </w:rPr>
        <w:t>Check Test Result:</w:t>
      </w:r>
      <w:r w:rsidRPr="00E021AC">
        <w:t xml:space="preserve"> Review the test result on the "test.html" page</w:t>
      </w:r>
      <w:r w:rsidR="00EC18E1">
        <w:t>.</w:t>
      </w:r>
    </w:p>
    <w:p w14:paraId="695ED9D4" w14:textId="77777777" w:rsidR="002B227A" w:rsidRPr="008C05C9" w:rsidRDefault="002B227A" w:rsidP="002B227A">
      <w:pPr>
        <w:rPr>
          <w:lang w:val="bg-BG"/>
        </w:rPr>
      </w:pPr>
    </w:p>
    <w:p w14:paraId="76D7895B" w14:textId="16C7CD28" w:rsidR="002B227A" w:rsidRDefault="00C64669" w:rsidP="000B0931">
      <w:pPr>
        <w:pStyle w:val="3"/>
        <w:numPr>
          <w:ilvl w:val="1"/>
          <w:numId w:val="1"/>
        </w:numPr>
      </w:pPr>
      <w:r>
        <w:t xml:space="preserve">Test </w:t>
      </w:r>
      <w:r w:rsidR="008C05C9">
        <w:t>Game Functionality</w:t>
      </w:r>
    </w:p>
    <w:p w14:paraId="45BD651D" w14:textId="26B9237E" w:rsidR="002B227A" w:rsidRDefault="00E021AC" w:rsidP="002B227A">
      <w:bookmarkStart w:id="3" w:name="_Hlk168657388"/>
      <w:r w:rsidRPr="00E021AC">
        <w:rPr>
          <w:b/>
          <w:bCs/>
        </w:rPr>
        <w:t>Create a test suite (QUnit module) for game functionality</w:t>
      </w:r>
      <w:r w:rsidRPr="00E021AC">
        <w:t>. Write tests for the following</w:t>
      </w:r>
      <w:r w:rsidR="008C05C9">
        <w:t>:</w:t>
      </w:r>
      <w:bookmarkEnd w:id="3"/>
      <w:r w:rsidR="008C05C9">
        <w:t xml:space="preserve"> </w:t>
      </w:r>
    </w:p>
    <w:p w14:paraId="0806230E" w14:textId="77777777" w:rsidR="008C05C9" w:rsidRDefault="008C05C9" w:rsidP="002B227A"/>
    <w:p w14:paraId="09F6772F" w14:textId="77777777" w:rsidR="008C05C9" w:rsidRPr="008C05C9" w:rsidRDefault="008C05C9" w:rsidP="008C05C9">
      <w:pPr>
        <w:pStyle w:val="a8"/>
        <w:numPr>
          <w:ilvl w:val="0"/>
          <w:numId w:val="39"/>
        </w:numPr>
        <w:contextualSpacing w:val="0"/>
        <w:outlineLvl w:val="3"/>
        <w:rPr>
          <w:rFonts w:cstheme="minorHAnsi"/>
          <w:b/>
          <w:bCs/>
          <w:vanish/>
          <w:color w:val="833C0B" w:themeColor="accent2" w:themeShade="80"/>
          <w:sz w:val="28"/>
          <w:szCs w:val="32"/>
        </w:rPr>
      </w:pPr>
    </w:p>
    <w:p w14:paraId="72AC5333" w14:textId="77777777" w:rsidR="008C05C9" w:rsidRPr="008C05C9" w:rsidRDefault="008C05C9" w:rsidP="008C05C9">
      <w:pPr>
        <w:pStyle w:val="a8"/>
        <w:numPr>
          <w:ilvl w:val="0"/>
          <w:numId w:val="39"/>
        </w:numPr>
        <w:contextualSpacing w:val="0"/>
        <w:outlineLvl w:val="3"/>
        <w:rPr>
          <w:rFonts w:cstheme="minorHAnsi"/>
          <w:b/>
          <w:bCs/>
          <w:vanish/>
          <w:color w:val="833C0B" w:themeColor="accent2" w:themeShade="80"/>
          <w:sz w:val="28"/>
          <w:szCs w:val="32"/>
        </w:rPr>
      </w:pPr>
    </w:p>
    <w:p w14:paraId="306F63DF" w14:textId="77777777" w:rsidR="008C05C9" w:rsidRPr="008C05C9" w:rsidRDefault="008C05C9" w:rsidP="008C05C9">
      <w:pPr>
        <w:pStyle w:val="a8"/>
        <w:numPr>
          <w:ilvl w:val="0"/>
          <w:numId w:val="39"/>
        </w:numPr>
        <w:contextualSpacing w:val="0"/>
        <w:outlineLvl w:val="3"/>
        <w:rPr>
          <w:rFonts w:cstheme="minorHAnsi"/>
          <w:b/>
          <w:bCs/>
          <w:vanish/>
          <w:color w:val="833C0B" w:themeColor="accent2" w:themeShade="80"/>
          <w:sz w:val="28"/>
          <w:szCs w:val="32"/>
        </w:rPr>
      </w:pPr>
    </w:p>
    <w:p w14:paraId="7A5AC375" w14:textId="77777777" w:rsidR="008C05C9" w:rsidRPr="008C05C9" w:rsidRDefault="008C05C9" w:rsidP="008C05C9">
      <w:pPr>
        <w:pStyle w:val="a8"/>
        <w:numPr>
          <w:ilvl w:val="0"/>
          <w:numId w:val="39"/>
        </w:numPr>
        <w:contextualSpacing w:val="0"/>
        <w:outlineLvl w:val="3"/>
        <w:rPr>
          <w:rFonts w:cstheme="minorHAnsi"/>
          <w:b/>
          <w:bCs/>
          <w:vanish/>
          <w:color w:val="833C0B" w:themeColor="accent2" w:themeShade="80"/>
          <w:sz w:val="28"/>
          <w:szCs w:val="32"/>
        </w:rPr>
      </w:pPr>
    </w:p>
    <w:p w14:paraId="0DB21431" w14:textId="77777777" w:rsidR="008C05C9" w:rsidRPr="008C05C9" w:rsidRDefault="008C05C9" w:rsidP="008C05C9">
      <w:pPr>
        <w:pStyle w:val="a8"/>
        <w:numPr>
          <w:ilvl w:val="1"/>
          <w:numId w:val="39"/>
        </w:numPr>
        <w:contextualSpacing w:val="0"/>
        <w:outlineLvl w:val="3"/>
        <w:rPr>
          <w:rFonts w:cstheme="minorHAnsi"/>
          <w:b/>
          <w:bCs/>
          <w:vanish/>
          <w:color w:val="833C0B" w:themeColor="accent2" w:themeShade="80"/>
          <w:sz w:val="28"/>
          <w:szCs w:val="32"/>
        </w:rPr>
      </w:pPr>
    </w:p>
    <w:p w14:paraId="1100CBF1" w14:textId="7FAA1817" w:rsidR="008C05C9" w:rsidRDefault="008C05C9" w:rsidP="008C05C9">
      <w:pPr>
        <w:pStyle w:val="4"/>
        <w:numPr>
          <w:ilvl w:val="2"/>
          <w:numId w:val="39"/>
        </w:numPr>
      </w:pPr>
      <w:bookmarkStart w:id="4" w:name="_Hlk168660125"/>
      <w:r>
        <w:t>Get All G</w:t>
      </w:r>
      <w:r w:rsidR="0073105E">
        <w:t>ames</w:t>
      </w:r>
      <w:r>
        <w:t xml:space="preserve"> Functionality Testing</w:t>
      </w:r>
    </w:p>
    <w:p w14:paraId="6D1635C5" w14:textId="66097C1E" w:rsidR="00C64669" w:rsidRPr="00C64669" w:rsidRDefault="00E021AC" w:rsidP="00C64669">
      <w:pPr>
        <w:pStyle w:val="a8"/>
        <w:numPr>
          <w:ilvl w:val="0"/>
          <w:numId w:val="32"/>
        </w:numPr>
        <w:rPr>
          <w:b/>
          <w:bCs/>
        </w:rPr>
      </w:pPr>
      <w:bookmarkStart w:id="5" w:name="_Hlk168652792"/>
      <w:bookmarkEnd w:id="4"/>
      <w:r w:rsidRPr="00E021AC">
        <w:rPr>
          <w:b/>
          <w:bCs/>
        </w:rPr>
        <w:t xml:space="preserve">Create Test Scope: </w:t>
      </w:r>
      <w:r w:rsidRPr="00E021AC">
        <w:t>Define a QUnit test scope</w:t>
      </w:r>
      <w:r w:rsidR="008C05C9">
        <w:rPr>
          <w:b/>
          <w:bCs/>
        </w:rPr>
        <w:t>.</w:t>
      </w:r>
    </w:p>
    <w:p w14:paraId="0819A820" w14:textId="498ECC1C" w:rsidR="00C64669" w:rsidRPr="00C64669" w:rsidRDefault="00E021AC" w:rsidP="00C64669">
      <w:pPr>
        <w:pStyle w:val="a8"/>
        <w:numPr>
          <w:ilvl w:val="0"/>
          <w:numId w:val="32"/>
        </w:numPr>
        <w:rPr>
          <w:b/>
          <w:bCs/>
        </w:rPr>
      </w:pPr>
      <w:r w:rsidRPr="00E021AC">
        <w:rPr>
          <w:b/>
          <w:bCs/>
        </w:rPr>
        <w:t xml:space="preserve">Define Path Variable: </w:t>
      </w:r>
      <w:r w:rsidRPr="00E021AC">
        <w:t xml:space="preserve">Set a path variable with value </w:t>
      </w:r>
      <w:r w:rsidRPr="00E021AC">
        <w:rPr>
          <w:b/>
          <w:bCs/>
        </w:rPr>
        <w:t>'data/games'</w:t>
      </w:r>
      <w:r w:rsidR="00C64669" w:rsidRPr="00C64669">
        <w:rPr>
          <w:b/>
          <w:bCs/>
        </w:rPr>
        <w:t>.</w:t>
      </w:r>
    </w:p>
    <w:p w14:paraId="5B539A48" w14:textId="1970B287" w:rsidR="00C64669" w:rsidRPr="00C64669" w:rsidRDefault="00E021AC" w:rsidP="00C64669">
      <w:pPr>
        <w:pStyle w:val="a8"/>
        <w:numPr>
          <w:ilvl w:val="0"/>
          <w:numId w:val="32"/>
        </w:numPr>
        <w:rPr>
          <w:b/>
          <w:bCs/>
        </w:rPr>
      </w:pPr>
      <w:r w:rsidRPr="00E021AC">
        <w:rPr>
          <w:b/>
          <w:bCs/>
        </w:rPr>
        <w:t xml:space="preserve">Define Query Parameters: </w:t>
      </w:r>
      <w:r w:rsidRPr="00E021AC">
        <w:t xml:space="preserve">Create a </w:t>
      </w:r>
      <w:r w:rsidRPr="00E021AC">
        <w:rPr>
          <w:b/>
          <w:bCs/>
        </w:rPr>
        <w:t>variable "</w:t>
      </w:r>
      <w:proofErr w:type="spellStart"/>
      <w:r w:rsidRPr="00E021AC">
        <w:rPr>
          <w:b/>
          <w:bCs/>
        </w:rPr>
        <w:t>queryParams</w:t>
      </w:r>
      <w:proofErr w:type="spellEnd"/>
      <w:r w:rsidRPr="00E021AC">
        <w:rPr>
          <w:b/>
          <w:bCs/>
        </w:rPr>
        <w:t>" with the value '?</w:t>
      </w:r>
      <w:proofErr w:type="spellStart"/>
      <w:r w:rsidRPr="00E021AC">
        <w:rPr>
          <w:b/>
          <w:bCs/>
        </w:rPr>
        <w:t>sortBy</w:t>
      </w:r>
      <w:proofErr w:type="spellEnd"/>
      <w:r w:rsidRPr="00E021AC">
        <w:rPr>
          <w:b/>
          <w:bCs/>
        </w:rPr>
        <w:t>=_createdOn%20desc'</w:t>
      </w:r>
      <w:r w:rsidRPr="00E021AC">
        <w:t xml:space="preserve"> to ensure games are sorted in descending order</w:t>
      </w:r>
      <w:r w:rsidR="008C05C9">
        <w:rPr>
          <w:b/>
          <w:bCs/>
        </w:rPr>
        <w:t>.</w:t>
      </w:r>
    </w:p>
    <w:bookmarkEnd w:id="5"/>
    <w:p w14:paraId="01923E56" w14:textId="7C5488B5" w:rsidR="00CB43D8" w:rsidRPr="00C64669" w:rsidRDefault="00E021AC" w:rsidP="00CB43D8">
      <w:pPr>
        <w:pStyle w:val="a8"/>
        <w:numPr>
          <w:ilvl w:val="0"/>
          <w:numId w:val="32"/>
        </w:numPr>
      </w:pPr>
      <w:r w:rsidRPr="00E021AC">
        <w:rPr>
          <w:b/>
          <w:bCs/>
        </w:rPr>
        <w:lastRenderedPageBreak/>
        <w:t xml:space="preserve">Send Request: </w:t>
      </w:r>
      <w:r w:rsidRPr="00E021AC">
        <w:t>Use the fetch API to send a request to</w:t>
      </w:r>
      <w:r>
        <w:rPr>
          <w:b/>
          <w:bCs/>
        </w:rPr>
        <w:t xml:space="preserve"> </w:t>
      </w:r>
      <w:hyperlink r:id="rId56" w:history="1">
        <w:r w:rsidR="00CB43D8" w:rsidRPr="001D0F39">
          <w:rPr>
            <w:rStyle w:val="a7"/>
            <w:b/>
            <w:bCs/>
          </w:rPr>
          <w:t>http://localhost:3030/data/games?sortBy=_createdOn%20desc</w:t>
        </w:r>
      </w:hyperlink>
      <w:bookmarkStart w:id="6" w:name="_Hlk168653182"/>
      <w:r w:rsidR="00CB43D8">
        <w:rPr>
          <w:b/>
          <w:bCs/>
        </w:rPr>
        <w:t xml:space="preserve">. </w:t>
      </w:r>
      <w:bookmarkStart w:id="7" w:name="_Hlk168655485"/>
      <w:r w:rsidRPr="00E021AC">
        <w:rPr>
          <w:u w:val="single"/>
        </w:rPr>
        <w:t>No need to specify the method (GET), headers, or body</w:t>
      </w:r>
      <w:r w:rsidR="00CB43D8" w:rsidRPr="00CB43D8">
        <w:rPr>
          <w:u w:val="single"/>
        </w:rPr>
        <w:t>.</w:t>
      </w:r>
      <w:bookmarkEnd w:id="7"/>
    </w:p>
    <w:bookmarkEnd w:id="6"/>
    <w:p w14:paraId="72028153" w14:textId="426026B7" w:rsidR="00C64669" w:rsidRPr="00C64669" w:rsidRDefault="00E021AC" w:rsidP="00C64669">
      <w:pPr>
        <w:pStyle w:val="a8"/>
        <w:numPr>
          <w:ilvl w:val="0"/>
          <w:numId w:val="32"/>
        </w:numPr>
        <w:rPr>
          <w:b/>
          <w:bCs/>
        </w:rPr>
      </w:pPr>
      <w:r w:rsidRPr="00E021AC">
        <w:rPr>
          <w:b/>
          <w:bCs/>
        </w:rPr>
        <w:t xml:space="preserve">Check Response: </w:t>
      </w:r>
      <w:r w:rsidRPr="00E021AC">
        <w:t>Verify if the response is successful</w:t>
      </w:r>
      <w:r w:rsidR="00C64669" w:rsidRPr="00C64669">
        <w:rPr>
          <w:b/>
          <w:bCs/>
        </w:rPr>
        <w:t>.</w:t>
      </w:r>
    </w:p>
    <w:p w14:paraId="1AE5DD79" w14:textId="0B41B493" w:rsidR="002B227A" w:rsidRPr="00CE439D" w:rsidRDefault="00E021AC" w:rsidP="00C64669">
      <w:pPr>
        <w:pStyle w:val="a8"/>
        <w:numPr>
          <w:ilvl w:val="0"/>
          <w:numId w:val="32"/>
        </w:numPr>
        <w:rPr>
          <w:b/>
          <w:bCs/>
        </w:rPr>
      </w:pPr>
      <w:r w:rsidRPr="00E021AC">
        <w:rPr>
          <w:b/>
          <w:bCs/>
        </w:rPr>
        <w:t>Convert Response to JSON</w:t>
      </w:r>
      <w:r w:rsidRPr="00E021AC">
        <w:t>: Transform the response into JSON. The expected JSON should be an array of objects</w:t>
      </w:r>
      <w:r w:rsidR="00CE439D">
        <w:t>:</w:t>
      </w:r>
    </w:p>
    <w:p w14:paraId="69C6E613" w14:textId="72B912D0" w:rsidR="00CE439D" w:rsidRPr="00E021AC" w:rsidRDefault="00CE439D" w:rsidP="00CE439D">
      <w:pPr>
        <w:rPr>
          <w:b/>
          <w:bCs/>
        </w:rPr>
      </w:pPr>
      <w:r w:rsidRPr="00CE439D">
        <w:rPr>
          <w:b/>
          <w:bCs/>
          <w:noProof/>
        </w:rPr>
        <w:drawing>
          <wp:inline distT="0" distB="0" distL="0" distR="0" wp14:anchorId="33FE626F" wp14:editId="088C760C">
            <wp:extent cx="5493735" cy="5305425"/>
            <wp:effectExtent l="152400" t="152400" r="335915" b="333375"/>
            <wp:docPr id="1314291239"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291239" name="Картина 1" descr="Картина, която съдържа текст, екранна снимка, Шрифт&#10;&#10;Описанието е генерирано автоматично"/>
                    <pic:cNvPicPr/>
                  </pic:nvPicPr>
                  <pic:blipFill>
                    <a:blip r:embed="rId57"/>
                    <a:stretch>
                      <a:fillRect/>
                    </a:stretch>
                  </pic:blipFill>
                  <pic:spPr>
                    <a:xfrm>
                      <a:off x="0" y="0"/>
                      <a:ext cx="5495367" cy="5307001"/>
                    </a:xfrm>
                    <a:prstGeom prst="rect">
                      <a:avLst/>
                    </a:prstGeom>
                    <a:ln>
                      <a:noFill/>
                    </a:ln>
                    <a:effectLst>
                      <a:outerShdw blurRad="292100" dist="139700" dir="2700000" algn="tl" rotWithShape="0">
                        <a:srgbClr val="333333">
                          <a:alpha val="65000"/>
                        </a:srgbClr>
                      </a:outerShdw>
                    </a:effectLst>
                  </pic:spPr>
                </pic:pic>
              </a:graphicData>
            </a:graphic>
          </wp:inline>
        </w:drawing>
      </w:r>
    </w:p>
    <w:p w14:paraId="1DBB9A59" w14:textId="37F5265C" w:rsidR="00CE439D" w:rsidRPr="00CE439D" w:rsidRDefault="00E021AC" w:rsidP="00C64669">
      <w:pPr>
        <w:pStyle w:val="a8"/>
        <w:numPr>
          <w:ilvl w:val="0"/>
          <w:numId w:val="32"/>
        </w:numPr>
        <w:rPr>
          <w:b/>
          <w:bCs/>
        </w:rPr>
      </w:pPr>
      <w:r w:rsidRPr="00E021AC">
        <w:rPr>
          <w:b/>
          <w:bCs/>
        </w:rPr>
        <w:t>Verify JSON as Array:</w:t>
      </w:r>
      <w:r w:rsidRPr="00E021AC">
        <w:t xml:space="preserve"> Use </w:t>
      </w:r>
      <w:r w:rsidRPr="00E021AC">
        <w:rPr>
          <w:b/>
          <w:bCs/>
        </w:rPr>
        <w:t>"Array.isArray()"</w:t>
      </w:r>
      <w:r w:rsidRPr="00E021AC">
        <w:t xml:space="preserve"> to check if the response is an array</w:t>
      </w:r>
      <w:r>
        <w:t>.</w:t>
      </w:r>
    </w:p>
    <w:p w14:paraId="57ED70B1" w14:textId="2632CDEF" w:rsidR="00CE439D" w:rsidRPr="00CE439D" w:rsidRDefault="00E021AC" w:rsidP="00C64669">
      <w:pPr>
        <w:pStyle w:val="a8"/>
        <w:numPr>
          <w:ilvl w:val="0"/>
          <w:numId w:val="32"/>
        </w:numPr>
        <w:rPr>
          <w:b/>
          <w:bCs/>
        </w:rPr>
      </w:pPr>
      <w:r w:rsidRPr="00E021AC">
        <w:rPr>
          <w:b/>
          <w:bCs/>
        </w:rPr>
        <w:t xml:space="preserve">Loop Through Array: </w:t>
      </w:r>
      <w:r w:rsidRPr="00E021AC">
        <w:t>Use a loop to check each object in the array</w:t>
      </w:r>
      <w:r w:rsidR="00CE439D">
        <w:t>:</w:t>
      </w:r>
    </w:p>
    <w:p w14:paraId="565B95CD" w14:textId="357FCC30" w:rsidR="00CE439D" w:rsidRDefault="00E021AC" w:rsidP="00CE439D">
      <w:pPr>
        <w:pStyle w:val="a8"/>
        <w:numPr>
          <w:ilvl w:val="0"/>
          <w:numId w:val="60"/>
        </w:numPr>
        <w:rPr>
          <w:b/>
          <w:bCs/>
        </w:rPr>
      </w:pPr>
      <w:r w:rsidRPr="00E021AC">
        <w:rPr>
          <w:b/>
          <w:bCs/>
        </w:rPr>
        <w:t>Ensure each property exists</w:t>
      </w:r>
      <w:r w:rsidR="0073105E">
        <w:rPr>
          <w:b/>
          <w:bCs/>
        </w:rPr>
        <w:t>.</w:t>
      </w:r>
    </w:p>
    <w:p w14:paraId="47FE5144" w14:textId="4CD35AF8" w:rsidR="00CE439D" w:rsidRDefault="00E021AC" w:rsidP="00CE439D">
      <w:pPr>
        <w:pStyle w:val="a8"/>
        <w:numPr>
          <w:ilvl w:val="0"/>
          <w:numId w:val="60"/>
        </w:numPr>
        <w:rPr>
          <w:b/>
          <w:bCs/>
        </w:rPr>
      </w:pPr>
      <w:r w:rsidRPr="00E021AC">
        <w:rPr>
          <w:b/>
          <w:bCs/>
        </w:rPr>
        <w:t>Verify the property type</w:t>
      </w:r>
      <w:r w:rsidR="0073105E">
        <w:rPr>
          <w:b/>
          <w:bCs/>
        </w:rPr>
        <w:t>.</w:t>
      </w:r>
    </w:p>
    <w:p w14:paraId="3AD1D83F" w14:textId="309E55DA" w:rsidR="00CE439D" w:rsidRDefault="00E021AC" w:rsidP="00CE439D">
      <w:pPr>
        <w:pStyle w:val="a8"/>
        <w:numPr>
          <w:ilvl w:val="0"/>
          <w:numId w:val="60"/>
        </w:numPr>
        <w:rPr>
          <w:b/>
          <w:bCs/>
        </w:rPr>
      </w:pPr>
      <w:r w:rsidRPr="00E021AC">
        <w:rPr>
          <w:b/>
          <w:bCs/>
        </w:rPr>
        <w:t>Check the property value</w:t>
      </w:r>
      <w:r w:rsidR="00CE439D">
        <w:rPr>
          <w:b/>
          <w:bCs/>
        </w:rPr>
        <w:t xml:space="preserve">. </w:t>
      </w:r>
    </w:p>
    <w:p w14:paraId="4977B771" w14:textId="77777777" w:rsidR="0073105E" w:rsidRPr="0073105E" w:rsidRDefault="0073105E" w:rsidP="0073105E">
      <w:pPr>
        <w:rPr>
          <w:b/>
          <w:bCs/>
        </w:rPr>
      </w:pPr>
    </w:p>
    <w:p w14:paraId="2E641F35" w14:textId="5A70CCE9" w:rsidR="00CE439D" w:rsidRDefault="00CE439D" w:rsidP="00CE439D">
      <w:pPr>
        <w:rPr>
          <w:b/>
          <w:bCs/>
          <w:u w:val="single"/>
        </w:rPr>
      </w:pPr>
      <w:r w:rsidRPr="0073105E">
        <w:rPr>
          <w:b/>
          <w:bCs/>
          <w:u w:val="single"/>
        </w:rPr>
        <w:t xml:space="preserve">NB! </w:t>
      </w:r>
      <w:r w:rsidR="00E021AC" w:rsidRPr="00E021AC">
        <w:rPr>
          <w:b/>
          <w:bCs/>
          <w:u w:val="single"/>
        </w:rPr>
        <w:t xml:space="preserve">Do not check the values of "_createdOn" and "_id" as they are </w:t>
      </w:r>
      <w:proofErr w:type="gramStart"/>
      <w:r w:rsidR="00E021AC" w:rsidRPr="00E021AC">
        <w:rPr>
          <w:b/>
          <w:bCs/>
          <w:u w:val="single"/>
        </w:rPr>
        <w:t>auto-generated</w:t>
      </w:r>
      <w:proofErr w:type="gramEnd"/>
      <w:r w:rsidR="00E021AC" w:rsidRPr="00E021AC">
        <w:rPr>
          <w:b/>
          <w:bCs/>
          <w:u w:val="single"/>
        </w:rPr>
        <w:t>. Ensure "_createdOn" is a number</w:t>
      </w:r>
      <w:r w:rsidR="0073105E">
        <w:rPr>
          <w:b/>
          <w:bCs/>
          <w:u w:val="single"/>
        </w:rPr>
        <w:t>.</w:t>
      </w:r>
    </w:p>
    <w:p w14:paraId="52068D43" w14:textId="77777777" w:rsidR="0073105E" w:rsidRPr="0073105E" w:rsidRDefault="0073105E" w:rsidP="00CE439D">
      <w:pPr>
        <w:rPr>
          <w:b/>
          <w:bCs/>
          <w:u w:val="single"/>
        </w:rPr>
      </w:pPr>
    </w:p>
    <w:p w14:paraId="5991476D" w14:textId="5D6F91B0" w:rsidR="00CE439D" w:rsidRPr="00C64669" w:rsidRDefault="00E021AC" w:rsidP="00C64669">
      <w:pPr>
        <w:pStyle w:val="a8"/>
        <w:numPr>
          <w:ilvl w:val="0"/>
          <w:numId w:val="32"/>
        </w:numPr>
        <w:rPr>
          <w:b/>
          <w:bCs/>
        </w:rPr>
      </w:pPr>
      <w:r w:rsidRPr="00E021AC">
        <w:rPr>
          <w:b/>
          <w:bCs/>
        </w:rPr>
        <w:t>Check Test Results:</w:t>
      </w:r>
      <w:r w:rsidRPr="00E021AC">
        <w:t xml:space="preserve"> Review the test results on the "test.html" page</w:t>
      </w:r>
      <w:r w:rsidR="0073105E">
        <w:rPr>
          <w:b/>
          <w:bCs/>
        </w:rPr>
        <w:t>.</w:t>
      </w:r>
    </w:p>
    <w:p w14:paraId="7F6E1BCF" w14:textId="77777777" w:rsidR="002B227A" w:rsidRDefault="002B227A" w:rsidP="002B227A"/>
    <w:p w14:paraId="66E358B3" w14:textId="77777777" w:rsidR="0073105E" w:rsidRDefault="0073105E" w:rsidP="0073105E">
      <w:pPr>
        <w:pStyle w:val="a8"/>
        <w:numPr>
          <w:ilvl w:val="2"/>
          <w:numId w:val="39"/>
        </w:numPr>
        <w:rPr>
          <w:rFonts w:cstheme="minorHAnsi"/>
          <w:b/>
          <w:bCs/>
          <w:color w:val="833C0B" w:themeColor="accent2" w:themeShade="80"/>
          <w:sz w:val="28"/>
          <w:szCs w:val="32"/>
        </w:rPr>
      </w:pPr>
      <w:r w:rsidRPr="0073105E">
        <w:rPr>
          <w:rFonts w:cstheme="minorHAnsi"/>
          <w:b/>
          <w:bCs/>
          <w:color w:val="833C0B" w:themeColor="accent2" w:themeShade="80"/>
          <w:sz w:val="28"/>
          <w:szCs w:val="32"/>
        </w:rPr>
        <w:t>Create Game Functionality Testing</w:t>
      </w:r>
    </w:p>
    <w:p w14:paraId="41224B74" w14:textId="77777777" w:rsidR="0073105E" w:rsidRPr="0073105E" w:rsidRDefault="0073105E" w:rsidP="0073105E">
      <w:pPr>
        <w:rPr>
          <w:rFonts w:cstheme="minorHAnsi"/>
          <w:b/>
          <w:bCs/>
          <w:color w:val="833C0B" w:themeColor="accent2" w:themeShade="80"/>
          <w:sz w:val="28"/>
          <w:szCs w:val="32"/>
        </w:rPr>
      </w:pPr>
    </w:p>
    <w:p w14:paraId="7B59FD2B" w14:textId="085B7A9D" w:rsidR="0073105E" w:rsidRPr="00C64669" w:rsidRDefault="00E021AC" w:rsidP="0073105E">
      <w:pPr>
        <w:pStyle w:val="a8"/>
        <w:numPr>
          <w:ilvl w:val="0"/>
          <w:numId w:val="61"/>
        </w:numPr>
        <w:rPr>
          <w:b/>
          <w:bCs/>
        </w:rPr>
      </w:pPr>
      <w:bookmarkStart w:id="8" w:name="_Hlk168655346"/>
      <w:r w:rsidRPr="00E021AC">
        <w:rPr>
          <w:b/>
          <w:bCs/>
        </w:rPr>
        <w:t>Create Test Scope:</w:t>
      </w:r>
      <w:r w:rsidRPr="00E021AC">
        <w:t xml:space="preserve"> Define a QUnit test scope</w:t>
      </w:r>
      <w:r w:rsidR="0073105E">
        <w:rPr>
          <w:b/>
          <w:bCs/>
        </w:rPr>
        <w:t>.</w:t>
      </w:r>
    </w:p>
    <w:p w14:paraId="46524F49" w14:textId="4EDC50BD" w:rsidR="0073105E" w:rsidRPr="00C64669" w:rsidRDefault="00E021AC" w:rsidP="0073105E">
      <w:pPr>
        <w:pStyle w:val="a8"/>
        <w:numPr>
          <w:ilvl w:val="0"/>
          <w:numId w:val="61"/>
        </w:numPr>
        <w:rPr>
          <w:b/>
          <w:bCs/>
        </w:rPr>
      </w:pPr>
      <w:r w:rsidRPr="00E021AC">
        <w:rPr>
          <w:b/>
          <w:bCs/>
        </w:rPr>
        <w:lastRenderedPageBreak/>
        <w:t>Define Path Variable:</w:t>
      </w:r>
      <w:r w:rsidRPr="00E021AC">
        <w:t xml:space="preserve"> Set a path variable with value 'data/games'</w:t>
      </w:r>
      <w:r w:rsidR="0073105E" w:rsidRPr="00C64669">
        <w:rPr>
          <w:b/>
          <w:bCs/>
        </w:rPr>
        <w:t>.</w:t>
      </w:r>
    </w:p>
    <w:p w14:paraId="5EB87650" w14:textId="50D87DDF" w:rsidR="0073105E" w:rsidRDefault="00E021AC" w:rsidP="0073105E">
      <w:pPr>
        <w:pStyle w:val="a8"/>
        <w:numPr>
          <w:ilvl w:val="0"/>
          <w:numId w:val="61"/>
        </w:numPr>
        <w:rPr>
          <w:b/>
          <w:bCs/>
        </w:rPr>
      </w:pPr>
      <w:r w:rsidRPr="00E021AC">
        <w:rPr>
          <w:b/>
          <w:bCs/>
        </w:rPr>
        <w:t xml:space="preserve">Define Game Object: </w:t>
      </w:r>
      <w:r w:rsidRPr="00E021AC">
        <w:t>Create a variable outside the test scope to hold a game object</w:t>
      </w:r>
      <w:r w:rsidR="0073105E">
        <w:rPr>
          <w:b/>
          <w:bCs/>
        </w:rPr>
        <w:t>:</w:t>
      </w:r>
    </w:p>
    <w:p w14:paraId="5B758F22" w14:textId="5F491EA2" w:rsidR="0073105E" w:rsidRPr="0073105E" w:rsidRDefault="0073105E" w:rsidP="0073105E">
      <w:pPr>
        <w:rPr>
          <w:b/>
          <w:bCs/>
        </w:rPr>
      </w:pPr>
      <w:r w:rsidRPr="0073105E">
        <w:rPr>
          <w:b/>
          <w:bCs/>
          <w:noProof/>
        </w:rPr>
        <w:drawing>
          <wp:inline distT="0" distB="0" distL="0" distR="0" wp14:anchorId="13291B73" wp14:editId="01F3D436">
            <wp:extent cx="3353268" cy="1286054"/>
            <wp:effectExtent l="152400" t="152400" r="342900" b="352425"/>
            <wp:docPr id="1803649853"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49853" name="Картина 1" descr="Картина, която съдържа текст, екранна снимка, Шрифт, номер&#10;&#10;Описанието е генерирано автоматично"/>
                    <pic:cNvPicPr/>
                  </pic:nvPicPr>
                  <pic:blipFill>
                    <a:blip r:embed="rId58"/>
                    <a:stretch>
                      <a:fillRect/>
                    </a:stretch>
                  </pic:blipFill>
                  <pic:spPr>
                    <a:xfrm>
                      <a:off x="0" y="0"/>
                      <a:ext cx="3353268" cy="1286054"/>
                    </a:xfrm>
                    <a:prstGeom prst="rect">
                      <a:avLst/>
                    </a:prstGeom>
                    <a:ln>
                      <a:noFill/>
                    </a:ln>
                    <a:effectLst>
                      <a:outerShdw blurRad="292100" dist="139700" dir="2700000" algn="tl" rotWithShape="0">
                        <a:srgbClr val="333333">
                          <a:alpha val="65000"/>
                        </a:srgbClr>
                      </a:outerShdw>
                    </a:effectLst>
                  </pic:spPr>
                </pic:pic>
              </a:graphicData>
            </a:graphic>
          </wp:inline>
        </w:drawing>
      </w:r>
    </w:p>
    <w:p w14:paraId="1DFAAB21" w14:textId="38881F45" w:rsidR="00CB43D8" w:rsidRDefault="004C4A00" w:rsidP="00CB43D8">
      <w:pPr>
        <w:pStyle w:val="a8"/>
        <w:numPr>
          <w:ilvl w:val="0"/>
          <w:numId w:val="61"/>
        </w:numPr>
        <w:rPr>
          <w:b/>
          <w:bCs/>
        </w:rPr>
      </w:pPr>
      <w:r w:rsidRPr="004C4A00">
        <w:rPr>
          <w:b/>
          <w:bCs/>
        </w:rPr>
        <w:t xml:space="preserve">Set Game Properties: </w:t>
      </w:r>
      <w:r w:rsidRPr="004C4A00">
        <w:t>Inside the test scope, set the properties for the game (title, category, maxLevel, and summary)</w:t>
      </w:r>
      <w:r w:rsidR="00CB43D8" w:rsidRPr="004C4A00">
        <w:t>.</w:t>
      </w:r>
    </w:p>
    <w:p w14:paraId="1E1BEF57" w14:textId="61ADDDE4" w:rsidR="00CB43D8" w:rsidRPr="00C64669" w:rsidRDefault="004C4A00" w:rsidP="00CB43D8">
      <w:pPr>
        <w:pStyle w:val="a8"/>
        <w:numPr>
          <w:ilvl w:val="0"/>
          <w:numId w:val="61"/>
        </w:numPr>
        <w:rPr>
          <w:b/>
          <w:bCs/>
        </w:rPr>
      </w:pPr>
      <w:r w:rsidRPr="004C4A00">
        <w:rPr>
          <w:b/>
          <w:bCs/>
        </w:rPr>
        <w:t xml:space="preserve">Send Create Game Request: </w:t>
      </w:r>
      <w:r w:rsidRPr="004C4A00">
        <w:t>Use the fetch API to send a request to</w:t>
      </w:r>
      <w:r w:rsidRPr="004C4A00">
        <w:rPr>
          <w:b/>
          <w:bCs/>
        </w:rPr>
        <w:t xml:space="preserve"> "</w:t>
      </w:r>
      <w:hyperlink r:id="rId59" w:history="1">
        <w:r w:rsidRPr="004C4A00">
          <w:rPr>
            <w:rStyle w:val="a7"/>
            <w:b/>
            <w:bCs/>
          </w:rPr>
          <w:t>http://localhost:3030/data/games</w:t>
        </w:r>
      </w:hyperlink>
      <w:r w:rsidRPr="004C4A00">
        <w:rPr>
          <w:b/>
          <w:bCs/>
        </w:rPr>
        <w:t xml:space="preserve">" </w:t>
      </w:r>
      <w:r w:rsidRPr="004C4A00">
        <w:t>with</w:t>
      </w:r>
      <w:r w:rsidR="00CB43D8" w:rsidRPr="00CB43D8">
        <w:rPr>
          <w:b/>
          <w:bCs/>
        </w:rPr>
        <w:t>:</w:t>
      </w:r>
    </w:p>
    <w:p w14:paraId="30B9A896" w14:textId="77777777" w:rsidR="00CB43D8" w:rsidRPr="00566AD1" w:rsidRDefault="00CB43D8" w:rsidP="00CB43D8">
      <w:pPr>
        <w:pStyle w:val="a8"/>
        <w:numPr>
          <w:ilvl w:val="0"/>
          <w:numId w:val="59"/>
        </w:numPr>
        <w:rPr>
          <w:b/>
          <w:bCs/>
        </w:rPr>
      </w:pPr>
      <w:r w:rsidRPr="00566AD1">
        <w:rPr>
          <w:b/>
          <w:bCs/>
        </w:rPr>
        <w:t>Method POST</w:t>
      </w:r>
    </w:p>
    <w:p w14:paraId="5D853D02" w14:textId="77777777" w:rsidR="00CB43D8" w:rsidRDefault="00CB43D8" w:rsidP="00CB43D8">
      <w:pPr>
        <w:pStyle w:val="a8"/>
        <w:numPr>
          <w:ilvl w:val="0"/>
          <w:numId w:val="59"/>
        </w:numPr>
      </w:pPr>
      <w:r w:rsidRPr="00566AD1">
        <w:rPr>
          <w:b/>
          <w:bCs/>
        </w:rPr>
        <w:t>Headers</w:t>
      </w:r>
      <w:r>
        <w:t>:</w:t>
      </w:r>
    </w:p>
    <w:p w14:paraId="5B82709C" w14:textId="77777777" w:rsidR="00CB43D8" w:rsidRDefault="00CB43D8" w:rsidP="00CB43D8">
      <w:pPr>
        <w:pStyle w:val="a8"/>
        <w:numPr>
          <w:ilvl w:val="1"/>
          <w:numId w:val="59"/>
        </w:numPr>
      </w:pPr>
      <w:r w:rsidRPr="00566AD1">
        <w:t>'content-type</w:t>
      </w:r>
      <w:proofErr w:type="gramStart"/>
      <w:r w:rsidRPr="00566AD1">
        <w:t>' :</w:t>
      </w:r>
      <w:proofErr w:type="gramEnd"/>
      <w:r w:rsidRPr="00566AD1">
        <w:t xml:space="preserve"> 'application/json'</w:t>
      </w:r>
    </w:p>
    <w:p w14:paraId="3626E651" w14:textId="759C2EE9" w:rsidR="00CB43D8" w:rsidRDefault="00CB43D8" w:rsidP="00CB43D8">
      <w:pPr>
        <w:pStyle w:val="a8"/>
        <w:numPr>
          <w:ilvl w:val="1"/>
          <w:numId w:val="59"/>
        </w:numPr>
      </w:pPr>
      <w:r w:rsidRPr="00CB43D8">
        <w:t>'X-Authorization</w:t>
      </w:r>
      <w:proofErr w:type="gramStart"/>
      <w:r w:rsidRPr="00CB43D8">
        <w:t>' :</w:t>
      </w:r>
      <w:proofErr w:type="gramEnd"/>
      <w:r w:rsidRPr="00CB43D8">
        <w:t xml:space="preserve"> token</w:t>
      </w:r>
    </w:p>
    <w:p w14:paraId="0D5E7C82" w14:textId="2D1AA193" w:rsidR="00CB43D8" w:rsidRPr="00CB43D8" w:rsidRDefault="004C4A00" w:rsidP="00CB43D8">
      <w:pPr>
        <w:pStyle w:val="a8"/>
        <w:numPr>
          <w:ilvl w:val="0"/>
          <w:numId w:val="59"/>
        </w:numPr>
      </w:pPr>
      <w:r w:rsidRPr="004C4A00">
        <w:rPr>
          <w:b/>
          <w:bCs/>
        </w:rPr>
        <w:t xml:space="preserve">Body: </w:t>
      </w:r>
      <w:r w:rsidRPr="004C4A00">
        <w:t>Stringified game data</w:t>
      </w:r>
      <w:r>
        <w:rPr>
          <w:b/>
          <w:bCs/>
        </w:rPr>
        <w:t xml:space="preserve"> </w:t>
      </w:r>
      <w:r w:rsidR="00CB43D8">
        <w:t xml:space="preserve">- </w:t>
      </w:r>
      <w:r w:rsidR="00CB43D8" w:rsidRPr="00566AD1">
        <w:rPr>
          <w:b/>
          <w:bCs/>
        </w:rPr>
        <w:t>JSON.stringify(</w:t>
      </w:r>
      <w:r w:rsidR="00CB43D8">
        <w:rPr>
          <w:b/>
          <w:bCs/>
        </w:rPr>
        <w:t>game</w:t>
      </w:r>
      <w:r w:rsidR="00CB43D8" w:rsidRPr="00566AD1">
        <w:rPr>
          <w:b/>
          <w:bCs/>
        </w:rPr>
        <w:t>)</w:t>
      </w:r>
    </w:p>
    <w:p w14:paraId="6A817972" w14:textId="77777777" w:rsidR="00CB43D8" w:rsidRPr="00CB43D8" w:rsidRDefault="00CB43D8" w:rsidP="00CB43D8"/>
    <w:p w14:paraId="23B93262" w14:textId="04D5D31E" w:rsidR="00CB43D8" w:rsidRDefault="00CB43D8" w:rsidP="00CB43D8">
      <w:pPr>
        <w:rPr>
          <w:b/>
          <w:bCs/>
          <w:u w:val="single"/>
        </w:rPr>
      </w:pPr>
      <w:r w:rsidRPr="00CB43D8">
        <w:rPr>
          <w:b/>
          <w:bCs/>
          <w:u w:val="single"/>
        </w:rPr>
        <w:t xml:space="preserve">NB! </w:t>
      </w:r>
      <w:r w:rsidR="004C4A00" w:rsidRPr="004C4A00">
        <w:rPr>
          <w:b/>
          <w:bCs/>
          <w:u w:val="single"/>
        </w:rPr>
        <w:t>This operation requires authorization with the header 'X-Authorization': token, using the access token saved earlier from user registration and login tests</w:t>
      </w:r>
      <w:r w:rsidRPr="00CB43D8">
        <w:rPr>
          <w:b/>
          <w:bCs/>
          <w:u w:val="single"/>
        </w:rPr>
        <w:t>.</w:t>
      </w:r>
    </w:p>
    <w:p w14:paraId="0AC78972" w14:textId="77777777" w:rsidR="00CB43D8" w:rsidRPr="00CB43D8" w:rsidRDefault="00CB43D8" w:rsidP="00CB43D8">
      <w:pPr>
        <w:rPr>
          <w:b/>
          <w:bCs/>
          <w:u w:val="single"/>
        </w:rPr>
      </w:pPr>
    </w:p>
    <w:p w14:paraId="2E6E911E" w14:textId="32CBDA5B" w:rsidR="00CB43D8" w:rsidRDefault="004C4A00" w:rsidP="0073105E">
      <w:pPr>
        <w:pStyle w:val="a8"/>
        <w:numPr>
          <w:ilvl w:val="0"/>
          <w:numId w:val="61"/>
        </w:numPr>
        <w:rPr>
          <w:b/>
          <w:bCs/>
        </w:rPr>
      </w:pPr>
      <w:r w:rsidRPr="004C4A00">
        <w:rPr>
          <w:b/>
          <w:bCs/>
        </w:rPr>
        <w:t xml:space="preserve">Check Response: </w:t>
      </w:r>
      <w:r w:rsidRPr="004C4A00">
        <w:t>Verify if the response is successful</w:t>
      </w:r>
      <w:r w:rsidR="00D74BAB">
        <w:rPr>
          <w:b/>
          <w:bCs/>
        </w:rPr>
        <w:t>.</w:t>
      </w:r>
    </w:p>
    <w:p w14:paraId="297E0B04" w14:textId="28359B34" w:rsidR="00D74BAB" w:rsidRDefault="004C4A00" w:rsidP="0073105E">
      <w:pPr>
        <w:pStyle w:val="a8"/>
        <w:numPr>
          <w:ilvl w:val="0"/>
          <w:numId w:val="61"/>
        </w:numPr>
        <w:rPr>
          <w:b/>
          <w:bCs/>
        </w:rPr>
      </w:pPr>
      <w:r w:rsidRPr="004C4A00">
        <w:rPr>
          <w:b/>
          <w:bCs/>
        </w:rPr>
        <w:t xml:space="preserve">Convert Response to JSON: </w:t>
      </w:r>
      <w:r w:rsidRPr="004C4A00">
        <w:t>Transform the response into JSON format. The expected JSON should look like the example provided</w:t>
      </w:r>
      <w:r w:rsidR="00D74BAB" w:rsidRPr="004C4A00">
        <w:t>:</w:t>
      </w:r>
    </w:p>
    <w:p w14:paraId="176E6A4C" w14:textId="2D6B24DD" w:rsidR="00D74BAB" w:rsidRPr="00D74BAB" w:rsidRDefault="00D74BAB" w:rsidP="00D74BAB">
      <w:pPr>
        <w:rPr>
          <w:b/>
          <w:bCs/>
        </w:rPr>
      </w:pPr>
      <w:r w:rsidRPr="00D74BAB">
        <w:rPr>
          <w:b/>
          <w:bCs/>
          <w:noProof/>
        </w:rPr>
        <w:drawing>
          <wp:inline distT="0" distB="0" distL="0" distR="0" wp14:anchorId="0272028A" wp14:editId="37DABBBE">
            <wp:extent cx="6020640" cy="2038635"/>
            <wp:effectExtent l="152400" t="152400" r="342265" b="342900"/>
            <wp:docPr id="573995296"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995296" name="Картина 1" descr="Картина, която съдържа текст, екранна снимка, Шрифт, софтуер&#10;&#10;Описанието е генерирано автоматично"/>
                    <pic:cNvPicPr/>
                  </pic:nvPicPr>
                  <pic:blipFill>
                    <a:blip r:embed="rId60"/>
                    <a:stretch>
                      <a:fillRect/>
                    </a:stretch>
                  </pic:blipFill>
                  <pic:spPr>
                    <a:xfrm>
                      <a:off x="0" y="0"/>
                      <a:ext cx="6020640" cy="2038635"/>
                    </a:xfrm>
                    <a:prstGeom prst="rect">
                      <a:avLst/>
                    </a:prstGeom>
                    <a:ln>
                      <a:noFill/>
                    </a:ln>
                    <a:effectLst>
                      <a:outerShdw blurRad="292100" dist="139700" dir="2700000" algn="tl" rotWithShape="0">
                        <a:srgbClr val="333333">
                          <a:alpha val="65000"/>
                        </a:srgbClr>
                      </a:outerShdw>
                    </a:effectLst>
                  </pic:spPr>
                </pic:pic>
              </a:graphicData>
            </a:graphic>
          </wp:inline>
        </w:drawing>
      </w:r>
    </w:p>
    <w:p w14:paraId="5D1D5EE2" w14:textId="36D72A96" w:rsidR="00D74BAB" w:rsidRDefault="004C4A00" w:rsidP="0073105E">
      <w:pPr>
        <w:pStyle w:val="a8"/>
        <w:numPr>
          <w:ilvl w:val="0"/>
          <w:numId w:val="61"/>
        </w:numPr>
        <w:rPr>
          <w:b/>
          <w:bCs/>
        </w:rPr>
      </w:pPr>
      <w:r w:rsidRPr="004C4A00">
        <w:rPr>
          <w:b/>
          <w:bCs/>
        </w:rPr>
        <w:t xml:space="preserve">Verify JSON Properties: </w:t>
      </w:r>
      <w:r w:rsidRPr="004C4A00">
        <w:t>Check all properties of the JSON response</w:t>
      </w:r>
      <w:r w:rsidR="00D74BAB">
        <w:rPr>
          <w:b/>
          <w:bCs/>
        </w:rPr>
        <w:t>.</w:t>
      </w:r>
    </w:p>
    <w:p w14:paraId="6B310486" w14:textId="45CBC9B8" w:rsidR="00D74BAB" w:rsidRDefault="004C4A00" w:rsidP="004C4A00">
      <w:pPr>
        <w:pStyle w:val="a8"/>
        <w:numPr>
          <w:ilvl w:val="0"/>
          <w:numId w:val="61"/>
        </w:numPr>
        <w:rPr>
          <w:b/>
          <w:bCs/>
        </w:rPr>
      </w:pPr>
      <w:r w:rsidRPr="004C4A00">
        <w:rPr>
          <w:b/>
          <w:bCs/>
        </w:rPr>
        <w:t xml:space="preserve">Store Game ID: </w:t>
      </w:r>
      <w:r w:rsidRPr="004C4A00">
        <w:t>Create a variable</w:t>
      </w:r>
      <w:r w:rsidRPr="004C4A00">
        <w:rPr>
          <w:b/>
          <w:bCs/>
        </w:rPr>
        <w:t xml:space="preserve"> "lastCreatedGameId" </w:t>
      </w:r>
      <w:r w:rsidRPr="004C4A00">
        <w:t>outside the test scope to use in later tests. Inside the test, set the game ID to this variable</w:t>
      </w:r>
      <w:r w:rsidR="00D74BAB">
        <w:rPr>
          <w:b/>
          <w:bCs/>
        </w:rPr>
        <w:t>.</w:t>
      </w:r>
    </w:p>
    <w:p w14:paraId="33EAF91A" w14:textId="2BDFFE3A" w:rsidR="00D74BAB" w:rsidRDefault="004C4A00" w:rsidP="0073105E">
      <w:pPr>
        <w:pStyle w:val="a8"/>
        <w:numPr>
          <w:ilvl w:val="0"/>
          <w:numId w:val="61"/>
        </w:numPr>
        <w:rPr>
          <w:b/>
          <w:bCs/>
        </w:rPr>
      </w:pPr>
      <w:r w:rsidRPr="004C4A00">
        <w:rPr>
          <w:b/>
          <w:bCs/>
        </w:rPr>
        <w:t>Check Test Results</w:t>
      </w:r>
      <w:r w:rsidRPr="004C4A00">
        <w:t>: Review the test results on the "test.html" page</w:t>
      </w:r>
      <w:r w:rsidR="00D74BAB">
        <w:rPr>
          <w:b/>
          <w:bCs/>
        </w:rPr>
        <w:t>.</w:t>
      </w:r>
    </w:p>
    <w:bookmarkEnd w:id="8"/>
    <w:p w14:paraId="35C9CBC7" w14:textId="10EA5518" w:rsidR="0073105E" w:rsidRPr="0073105E" w:rsidRDefault="0073105E" w:rsidP="0073105E">
      <w:pPr>
        <w:rPr>
          <w:rFonts w:cstheme="minorHAnsi"/>
          <w:b/>
          <w:bCs/>
          <w:color w:val="833C0B" w:themeColor="accent2" w:themeShade="80"/>
          <w:sz w:val="28"/>
          <w:szCs w:val="32"/>
        </w:rPr>
      </w:pPr>
    </w:p>
    <w:p w14:paraId="4A9BE0F0" w14:textId="5BA590A4" w:rsidR="0073105E" w:rsidRDefault="00584E91" w:rsidP="0073105E">
      <w:pPr>
        <w:pStyle w:val="4"/>
        <w:numPr>
          <w:ilvl w:val="2"/>
          <w:numId w:val="39"/>
        </w:numPr>
      </w:pPr>
      <w:r>
        <w:t>Get By Id Functionality Testing</w:t>
      </w:r>
    </w:p>
    <w:p w14:paraId="122D20B0" w14:textId="77777777" w:rsidR="00584E91" w:rsidRPr="00584E91" w:rsidRDefault="00584E91" w:rsidP="00584E91"/>
    <w:p w14:paraId="35CE9146" w14:textId="77777777" w:rsidR="00584E91" w:rsidRPr="00C64669" w:rsidRDefault="00584E91" w:rsidP="00584E91">
      <w:pPr>
        <w:pStyle w:val="a8"/>
        <w:numPr>
          <w:ilvl w:val="0"/>
          <w:numId w:val="62"/>
        </w:numPr>
        <w:rPr>
          <w:b/>
          <w:bCs/>
        </w:rPr>
      </w:pPr>
      <w:r w:rsidRPr="00E021AC">
        <w:rPr>
          <w:b/>
          <w:bCs/>
        </w:rPr>
        <w:t>Create Test Scope:</w:t>
      </w:r>
      <w:r w:rsidRPr="00E021AC">
        <w:t xml:space="preserve"> Define a QUnit test scope</w:t>
      </w:r>
      <w:r>
        <w:rPr>
          <w:b/>
          <w:bCs/>
        </w:rPr>
        <w:t>.</w:t>
      </w:r>
    </w:p>
    <w:p w14:paraId="7EC801DE" w14:textId="1FFA1EE5" w:rsidR="00584E91" w:rsidRDefault="00584E91" w:rsidP="00584E91">
      <w:pPr>
        <w:pStyle w:val="a8"/>
        <w:numPr>
          <w:ilvl w:val="0"/>
          <w:numId w:val="62"/>
        </w:numPr>
        <w:rPr>
          <w:b/>
          <w:bCs/>
        </w:rPr>
      </w:pPr>
      <w:r w:rsidRPr="00E021AC">
        <w:rPr>
          <w:b/>
          <w:bCs/>
        </w:rPr>
        <w:t>Define Path Variable:</w:t>
      </w:r>
      <w:r w:rsidRPr="00E021AC">
        <w:t xml:space="preserve"> Set a path variable with value 'data/games'</w:t>
      </w:r>
      <w:r w:rsidRPr="00C64669">
        <w:rPr>
          <w:b/>
          <w:bCs/>
        </w:rPr>
        <w:t>.</w:t>
      </w:r>
    </w:p>
    <w:p w14:paraId="5F7C4CDE" w14:textId="2ABDC8E7" w:rsidR="00584E91" w:rsidRPr="00584E91" w:rsidRDefault="00584E91" w:rsidP="00584E91">
      <w:pPr>
        <w:pStyle w:val="a8"/>
        <w:numPr>
          <w:ilvl w:val="0"/>
          <w:numId w:val="62"/>
        </w:numPr>
      </w:pPr>
      <w:r w:rsidRPr="004C4A00">
        <w:rPr>
          <w:b/>
          <w:bCs/>
        </w:rPr>
        <w:t xml:space="preserve">Send </w:t>
      </w:r>
      <w:r>
        <w:rPr>
          <w:b/>
          <w:bCs/>
        </w:rPr>
        <w:t xml:space="preserve">Get </w:t>
      </w:r>
      <w:r w:rsidR="008820ED">
        <w:rPr>
          <w:b/>
          <w:bCs/>
        </w:rPr>
        <w:t>by</w:t>
      </w:r>
      <w:r>
        <w:rPr>
          <w:b/>
          <w:bCs/>
        </w:rPr>
        <w:t xml:space="preserve"> Id</w:t>
      </w:r>
      <w:r w:rsidRPr="004C4A00">
        <w:rPr>
          <w:b/>
          <w:bCs/>
        </w:rPr>
        <w:t xml:space="preserve"> Game Request: </w:t>
      </w:r>
      <w:r w:rsidRPr="004C4A00">
        <w:t>Use the fetch API to send a request to</w:t>
      </w:r>
      <w:r w:rsidRPr="004C4A00">
        <w:rPr>
          <w:b/>
          <w:bCs/>
        </w:rPr>
        <w:t xml:space="preserve"> </w:t>
      </w:r>
      <w:bookmarkStart w:id="9" w:name="_Hlk168656078"/>
      <w:r w:rsidRPr="004C4A00">
        <w:rPr>
          <w:b/>
          <w:bCs/>
        </w:rPr>
        <w:t>"</w:t>
      </w:r>
      <w:hyperlink r:id="rId61" w:history="1">
        <w:r w:rsidRPr="00584E91">
          <w:rPr>
            <w:rStyle w:val="a7"/>
            <w:b/>
            <w:bCs/>
          </w:rPr>
          <w:t>http://localhost:3030/data/games/lastCreatedGameId</w:t>
        </w:r>
      </w:hyperlink>
      <w:r w:rsidRPr="004C4A00">
        <w:rPr>
          <w:b/>
          <w:bCs/>
        </w:rPr>
        <w:t>"</w:t>
      </w:r>
      <w:r>
        <w:rPr>
          <w:b/>
          <w:bCs/>
        </w:rPr>
        <w:t>.</w:t>
      </w:r>
      <w:r>
        <w:rPr>
          <w:b/>
          <w:bCs/>
          <w:lang w:val="bg-BG"/>
        </w:rPr>
        <w:t xml:space="preserve"> </w:t>
      </w:r>
      <w:r w:rsidR="00D90BF6" w:rsidRPr="00D90BF6">
        <w:t xml:space="preserve">The </w:t>
      </w:r>
      <w:r w:rsidR="00D90BF6" w:rsidRPr="00D90BF6">
        <w:rPr>
          <w:b/>
          <w:bCs/>
        </w:rPr>
        <w:t xml:space="preserve">"lastCreatedGameId" should be the value </w:t>
      </w:r>
      <w:r w:rsidR="00D90BF6" w:rsidRPr="00D90BF6">
        <w:rPr>
          <w:b/>
          <w:bCs/>
        </w:rPr>
        <w:lastRenderedPageBreak/>
        <w:t>stored outside the test scope (defined in the previous test for creating a game).</w:t>
      </w:r>
      <w:r w:rsidR="00D90BF6">
        <w:t xml:space="preserve"> </w:t>
      </w:r>
      <w:bookmarkEnd w:id="9"/>
      <w:r w:rsidRPr="00E021AC">
        <w:rPr>
          <w:u w:val="single"/>
        </w:rPr>
        <w:t>No need to specify the method (GET), headers, or body</w:t>
      </w:r>
      <w:r w:rsidRPr="00CB43D8">
        <w:rPr>
          <w:u w:val="single"/>
        </w:rPr>
        <w:t>.</w:t>
      </w:r>
    </w:p>
    <w:p w14:paraId="3E9DD1F1" w14:textId="77777777" w:rsidR="00584E91" w:rsidRDefault="00584E91" w:rsidP="00584E91">
      <w:pPr>
        <w:pStyle w:val="a8"/>
        <w:numPr>
          <w:ilvl w:val="0"/>
          <w:numId w:val="62"/>
        </w:numPr>
        <w:rPr>
          <w:b/>
          <w:bCs/>
        </w:rPr>
      </w:pPr>
      <w:r w:rsidRPr="004C4A00">
        <w:rPr>
          <w:b/>
          <w:bCs/>
        </w:rPr>
        <w:t xml:space="preserve">Check Response: </w:t>
      </w:r>
      <w:r w:rsidRPr="004C4A00">
        <w:t>Verify if the response is successful</w:t>
      </w:r>
      <w:r>
        <w:rPr>
          <w:b/>
          <w:bCs/>
        </w:rPr>
        <w:t>.</w:t>
      </w:r>
    </w:p>
    <w:p w14:paraId="478BD69A" w14:textId="77777777" w:rsidR="00584E91" w:rsidRDefault="00584E91" w:rsidP="00584E91">
      <w:pPr>
        <w:pStyle w:val="a8"/>
        <w:numPr>
          <w:ilvl w:val="0"/>
          <w:numId w:val="62"/>
        </w:numPr>
        <w:rPr>
          <w:b/>
          <w:bCs/>
        </w:rPr>
      </w:pPr>
      <w:r w:rsidRPr="004C4A00">
        <w:rPr>
          <w:b/>
          <w:bCs/>
        </w:rPr>
        <w:t xml:space="preserve">Convert Response to JSON: </w:t>
      </w:r>
      <w:r w:rsidRPr="004C4A00">
        <w:t>Transform the response into JSON format. The expected JSON should look like the example provided:</w:t>
      </w:r>
    </w:p>
    <w:p w14:paraId="5AB4B9CB" w14:textId="558D099E" w:rsidR="00584E91" w:rsidRPr="00D74BAB" w:rsidRDefault="00584E91" w:rsidP="00584E91">
      <w:pPr>
        <w:rPr>
          <w:b/>
          <w:bCs/>
        </w:rPr>
      </w:pPr>
      <w:r w:rsidRPr="00584E91">
        <w:rPr>
          <w:b/>
          <w:bCs/>
          <w:noProof/>
        </w:rPr>
        <w:drawing>
          <wp:inline distT="0" distB="0" distL="0" distR="0" wp14:anchorId="1EB6E80A" wp14:editId="48620382">
            <wp:extent cx="6011114" cy="1962424"/>
            <wp:effectExtent l="152400" t="152400" r="351790" b="342900"/>
            <wp:docPr id="1573832271"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832271" name="Картина 1" descr="Картина, която съдържа текст, екранна снимка, Шрифт&#10;&#10;Описанието е генерирано автоматично"/>
                    <pic:cNvPicPr/>
                  </pic:nvPicPr>
                  <pic:blipFill>
                    <a:blip r:embed="rId62"/>
                    <a:stretch>
                      <a:fillRect/>
                    </a:stretch>
                  </pic:blipFill>
                  <pic:spPr>
                    <a:xfrm>
                      <a:off x="0" y="0"/>
                      <a:ext cx="6011114" cy="1962424"/>
                    </a:xfrm>
                    <a:prstGeom prst="rect">
                      <a:avLst/>
                    </a:prstGeom>
                    <a:ln>
                      <a:noFill/>
                    </a:ln>
                    <a:effectLst>
                      <a:outerShdw blurRad="292100" dist="139700" dir="2700000" algn="tl" rotWithShape="0">
                        <a:srgbClr val="333333">
                          <a:alpha val="65000"/>
                        </a:srgbClr>
                      </a:outerShdw>
                    </a:effectLst>
                  </pic:spPr>
                </pic:pic>
              </a:graphicData>
            </a:graphic>
          </wp:inline>
        </w:drawing>
      </w:r>
    </w:p>
    <w:p w14:paraId="15E92C3F" w14:textId="745EE1D5" w:rsidR="00584E91" w:rsidRDefault="00584E91" w:rsidP="008820ED">
      <w:pPr>
        <w:pStyle w:val="a8"/>
        <w:numPr>
          <w:ilvl w:val="0"/>
          <w:numId w:val="62"/>
        </w:numPr>
        <w:rPr>
          <w:b/>
          <w:bCs/>
        </w:rPr>
      </w:pPr>
      <w:r w:rsidRPr="004C4A00">
        <w:rPr>
          <w:b/>
          <w:bCs/>
        </w:rPr>
        <w:t xml:space="preserve">Verify JSON Properties: </w:t>
      </w:r>
      <w:r w:rsidRPr="004C4A00">
        <w:t>Check all properties of the JSON response</w:t>
      </w:r>
      <w:r>
        <w:rPr>
          <w:b/>
          <w:bCs/>
        </w:rPr>
        <w:t>.</w:t>
      </w:r>
    </w:p>
    <w:p w14:paraId="2D533472" w14:textId="77777777" w:rsidR="00584E91" w:rsidRDefault="00584E91" w:rsidP="00584E91">
      <w:pPr>
        <w:pStyle w:val="a8"/>
        <w:numPr>
          <w:ilvl w:val="0"/>
          <w:numId w:val="62"/>
        </w:numPr>
        <w:rPr>
          <w:b/>
          <w:bCs/>
        </w:rPr>
      </w:pPr>
      <w:r w:rsidRPr="004C4A00">
        <w:rPr>
          <w:b/>
          <w:bCs/>
        </w:rPr>
        <w:t>Check Test Results</w:t>
      </w:r>
      <w:r w:rsidRPr="004C4A00">
        <w:t>: Review the test results on the "test.html" page</w:t>
      </w:r>
      <w:r>
        <w:rPr>
          <w:b/>
          <w:bCs/>
        </w:rPr>
        <w:t>.</w:t>
      </w:r>
    </w:p>
    <w:p w14:paraId="2ACEEE64" w14:textId="77777777" w:rsidR="00584E91" w:rsidRPr="00584E91" w:rsidRDefault="00584E91" w:rsidP="00584E91"/>
    <w:p w14:paraId="45B4AA72" w14:textId="77777777" w:rsidR="008820ED" w:rsidRDefault="008820ED" w:rsidP="008820ED">
      <w:pPr>
        <w:pStyle w:val="a8"/>
        <w:numPr>
          <w:ilvl w:val="2"/>
          <w:numId w:val="39"/>
        </w:numPr>
        <w:rPr>
          <w:rFonts w:cstheme="minorHAnsi"/>
          <w:b/>
          <w:bCs/>
          <w:color w:val="833C0B" w:themeColor="accent2" w:themeShade="80"/>
          <w:sz w:val="28"/>
          <w:szCs w:val="32"/>
        </w:rPr>
      </w:pPr>
      <w:r w:rsidRPr="008820ED">
        <w:rPr>
          <w:rFonts w:cstheme="minorHAnsi"/>
          <w:b/>
          <w:bCs/>
          <w:color w:val="833C0B" w:themeColor="accent2" w:themeShade="80"/>
          <w:sz w:val="28"/>
          <w:szCs w:val="32"/>
        </w:rPr>
        <w:t>Edit Game Functionality Testing</w:t>
      </w:r>
    </w:p>
    <w:p w14:paraId="3ED64CDB" w14:textId="77777777" w:rsidR="008820ED" w:rsidRDefault="008820ED" w:rsidP="008820ED">
      <w:pPr>
        <w:rPr>
          <w:rFonts w:cstheme="minorHAnsi"/>
          <w:b/>
          <w:bCs/>
          <w:color w:val="833C0B" w:themeColor="accent2" w:themeShade="80"/>
          <w:sz w:val="28"/>
          <w:szCs w:val="32"/>
        </w:rPr>
      </w:pPr>
    </w:p>
    <w:p w14:paraId="57DB9789" w14:textId="77777777" w:rsidR="008820ED" w:rsidRPr="00C64669" w:rsidRDefault="008820ED" w:rsidP="008820ED">
      <w:pPr>
        <w:pStyle w:val="a8"/>
        <w:numPr>
          <w:ilvl w:val="0"/>
          <w:numId w:val="63"/>
        </w:numPr>
        <w:rPr>
          <w:b/>
          <w:bCs/>
        </w:rPr>
      </w:pPr>
      <w:bookmarkStart w:id="10" w:name="_Hlk168656951"/>
      <w:bookmarkStart w:id="11" w:name="_Hlk168657577"/>
      <w:r w:rsidRPr="00E021AC">
        <w:rPr>
          <w:b/>
          <w:bCs/>
        </w:rPr>
        <w:t>Create Test Scope:</w:t>
      </w:r>
      <w:r w:rsidRPr="00E021AC">
        <w:t xml:space="preserve"> Define a QUnit test scope</w:t>
      </w:r>
      <w:r>
        <w:rPr>
          <w:b/>
          <w:bCs/>
        </w:rPr>
        <w:t>.</w:t>
      </w:r>
    </w:p>
    <w:p w14:paraId="20EBFA6F" w14:textId="1381CB83" w:rsidR="008820ED" w:rsidRPr="0073105E" w:rsidRDefault="008820ED" w:rsidP="008820ED">
      <w:pPr>
        <w:pStyle w:val="a8"/>
        <w:numPr>
          <w:ilvl w:val="0"/>
          <w:numId w:val="63"/>
        </w:numPr>
        <w:rPr>
          <w:b/>
          <w:bCs/>
        </w:rPr>
      </w:pPr>
      <w:r w:rsidRPr="00E021AC">
        <w:rPr>
          <w:b/>
          <w:bCs/>
        </w:rPr>
        <w:t>Define Path Variable:</w:t>
      </w:r>
      <w:r w:rsidRPr="00E021AC">
        <w:t xml:space="preserve"> Set a path variable with value 'data/games'</w:t>
      </w:r>
      <w:r w:rsidRPr="00C64669">
        <w:rPr>
          <w:b/>
          <w:bCs/>
        </w:rPr>
        <w:t>.</w:t>
      </w:r>
    </w:p>
    <w:p w14:paraId="17F349D2" w14:textId="7D6F5AB0" w:rsidR="008820ED" w:rsidRDefault="008820ED" w:rsidP="008820ED">
      <w:pPr>
        <w:pStyle w:val="a8"/>
        <w:numPr>
          <w:ilvl w:val="0"/>
          <w:numId w:val="63"/>
        </w:numPr>
        <w:rPr>
          <w:b/>
          <w:bCs/>
        </w:rPr>
      </w:pPr>
      <w:r>
        <w:rPr>
          <w:b/>
          <w:bCs/>
        </w:rPr>
        <w:t>Change</w:t>
      </w:r>
      <w:r w:rsidRPr="004C4A00">
        <w:rPr>
          <w:b/>
          <w:bCs/>
        </w:rPr>
        <w:t xml:space="preserve"> Game Properties</w:t>
      </w:r>
      <w:r w:rsidR="003534E8">
        <w:rPr>
          <w:b/>
          <w:bCs/>
        </w:rPr>
        <w:t>:</w:t>
      </w:r>
      <w:r w:rsidR="003534E8" w:rsidRPr="003534E8">
        <w:t xml:space="preserve"> Inside the test scope, change the properties for the game (title, category, maxLevel, and summary) that we created and stored outside the test scopes earlier</w:t>
      </w:r>
      <w:r>
        <w:t xml:space="preserve">. </w:t>
      </w:r>
    </w:p>
    <w:p w14:paraId="6B63BA6E" w14:textId="1923329D" w:rsidR="008820ED" w:rsidRPr="00C64669" w:rsidRDefault="008820ED" w:rsidP="008820ED">
      <w:pPr>
        <w:pStyle w:val="a8"/>
        <w:numPr>
          <w:ilvl w:val="0"/>
          <w:numId w:val="63"/>
        </w:numPr>
        <w:rPr>
          <w:b/>
          <w:bCs/>
        </w:rPr>
      </w:pPr>
      <w:r w:rsidRPr="004C4A00">
        <w:rPr>
          <w:b/>
          <w:bCs/>
        </w:rPr>
        <w:t xml:space="preserve">Send </w:t>
      </w:r>
      <w:r>
        <w:rPr>
          <w:b/>
          <w:bCs/>
        </w:rPr>
        <w:t>Edit</w:t>
      </w:r>
      <w:r w:rsidRPr="004C4A00">
        <w:rPr>
          <w:b/>
          <w:bCs/>
        </w:rPr>
        <w:t xml:space="preserve"> Game Request: </w:t>
      </w:r>
      <w:r w:rsidRPr="004C4A00">
        <w:t>Use the fetch API to send a request to</w:t>
      </w:r>
      <w:r>
        <w:rPr>
          <w:b/>
          <w:bCs/>
        </w:rPr>
        <w:t xml:space="preserve"> </w:t>
      </w:r>
      <w:r w:rsidRPr="008820ED">
        <w:rPr>
          <w:b/>
          <w:bCs/>
        </w:rPr>
        <w:t>"</w:t>
      </w:r>
      <w:hyperlink r:id="rId63" w:history="1">
        <w:r w:rsidRPr="008820ED">
          <w:rPr>
            <w:rStyle w:val="a7"/>
            <w:b/>
            <w:bCs/>
          </w:rPr>
          <w:t>http://localhost:3030/data/games/lastCreatedGameId</w:t>
        </w:r>
      </w:hyperlink>
      <w:r w:rsidRPr="008820ED">
        <w:rPr>
          <w:b/>
          <w:bCs/>
        </w:rPr>
        <w:t xml:space="preserve">" </w:t>
      </w:r>
      <w:r w:rsidRPr="004C4A00">
        <w:t>with</w:t>
      </w:r>
      <w:r w:rsidRPr="00CB43D8">
        <w:rPr>
          <w:b/>
          <w:bCs/>
        </w:rPr>
        <w:t>:</w:t>
      </w:r>
    </w:p>
    <w:p w14:paraId="6BF3F031" w14:textId="65B6E018" w:rsidR="008820ED" w:rsidRPr="00566AD1" w:rsidRDefault="008820ED" w:rsidP="008820ED">
      <w:pPr>
        <w:pStyle w:val="a8"/>
        <w:numPr>
          <w:ilvl w:val="0"/>
          <w:numId w:val="59"/>
        </w:numPr>
        <w:rPr>
          <w:b/>
          <w:bCs/>
        </w:rPr>
      </w:pPr>
      <w:bookmarkStart w:id="12" w:name="_Hlk168658284"/>
      <w:r w:rsidRPr="00566AD1">
        <w:rPr>
          <w:b/>
          <w:bCs/>
        </w:rPr>
        <w:t xml:space="preserve">Method </w:t>
      </w:r>
      <w:r>
        <w:rPr>
          <w:b/>
          <w:bCs/>
        </w:rPr>
        <w:t>PUT</w:t>
      </w:r>
    </w:p>
    <w:p w14:paraId="085266BD" w14:textId="77777777" w:rsidR="008820ED" w:rsidRDefault="008820ED" w:rsidP="008820ED">
      <w:pPr>
        <w:pStyle w:val="a8"/>
        <w:numPr>
          <w:ilvl w:val="0"/>
          <w:numId w:val="59"/>
        </w:numPr>
      </w:pPr>
      <w:r w:rsidRPr="00566AD1">
        <w:rPr>
          <w:b/>
          <w:bCs/>
        </w:rPr>
        <w:t>Headers</w:t>
      </w:r>
      <w:r>
        <w:t>:</w:t>
      </w:r>
    </w:p>
    <w:p w14:paraId="5C3C1988" w14:textId="77777777" w:rsidR="008820ED" w:rsidRDefault="008820ED" w:rsidP="008820ED">
      <w:pPr>
        <w:pStyle w:val="a8"/>
        <w:numPr>
          <w:ilvl w:val="1"/>
          <w:numId w:val="59"/>
        </w:numPr>
      </w:pPr>
      <w:r w:rsidRPr="00566AD1">
        <w:t>'content-type</w:t>
      </w:r>
      <w:proofErr w:type="gramStart"/>
      <w:r w:rsidRPr="00566AD1">
        <w:t>' :</w:t>
      </w:r>
      <w:proofErr w:type="gramEnd"/>
      <w:r w:rsidRPr="00566AD1">
        <w:t xml:space="preserve"> 'application/json'</w:t>
      </w:r>
    </w:p>
    <w:p w14:paraId="08AC4B14" w14:textId="77777777" w:rsidR="008820ED" w:rsidRDefault="008820ED" w:rsidP="008820ED">
      <w:pPr>
        <w:pStyle w:val="a8"/>
        <w:numPr>
          <w:ilvl w:val="1"/>
          <w:numId w:val="59"/>
        </w:numPr>
      </w:pPr>
      <w:r w:rsidRPr="00CB43D8">
        <w:t>'X-Authorization</w:t>
      </w:r>
      <w:proofErr w:type="gramStart"/>
      <w:r w:rsidRPr="00CB43D8">
        <w:t>' :</w:t>
      </w:r>
      <w:proofErr w:type="gramEnd"/>
      <w:r w:rsidRPr="00CB43D8">
        <w:t xml:space="preserve"> token</w:t>
      </w:r>
    </w:p>
    <w:p w14:paraId="54C8FB7B" w14:textId="77777777" w:rsidR="008820ED" w:rsidRPr="00CB43D8" w:rsidRDefault="008820ED" w:rsidP="008820ED">
      <w:pPr>
        <w:pStyle w:val="a8"/>
        <w:numPr>
          <w:ilvl w:val="0"/>
          <w:numId w:val="59"/>
        </w:numPr>
      </w:pPr>
      <w:r w:rsidRPr="004C4A00">
        <w:rPr>
          <w:b/>
          <w:bCs/>
        </w:rPr>
        <w:t xml:space="preserve">Body: </w:t>
      </w:r>
      <w:r w:rsidRPr="004C4A00">
        <w:t>Stringified game data</w:t>
      </w:r>
      <w:r>
        <w:rPr>
          <w:b/>
          <w:bCs/>
        </w:rPr>
        <w:t xml:space="preserve"> </w:t>
      </w:r>
      <w:r>
        <w:t xml:space="preserve">- </w:t>
      </w:r>
      <w:r w:rsidRPr="00566AD1">
        <w:rPr>
          <w:b/>
          <w:bCs/>
        </w:rPr>
        <w:t>JSON.stringify(</w:t>
      </w:r>
      <w:r>
        <w:rPr>
          <w:b/>
          <w:bCs/>
        </w:rPr>
        <w:t>game</w:t>
      </w:r>
      <w:r w:rsidRPr="00566AD1">
        <w:rPr>
          <w:b/>
          <w:bCs/>
        </w:rPr>
        <w:t>)</w:t>
      </w:r>
    </w:p>
    <w:bookmarkEnd w:id="12"/>
    <w:p w14:paraId="3D6486E2" w14:textId="77777777" w:rsidR="008820ED" w:rsidRPr="00CB43D8" w:rsidRDefault="008820ED" w:rsidP="008820ED"/>
    <w:p w14:paraId="549766D7" w14:textId="3E5FB12D" w:rsidR="008820ED" w:rsidRDefault="008820ED" w:rsidP="008820ED">
      <w:pPr>
        <w:rPr>
          <w:b/>
          <w:bCs/>
          <w:u w:val="single"/>
        </w:rPr>
      </w:pPr>
      <w:r w:rsidRPr="00CB43D8">
        <w:rPr>
          <w:b/>
          <w:bCs/>
          <w:u w:val="single"/>
        </w:rPr>
        <w:t xml:space="preserve">NB! </w:t>
      </w:r>
      <w:r w:rsidRPr="004C4A00">
        <w:rPr>
          <w:b/>
          <w:bCs/>
          <w:u w:val="single"/>
        </w:rPr>
        <w:t>This operation requires authorization with the header 'X-Authorization': token, using the access token saved earlier from user registration and login tests</w:t>
      </w:r>
      <w:r w:rsidRPr="00CB43D8">
        <w:rPr>
          <w:b/>
          <w:bCs/>
          <w:u w:val="single"/>
        </w:rPr>
        <w:t>.</w:t>
      </w:r>
      <w:r>
        <w:rPr>
          <w:b/>
          <w:bCs/>
          <w:u w:val="single"/>
        </w:rPr>
        <w:t xml:space="preserve"> Also, t</w:t>
      </w:r>
      <w:r w:rsidRPr="008820ED">
        <w:rPr>
          <w:b/>
          <w:bCs/>
          <w:u w:val="single"/>
        </w:rPr>
        <w:t>he "lastCreatedGameId" should be the value stored outside the test scope (defined in the test for creating a game)</w:t>
      </w:r>
    </w:p>
    <w:p w14:paraId="4F511EAC" w14:textId="77777777" w:rsidR="008820ED" w:rsidRPr="00CB43D8" w:rsidRDefault="008820ED" w:rsidP="008820ED">
      <w:pPr>
        <w:rPr>
          <w:b/>
          <w:bCs/>
          <w:u w:val="single"/>
        </w:rPr>
      </w:pPr>
    </w:p>
    <w:p w14:paraId="76127AC8" w14:textId="77777777" w:rsidR="008820ED" w:rsidRDefault="008820ED" w:rsidP="008820ED">
      <w:pPr>
        <w:pStyle w:val="a8"/>
        <w:numPr>
          <w:ilvl w:val="0"/>
          <w:numId w:val="63"/>
        </w:numPr>
        <w:rPr>
          <w:b/>
          <w:bCs/>
        </w:rPr>
      </w:pPr>
      <w:r w:rsidRPr="004C4A00">
        <w:rPr>
          <w:b/>
          <w:bCs/>
        </w:rPr>
        <w:t xml:space="preserve">Check Response: </w:t>
      </w:r>
      <w:r w:rsidRPr="004C4A00">
        <w:t>Verify if the response is successful</w:t>
      </w:r>
      <w:r>
        <w:rPr>
          <w:b/>
          <w:bCs/>
        </w:rPr>
        <w:t>.</w:t>
      </w:r>
    </w:p>
    <w:bookmarkEnd w:id="10"/>
    <w:p w14:paraId="3DFD43BE" w14:textId="77777777" w:rsidR="008820ED" w:rsidRDefault="008820ED" w:rsidP="008820ED">
      <w:pPr>
        <w:pStyle w:val="a8"/>
        <w:numPr>
          <w:ilvl w:val="0"/>
          <w:numId w:val="63"/>
        </w:numPr>
        <w:rPr>
          <w:b/>
          <w:bCs/>
        </w:rPr>
      </w:pPr>
      <w:r w:rsidRPr="004C4A00">
        <w:rPr>
          <w:b/>
          <w:bCs/>
        </w:rPr>
        <w:t xml:space="preserve">Convert Response to JSON: </w:t>
      </w:r>
      <w:r w:rsidRPr="004C4A00">
        <w:t>Transform the response into JSON format. The expected JSON should look like the example provided:</w:t>
      </w:r>
    </w:p>
    <w:p w14:paraId="381C97E1" w14:textId="79780B74" w:rsidR="008820ED" w:rsidRPr="00D74BAB" w:rsidRDefault="001214A2" w:rsidP="008820ED">
      <w:pPr>
        <w:rPr>
          <w:b/>
          <w:bCs/>
        </w:rPr>
      </w:pPr>
      <w:r w:rsidRPr="001214A2">
        <w:rPr>
          <w:b/>
          <w:bCs/>
          <w:noProof/>
        </w:rPr>
        <w:drawing>
          <wp:inline distT="0" distB="0" distL="0" distR="0" wp14:anchorId="0D5C4B3E" wp14:editId="5DD323D2">
            <wp:extent cx="3829050" cy="1390713"/>
            <wp:effectExtent l="152400" t="152400" r="342900" b="342900"/>
            <wp:docPr id="55813375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133754" name="Картина 1" descr="Картина, която съдържа текст, екранна снимка, Шрифт&#10;&#10;Описанието е генерирано автоматично"/>
                    <pic:cNvPicPr/>
                  </pic:nvPicPr>
                  <pic:blipFill>
                    <a:blip r:embed="rId64"/>
                    <a:stretch>
                      <a:fillRect/>
                    </a:stretch>
                  </pic:blipFill>
                  <pic:spPr>
                    <a:xfrm>
                      <a:off x="0" y="0"/>
                      <a:ext cx="3856469" cy="1400671"/>
                    </a:xfrm>
                    <a:prstGeom prst="rect">
                      <a:avLst/>
                    </a:prstGeom>
                    <a:ln>
                      <a:noFill/>
                    </a:ln>
                    <a:effectLst>
                      <a:outerShdw blurRad="292100" dist="139700" dir="2700000" algn="tl" rotWithShape="0">
                        <a:srgbClr val="333333">
                          <a:alpha val="65000"/>
                        </a:srgbClr>
                      </a:outerShdw>
                    </a:effectLst>
                  </pic:spPr>
                </pic:pic>
              </a:graphicData>
            </a:graphic>
          </wp:inline>
        </w:drawing>
      </w:r>
    </w:p>
    <w:p w14:paraId="389DCEA3" w14:textId="74BF0440" w:rsidR="008820ED" w:rsidRDefault="008820ED" w:rsidP="001214A2">
      <w:pPr>
        <w:pStyle w:val="a8"/>
        <w:numPr>
          <w:ilvl w:val="0"/>
          <w:numId w:val="63"/>
        </w:numPr>
        <w:rPr>
          <w:b/>
          <w:bCs/>
        </w:rPr>
      </w:pPr>
      <w:bookmarkStart w:id="13" w:name="_Hlk168658597"/>
      <w:r w:rsidRPr="004C4A00">
        <w:rPr>
          <w:b/>
          <w:bCs/>
        </w:rPr>
        <w:lastRenderedPageBreak/>
        <w:t>Verify JSON Properties</w:t>
      </w:r>
      <w:bookmarkEnd w:id="13"/>
      <w:r w:rsidRPr="004C4A00">
        <w:rPr>
          <w:b/>
          <w:bCs/>
        </w:rPr>
        <w:t xml:space="preserve">: </w:t>
      </w:r>
      <w:r w:rsidRPr="004C4A00">
        <w:t>Check all properties of the JSON response</w:t>
      </w:r>
      <w:r>
        <w:rPr>
          <w:b/>
          <w:bCs/>
        </w:rPr>
        <w:t>.</w:t>
      </w:r>
      <w:r w:rsidR="001214A2">
        <w:rPr>
          <w:b/>
          <w:bCs/>
        </w:rPr>
        <w:t xml:space="preserve"> Be sure that values are changed as you expected.</w:t>
      </w:r>
    </w:p>
    <w:p w14:paraId="190D0441" w14:textId="77777777" w:rsidR="008820ED" w:rsidRDefault="008820ED" w:rsidP="008820ED">
      <w:pPr>
        <w:pStyle w:val="a8"/>
        <w:numPr>
          <w:ilvl w:val="0"/>
          <w:numId w:val="63"/>
        </w:numPr>
        <w:rPr>
          <w:b/>
          <w:bCs/>
        </w:rPr>
      </w:pPr>
      <w:r w:rsidRPr="004C4A00">
        <w:rPr>
          <w:b/>
          <w:bCs/>
        </w:rPr>
        <w:t>Check Test Results</w:t>
      </w:r>
      <w:r w:rsidRPr="004C4A00">
        <w:t>: Review the test results on the "test.html" page</w:t>
      </w:r>
      <w:r>
        <w:rPr>
          <w:b/>
          <w:bCs/>
        </w:rPr>
        <w:t>.</w:t>
      </w:r>
    </w:p>
    <w:bookmarkEnd w:id="11"/>
    <w:p w14:paraId="34803068" w14:textId="77777777" w:rsidR="008820ED" w:rsidRPr="008820ED" w:rsidRDefault="008820ED" w:rsidP="008820ED">
      <w:pPr>
        <w:rPr>
          <w:rFonts w:cstheme="minorHAnsi"/>
          <w:b/>
          <w:bCs/>
          <w:color w:val="833C0B" w:themeColor="accent2" w:themeShade="80"/>
          <w:sz w:val="28"/>
          <w:szCs w:val="32"/>
        </w:rPr>
      </w:pPr>
    </w:p>
    <w:p w14:paraId="6211D541" w14:textId="00ED6BEC" w:rsidR="008820ED" w:rsidRDefault="001214A2" w:rsidP="0073105E">
      <w:pPr>
        <w:pStyle w:val="4"/>
        <w:numPr>
          <w:ilvl w:val="2"/>
          <w:numId w:val="39"/>
        </w:numPr>
      </w:pPr>
      <w:r>
        <w:t>Delete Game Functionality Testing</w:t>
      </w:r>
    </w:p>
    <w:p w14:paraId="2E56A47E" w14:textId="77777777" w:rsidR="00572AF6" w:rsidRDefault="00572AF6" w:rsidP="00572AF6"/>
    <w:p w14:paraId="7AE82CB2" w14:textId="77777777" w:rsidR="00572AF6" w:rsidRPr="00C64669" w:rsidRDefault="00572AF6" w:rsidP="00572AF6">
      <w:pPr>
        <w:pStyle w:val="a8"/>
        <w:numPr>
          <w:ilvl w:val="0"/>
          <w:numId w:val="64"/>
        </w:numPr>
        <w:rPr>
          <w:b/>
          <w:bCs/>
        </w:rPr>
      </w:pPr>
      <w:r w:rsidRPr="00E021AC">
        <w:rPr>
          <w:b/>
          <w:bCs/>
        </w:rPr>
        <w:t>Create Test Scope:</w:t>
      </w:r>
      <w:r w:rsidRPr="00E021AC">
        <w:t xml:space="preserve"> Define a QUnit test scope</w:t>
      </w:r>
      <w:r>
        <w:rPr>
          <w:b/>
          <w:bCs/>
        </w:rPr>
        <w:t>.</w:t>
      </w:r>
    </w:p>
    <w:p w14:paraId="1A1110F3" w14:textId="698CEB81" w:rsidR="00572AF6" w:rsidRDefault="00572AF6" w:rsidP="00572AF6">
      <w:pPr>
        <w:pStyle w:val="a8"/>
        <w:numPr>
          <w:ilvl w:val="0"/>
          <w:numId w:val="64"/>
        </w:numPr>
        <w:rPr>
          <w:b/>
          <w:bCs/>
        </w:rPr>
      </w:pPr>
      <w:r w:rsidRPr="00E021AC">
        <w:rPr>
          <w:b/>
          <w:bCs/>
        </w:rPr>
        <w:t>Define Path Variable:</w:t>
      </w:r>
      <w:r w:rsidRPr="00E021AC">
        <w:t xml:space="preserve"> Set a path variable with value 'data/games'</w:t>
      </w:r>
      <w:r w:rsidRPr="00C64669">
        <w:rPr>
          <w:b/>
          <w:bCs/>
        </w:rPr>
        <w:t>.</w:t>
      </w:r>
      <w:r>
        <w:t xml:space="preserve"> </w:t>
      </w:r>
    </w:p>
    <w:p w14:paraId="1BC3EDAE" w14:textId="130FBE0F" w:rsidR="00572AF6" w:rsidRPr="00C64669" w:rsidRDefault="00572AF6" w:rsidP="00572AF6">
      <w:pPr>
        <w:pStyle w:val="a8"/>
        <w:numPr>
          <w:ilvl w:val="0"/>
          <w:numId w:val="64"/>
        </w:numPr>
        <w:rPr>
          <w:b/>
          <w:bCs/>
        </w:rPr>
      </w:pPr>
      <w:r w:rsidRPr="004C4A00">
        <w:rPr>
          <w:b/>
          <w:bCs/>
        </w:rPr>
        <w:t xml:space="preserve">Send </w:t>
      </w:r>
      <w:r>
        <w:rPr>
          <w:b/>
          <w:bCs/>
        </w:rPr>
        <w:t>Delete</w:t>
      </w:r>
      <w:r w:rsidRPr="004C4A00">
        <w:rPr>
          <w:b/>
          <w:bCs/>
        </w:rPr>
        <w:t xml:space="preserve"> Game Request: </w:t>
      </w:r>
      <w:r w:rsidRPr="004C4A00">
        <w:t>Use the fetch API to send a request to</w:t>
      </w:r>
      <w:r>
        <w:rPr>
          <w:b/>
          <w:bCs/>
        </w:rPr>
        <w:t xml:space="preserve"> </w:t>
      </w:r>
      <w:r w:rsidRPr="008820ED">
        <w:rPr>
          <w:b/>
          <w:bCs/>
        </w:rPr>
        <w:t>"</w:t>
      </w:r>
      <w:hyperlink r:id="rId65" w:history="1">
        <w:r w:rsidRPr="008820ED">
          <w:rPr>
            <w:rStyle w:val="a7"/>
            <w:b/>
            <w:bCs/>
          </w:rPr>
          <w:t>http://localhost:3030/data/games/lastCreatedGameId</w:t>
        </w:r>
      </w:hyperlink>
      <w:r w:rsidRPr="008820ED">
        <w:rPr>
          <w:b/>
          <w:bCs/>
        </w:rPr>
        <w:t xml:space="preserve">" </w:t>
      </w:r>
      <w:r w:rsidRPr="004C4A00">
        <w:t>with</w:t>
      </w:r>
      <w:r w:rsidRPr="00CB43D8">
        <w:rPr>
          <w:b/>
          <w:bCs/>
        </w:rPr>
        <w:t>:</w:t>
      </w:r>
    </w:p>
    <w:p w14:paraId="4681F6EA" w14:textId="46A24A9A" w:rsidR="00572AF6" w:rsidRPr="00566AD1" w:rsidRDefault="00572AF6" w:rsidP="00572AF6">
      <w:pPr>
        <w:pStyle w:val="a8"/>
        <w:numPr>
          <w:ilvl w:val="0"/>
          <w:numId w:val="59"/>
        </w:numPr>
        <w:rPr>
          <w:b/>
          <w:bCs/>
        </w:rPr>
      </w:pPr>
      <w:r w:rsidRPr="00566AD1">
        <w:rPr>
          <w:b/>
          <w:bCs/>
        </w:rPr>
        <w:t xml:space="preserve">Method </w:t>
      </w:r>
      <w:r>
        <w:rPr>
          <w:b/>
          <w:bCs/>
        </w:rPr>
        <w:t>DELETE</w:t>
      </w:r>
    </w:p>
    <w:p w14:paraId="7186582A" w14:textId="03F8F441" w:rsidR="00572AF6" w:rsidRDefault="00572AF6" w:rsidP="00572AF6">
      <w:pPr>
        <w:pStyle w:val="a8"/>
        <w:numPr>
          <w:ilvl w:val="0"/>
          <w:numId w:val="59"/>
        </w:numPr>
      </w:pPr>
      <w:r w:rsidRPr="00566AD1">
        <w:rPr>
          <w:b/>
          <w:bCs/>
        </w:rPr>
        <w:t>Headers</w:t>
      </w:r>
      <w:r>
        <w:t>:</w:t>
      </w:r>
    </w:p>
    <w:p w14:paraId="49F138E6" w14:textId="77777777" w:rsidR="00572AF6" w:rsidRDefault="00572AF6" w:rsidP="00572AF6">
      <w:pPr>
        <w:pStyle w:val="a8"/>
        <w:numPr>
          <w:ilvl w:val="1"/>
          <w:numId w:val="59"/>
        </w:numPr>
      </w:pPr>
      <w:r w:rsidRPr="00CB43D8">
        <w:t>'X-Authorization</w:t>
      </w:r>
      <w:proofErr w:type="gramStart"/>
      <w:r w:rsidRPr="00CB43D8">
        <w:t>' :</w:t>
      </w:r>
      <w:proofErr w:type="gramEnd"/>
      <w:r w:rsidRPr="00CB43D8">
        <w:t xml:space="preserve"> token</w:t>
      </w:r>
    </w:p>
    <w:p w14:paraId="4620A0DA" w14:textId="77777777" w:rsidR="00572AF6" w:rsidRPr="00CB43D8" w:rsidRDefault="00572AF6" w:rsidP="00572AF6">
      <w:pPr>
        <w:pStyle w:val="a8"/>
        <w:numPr>
          <w:ilvl w:val="0"/>
          <w:numId w:val="59"/>
        </w:numPr>
      </w:pPr>
      <w:r w:rsidRPr="004C4A00">
        <w:rPr>
          <w:b/>
          <w:bCs/>
        </w:rPr>
        <w:t xml:space="preserve">Body: </w:t>
      </w:r>
      <w:r w:rsidRPr="004C4A00">
        <w:t>Stringified game data</w:t>
      </w:r>
      <w:r>
        <w:rPr>
          <w:b/>
          <w:bCs/>
        </w:rPr>
        <w:t xml:space="preserve"> </w:t>
      </w:r>
      <w:r>
        <w:t xml:space="preserve">- </w:t>
      </w:r>
      <w:r w:rsidRPr="00566AD1">
        <w:rPr>
          <w:b/>
          <w:bCs/>
        </w:rPr>
        <w:t>JSON.stringify(</w:t>
      </w:r>
      <w:r>
        <w:rPr>
          <w:b/>
          <w:bCs/>
        </w:rPr>
        <w:t>game</w:t>
      </w:r>
      <w:r w:rsidRPr="00566AD1">
        <w:rPr>
          <w:b/>
          <w:bCs/>
        </w:rPr>
        <w:t>)</w:t>
      </w:r>
    </w:p>
    <w:p w14:paraId="6CC7A81B" w14:textId="77777777" w:rsidR="00572AF6" w:rsidRPr="00CB43D8" w:rsidRDefault="00572AF6" w:rsidP="00572AF6"/>
    <w:p w14:paraId="4288F6A4" w14:textId="26098EE0" w:rsidR="00572AF6" w:rsidRDefault="00572AF6" w:rsidP="00572AF6">
      <w:pPr>
        <w:rPr>
          <w:b/>
          <w:bCs/>
          <w:u w:val="single"/>
        </w:rPr>
      </w:pPr>
      <w:r w:rsidRPr="00CB43D8">
        <w:rPr>
          <w:b/>
          <w:bCs/>
          <w:u w:val="single"/>
        </w:rPr>
        <w:t xml:space="preserve">NB! </w:t>
      </w:r>
      <w:r w:rsidRPr="004C4A00">
        <w:rPr>
          <w:b/>
          <w:bCs/>
          <w:u w:val="single"/>
        </w:rPr>
        <w:t>This operation requires authorization with the header 'X-Authorization': token, using the access token saved earlier from user registration and login tests</w:t>
      </w:r>
      <w:r w:rsidRPr="00CB43D8">
        <w:rPr>
          <w:b/>
          <w:bCs/>
          <w:u w:val="single"/>
        </w:rPr>
        <w:t>.</w:t>
      </w:r>
      <w:r>
        <w:rPr>
          <w:b/>
          <w:bCs/>
          <w:u w:val="single"/>
        </w:rPr>
        <w:t xml:space="preserve"> Also, t</w:t>
      </w:r>
      <w:r w:rsidRPr="008820ED">
        <w:rPr>
          <w:b/>
          <w:bCs/>
          <w:u w:val="single"/>
        </w:rPr>
        <w:t>he "lastCreatedGameId" should be the value stored outside the test scope (defined in the test for creating a game)</w:t>
      </w:r>
      <w:r>
        <w:rPr>
          <w:b/>
          <w:bCs/>
          <w:u w:val="single"/>
        </w:rPr>
        <w:t>. Don’t need Body for the delete request.</w:t>
      </w:r>
    </w:p>
    <w:p w14:paraId="1B6ABB89" w14:textId="77777777" w:rsidR="00572AF6" w:rsidRPr="00CB43D8" w:rsidRDefault="00572AF6" w:rsidP="00572AF6">
      <w:pPr>
        <w:rPr>
          <w:b/>
          <w:bCs/>
          <w:u w:val="single"/>
        </w:rPr>
      </w:pPr>
    </w:p>
    <w:p w14:paraId="68A934F5" w14:textId="77777777" w:rsidR="00572AF6" w:rsidRDefault="00572AF6" w:rsidP="00572AF6">
      <w:pPr>
        <w:pStyle w:val="a8"/>
        <w:numPr>
          <w:ilvl w:val="0"/>
          <w:numId w:val="64"/>
        </w:numPr>
        <w:rPr>
          <w:b/>
          <w:bCs/>
        </w:rPr>
      </w:pPr>
      <w:r w:rsidRPr="004C4A00">
        <w:rPr>
          <w:b/>
          <w:bCs/>
        </w:rPr>
        <w:t xml:space="preserve">Check Response: </w:t>
      </w:r>
      <w:r w:rsidRPr="004C4A00">
        <w:t>Verify if the response is successful</w:t>
      </w:r>
      <w:r>
        <w:rPr>
          <w:b/>
          <w:bCs/>
        </w:rPr>
        <w:t>.</w:t>
      </w:r>
    </w:p>
    <w:p w14:paraId="48C78B68" w14:textId="5D775B46" w:rsidR="00572AF6" w:rsidRDefault="00572AF6" w:rsidP="00572AF6">
      <w:pPr>
        <w:pStyle w:val="a8"/>
        <w:numPr>
          <w:ilvl w:val="0"/>
          <w:numId w:val="64"/>
        </w:numPr>
        <w:rPr>
          <w:b/>
          <w:bCs/>
        </w:rPr>
      </w:pPr>
      <w:r>
        <w:rPr>
          <w:b/>
          <w:bCs/>
        </w:rPr>
        <w:t xml:space="preserve">Don’t need to check JSON here, </w:t>
      </w:r>
      <w:r w:rsidRPr="00572AF6">
        <w:t>but if you wish, you can check the "_</w:t>
      </w:r>
      <w:proofErr w:type="spellStart"/>
      <w:r w:rsidRPr="00572AF6">
        <w:t>deleteOn</w:t>
      </w:r>
      <w:proofErr w:type="spellEnd"/>
      <w:r w:rsidRPr="00572AF6">
        <w:t>" property</w:t>
      </w:r>
      <w:r>
        <w:rPr>
          <w:b/>
          <w:bCs/>
        </w:rPr>
        <w:t>:</w:t>
      </w:r>
    </w:p>
    <w:p w14:paraId="4BE66714" w14:textId="160F1AAA" w:rsidR="00572AF6" w:rsidRPr="00572AF6" w:rsidRDefault="00572AF6" w:rsidP="00572AF6">
      <w:pPr>
        <w:rPr>
          <w:b/>
          <w:bCs/>
        </w:rPr>
      </w:pPr>
      <w:r w:rsidRPr="00572AF6">
        <w:rPr>
          <w:b/>
          <w:bCs/>
          <w:noProof/>
        </w:rPr>
        <w:drawing>
          <wp:inline distT="0" distB="0" distL="0" distR="0" wp14:anchorId="5C7EA168" wp14:editId="4BE8C616">
            <wp:extent cx="4123188" cy="923925"/>
            <wp:effectExtent l="152400" t="152400" r="334645" b="333375"/>
            <wp:docPr id="2068269845" name="Картина 1" descr="Картина, която съдържа Шрифт, текст, екранна снимка,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269845" name="Картина 1" descr="Картина, която съдържа Шрифт, текст, екранна снимка, Графика&#10;&#10;Описанието е генерирано автоматично"/>
                    <pic:cNvPicPr/>
                  </pic:nvPicPr>
                  <pic:blipFill>
                    <a:blip r:embed="rId66"/>
                    <a:stretch>
                      <a:fillRect/>
                    </a:stretch>
                  </pic:blipFill>
                  <pic:spPr>
                    <a:xfrm>
                      <a:off x="0" y="0"/>
                      <a:ext cx="4127155" cy="924814"/>
                    </a:xfrm>
                    <a:prstGeom prst="rect">
                      <a:avLst/>
                    </a:prstGeom>
                    <a:ln>
                      <a:noFill/>
                    </a:ln>
                    <a:effectLst>
                      <a:outerShdw blurRad="292100" dist="139700" dir="2700000" algn="tl" rotWithShape="0">
                        <a:srgbClr val="333333">
                          <a:alpha val="65000"/>
                        </a:srgbClr>
                      </a:outerShdw>
                    </a:effectLst>
                  </pic:spPr>
                </pic:pic>
              </a:graphicData>
            </a:graphic>
          </wp:inline>
        </w:drawing>
      </w:r>
    </w:p>
    <w:p w14:paraId="53270B49" w14:textId="6C2C9360" w:rsidR="00572AF6" w:rsidRPr="00572AF6" w:rsidRDefault="00572AF6" w:rsidP="00572AF6">
      <w:pPr>
        <w:pStyle w:val="a8"/>
        <w:numPr>
          <w:ilvl w:val="0"/>
          <w:numId w:val="64"/>
        </w:numPr>
        <w:rPr>
          <w:b/>
          <w:bCs/>
        </w:rPr>
      </w:pPr>
      <w:r w:rsidRPr="00572AF6">
        <w:rPr>
          <w:b/>
          <w:bCs/>
        </w:rPr>
        <w:t xml:space="preserve">Check Test Results: </w:t>
      </w:r>
      <w:r w:rsidRPr="00572AF6">
        <w:t>Review the test results on the "test.html" page</w:t>
      </w:r>
      <w:r w:rsidRPr="00572AF6">
        <w:rPr>
          <w:b/>
          <w:bCs/>
        </w:rPr>
        <w:t>.</w:t>
      </w:r>
    </w:p>
    <w:p w14:paraId="60E9C74F" w14:textId="77777777" w:rsidR="00572AF6" w:rsidRPr="00572AF6" w:rsidRDefault="00572AF6" w:rsidP="00572AF6"/>
    <w:p w14:paraId="66737878" w14:textId="076C756F" w:rsidR="008820ED" w:rsidRDefault="00572AF6" w:rsidP="00572AF6">
      <w:pPr>
        <w:pStyle w:val="3"/>
        <w:numPr>
          <w:ilvl w:val="1"/>
          <w:numId w:val="1"/>
        </w:numPr>
      </w:pPr>
      <w:r>
        <w:t>*Test Comment Functionality</w:t>
      </w:r>
    </w:p>
    <w:p w14:paraId="6724732E" w14:textId="65F870F2" w:rsidR="00572AF6" w:rsidRDefault="00572AF6" w:rsidP="00572AF6">
      <w:r w:rsidRPr="00572AF6">
        <w:rPr>
          <w:b/>
          <w:bCs/>
        </w:rPr>
        <w:t>Create a test suite (QUnit module) for comment functionality</w:t>
      </w:r>
      <w:r w:rsidRPr="00572AF6">
        <w:t>. Write tests for the following:</w:t>
      </w:r>
    </w:p>
    <w:p w14:paraId="52A7646C" w14:textId="77777777" w:rsidR="00572AF6" w:rsidRPr="00572AF6" w:rsidRDefault="00572AF6" w:rsidP="00572AF6"/>
    <w:p w14:paraId="49C4D7BE" w14:textId="77777777" w:rsidR="00572AF6" w:rsidRPr="00572AF6" w:rsidRDefault="00572AF6" w:rsidP="00572AF6">
      <w:pPr>
        <w:pStyle w:val="a8"/>
        <w:numPr>
          <w:ilvl w:val="1"/>
          <w:numId w:val="39"/>
        </w:numPr>
        <w:contextualSpacing w:val="0"/>
        <w:outlineLvl w:val="3"/>
        <w:rPr>
          <w:rFonts w:cstheme="minorHAnsi"/>
          <w:b/>
          <w:bCs/>
          <w:vanish/>
          <w:color w:val="833C0B" w:themeColor="accent2" w:themeShade="80"/>
          <w:sz w:val="28"/>
          <w:szCs w:val="32"/>
        </w:rPr>
      </w:pPr>
    </w:p>
    <w:p w14:paraId="6D7D66CF" w14:textId="77427B31" w:rsidR="00572AF6" w:rsidRDefault="00572AF6" w:rsidP="00572AF6">
      <w:pPr>
        <w:pStyle w:val="4"/>
        <w:numPr>
          <w:ilvl w:val="2"/>
          <w:numId w:val="39"/>
        </w:numPr>
      </w:pPr>
      <w:r>
        <w:t>Test Newly Created Game with No Comments</w:t>
      </w:r>
    </w:p>
    <w:p w14:paraId="2EA6DA99" w14:textId="77777777" w:rsidR="00445F58" w:rsidRPr="00445F58" w:rsidRDefault="00445F58" w:rsidP="00445F58"/>
    <w:p w14:paraId="65590646" w14:textId="5008261C" w:rsidR="0086215F" w:rsidRDefault="0086215F" w:rsidP="0086215F">
      <w:pPr>
        <w:pStyle w:val="a8"/>
        <w:numPr>
          <w:ilvl w:val="0"/>
          <w:numId w:val="65"/>
        </w:numPr>
        <w:rPr>
          <w:b/>
          <w:bCs/>
        </w:rPr>
      </w:pPr>
      <w:bookmarkStart w:id="14" w:name="_Hlk168658170"/>
      <w:r w:rsidRPr="00043311">
        <w:t>Create Test Scope</w:t>
      </w:r>
      <w:r>
        <w:rPr>
          <w:b/>
          <w:bCs/>
        </w:rPr>
        <w:t>.</w:t>
      </w:r>
      <w:r>
        <w:t xml:space="preserve"> </w:t>
      </w:r>
    </w:p>
    <w:p w14:paraId="3862F578" w14:textId="7E60F2E7" w:rsidR="0086215F" w:rsidRDefault="00445F58" w:rsidP="0086215F">
      <w:pPr>
        <w:pStyle w:val="a8"/>
        <w:numPr>
          <w:ilvl w:val="0"/>
          <w:numId w:val="65"/>
        </w:numPr>
      </w:pPr>
      <w:r w:rsidRPr="00445F58">
        <w:rPr>
          <w:b/>
          <w:bCs/>
        </w:rPr>
        <w:t xml:space="preserve">Create New Game: </w:t>
      </w:r>
      <w:r w:rsidRPr="00445F58">
        <w:t>Send a request to</w:t>
      </w:r>
      <w:r>
        <w:rPr>
          <w:b/>
          <w:bCs/>
        </w:rPr>
        <w:t xml:space="preserve"> </w:t>
      </w:r>
      <w:r w:rsidR="0086215F" w:rsidRPr="008820ED">
        <w:rPr>
          <w:b/>
          <w:bCs/>
        </w:rPr>
        <w:t>"</w:t>
      </w:r>
      <w:hyperlink r:id="rId67" w:history="1">
        <w:r w:rsidR="0086215F" w:rsidRPr="008820ED">
          <w:rPr>
            <w:rStyle w:val="a7"/>
            <w:b/>
            <w:bCs/>
          </w:rPr>
          <w:t>http://localhost:3030/data/games</w:t>
        </w:r>
      </w:hyperlink>
      <w:r w:rsidR="0086215F" w:rsidRPr="008820ED">
        <w:rPr>
          <w:b/>
          <w:bCs/>
        </w:rPr>
        <w:t xml:space="preserve">" </w:t>
      </w:r>
      <w:r w:rsidR="0086215F">
        <w:t xml:space="preserve">to create a new game and get </w:t>
      </w:r>
      <w:r>
        <w:t xml:space="preserve">(store) the </w:t>
      </w:r>
      <w:r w:rsidR="0086215F">
        <w:t>game id.</w:t>
      </w:r>
    </w:p>
    <w:p w14:paraId="05128F69" w14:textId="2C331CA4" w:rsidR="0086215F" w:rsidRPr="0086215F" w:rsidRDefault="0086215F" w:rsidP="0086215F">
      <w:pPr>
        <w:pStyle w:val="a8"/>
        <w:numPr>
          <w:ilvl w:val="0"/>
          <w:numId w:val="65"/>
        </w:numPr>
      </w:pPr>
      <w:r>
        <w:rPr>
          <w:b/>
          <w:bCs/>
        </w:rPr>
        <w:t>Get Comment</w:t>
      </w:r>
      <w:r w:rsidR="00445F58">
        <w:rPr>
          <w:b/>
          <w:bCs/>
        </w:rPr>
        <w:t>:</w:t>
      </w:r>
      <w:r>
        <w:rPr>
          <w:b/>
          <w:bCs/>
        </w:rPr>
        <w:t xml:space="preserve"> </w:t>
      </w:r>
      <w:r w:rsidR="00445F58" w:rsidRPr="00445F58">
        <w:t xml:space="preserve">Send a request to </w:t>
      </w:r>
      <w:r w:rsidRPr="00445F58">
        <w:t>"</w:t>
      </w:r>
      <w:hyperlink r:id="rId68" w:history="1">
        <w:r w:rsidRPr="0086215F">
          <w:rPr>
            <w:rStyle w:val="a7"/>
            <w:b/>
            <w:bCs/>
          </w:rPr>
          <w:t>http://localhost:3030/data/comments?where=gameId%3D%22${gameId}%22</w:t>
        </w:r>
      </w:hyperlink>
      <w:r w:rsidRPr="008820ED">
        <w:rPr>
          <w:b/>
          <w:bCs/>
        </w:rPr>
        <w:t>"</w:t>
      </w:r>
      <w:r>
        <w:rPr>
          <w:b/>
          <w:bCs/>
        </w:rPr>
        <w:t xml:space="preserve">. </w:t>
      </w:r>
      <w:r w:rsidRPr="0086215F">
        <w:t>No need to specify the method (GET), headers, or body</w:t>
      </w:r>
      <w:r>
        <w:rPr>
          <w:b/>
          <w:bCs/>
        </w:rPr>
        <w:t>.</w:t>
      </w:r>
    </w:p>
    <w:p w14:paraId="65895681" w14:textId="77777777" w:rsidR="0086215F" w:rsidRPr="00CB43D8" w:rsidRDefault="0086215F" w:rsidP="0086215F"/>
    <w:p w14:paraId="476FDB87" w14:textId="1B3419AA" w:rsidR="0086215F" w:rsidRDefault="0086215F" w:rsidP="0086215F">
      <w:pPr>
        <w:rPr>
          <w:b/>
          <w:bCs/>
          <w:u w:val="single"/>
        </w:rPr>
      </w:pPr>
      <w:r w:rsidRPr="00CB43D8">
        <w:rPr>
          <w:b/>
          <w:bCs/>
          <w:u w:val="single"/>
        </w:rPr>
        <w:t xml:space="preserve">NB! </w:t>
      </w:r>
      <w:r w:rsidR="00445F58" w:rsidRPr="00445F58">
        <w:rPr>
          <w:b/>
          <w:bCs/>
          <w:u w:val="single"/>
        </w:rPr>
        <w:t xml:space="preserve">Use the stored </w:t>
      </w:r>
      <w:proofErr w:type="spellStart"/>
      <w:r w:rsidR="00445F58" w:rsidRPr="00445F58">
        <w:rPr>
          <w:b/>
          <w:bCs/>
          <w:u w:val="single"/>
        </w:rPr>
        <w:t>gameId</w:t>
      </w:r>
      <w:proofErr w:type="spellEnd"/>
      <w:r w:rsidR="00445F58" w:rsidRPr="00445F58">
        <w:rPr>
          <w:b/>
          <w:bCs/>
          <w:u w:val="single"/>
        </w:rPr>
        <w:t xml:space="preserve"> in the query parameters of the URL</w:t>
      </w:r>
      <w:r>
        <w:rPr>
          <w:b/>
          <w:bCs/>
          <w:u w:val="single"/>
        </w:rPr>
        <w:t>.</w:t>
      </w:r>
    </w:p>
    <w:p w14:paraId="2945A934" w14:textId="77777777" w:rsidR="0086215F" w:rsidRPr="00CB43D8" w:rsidRDefault="0086215F" w:rsidP="0086215F">
      <w:pPr>
        <w:rPr>
          <w:b/>
          <w:bCs/>
          <w:u w:val="single"/>
        </w:rPr>
      </w:pPr>
    </w:p>
    <w:p w14:paraId="7078FD97" w14:textId="77777777" w:rsidR="0086215F" w:rsidRDefault="0086215F" w:rsidP="0086215F">
      <w:pPr>
        <w:pStyle w:val="a8"/>
        <w:numPr>
          <w:ilvl w:val="0"/>
          <w:numId w:val="65"/>
        </w:numPr>
        <w:rPr>
          <w:b/>
          <w:bCs/>
        </w:rPr>
      </w:pPr>
      <w:r w:rsidRPr="004C4A00">
        <w:rPr>
          <w:b/>
          <w:bCs/>
        </w:rPr>
        <w:t xml:space="preserve">Check Response: </w:t>
      </w:r>
      <w:r w:rsidRPr="004C4A00">
        <w:t>Verify if the response is successful</w:t>
      </w:r>
      <w:r>
        <w:rPr>
          <w:b/>
          <w:bCs/>
        </w:rPr>
        <w:t>.</w:t>
      </w:r>
    </w:p>
    <w:p w14:paraId="4AFAC37B" w14:textId="1A8EEB74" w:rsidR="0086215F" w:rsidRDefault="0086215F" w:rsidP="0086215F">
      <w:pPr>
        <w:pStyle w:val="a8"/>
        <w:numPr>
          <w:ilvl w:val="0"/>
          <w:numId w:val="65"/>
        </w:numPr>
        <w:rPr>
          <w:b/>
          <w:bCs/>
        </w:rPr>
      </w:pPr>
      <w:r w:rsidRPr="004C4A00">
        <w:rPr>
          <w:b/>
          <w:bCs/>
        </w:rPr>
        <w:t xml:space="preserve">Convert Response to JSON: </w:t>
      </w:r>
      <w:r w:rsidR="00445F58" w:rsidRPr="00445F58">
        <w:t xml:space="preserve">Ensure you get an </w:t>
      </w:r>
      <w:proofErr w:type="gramStart"/>
      <w:r w:rsidR="00445F58" w:rsidRPr="00445F58">
        <w:t>array</w:t>
      </w:r>
      <w:proofErr w:type="gramEnd"/>
      <w:r w:rsidR="00445F58" w:rsidRPr="00445F58">
        <w:t xml:space="preserve"> and it is empty</w:t>
      </w:r>
      <w:r>
        <w:t>.</w:t>
      </w:r>
    </w:p>
    <w:p w14:paraId="112A1376" w14:textId="77EB8D1D" w:rsidR="0086215F" w:rsidRDefault="0086215F" w:rsidP="0086215F">
      <w:pPr>
        <w:pStyle w:val="a8"/>
        <w:numPr>
          <w:ilvl w:val="0"/>
          <w:numId w:val="65"/>
        </w:numPr>
        <w:rPr>
          <w:b/>
          <w:bCs/>
        </w:rPr>
      </w:pPr>
      <w:r w:rsidRPr="00445F58">
        <w:t>Check Test Results</w:t>
      </w:r>
      <w:r>
        <w:rPr>
          <w:b/>
          <w:bCs/>
        </w:rPr>
        <w:t>.</w:t>
      </w:r>
    </w:p>
    <w:bookmarkEnd w:id="14"/>
    <w:p w14:paraId="586A926D" w14:textId="77777777" w:rsidR="00043311" w:rsidRDefault="00043311" w:rsidP="0086215F"/>
    <w:p w14:paraId="028DEEA9" w14:textId="77777777" w:rsidR="00043311" w:rsidRPr="0086215F" w:rsidRDefault="00043311" w:rsidP="0086215F"/>
    <w:p w14:paraId="54A92702" w14:textId="134D74CA" w:rsidR="00043311" w:rsidRPr="00043311" w:rsidRDefault="0086215F" w:rsidP="00043311">
      <w:pPr>
        <w:pStyle w:val="4"/>
        <w:numPr>
          <w:ilvl w:val="2"/>
          <w:numId w:val="39"/>
        </w:numPr>
      </w:pPr>
      <w:r>
        <w:t>Post New Comment</w:t>
      </w:r>
    </w:p>
    <w:p w14:paraId="08DEC6B5" w14:textId="3F52C008" w:rsidR="00043311" w:rsidRDefault="00043311" w:rsidP="00043311">
      <w:pPr>
        <w:pStyle w:val="a8"/>
        <w:numPr>
          <w:ilvl w:val="0"/>
          <w:numId w:val="67"/>
        </w:numPr>
      </w:pPr>
      <w:r w:rsidRPr="00043311">
        <w:t>Create Test Scope</w:t>
      </w:r>
      <w:r>
        <w:rPr>
          <w:b/>
          <w:bCs/>
        </w:rPr>
        <w:t>.</w:t>
      </w:r>
      <w:r>
        <w:t xml:space="preserve"> </w:t>
      </w:r>
    </w:p>
    <w:p w14:paraId="743C6C74" w14:textId="429979A5" w:rsidR="00043311" w:rsidRDefault="00445F58" w:rsidP="00043311">
      <w:pPr>
        <w:pStyle w:val="a8"/>
        <w:numPr>
          <w:ilvl w:val="0"/>
          <w:numId w:val="67"/>
        </w:numPr>
      </w:pPr>
      <w:r w:rsidRPr="00445F58">
        <w:rPr>
          <w:b/>
          <w:bCs/>
        </w:rPr>
        <w:t xml:space="preserve">Create Comment: </w:t>
      </w:r>
      <w:r w:rsidRPr="00445F58">
        <w:t>Create a comment with the following structure</w:t>
      </w:r>
      <w:r w:rsidR="00043311">
        <w:t>:</w:t>
      </w:r>
    </w:p>
    <w:p w14:paraId="4FBAC762" w14:textId="41BB8F84" w:rsidR="00043311" w:rsidRDefault="00043311" w:rsidP="00043311">
      <w:pPr>
        <w:rPr>
          <w:b/>
          <w:bCs/>
        </w:rPr>
      </w:pPr>
      <w:r w:rsidRPr="00043311">
        <w:rPr>
          <w:b/>
          <w:bCs/>
          <w:noProof/>
        </w:rPr>
        <w:lastRenderedPageBreak/>
        <w:drawing>
          <wp:inline distT="0" distB="0" distL="0" distR="0" wp14:anchorId="537D94A4" wp14:editId="2FC1E8D9">
            <wp:extent cx="3316045" cy="1028700"/>
            <wp:effectExtent l="152400" t="152400" r="341630" b="342900"/>
            <wp:docPr id="845717282"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17282" name="Картина 1" descr="Картина, която съдържа текст, Шрифт, екранна снимка, линия&#10;&#10;Описанието е генерирано автоматично"/>
                    <pic:cNvPicPr/>
                  </pic:nvPicPr>
                  <pic:blipFill>
                    <a:blip r:embed="rId69"/>
                    <a:stretch>
                      <a:fillRect/>
                    </a:stretch>
                  </pic:blipFill>
                  <pic:spPr>
                    <a:xfrm>
                      <a:off x="0" y="0"/>
                      <a:ext cx="3319537" cy="1029783"/>
                    </a:xfrm>
                    <a:prstGeom prst="rect">
                      <a:avLst/>
                    </a:prstGeom>
                    <a:ln>
                      <a:noFill/>
                    </a:ln>
                    <a:effectLst>
                      <a:outerShdw blurRad="292100" dist="139700" dir="2700000" algn="tl" rotWithShape="0">
                        <a:srgbClr val="333333">
                          <a:alpha val="65000"/>
                        </a:srgbClr>
                      </a:outerShdw>
                    </a:effectLst>
                  </pic:spPr>
                </pic:pic>
              </a:graphicData>
            </a:graphic>
          </wp:inline>
        </w:drawing>
      </w:r>
    </w:p>
    <w:p w14:paraId="76F47C74" w14:textId="49C95617" w:rsidR="00043311" w:rsidRPr="00043311" w:rsidRDefault="00043311" w:rsidP="00043311">
      <w:pPr>
        <w:rPr>
          <w:b/>
          <w:bCs/>
          <w:u w:val="single"/>
        </w:rPr>
      </w:pPr>
      <w:r w:rsidRPr="00043311">
        <w:rPr>
          <w:b/>
          <w:bCs/>
          <w:u w:val="single"/>
        </w:rPr>
        <w:t xml:space="preserve">NB! </w:t>
      </w:r>
      <w:r w:rsidR="00445F58" w:rsidRPr="00445F58">
        <w:rPr>
          <w:b/>
          <w:bCs/>
          <w:u w:val="single"/>
        </w:rPr>
        <w:t xml:space="preserve">Use the </w:t>
      </w:r>
      <w:proofErr w:type="spellStart"/>
      <w:r w:rsidR="00445F58" w:rsidRPr="00445F58">
        <w:rPr>
          <w:b/>
          <w:bCs/>
          <w:u w:val="single"/>
        </w:rPr>
        <w:t>gameId</w:t>
      </w:r>
      <w:proofErr w:type="spellEnd"/>
      <w:r w:rsidR="00445F58" w:rsidRPr="00445F58">
        <w:rPr>
          <w:b/>
          <w:bCs/>
          <w:u w:val="single"/>
        </w:rPr>
        <w:t xml:space="preserve"> from the previous test</w:t>
      </w:r>
      <w:r w:rsidR="00445F58">
        <w:rPr>
          <w:b/>
          <w:bCs/>
          <w:u w:val="single"/>
        </w:rPr>
        <w:t xml:space="preserve"> for the value </w:t>
      </w:r>
      <w:proofErr w:type="spellStart"/>
      <w:r w:rsidR="00445F58">
        <w:rPr>
          <w:b/>
          <w:bCs/>
          <w:u w:val="single"/>
        </w:rPr>
        <w:t>gameIdForComments</w:t>
      </w:r>
      <w:proofErr w:type="spellEnd"/>
      <w:r w:rsidRPr="00043311">
        <w:rPr>
          <w:b/>
          <w:bCs/>
          <w:u w:val="single"/>
        </w:rPr>
        <w:t>.</w:t>
      </w:r>
    </w:p>
    <w:p w14:paraId="7D9B2918" w14:textId="77777777" w:rsidR="00043311" w:rsidRPr="00043311" w:rsidRDefault="00043311" w:rsidP="00043311">
      <w:pPr>
        <w:rPr>
          <w:b/>
          <w:bCs/>
        </w:rPr>
      </w:pPr>
    </w:p>
    <w:p w14:paraId="6579C859" w14:textId="69F5B9C0" w:rsidR="00043311" w:rsidRPr="0086215F" w:rsidRDefault="00043311" w:rsidP="00043311">
      <w:pPr>
        <w:pStyle w:val="a8"/>
        <w:numPr>
          <w:ilvl w:val="0"/>
          <w:numId w:val="67"/>
        </w:numPr>
      </w:pPr>
      <w:r>
        <w:rPr>
          <w:b/>
          <w:bCs/>
        </w:rPr>
        <w:t>Send Post Comment Request</w:t>
      </w:r>
      <w:r w:rsidR="00445F58" w:rsidRPr="00445F58">
        <w:rPr>
          <w:b/>
          <w:bCs/>
        </w:rPr>
        <w:t>:</w:t>
      </w:r>
      <w:r w:rsidR="00445F58" w:rsidRPr="00445F58">
        <w:t xml:space="preserve"> </w:t>
      </w:r>
      <w:r w:rsidRPr="00445F58">
        <w:t xml:space="preserve"> </w:t>
      </w:r>
      <w:r w:rsidR="00445F58" w:rsidRPr="00445F58">
        <w:t>Send a request to</w:t>
      </w:r>
      <w:r w:rsidR="00445F58">
        <w:rPr>
          <w:b/>
          <w:bCs/>
        </w:rPr>
        <w:t xml:space="preserve"> </w:t>
      </w:r>
      <w:r w:rsidRPr="008820ED">
        <w:rPr>
          <w:b/>
          <w:bCs/>
        </w:rPr>
        <w:t>"</w:t>
      </w:r>
      <w:hyperlink r:id="rId70" w:history="1">
        <w:r w:rsidRPr="00043311">
          <w:rPr>
            <w:rStyle w:val="a7"/>
            <w:b/>
            <w:bCs/>
          </w:rPr>
          <w:t>http://localhost:3030/data/comments</w:t>
        </w:r>
      </w:hyperlink>
      <w:r w:rsidRPr="008820ED">
        <w:rPr>
          <w:b/>
          <w:bCs/>
        </w:rPr>
        <w:t>"</w:t>
      </w:r>
      <w:r>
        <w:rPr>
          <w:b/>
          <w:bCs/>
        </w:rPr>
        <w:t xml:space="preserve"> </w:t>
      </w:r>
      <w:r w:rsidRPr="00043311">
        <w:t>with</w:t>
      </w:r>
      <w:r>
        <w:rPr>
          <w:b/>
          <w:bCs/>
        </w:rPr>
        <w:t>:</w:t>
      </w:r>
    </w:p>
    <w:p w14:paraId="17EE22BB" w14:textId="33CA77D1" w:rsidR="00043311" w:rsidRPr="00566AD1" w:rsidRDefault="00043311" w:rsidP="00043311">
      <w:pPr>
        <w:pStyle w:val="a8"/>
        <w:numPr>
          <w:ilvl w:val="0"/>
          <w:numId w:val="59"/>
        </w:numPr>
        <w:rPr>
          <w:b/>
          <w:bCs/>
        </w:rPr>
      </w:pPr>
      <w:r w:rsidRPr="00566AD1">
        <w:rPr>
          <w:b/>
          <w:bCs/>
        </w:rPr>
        <w:t xml:space="preserve">Method </w:t>
      </w:r>
      <w:r>
        <w:rPr>
          <w:b/>
          <w:bCs/>
        </w:rPr>
        <w:t>POST</w:t>
      </w:r>
    </w:p>
    <w:p w14:paraId="25B722A0" w14:textId="77777777" w:rsidR="00043311" w:rsidRDefault="00043311" w:rsidP="00043311">
      <w:pPr>
        <w:pStyle w:val="a8"/>
        <w:numPr>
          <w:ilvl w:val="0"/>
          <w:numId w:val="59"/>
        </w:numPr>
      </w:pPr>
      <w:r w:rsidRPr="00566AD1">
        <w:rPr>
          <w:b/>
          <w:bCs/>
        </w:rPr>
        <w:t>Headers</w:t>
      </w:r>
      <w:r>
        <w:t>:</w:t>
      </w:r>
    </w:p>
    <w:p w14:paraId="7DB81190" w14:textId="77777777" w:rsidR="00043311" w:rsidRDefault="00043311" w:rsidP="00043311">
      <w:pPr>
        <w:pStyle w:val="a8"/>
        <w:numPr>
          <w:ilvl w:val="1"/>
          <w:numId w:val="59"/>
        </w:numPr>
      </w:pPr>
      <w:r w:rsidRPr="00566AD1">
        <w:t>'content-type</w:t>
      </w:r>
      <w:proofErr w:type="gramStart"/>
      <w:r w:rsidRPr="00566AD1">
        <w:t>' :</w:t>
      </w:r>
      <w:proofErr w:type="gramEnd"/>
      <w:r w:rsidRPr="00566AD1">
        <w:t xml:space="preserve"> 'application/json'</w:t>
      </w:r>
    </w:p>
    <w:p w14:paraId="1986BF6B" w14:textId="77777777" w:rsidR="00043311" w:rsidRDefault="00043311" w:rsidP="00043311">
      <w:pPr>
        <w:pStyle w:val="a8"/>
        <w:numPr>
          <w:ilvl w:val="1"/>
          <w:numId w:val="59"/>
        </w:numPr>
      </w:pPr>
      <w:r w:rsidRPr="00CB43D8">
        <w:t>'X-Authorization</w:t>
      </w:r>
      <w:proofErr w:type="gramStart"/>
      <w:r w:rsidRPr="00CB43D8">
        <w:t>' :</w:t>
      </w:r>
      <w:proofErr w:type="gramEnd"/>
      <w:r w:rsidRPr="00CB43D8">
        <w:t xml:space="preserve"> token</w:t>
      </w:r>
    </w:p>
    <w:p w14:paraId="3176DD04" w14:textId="7DD38C35" w:rsidR="00043311" w:rsidRPr="00043311" w:rsidRDefault="00043311" w:rsidP="00043311">
      <w:pPr>
        <w:pStyle w:val="a8"/>
        <w:numPr>
          <w:ilvl w:val="0"/>
          <w:numId w:val="59"/>
        </w:numPr>
      </w:pPr>
      <w:r w:rsidRPr="004C4A00">
        <w:rPr>
          <w:b/>
          <w:bCs/>
        </w:rPr>
        <w:t xml:space="preserve">Body: </w:t>
      </w:r>
      <w:r w:rsidRPr="004C4A00">
        <w:t xml:space="preserve">Stringified </w:t>
      </w:r>
      <w:r w:rsidR="00445F58">
        <w:t>comment</w:t>
      </w:r>
      <w:r w:rsidRPr="004C4A00">
        <w:t xml:space="preserve"> data</w:t>
      </w:r>
      <w:r>
        <w:rPr>
          <w:b/>
          <w:bCs/>
        </w:rPr>
        <w:t xml:space="preserve"> </w:t>
      </w:r>
      <w:r>
        <w:t xml:space="preserve">- </w:t>
      </w:r>
      <w:r w:rsidRPr="00566AD1">
        <w:rPr>
          <w:b/>
          <w:bCs/>
        </w:rPr>
        <w:t>JSON.stringify(</w:t>
      </w:r>
      <w:r w:rsidRPr="00043311">
        <w:rPr>
          <w:b/>
          <w:bCs/>
        </w:rPr>
        <w:t>comment</w:t>
      </w:r>
      <w:r w:rsidRPr="00566AD1">
        <w:rPr>
          <w:b/>
          <w:bCs/>
        </w:rPr>
        <w:t>)</w:t>
      </w:r>
    </w:p>
    <w:p w14:paraId="3809B8EC" w14:textId="77777777" w:rsidR="00043311" w:rsidRDefault="00043311" w:rsidP="00043311">
      <w:pPr>
        <w:pStyle w:val="a8"/>
        <w:numPr>
          <w:ilvl w:val="0"/>
          <w:numId w:val="67"/>
        </w:numPr>
        <w:rPr>
          <w:b/>
          <w:bCs/>
        </w:rPr>
      </w:pPr>
      <w:r w:rsidRPr="004C4A00">
        <w:rPr>
          <w:b/>
          <w:bCs/>
        </w:rPr>
        <w:t xml:space="preserve">Check Response: </w:t>
      </w:r>
      <w:r w:rsidRPr="004C4A00">
        <w:t>Verify if the response is successful</w:t>
      </w:r>
      <w:r>
        <w:rPr>
          <w:b/>
          <w:bCs/>
        </w:rPr>
        <w:t>.</w:t>
      </w:r>
    </w:p>
    <w:p w14:paraId="680800BC" w14:textId="3B2C32B2" w:rsidR="00043311" w:rsidRPr="00043311" w:rsidRDefault="00043311" w:rsidP="00043311">
      <w:pPr>
        <w:pStyle w:val="a8"/>
        <w:numPr>
          <w:ilvl w:val="0"/>
          <w:numId w:val="67"/>
        </w:numPr>
        <w:rPr>
          <w:b/>
          <w:bCs/>
        </w:rPr>
      </w:pPr>
      <w:r w:rsidRPr="004C4A00">
        <w:rPr>
          <w:b/>
          <w:bCs/>
        </w:rPr>
        <w:t>Convert Response to JSON:</w:t>
      </w:r>
    </w:p>
    <w:p w14:paraId="4FDF23F4" w14:textId="29F7F83E" w:rsidR="00043311" w:rsidRPr="00043311" w:rsidRDefault="00043311" w:rsidP="00043311">
      <w:pPr>
        <w:rPr>
          <w:b/>
          <w:bCs/>
        </w:rPr>
      </w:pPr>
      <w:r w:rsidRPr="00043311">
        <w:rPr>
          <w:b/>
          <w:bCs/>
          <w:noProof/>
        </w:rPr>
        <w:drawing>
          <wp:inline distT="0" distB="0" distL="0" distR="0" wp14:anchorId="28FB26A3" wp14:editId="032E16C7">
            <wp:extent cx="5220429" cy="1409897"/>
            <wp:effectExtent l="152400" t="152400" r="342265" b="342900"/>
            <wp:docPr id="156609522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095220" name="Картина 1" descr="Картина, която съдържа текст, екранна снимка, Шрифт&#10;&#10;Описанието е генерирано автоматично"/>
                    <pic:cNvPicPr/>
                  </pic:nvPicPr>
                  <pic:blipFill>
                    <a:blip r:embed="rId71"/>
                    <a:stretch>
                      <a:fillRect/>
                    </a:stretch>
                  </pic:blipFill>
                  <pic:spPr>
                    <a:xfrm>
                      <a:off x="0" y="0"/>
                      <a:ext cx="5220429" cy="1409897"/>
                    </a:xfrm>
                    <a:prstGeom prst="rect">
                      <a:avLst/>
                    </a:prstGeom>
                    <a:ln>
                      <a:noFill/>
                    </a:ln>
                    <a:effectLst>
                      <a:outerShdw blurRad="292100" dist="139700" dir="2700000" algn="tl" rotWithShape="0">
                        <a:srgbClr val="333333">
                          <a:alpha val="65000"/>
                        </a:srgbClr>
                      </a:outerShdw>
                    </a:effectLst>
                  </pic:spPr>
                </pic:pic>
              </a:graphicData>
            </a:graphic>
          </wp:inline>
        </w:drawing>
      </w:r>
    </w:p>
    <w:p w14:paraId="394DE9EF" w14:textId="60018442" w:rsidR="00043311" w:rsidRDefault="00043311" w:rsidP="00043311">
      <w:pPr>
        <w:pStyle w:val="a8"/>
        <w:numPr>
          <w:ilvl w:val="0"/>
          <w:numId w:val="67"/>
        </w:numPr>
        <w:rPr>
          <w:b/>
          <w:bCs/>
        </w:rPr>
      </w:pPr>
      <w:r w:rsidRPr="00043311">
        <w:rPr>
          <w:b/>
          <w:bCs/>
        </w:rPr>
        <w:t>Verify JSON Properties</w:t>
      </w:r>
      <w:r>
        <w:rPr>
          <w:b/>
          <w:bCs/>
        </w:rPr>
        <w:t>.</w:t>
      </w:r>
    </w:p>
    <w:p w14:paraId="420DCE67" w14:textId="4E1357DF" w:rsidR="00043311" w:rsidRPr="00693DAE" w:rsidRDefault="00043311" w:rsidP="00043311">
      <w:pPr>
        <w:pStyle w:val="a8"/>
        <w:numPr>
          <w:ilvl w:val="0"/>
          <w:numId w:val="67"/>
        </w:numPr>
        <w:rPr>
          <w:b/>
          <w:bCs/>
        </w:rPr>
      </w:pPr>
      <w:r w:rsidRPr="00445F58">
        <w:t>Check Test Results</w:t>
      </w:r>
      <w:r>
        <w:rPr>
          <w:b/>
          <w:bCs/>
        </w:rPr>
        <w:t>.</w:t>
      </w:r>
    </w:p>
    <w:p w14:paraId="65B2E912" w14:textId="77777777" w:rsidR="00043311" w:rsidRPr="00043311" w:rsidRDefault="00043311" w:rsidP="00043311"/>
    <w:p w14:paraId="00B72576" w14:textId="4CD94F42" w:rsidR="0073105E" w:rsidRDefault="00043311" w:rsidP="00043311">
      <w:pPr>
        <w:pStyle w:val="4"/>
        <w:numPr>
          <w:ilvl w:val="2"/>
          <w:numId w:val="39"/>
        </w:numPr>
      </w:pPr>
      <w:r>
        <w:t>** Comments For Specific Game Functionality Testing</w:t>
      </w:r>
    </w:p>
    <w:p w14:paraId="57B4F1E6" w14:textId="77777777" w:rsidR="00693DAE" w:rsidRPr="00693DAE" w:rsidRDefault="00693DAE" w:rsidP="00693DAE"/>
    <w:p w14:paraId="686C4699" w14:textId="3340822C" w:rsidR="00496E35" w:rsidRDefault="00FC4D3A" w:rsidP="006C5D58">
      <w:r w:rsidRPr="00FC4D3A">
        <w:t>Reuse the test "4.3.1. Test Newly Created Game with No Comments" and modify it to check the comments for a specific game. You might want to verify the JSON, so here is the expected JSON response</w:t>
      </w:r>
      <w:r w:rsidR="00367BA2">
        <w:t>:</w:t>
      </w:r>
    </w:p>
    <w:p w14:paraId="194C5F6E" w14:textId="3F59A968" w:rsidR="00367BA2" w:rsidRDefault="00367BA2" w:rsidP="006C5D58">
      <w:r w:rsidRPr="00367BA2">
        <w:rPr>
          <w:noProof/>
        </w:rPr>
        <w:drawing>
          <wp:inline distT="0" distB="0" distL="0" distR="0" wp14:anchorId="6DC4C721" wp14:editId="0EDC5BE5">
            <wp:extent cx="4314825" cy="1438275"/>
            <wp:effectExtent l="152400" t="152400" r="352425" b="352425"/>
            <wp:docPr id="1335914651" name="Картина 1" descr="Картина, която съдържа текст, екранна снимка, Шрифт, дисплей&#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914651" name="Картина 1" descr="Картина, която съдържа текст, екранна снимка, Шрифт, дисплей&#10;&#10;Описанието е генерирано автоматично"/>
                    <pic:cNvPicPr/>
                  </pic:nvPicPr>
                  <pic:blipFill>
                    <a:blip r:embed="rId72"/>
                    <a:stretch>
                      <a:fillRect/>
                    </a:stretch>
                  </pic:blipFill>
                  <pic:spPr>
                    <a:xfrm>
                      <a:off x="0" y="0"/>
                      <a:ext cx="4315431" cy="14384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D01ED97" w14:textId="17E579C4" w:rsidR="000100B4" w:rsidRDefault="000100B4" w:rsidP="006C5D58">
      <w:pPr>
        <w:rPr>
          <w:u w:val="single"/>
        </w:rPr>
      </w:pPr>
      <w:r w:rsidRPr="000100B4">
        <w:rPr>
          <w:b/>
          <w:bCs/>
          <w:u w:val="single"/>
        </w:rPr>
        <w:t xml:space="preserve">Hint: </w:t>
      </w:r>
      <w:r w:rsidRPr="000100B4">
        <w:rPr>
          <w:u w:val="single"/>
        </w:rPr>
        <w:t>Check the test for " 4.2.1.</w:t>
      </w:r>
      <w:r w:rsidRPr="000100B4">
        <w:rPr>
          <w:u w:val="single"/>
        </w:rPr>
        <w:tab/>
        <w:t>Get All Games Functionality Testing".</w:t>
      </w:r>
    </w:p>
    <w:p w14:paraId="30BE404B" w14:textId="77777777" w:rsidR="000100B4" w:rsidRDefault="000100B4" w:rsidP="006C5D58">
      <w:pPr>
        <w:rPr>
          <w:u w:val="single"/>
        </w:rPr>
      </w:pPr>
    </w:p>
    <w:p w14:paraId="7DBB9C9D" w14:textId="77777777" w:rsidR="000100B4" w:rsidRDefault="000100B4" w:rsidP="006C5D58">
      <w:pPr>
        <w:rPr>
          <w:u w:val="single"/>
        </w:rPr>
      </w:pPr>
    </w:p>
    <w:p w14:paraId="010406BD" w14:textId="77777777" w:rsidR="000100B4" w:rsidRPr="000100B4" w:rsidRDefault="000100B4" w:rsidP="006C5D58">
      <w:pPr>
        <w:rPr>
          <w:u w:val="single"/>
        </w:rPr>
      </w:pPr>
    </w:p>
    <w:p w14:paraId="280816B1" w14:textId="0E583A46" w:rsidR="004402FB" w:rsidRDefault="000B0931">
      <w:pPr>
        <w:pStyle w:val="2"/>
        <w:numPr>
          <w:ilvl w:val="0"/>
          <w:numId w:val="1"/>
        </w:numPr>
      </w:pPr>
      <w:r>
        <w:lastRenderedPageBreak/>
        <w:t>*</w:t>
      </w:r>
      <w:r w:rsidR="00445F58">
        <w:t>Optimize the tests</w:t>
      </w:r>
    </w:p>
    <w:p w14:paraId="01966706" w14:textId="09828711" w:rsidR="00441514" w:rsidRDefault="00441514" w:rsidP="00441514"/>
    <w:p w14:paraId="38B5D05F" w14:textId="6ED825E7" w:rsidR="00F8649F" w:rsidRPr="00445F58" w:rsidRDefault="00A57EEF" w:rsidP="00A57EEF">
      <w:r w:rsidRPr="00A57EEF">
        <w:t xml:space="preserve">Think about how to optimize your tests. To avoid repeating variables, refactor your code to reuse already created variables. Use dynamic values for variables by using </w:t>
      </w:r>
      <w:proofErr w:type="spellStart"/>
      <w:r w:rsidRPr="00A57EEF">
        <w:t>Math.random</w:t>
      </w:r>
      <w:proofErr w:type="spellEnd"/>
      <w:r w:rsidRPr="00A57EEF">
        <w:t>(). Replace hard-coded values for titles, summaries, and categories of game objects with dynamic values. Do the same for comments.</w:t>
      </w:r>
    </w:p>
    <w:sectPr w:rsidR="00F8649F" w:rsidRPr="00445F58" w:rsidSect="00051987">
      <w:headerReference w:type="default" r:id="rId73"/>
      <w:footerReference w:type="default" r:id="rId74"/>
      <w:pgSz w:w="11909" w:h="16834" w:code="9"/>
      <w:pgMar w:top="567" w:right="737" w:bottom="72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704679" w14:textId="77777777" w:rsidR="00BC5BE1" w:rsidRDefault="00BC5BE1">
      <w:r>
        <w:separator/>
      </w:r>
    </w:p>
  </w:endnote>
  <w:endnote w:type="continuationSeparator" w:id="0">
    <w:p w14:paraId="4582DABE" w14:textId="77777777" w:rsidR="00BC5BE1" w:rsidRDefault="00BC5B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A33416" w14:textId="4F930F47" w:rsidR="00D036EC" w:rsidRDefault="00000000" w:rsidP="00AD5277">
    <w:pPr>
      <w:pStyle w:val="a5"/>
    </w:pPr>
    <w:r>
      <w:rPr>
        <w:noProof/>
      </w:rPr>
      <w:pict w14:anchorId="08A9B5C2">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E30EC73" w14:textId="77777777" w:rsidR="00D036EC" w:rsidRPr="002C539D" w:rsidRDefault="00AD5277" w:rsidP="00AD5277">
                <w:pPr>
                  <w:rPr>
                    <w:sz w:val="17"/>
                    <w:szCs w:val="17"/>
                  </w:rPr>
                </w:pPr>
                <w:r w:rsidRPr="002C539D">
                  <w:rPr>
                    <w:sz w:val="17"/>
                    <w:szCs w:val="17"/>
                  </w:rPr>
                  <w:t>Follow us:</w:t>
                </w:r>
              </w:p>
            </w:txbxContent>
          </v:textbox>
        </v:shape>
      </w:pict>
    </w:r>
    <w:r>
      <w:rPr>
        <w:noProof/>
      </w:rPr>
      <w:pict w14:anchorId="0137D0EE">
        <v:shap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2C539D" w:rsidRDefault="00AD5277" w:rsidP="00AD5277">
                <w:pPr>
                  <w:spacing w:before="40" w:after="100"/>
                  <w:rPr>
                    <w:sz w:val="17"/>
                    <w:szCs w:val="17"/>
                  </w:rPr>
                </w:pPr>
                <w:bookmarkStart w:id="15"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a7"/>
                      <w:color w:val="0882DE"/>
                      <w:sz w:val="17"/>
                      <w:szCs w:val="17"/>
                    </w:rPr>
                    <w:t>https://softuni.org</w:t>
                  </w:r>
                </w:hyperlink>
                <w:r w:rsidRPr="002C539D">
                  <w:rPr>
                    <w:sz w:val="17"/>
                    <w:szCs w:val="17"/>
                  </w:rPr>
                  <w:t>. Copyrighted document. Unauthorized copy, reproduction or use is not permitted.</w:t>
                </w:r>
              </w:p>
              <w:bookmarkEnd w:id="15"/>
              <w:p w14:paraId="6F62A652" w14:textId="77777777" w:rsidR="00D036EC" w:rsidRPr="00596AA5" w:rsidRDefault="00AD5277" w:rsidP="00AD5277">
                <w:pPr>
                  <w:ind w:left="567" w:firstLine="284"/>
                  <w:rPr>
                    <w:sz w:val="18"/>
                    <w:szCs w:val="18"/>
                  </w:rPr>
                </w:pPr>
                <w:r w:rsidRPr="00596AA5">
                  <w:rPr>
                    <w:noProof/>
                    <w:sz w:val="18"/>
                    <w:szCs w:val="18"/>
                  </w:rPr>
                  <w:drawing>
                    <wp:inline distT="0" distB="0" distL="0" distR="0" wp14:anchorId="538067F5" wp14:editId="0020F57A">
                      <wp:extent cx="180000" cy="180000"/>
                      <wp:effectExtent l="0" t="0" r="0" b="0"/>
                      <wp:docPr id="1236802948" name="Picture 123680294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760A23" wp14:editId="4A6F98C3">
                      <wp:extent cx="180000" cy="180000"/>
                      <wp:effectExtent l="0" t="0" r="0" b="0"/>
                      <wp:docPr id="1069798554" name="Picture 106979855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64453F6" wp14:editId="7655DAD5">
                      <wp:extent cx="180000" cy="180000"/>
                      <wp:effectExtent l="0" t="0" r="0" b="0"/>
                      <wp:docPr id="2016536995" name="Picture 201653699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6B90EBF" wp14:editId="1477887C">
                      <wp:extent cx="180000" cy="180000"/>
                      <wp:effectExtent l="0" t="0" r="0" b="0"/>
                      <wp:docPr id="827551074" name="Picture 82755107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8BBC162" wp14:editId="65F69940">
                      <wp:extent cx="180000" cy="180000"/>
                      <wp:effectExtent l="0" t="0" r="0" b="0"/>
                      <wp:docPr id="1848407773" name="Picture 184840777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062257C" wp14:editId="1044DBD8">
                      <wp:extent cx="180000" cy="180000"/>
                      <wp:effectExtent l="0" t="0" r="0" b="0"/>
                      <wp:docPr id="36897869" name="Picture 36897869"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CB2A01F" wp14:editId="2BB59703">
                      <wp:extent cx="180000" cy="180000"/>
                      <wp:effectExtent l="0" t="0" r="0" b="0"/>
                      <wp:docPr id="1174655373" name="Picture 117465537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6F0815" wp14:editId="6E95FE18">
                      <wp:extent cx="180000" cy="180000"/>
                      <wp:effectExtent l="0" t="0" r="0" b="0"/>
                      <wp:docPr id="244987475" name="Picture 24498747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41D14A" wp14:editId="7706AD04">
                      <wp:extent cx="180000" cy="180000"/>
                      <wp:effectExtent l="0" t="0" r="0" b="0"/>
                      <wp:docPr id="946978490" name="Picture 94697849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AD5277">
      <w:rPr>
        <w:noProof/>
      </w:rPr>
      <w:drawing>
        <wp:anchor distT="0" distB="0" distL="114300" distR="114300" simplePos="0" relativeHeight="25166336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1260759977" name="Picture 126075997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24E26582">
        <v:line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w:r>
    <w:r>
      <w:rPr>
        <w:noProof/>
      </w:rPr>
      <w:pict w14:anchorId="2524E1FC">
        <v:shape id="Text Box 4" o:spid="_x0000_s1025"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62867F1" w14:textId="77777777" w:rsidR="00D036EC" w:rsidRPr="00596AA5" w:rsidRDefault="00AD5277" w:rsidP="00AD5277">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239288" w14:textId="77777777" w:rsidR="00BC5BE1" w:rsidRDefault="00BC5BE1">
      <w:r>
        <w:separator/>
      </w:r>
    </w:p>
  </w:footnote>
  <w:footnote w:type="continuationSeparator" w:id="0">
    <w:p w14:paraId="3E9196DD" w14:textId="77777777" w:rsidR="00BC5BE1" w:rsidRDefault="00BC5B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3F746B" w14:textId="77777777" w:rsidR="00D036EC" w:rsidRDefault="00D036EC" w:rsidP="00AD5277">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525A8"/>
    <w:multiLevelType w:val="hybridMultilevel"/>
    <w:tmpl w:val="C8F26AE8"/>
    <w:lvl w:ilvl="0" w:tplc="6FEE6338">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31E3D60"/>
    <w:multiLevelType w:val="hybridMultilevel"/>
    <w:tmpl w:val="9E603B38"/>
    <w:lvl w:ilvl="0" w:tplc="F82C3D78">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05751095"/>
    <w:multiLevelType w:val="hybridMultilevel"/>
    <w:tmpl w:val="C9009E3E"/>
    <w:lvl w:ilvl="0" w:tplc="DD70CCC6">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611761E"/>
    <w:multiLevelType w:val="multilevel"/>
    <w:tmpl w:val="9410A060"/>
    <w:lvl w:ilvl="0">
      <w:start w:val="1"/>
      <w:numFmt w:val="decimal"/>
      <w:lvlText w:val="%1."/>
      <w:lvlJc w:val="left"/>
      <w:pPr>
        <w:ind w:left="720" w:hanging="360"/>
      </w:pPr>
      <w:rPr>
        <w:rFonts w:hint="default"/>
        <w:b w:val="0"/>
        <w:bCs w:val="0"/>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06300D1C"/>
    <w:multiLevelType w:val="hybridMultilevel"/>
    <w:tmpl w:val="20387B86"/>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5" w15:restartNumberingAfterBreak="0">
    <w:nsid w:val="08653352"/>
    <w:multiLevelType w:val="hybridMultilevel"/>
    <w:tmpl w:val="97E24FAA"/>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6" w15:restartNumberingAfterBreak="0">
    <w:nsid w:val="0A0D3AB6"/>
    <w:multiLevelType w:val="hybridMultilevel"/>
    <w:tmpl w:val="D562C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90D8A"/>
    <w:multiLevelType w:val="hybridMultilevel"/>
    <w:tmpl w:val="1B5ABAEE"/>
    <w:lvl w:ilvl="0" w:tplc="9A7E495A">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0C861394"/>
    <w:multiLevelType w:val="hybridMultilevel"/>
    <w:tmpl w:val="739A5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367FFB"/>
    <w:multiLevelType w:val="hybridMultilevel"/>
    <w:tmpl w:val="1DB87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DB4C3D"/>
    <w:multiLevelType w:val="hybridMultilevel"/>
    <w:tmpl w:val="07BCF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D1557"/>
    <w:multiLevelType w:val="hybridMultilevel"/>
    <w:tmpl w:val="D89EC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126598"/>
    <w:multiLevelType w:val="hybridMultilevel"/>
    <w:tmpl w:val="083A1A3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3" w15:restartNumberingAfterBreak="0">
    <w:nsid w:val="117D24B9"/>
    <w:multiLevelType w:val="hybridMultilevel"/>
    <w:tmpl w:val="3E301A26"/>
    <w:lvl w:ilvl="0" w:tplc="8038731A">
      <w:start w:val="1"/>
      <w:numFmt w:val="decimal"/>
      <w:lvlText w:val="%1."/>
      <w:lvlJc w:val="left"/>
      <w:pPr>
        <w:ind w:left="720" w:hanging="360"/>
      </w:pPr>
      <w:rPr>
        <w:rFonts w:hint="default"/>
        <w:b/>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15E948E1"/>
    <w:multiLevelType w:val="hybridMultilevel"/>
    <w:tmpl w:val="ED72CC5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9B2818"/>
    <w:multiLevelType w:val="hybridMultilevel"/>
    <w:tmpl w:val="B0E6FBDA"/>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6" w15:restartNumberingAfterBreak="0">
    <w:nsid w:val="1D9350AB"/>
    <w:multiLevelType w:val="multilevel"/>
    <w:tmpl w:val="C40A2922"/>
    <w:lvl w:ilvl="0">
      <w:start w:val="1"/>
      <w:numFmt w:val="decimal"/>
      <w:lvlText w:val="%1."/>
      <w:lvlJc w:val="left"/>
      <w:pPr>
        <w:ind w:left="360" w:hanging="360"/>
      </w:pPr>
      <w:rPr>
        <w:rFonts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794" w:hanging="34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7" w15:restartNumberingAfterBreak="0">
    <w:nsid w:val="1DEF23D9"/>
    <w:multiLevelType w:val="hybridMultilevel"/>
    <w:tmpl w:val="17D6B93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1FEE18FF"/>
    <w:multiLevelType w:val="hybridMultilevel"/>
    <w:tmpl w:val="6974E1C6"/>
    <w:lvl w:ilvl="0" w:tplc="B60C7130">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21516151"/>
    <w:multiLevelType w:val="hybridMultilevel"/>
    <w:tmpl w:val="64A0E55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0" w15:restartNumberingAfterBreak="0">
    <w:nsid w:val="21FD2859"/>
    <w:multiLevelType w:val="hybridMultilevel"/>
    <w:tmpl w:val="3AB0F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263F18"/>
    <w:multiLevelType w:val="hybridMultilevel"/>
    <w:tmpl w:val="88DE32C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22A1450F"/>
    <w:multiLevelType w:val="hybridMultilevel"/>
    <w:tmpl w:val="405A1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0E7000"/>
    <w:multiLevelType w:val="hybridMultilevel"/>
    <w:tmpl w:val="DE18BE8C"/>
    <w:lvl w:ilvl="0" w:tplc="04020001">
      <w:start w:val="1"/>
      <w:numFmt w:val="bullet"/>
      <w:lvlText w:val=""/>
      <w:lvlJc w:val="left"/>
      <w:pPr>
        <w:ind w:left="1800" w:hanging="360"/>
      </w:pPr>
      <w:rPr>
        <w:rFonts w:ascii="Symbol" w:hAnsi="Symbol" w:hint="default"/>
      </w:rPr>
    </w:lvl>
    <w:lvl w:ilvl="1" w:tplc="04020003" w:tentative="1">
      <w:start w:val="1"/>
      <w:numFmt w:val="bullet"/>
      <w:lvlText w:val="o"/>
      <w:lvlJc w:val="left"/>
      <w:pPr>
        <w:ind w:left="2520" w:hanging="360"/>
      </w:pPr>
      <w:rPr>
        <w:rFonts w:ascii="Courier New" w:hAnsi="Courier New" w:cs="Courier New" w:hint="default"/>
      </w:rPr>
    </w:lvl>
    <w:lvl w:ilvl="2" w:tplc="04020005" w:tentative="1">
      <w:start w:val="1"/>
      <w:numFmt w:val="bullet"/>
      <w:lvlText w:val=""/>
      <w:lvlJc w:val="left"/>
      <w:pPr>
        <w:ind w:left="3240" w:hanging="360"/>
      </w:pPr>
      <w:rPr>
        <w:rFonts w:ascii="Wingdings" w:hAnsi="Wingdings" w:hint="default"/>
      </w:rPr>
    </w:lvl>
    <w:lvl w:ilvl="3" w:tplc="04020001" w:tentative="1">
      <w:start w:val="1"/>
      <w:numFmt w:val="bullet"/>
      <w:lvlText w:val=""/>
      <w:lvlJc w:val="left"/>
      <w:pPr>
        <w:ind w:left="3960" w:hanging="360"/>
      </w:pPr>
      <w:rPr>
        <w:rFonts w:ascii="Symbol" w:hAnsi="Symbol" w:hint="default"/>
      </w:rPr>
    </w:lvl>
    <w:lvl w:ilvl="4" w:tplc="04020003" w:tentative="1">
      <w:start w:val="1"/>
      <w:numFmt w:val="bullet"/>
      <w:lvlText w:val="o"/>
      <w:lvlJc w:val="left"/>
      <w:pPr>
        <w:ind w:left="4680" w:hanging="360"/>
      </w:pPr>
      <w:rPr>
        <w:rFonts w:ascii="Courier New" w:hAnsi="Courier New" w:cs="Courier New" w:hint="default"/>
      </w:rPr>
    </w:lvl>
    <w:lvl w:ilvl="5" w:tplc="04020005" w:tentative="1">
      <w:start w:val="1"/>
      <w:numFmt w:val="bullet"/>
      <w:lvlText w:val=""/>
      <w:lvlJc w:val="left"/>
      <w:pPr>
        <w:ind w:left="5400" w:hanging="360"/>
      </w:pPr>
      <w:rPr>
        <w:rFonts w:ascii="Wingdings" w:hAnsi="Wingdings" w:hint="default"/>
      </w:rPr>
    </w:lvl>
    <w:lvl w:ilvl="6" w:tplc="04020001" w:tentative="1">
      <w:start w:val="1"/>
      <w:numFmt w:val="bullet"/>
      <w:lvlText w:val=""/>
      <w:lvlJc w:val="left"/>
      <w:pPr>
        <w:ind w:left="6120" w:hanging="360"/>
      </w:pPr>
      <w:rPr>
        <w:rFonts w:ascii="Symbol" w:hAnsi="Symbol" w:hint="default"/>
      </w:rPr>
    </w:lvl>
    <w:lvl w:ilvl="7" w:tplc="04020003" w:tentative="1">
      <w:start w:val="1"/>
      <w:numFmt w:val="bullet"/>
      <w:lvlText w:val="o"/>
      <w:lvlJc w:val="left"/>
      <w:pPr>
        <w:ind w:left="6840" w:hanging="360"/>
      </w:pPr>
      <w:rPr>
        <w:rFonts w:ascii="Courier New" w:hAnsi="Courier New" w:cs="Courier New" w:hint="default"/>
      </w:rPr>
    </w:lvl>
    <w:lvl w:ilvl="8" w:tplc="04020005" w:tentative="1">
      <w:start w:val="1"/>
      <w:numFmt w:val="bullet"/>
      <w:lvlText w:val=""/>
      <w:lvlJc w:val="left"/>
      <w:pPr>
        <w:ind w:left="7560" w:hanging="360"/>
      </w:pPr>
      <w:rPr>
        <w:rFonts w:ascii="Wingdings" w:hAnsi="Wingdings" w:hint="default"/>
      </w:rPr>
    </w:lvl>
  </w:abstractNum>
  <w:abstractNum w:abstractNumId="24" w15:restartNumberingAfterBreak="0">
    <w:nsid w:val="25C947E2"/>
    <w:multiLevelType w:val="hybridMultilevel"/>
    <w:tmpl w:val="C5E207DE"/>
    <w:lvl w:ilvl="0" w:tplc="93A0CD5A">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5" w15:restartNumberingAfterBreak="0">
    <w:nsid w:val="26B40823"/>
    <w:multiLevelType w:val="hybridMultilevel"/>
    <w:tmpl w:val="84FE6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D72CC8"/>
    <w:multiLevelType w:val="hybridMultilevel"/>
    <w:tmpl w:val="3C32DB3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7" w15:restartNumberingAfterBreak="0">
    <w:nsid w:val="285D31F5"/>
    <w:multiLevelType w:val="hybridMultilevel"/>
    <w:tmpl w:val="6E86A462"/>
    <w:lvl w:ilvl="0" w:tplc="04020001">
      <w:start w:val="1"/>
      <w:numFmt w:val="bullet"/>
      <w:lvlText w:val=""/>
      <w:lvlJc w:val="left"/>
      <w:pPr>
        <w:ind w:left="1440" w:hanging="360"/>
      </w:pPr>
      <w:rPr>
        <w:rFonts w:ascii="Symbol" w:hAnsi="Symbol" w:hint="default"/>
      </w:rPr>
    </w:lvl>
    <w:lvl w:ilvl="1" w:tplc="04020003">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8" w15:restartNumberingAfterBreak="0">
    <w:nsid w:val="2A715D3A"/>
    <w:multiLevelType w:val="hybridMultilevel"/>
    <w:tmpl w:val="F29E1DB2"/>
    <w:lvl w:ilvl="0" w:tplc="8F727F34">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2D391654"/>
    <w:multiLevelType w:val="hybridMultilevel"/>
    <w:tmpl w:val="2456728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2E6506EB"/>
    <w:multiLevelType w:val="hybridMultilevel"/>
    <w:tmpl w:val="217CD8D6"/>
    <w:lvl w:ilvl="0" w:tplc="9B9A008C">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30BC63CA"/>
    <w:multiLevelType w:val="hybridMultilevel"/>
    <w:tmpl w:val="F4D8A332"/>
    <w:lvl w:ilvl="0" w:tplc="D3C00AD0">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30C06E88"/>
    <w:multiLevelType w:val="hybridMultilevel"/>
    <w:tmpl w:val="5D0AC0B8"/>
    <w:lvl w:ilvl="0" w:tplc="04020001">
      <w:start w:val="1"/>
      <w:numFmt w:val="bullet"/>
      <w:lvlText w:val=""/>
      <w:lvlJc w:val="left"/>
      <w:pPr>
        <w:ind w:left="1800" w:hanging="360"/>
      </w:pPr>
      <w:rPr>
        <w:rFonts w:ascii="Symbol" w:hAnsi="Symbol" w:hint="default"/>
      </w:rPr>
    </w:lvl>
    <w:lvl w:ilvl="1" w:tplc="04020003" w:tentative="1">
      <w:start w:val="1"/>
      <w:numFmt w:val="bullet"/>
      <w:lvlText w:val="o"/>
      <w:lvlJc w:val="left"/>
      <w:pPr>
        <w:ind w:left="2520" w:hanging="360"/>
      </w:pPr>
      <w:rPr>
        <w:rFonts w:ascii="Courier New" w:hAnsi="Courier New" w:cs="Courier New" w:hint="default"/>
      </w:rPr>
    </w:lvl>
    <w:lvl w:ilvl="2" w:tplc="04020005" w:tentative="1">
      <w:start w:val="1"/>
      <w:numFmt w:val="bullet"/>
      <w:lvlText w:val=""/>
      <w:lvlJc w:val="left"/>
      <w:pPr>
        <w:ind w:left="3240" w:hanging="360"/>
      </w:pPr>
      <w:rPr>
        <w:rFonts w:ascii="Wingdings" w:hAnsi="Wingdings" w:hint="default"/>
      </w:rPr>
    </w:lvl>
    <w:lvl w:ilvl="3" w:tplc="04020001" w:tentative="1">
      <w:start w:val="1"/>
      <w:numFmt w:val="bullet"/>
      <w:lvlText w:val=""/>
      <w:lvlJc w:val="left"/>
      <w:pPr>
        <w:ind w:left="3960" w:hanging="360"/>
      </w:pPr>
      <w:rPr>
        <w:rFonts w:ascii="Symbol" w:hAnsi="Symbol" w:hint="default"/>
      </w:rPr>
    </w:lvl>
    <w:lvl w:ilvl="4" w:tplc="04020003" w:tentative="1">
      <w:start w:val="1"/>
      <w:numFmt w:val="bullet"/>
      <w:lvlText w:val="o"/>
      <w:lvlJc w:val="left"/>
      <w:pPr>
        <w:ind w:left="4680" w:hanging="360"/>
      </w:pPr>
      <w:rPr>
        <w:rFonts w:ascii="Courier New" w:hAnsi="Courier New" w:cs="Courier New" w:hint="default"/>
      </w:rPr>
    </w:lvl>
    <w:lvl w:ilvl="5" w:tplc="04020005" w:tentative="1">
      <w:start w:val="1"/>
      <w:numFmt w:val="bullet"/>
      <w:lvlText w:val=""/>
      <w:lvlJc w:val="left"/>
      <w:pPr>
        <w:ind w:left="5400" w:hanging="360"/>
      </w:pPr>
      <w:rPr>
        <w:rFonts w:ascii="Wingdings" w:hAnsi="Wingdings" w:hint="default"/>
      </w:rPr>
    </w:lvl>
    <w:lvl w:ilvl="6" w:tplc="04020001" w:tentative="1">
      <w:start w:val="1"/>
      <w:numFmt w:val="bullet"/>
      <w:lvlText w:val=""/>
      <w:lvlJc w:val="left"/>
      <w:pPr>
        <w:ind w:left="6120" w:hanging="360"/>
      </w:pPr>
      <w:rPr>
        <w:rFonts w:ascii="Symbol" w:hAnsi="Symbol" w:hint="default"/>
      </w:rPr>
    </w:lvl>
    <w:lvl w:ilvl="7" w:tplc="04020003" w:tentative="1">
      <w:start w:val="1"/>
      <w:numFmt w:val="bullet"/>
      <w:lvlText w:val="o"/>
      <w:lvlJc w:val="left"/>
      <w:pPr>
        <w:ind w:left="6840" w:hanging="360"/>
      </w:pPr>
      <w:rPr>
        <w:rFonts w:ascii="Courier New" w:hAnsi="Courier New" w:cs="Courier New" w:hint="default"/>
      </w:rPr>
    </w:lvl>
    <w:lvl w:ilvl="8" w:tplc="04020005" w:tentative="1">
      <w:start w:val="1"/>
      <w:numFmt w:val="bullet"/>
      <w:lvlText w:val=""/>
      <w:lvlJc w:val="left"/>
      <w:pPr>
        <w:ind w:left="7560" w:hanging="360"/>
      </w:pPr>
      <w:rPr>
        <w:rFonts w:ascii="Wingdings" w:hAnsi="Wingdings" w:hint="default"/>
      </w:rPr>
    </w:lvl>
  </w:abstractNum>
  <w:abstractNum w:abstractNumId="33" w15:restartNumberingAfterBreak="0">
    <w:nsid w:val="31B068AB"/>
    <w:multiLevelType w:val="hybridMultilevel"/>
    <w:tmpl w:val="49941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BD3C88"/>
    <w:multiLevelType w:val="multilevel"/>
    <w:tmpl w:val="35CADEE6"/>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33B43DE0"/>
    <w:multiLevelType w:val="hybridMultilevel"/>
    <w:tmpl w:val="C32E5EDC"/>
    <w:lvl w:ilvl="0" w:tplc="0402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34CD5A82"/>
    <w:multiLevelType w:val="hybridMultilevel"/>
    <w:tmpl w:val="BD6EA1B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7" w15:restartNumberingAfterBreak="0">
    <w:nsid w:val="3592575F"/>
    <w:multiLevelType w:val="hybridMultilevel"/>
    <w:tmpl w:val="24F8C822"/>
    <w:lvl w:ilvl="0" w:tplc="04020001">
      <w:start w:val="1"/>
      <w:numFmt w:val="bullet"/>
      <w:lvlText w:val=""/>
      <w:lvlJc w:val="left"/>
      <w:pPr>
        <w:ind w:left="1800" w:hanging="360"/>
      </w:pPr>
      <w:rPr>
        <w:rFonts w:ascii="Symbol" w:hAnsi="Symbol" w:hint="default"/>
      </w:rPr>
    </w:lvl>
    <w:lvl w:ilvl="1" w:tplc="04020003" w:tentative="1">
      <w:start w:val="1"/>
      <w:numFmt w:val="bullet"/>
      <w:lvlText w:val="o"/>
      <w:lvlJc w:val="left"/>
      <w:pPr>
        <w:ind w:left="2520" w:hanging="360"/>
      </w:pPr>
      <w:rPr>
        <w:rFonts w:ascii="Courier New" w:hAnsi="Courier New" w:cs="Courier New" w:hint="default"/>
      </w:rPr>
    </w:lvl>
    <w:lvl w:ilvl="2" w:tplc="04020005" w:tentative="1">
      <w:start w:val="1"/>
      <w:numFmt w:val="bullet"/>
      <w:lvlText w:val=""/>
      <w:lvlJc w:val="left"/>
      <w:pPr>
        <w:ind w:left="3240" w:hanging="360"/>
      </w:pPr>
      <w:rPr>
        <w:rFonts w:ascii="Wingdings" w:hAnsi="Wingdings" w:hint="default"/>
      </w:rPr>
    </w:lvl>
    <w:lvl w:ilvl="3" w:tplc="04020001" w:tentative="1">
      <w:start w:val="1"/>
      <w:numFmt w:val="bullet"/>
      <w:lvlText w:val=""/>
      <w:lvlJc w:val="left"/>
      <w:pPr>
        <w:ind w:left="3960" w:hanging="360"/>
      </w:pPr>
      <w:rPr>
        <w:rFonts w:ascii="Symbol" w:hAnsi="Symbol" w:hint="default"/>
      </w:rPr>
    </w:lvl>
    <w:lvl w:ilvl="4" w:tplc="04020003" w:tentative="1">
      <w:start w:val="1"/>
      <w:numFmt w:val="bullet"/>
      <w:lvlText w:val="o"/>
      <w:lvlJc w:val="left"/>
      <w:pPr>
        <w:ind w:left="4680" w:hanging="360"/>
      </w:pPr>
      <w:rPr>
        <w:rFonts w:ascii="Courier New" w:hAnsi="Courier New" w:cs="Courier New" w:hint="default"/>
      </w:rPr>
    </w:lvl>
    <w:lvl w:ilvl="5" w:tplc="04020005" w:tentative="1">
      <w:start w:val="1"/>
      <w:numFmt w:val="bullet"/>
      <w:lvlText w:val=""/>
      <w:lvlJc w:val="left"/>
      <w:pPr>
        <w:ind w:left="5400" w:hanging="360"/>
      </w:pPr>
      <w:rPr>
        <w:rFonts w:ascii="Wingdings" w:hAnsi="Wingdings" w:hint="default"/>
      </w:rPr>
    </w:lvl>
    <w:lvl w:ilvl="6" w:tplc="04020001" w:tentative="1">
      <w:start w:val="1"/>
      <w:numFmt w:val="bullet"/>
      <w:lvlText w:val=""/>
      <w:lvlJc w:val="left"/>
      <w:pPr>
        <w:ind w:left="6120" w:hanging="360"/>
      </w:pPr>
      <w:rPr>
        <w:rFonts w:ascii="Symbol" w:hAnsi="Symbol" w:hint="default"/>
      </w:rPr>
    </w:lvl>
    <w:lvl w:ilvl="7" w:tplc="04020003" w:tentative="1">
      <w:start w:val="1"/>
      <w:numFmt w:val="bullet"/>
      <w:lvlText w:val="o"/>
      <w:lvlJc w:val="left"/>
      <w:pPr>
        <w:ind w:left="6840" w:hanging="360"/>
      </w:pPr>
      <w:rPr>
        <w:rFonts w:ascii="Courier New" w:hAnsi="Courier New" w:cs="Courier New" w:hint="default"/>
      </w:rPr>
    </w:lvl>
    <w:lvl w:ilvl="8" w:tplc="04020005" w:tentative="1">
      <w:start w:val="1"/>
      <w:numFmt w:val="bullet"/>
      <w:lvlText w:val=""/>
      <w:lvlJc w:val="left"/>
      <w:pPr>
        <w:ind w:left="7560" w:hanging="360"/>
      </w:pPr>
      <w:rPr>
        <w:rFonts w:ascii="Wingdings" w:hAnsi="Wingdings" w:hint="default"/>
      </w:rPr>
    </w:lvl>
  </w:abstractNum>
  <w:abstractNum w:abstractNumId="38" w15:restartNumberingAfterBreak="0">
    <w:nsid w:val="380C55B6"/>
    <w:multiLevelType w:val="hybridMultilevel"/>
    <w:tmpl w:val="D4C04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9953A47"/>
    <w:multiLevelType w:val="hybridMultilevel"/>
    <w:tmpl w:val="E6BEA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3A4F3B69"/>
    <w:multiLevelType w:val="hybridMultilevel"/>
    <w:tmpl w:val="97F05478"/>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3B684909"/>
    <w:multiLevelType w:val="hybridMultilevel"/>
    <w:tmpl w:val="6A50EE7A"/>
    <w:lvl w:ilvl="0" w:tplc="F1C01B80">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2" w15:restartNumberingAfterBreak="0">
    <w:nsid w:val="42B256ED"/>
    <w:multiLevelType w:val="hybridMultilevel"/>
    <w:tmpl w:val="AA4A5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D23912"/>
    <w:multiLevelType w:val="hybridMultilevel"/>
    <w:tmpl w:val="95BA8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2ED4FC5"/>
    <w:multiLevelType w:val="hybridMultilevel"/>
    <w:tmpl w:val="FA36A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067B6D"/>
    <w:multiLevelType w:val="hybridMultilevel"/>
    <w:tmpl w:val="94D64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2247D3"/>
    <w:multiLevelType w:val="hybridMultilevel"/>
    <w:tmpl w:val="374E284C"/>
    <w:lvl w:ilvl="0" w:tplc="46FE0A6C">
      <w:start w:val="1"/>
      <w:numFmt w:val="decimal"/>
      <w:lvlText w:val="%1."/>
      <w:lvlJc w:val="left"/>
      <w:pPr>
        <w:ind w:left="1080" w:hanging="360"/>
      </w:pPr>
      <w:rPr>
        <w:b/>
        <w:bCs/>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47" w15:restartNumberingAfterBreak="0">
    <w:nsid w:val="4D3D5FD8"/>
    <w:multiLevelType w:val="hybridMultilevel"/>
    <w:tmpl w:val="564AA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E8625C0"/>
    <w:multiLevelType w:val="multilevel"/>
    <w:tmpl w:val="E1565BDC"/>
    <w:lvl w:ilvl="0">
      <w:start w:val="5"/>
      <w:numFmt w:val="decimal"/>
      <w:lvlText w:val="%1"/>
      <w:lvlJc w:val="left"/>
      <w:pPr>
        <w:ind w:left="600" w:hanging="600"/>
      </w:pPr>
      <w:rPr>
        <w:rFonts w:hint="default"/>
      </w:rPr>
    </w:lvl>
    <w:lvl w:ilvl="1">
      <w:start w:val="2"/>
      <w:numFmt w:val="decimal"/>
      <w:lvlText w:val="%1.%2"/>
      <w:lvlJc w:val="left"/>
      <w:pPr>
        <w:ind w:left="780" w:hanging="60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49" w15:restartNumberingAfterBreak="0">
    <w:nsid w:val="50E36DD0"/>
    <w:multiLevelType w:val="hybridMultilevel"/>
    <w:tmpl w:val="E4C4C4BA"/>
    <w:lvl w:ilvl="0" w:tplc="04020011">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0" w15:restartNumberingAfterBreak="0">
    <w:nsid w:val="52054FBD"/>
    <w:multiLevelType w:val="hybridMultilevel"/>
    <w:tmpl w:val="97F05478"/>
    <w:lvl w:ilvl="0" w:tplc="24FACCF8">
      <w:start w:val="1"/>
      <w:numFmt w:val="decimal"/>
      <w:lvlText w:val="%1."/>
      <w:lvlJc w:val="left"/>
      <w:pPr>
        <w:ind w:left="720" w:hanging="360"/>
      </w:pPr>
      <w:rPr>
        <w:rFonts w:hint="default"/>
        <w:b w:val="0"/>
        <w:bCs w:val="0"/>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1" w15:restartNumberingAfterBreak="0">
    <w:nsid w:val="5349713F"/>
    <w:multiLevelType w:val="hybridMultilevel"/>
    <w:tmpl w:val="76529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8CE1108"/>
    <w:multiLevelType w:val="hybridMultilevel"/>
    <w:tmpl w:val="8B72289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3" w15:restartNumberingAfterBreak="0">
    <w:nsid w:val="592526A6"/>
    <w:multiLevelType w:val="hybridMultilevel"/>
    <w:tmpl w:val="D6121DA6"/>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54" w15:restartNumberingAfterBreak="0">
    <w:nsid w:val="5A6A7064"/>
    <w:multiLevelType w:val="hybridMultilevel"/>
    <w:tmpl w:val="DE945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CE349B5"/>
    <w:multiLevelType w:val="hybridMultilevel"/>
    <w:tmpl w:val="CB1C7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0026CA9"/>
    <w:multiLevelType w:val="hybridMultilevel"/>
    <w:tmpl w:val="D8F83E9E"/>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57" w15:restartNumberingAfterBreak="0">
    <w:nsid w:val="626B6412"/>
    <w:multiLevelType w:val="hybridMultilevel"/>
    <w:tmpl w:val="CB226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3DD66D8"/>
    <w:multiLevelType w:val="hybridMultilevel"/>
    <w:tmpl w:val="89E8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925018D"/>
    <w:multiLevelType w:val="hybridMultilevel"/>
    <w:tmpl w:val="866E8C6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0" w15:restartNumberingAfterBreak="0">
    <w:nsid w:val="6C1C384C"/>
    <w:multiLevelType w:val="hybridMultilevel"/>
    <w:tmpl w:val="031A42F4"/>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1" w15:restartNumberingAfterBreak="0">
    <w:nsid w:val="6D133C99"/>
    <w:multiLevelType w:val="hybridMultilevel"/>
    <w:tmpl w:val="E528ACB0"/>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62" w15:restartNumberingAfterBreak="0">
    <w:nsid w:val="79E355D5"/>
    <w:multiLevelType w:val="hybridMultilevel"/>
    <w:tmpl w:val="40E03214"/>
    <w:lvl w:ilvl="0" w:tplc="04020001">
      <w:start w:val="1"/>
      <w:numFmt w:val="bullet"/>
      <w:lvlText w:val=""/>
      <w:lvlJc w:val="left"/>
      <w:pPr>
        <w:ind w:left="1800" w:hanging="360"/>
      </w:pPr>
      <w:rPr>
        <w:rFonts w:ascii="Symbol" w:hAnsi="Symbol" w:hint="default"/>
      </w:rPr>
    </w:lvl>
    <w:lvl w:ilvl="1" w:tplc="04020003" w:tentative="1">
      <w:start w:val="1"/>
      <w:numFmt w:val="bullet"/>
      <w:lvlText w:val="o"/>
      <w:lvlJc w:val="left"/>
      <w:pPr>
        <w:ind w:left="2520" w:hanging="360"/>
      </w:pPr>
      <w:rPr>
        <w:rFonts w:ascii="Courier New" w:hAnsi="Courier New" w:cs="Courier New" w:hint="default"/>
      </w:rPr>
    </w:lvl>
    <w:lvl w:ilvl="2" w:tplc="04020005" w:tentative="1">
      <w:start w:val="1"/>
      <w:numFmt w:val="bullet"/>
      <w:lvlText w:val=""/>
      <w:lvlJc w:val="left"/>
      <w:pPr>
        <w:ind w:left="3240" w:hanging="360"/>
      </w:pPr>
      <w:rPr>
        <w:rFonts w:ascii="Wingdings" w:hAnsi="Wingdings" w:hint="default"/>
      </w:rPr>
    </w:lvl>
    <w:lvl w:ilvl="3" w:tplc="04020001" w:tentative="1">
      <w:start w:val="1"/>
      <w:numFmt w:val="bullet"/>
      <w:lvlText w:val=""/>
      <w:lvlJc w:val="left"/>
      <w:pPr>
        <w:ind w:left="3960" w:hanging="360"/>
      </w:pPr>
      <w:rPr>
        <w:rFonts w:ascii="Symbol" w:hAnsi="Symbol" w:hint="default"/>
      </w:rPr>
    </w:lvl>
    <w:lvl w:ilvl="4" w:tplc="04020003" w:tentative="1">
      <w:start w:val="1"/>
      <w:numFmt w:val="bullet"/>
      <w:lvlText w:val="o"/>
      <w:lvlJc w:val="left"/>
      <w:pPr>
        <w:ind w:left="4680" w:hanging="360"/>
      </w:pPr>
      <w:rPr>
        <w:rFonts w:ascii="Courier New" w:hAnsi="Courier New" w:cs="Courier New" w:hint="default"/>
      </w:rPr>
    </w:lvl>
    <w:lvl w:ilvl="5" w:tplc="04020005" w:tentative="1">
      <w:start w:val="1"/>
      <w:numFmt w:val="bullet"/>
      <w:lvlText w:val=""/>
      <w:lvlJc w:val="left"/>
      <w:pPr>
        <w:ind w:left="5400" w:hanging="360"/>
      </w:pPr>
      <w:rPr>
        <w:rFonts w:ascii="Wingdings" w:hAnsi="Wingdings" w:hint="default"/>
      </w:rPr>
    </w:lvl>
    <w:lvl w:ilvl="6" w:tplc="04020001" w:tentative="1">
      <w:start w:val="1"/>
      <w:numFmt w:val="bullet"/>
      <w:lvlText w:val=""/>
      <w:lvlJc w:val="left"/>
      <w:pPr>
        <w:ind w:left="6120" w:hanging="360"/>
      </w:pPr>
      <w:rPr>
        <w:rFonts w:ascii="Symbol" w:hAnsi="Symbol" w:hint="default"/>
      </w:rPr>
    </w:lvl>
    <w:lvl w:ilvl="7" w:tplc="04020003" w:tentative="1">
      <w:start w:val="1"/>
      <w:numFmt w:val="bullet"/>
      <w:lvlText w:val="o"/>
      <w:lvlJc w:val="left"/>
      <w:pPr>
        <w:ind w:left="6840" w:hanging="360"/>
      </w:pPr>
      <w:rPr>
        <w:rFonts w:ascii="Courier New" w:hAnsi="Courier New" w:cs="Courier New" w:hint="default"/>
      </w:rPr>
    </w:lvl>
    <w:lvl w:ilvl="8" w:tplc="04020005" w:tentative="1">
      <w:start w:val="1"/>
      <w:numFmt w:val="bullet"/>
      <w:lvlText w:val=""/>
      <w:lvlJc w:val="left"/>
      <w:pPr>
        <w:ind w:left="7560" w:hanging="360"/>
      </w:pPr>
      <w:rPr>
        <w:rFonts w:ascii="Wingdings" w:hAnsi="Wingdings" w:hint="default"/>
      </w:rPr>
    </w:lvl>
  </w:abstractNum>
  <w:abstractNum w:abstractNumId="63" w15:restartNumberingAfterBreak="0">
    <w:nsid w:val="7B7C1FB2"/>
    <w:multiLevelType w:val="hybridMultilevel"/>
    <w:tmpl w:val="97F05478"/>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7D0E4379"/>
    <w:multiLevelType w:val="hybridMultilevel"/>
    <w:tmpl w:val="9B3AB12A"/>
    <w:lvl w:ilvl="0" w:tplc="2AE28394">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5" w15:restartNumberingAfterBreak="0">
    <w:nsid w:val="7D144116"/>
    <w:multiLevelType w:val="hybridMultilevel"/>
    <w:tmpl w:val="52C0281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6" w15:restartNumberingAfterBreak="0">
    <w:nsid w:val="7E526806"/>
    <w:multiLevelType w:val="hybridMultilevel"/>
    <w:tmpl w:val="7B7265D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953056912">
    <w:abstractNumId w:val="16"/>
  </w:num>
  <w:num w:numId="2" w16cid:durableId="1950312547">
    <w:abstractNumId w:val="14"/>
  </w:num>
  <w:num w:numId="3" w16cid:durableId="607083130">
    <w:abstractNumId w:val="51"/>
  </w:num>
  <w:num w:numId="4" w16cid:durableId="851336021">
    <w:abstractNumId w:val="20"/>
  </w:num>
  <w:num w:numId="5" w16cid:durableId="1822886855">
    <w:abstractNumId w:val="8"/>
  </w:num>
  <w:num w:numId="6" w16cid:durableId="1421872131">
    <w:abstractNumId w:val="11"/>
  </w:num>
  <w:num w:numId="7" w16cid:durableId="888226614">
    <w:abstractNumId w:val="44"/>
  </w:num>
  <w:num w:numId="8" w16cid:durableId="1196887264">
    <w:abstractNumId w:val="22"/>
  </w:num>
  <w:num w:numId="9" w16cid:durableId="48845924">
    <w:abstractNumId w:val="43"/>
  </w:num>
  <w:num w:numId="10" w16cid:durableId="754715367">
    <w:abstractNumId w:val="57"/>
  </w:num>
  <w:num w:numId="11" w16cid:durableId="339115451">
    <w:abstractNumId w:val="33"/>
  </w:num>
  <w:num w:numId="12" w16cid:durableId="1979218785">
    <w:abstractNumId w:val="6"/>
  </w:num>
  <w:num w:numId="13" w16cid:durableId="605963610">
    <w:abstractNumId w:val="54"/>
  </w:num>
  <w:num w:numId="14" w16cid:durableId="1527448247">
    <w:abstractNumId w:val="45"/>
  </w:num>
  <w:num w:numId="15" w16cid:durableId="1717587126">
    <w:abstractNumId w:val="38"/>
  </w:num>
  <w:num w:numId="16" w16cid:durableId="1688483526">
    <w:abstractNumId w:val="10"/>
  </w:num>
  <w:num w:numId="17" w16cid:durableId="1202018417">
    <w:abstractNumId w:val="25"/>
  </w:num>
  <w:num w:numId="18" w16cid:durableId="971448950">
    <w:abstractNumId w:val="42"/>
  </w:num>
  <w:num w:numId="19" w16cid:durableId="1584216246">
    <w:abstractNumId w:val="55"/>
  </w:num>
  <w:num w:numId="20" w16cid:durableId="1758794384">
    <w:abstractNumId w:val="47"/>
  </w:num>
  <w:num w:numId="21" w16cid:durableId="164517810">
    <w:abstractNumId w:val="9"/>
  </w:num>
  <w:num w:numId="22" w16cid:durableId="300112584">
    <w:abstractNumId w:val="58"/>
  </w:num>
  <w:num w:numId="23" w16cid:durableId="1919827640">
    <w:abstractNumId w:val="46"/>
  </w:num>
  <w:num w:numId="24" w16cid:durableId="625164545">
    <w:abstractNumId w:val="29"/>
  </w:num>
  <w:num w:numId="25" w16cid:durableId="1968194396">
    <w:abstractNumId w:val="61"/>
  </w:num>
  <w:num w:numId="26" w16cid:durableId="1382513295">
    <w:abstractNumId w:val="12"/>
  </w:num>
  <w:num w:numId="27" w16cid:durableId="461117859">
    <w:abstractNumId w:val="65"/>
  </w:num>
  <w:num w:numId="28" w16cid:durableId="1265265666">
    <w:abstractNumId w:val="36"/>
  </w:num>
  <w:num w:numId="29" w16cid:durableId="1585722742">
    <w:abstractNumId w:val="66"/>
  </w:num>
  <w:num w:numId="30" w16cid:durableId="745305971">
    <w:abstractNumId w:val="52"/>
  </w:num>
  <w:num w:numId="31" w16cid:durableId="1330408000">
    <w:abstractNumId w:val="5"/>
  </w:num>
  <w:num w:numId="32" w16cid:durableId="1980648973">
    <w:abstractNumId w:val="28"/>
  </w:num>
  <w:num w:numId="33" w16cid:durableId="149832430">
    <w:abstractNumId w:val="49"/>
  </w:num>
  <w:num w:numId="34" w16cid:durableId="850994585">
    <w:abstractNumId w:val="17"/>
  </w:num>
  <w:num w:numId="35" w16cid:durableId="1642228626">
    <w:abstractNumId w:val="59"/>
  </w:num>
  <w:num w:numId="36" w16cid:durableId="86972444">
    <w:abstractNumId w:val="21"/>
  </w:num>
  <w:num w:numId="37" w16cid:durableId="707145728">
    <w:abstractNumId w:val="26"/>
  </w:num>
  <w:num w:numId="38" w16cid:durableId="521016652">
    <w:abstractNumId w:val="27"/>
  </w:num>
  <w:num w:numId="39" w16cid:durableId="698118053">
    <w:abstractNumId w:val="34"/>
  </w:num>
  <w:num w:numId="40" w16cid:durableId="2073500514">
    <w:abstractNumId w:val="13"/>
  </w:num>
  <w:num w:numId="41" w16cid:durableId="773785856">
    <w:abstractNumId w:val="4"/>
  </w:num>
  <w:num w:numId="42" w16cid:durableId="1953584919">
    <w:abstractNumId w:val="35"/>
  </w:num>
  <w:num w:numId="43" w16cid:durableId="166361073">
    <w:abstractNumId w:val="31"/>
  </w:num>
  <w:num w:numId="44" w16cid:durableId="522786479">
    <w:abstractNumId w:val="64"/>
  </w:num>
  <w:num w:numId="45" w16cid:durableId="1319724433">
    <w:abstractNumId w:val="24"/>
  </w:num>
  <w:num w:numId="46" w16cid:durableId="1991009509">
    <w:abstractNumId w:val="0"/>
  </w:num>
  <w:num w:numId="47" w16cid:durableId="1112019104">
    <w:abstractNumId w:val="1"/>
  </w:num>
  <w:num w:numId="48" w16cid:durableId="2050248">
    <w:abstractNumId w:val="60"/>
  </w:num>
  <w:num w:numId="49" w16cid:durableId="2022586978">
    <w:abstractNumId w:val="3"/>
  </w:num>
  <w:num w:numId="50" w16cid:durableId="961694515">
    <w:abstractNumId w:val="41"/>
  </w:num>
  <w:num w:numId="51" w16cid:durableId="1103497978">
    <w:abstractNumId w:val="48"/>
  </w:num>
  <w:num w:numId="52" w16cid:durableId="209729851">
    <w:abstractNumId w:val="19"/>
  </w:num>
  <w:num w:numId="53" w16cid:durableId="1090739043">
    <w:abstractNumId w:val="37"/>
  </w:num>
  <w:num w:numId="54" w16cid:durableId="993871567">
    <w:abstractNumId w:val="23"/>
  </w:num>
  <w:num w:numId="55" w16cid:durableId="1516453426">
    <w:abstractNumId w:val="39"/>
  </w:num>
  <w:num w:numId="56" w16cid:durableId="1091004608">
    <w:abstractNumId w:val="53"/>
  </w:num>
  <w:num w:numId="57" w16cid:durableId="663431850">
    <w:abstractNumId w:val="62"/>
  </w:num>
  <w:num w:numId="58" w16cid:durableId="757869421">
    <w:abstractNumId w:val="32"/>
  </w:num>
  <w:num w:numId="59" w16cid:durableId="1445073813">
    <w:abstractNumId w:val="56"/>
  </w:num>
  <w:num w:numId="60" w16cid:durableId="873543964">
    <w:abstractNumId w:val="15"/>
  </w:num>
  <w:num w:numId="61" w16cid:durableId="790129090">
    <w:abstractNumId w:val="7"/>
  </w:num>
  <w:num w:numId="62" w16cid:durableId="890504483">
    <w:abstractNumId w:val="30"/>
  </w:num>
  <w:num w:numId="63" w16cid:durableId="1340618238">
    <w:abstractNumId w:val="18"/>
  </w:num>
  <w:num w:numId="64" w16cid:durableId="1088229790">
    <w:abstractNumId w:val="2"/>
  </w:num>
  <w:num w:numId="65" w16cid:durableId="1744058383">
    <w:abstractNumId w:val="50"/>
  </w:num>
  <w:num w:numId="66" w16cid:durableId="2054769304">
    <w:abstractNumId w:val="40"/>
  </w:num>
  <w:num w:numId="67" w16cid:durableId="743526455">
    <w:abstractNumId w:val="6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NDU3N7CwNDW1tDBS0lEKTi0uzszPAykwrQUAI8YUsywAAAA="/>
  </w:docVars>
  <w:rsids>
    <w:rsidRoot w:val="009369B4"/>
    <w:rsid w:val="00002E27"/>
    <w:rsid w:val="0000752E"/>
    <w:rsid w:val="000100B4"/>
    <w:rsid w:val="00010C62"/>
    <w:rsid w:val="00016B5E"/>
    <w:rsid w:val="00025CC9"/>
    <w:rsid w:val="00030BF4"/>
    <w:rsid w:val="00034049"/>
    <w:rsid w:val="00043311"/>
    <w:rsid w:val="00051987"/>
    <w:rsid w:val="00051D6F"/>
    <w:rsid w:val="00062917"/>
    <w:rsid w:val="00075836"/>
    <w:rsid w:val="00083FBB"/>
    <w:rsid w:val="00084553"/>
    <w:rsid w:val="000875EB"/>
    <w:rsid w:val="000A3091"/>
    <w:rsid w:val="000A62F1"/>
    <w:rsid w:val="000B05F1"/>
    <w:rsid w:val="000B0931"/>
    <w:rsid w:val="000B6137"/>
    <w:rsid w:val="000E512D"/>
    <w:rsid w:val="000E6E85"/>
    <w:rsid w:val="00102107"/>
    <w:rsid w:val="00113108"/>
    <w:rsid w:val="00113218"/>
    <w:rsid w:val="00121125"/>
    <w:rsid w:val="001214A2"/>
    <w:rsid w:val="00122A65"/>
    <w:rsid w:val="0012504C"/>
    <w:rsid w:val="00140C23"/>
    <w:rsid w:val="00141E06"/>
    <w:rsid w:val="00144B4C"/>
    <w:rsid w:val="00150C6D"/>
    <w:rsid w:val="001514C8"/>
    <w:rsid w:val="00153975"/>
    <w:rsid w:val="00162778"/>
    <w:rsid w:val="00181B06"/>
    <w:rsid w:val="0019223B"/>
    <w:rsid w:val="001948D9"/>
    <w:rsid w:val="00194D22"/>
    <w:rsid w:val="001A3F10"/>
    <w:rsid w:val="001B1AD5"/>
    <w:rsid w:val="001B3EA7"/>
    <w:rsid w:val="001C4E41"/>
    <w:rsid w:val="001F0085"/>
    <w:rsid w:val="001F176B"/>
    <w:rsid w:val="001F384D"/>
    <w:rsid w:val="001F60AD"/>
    <w:rsid w:val="001F64AD"/>
    <w:rsid w:val="002014B1"/>
    <w:rsid w:val="00203B35"/>
    <w:rsid w:val="002113CF"/>
    <w:rsid w:val="002120B1"/>
    <w:rsid w:val="002125CC"/>
    <w:rsid w:val="00213497"/>
    <w:rsid w:val="00233EE7"/>
    <w:rsid w:val="0023752F"/>
    <w:rsid w:val="0023788D"/>
    <w:rsid w:val="002415F9"/>
    <w:rsid w:val="002468CF"/>
    <w:rsid w:val="00247554"/>
    <w:rsid w:val="00250B66"/>
    <w:rsid w:val="00253AAE"/>
    <w:rsid w:val="002547D4"/>
    <w:rsid w:val="0027196F"/>
    <w:rsid w:val="00271B34"/>
    <w:rsid w:val="00285290"/>
    <w:rsid w:val="00290AFD"/>
    <w:rsid w:val="00291C2C"/>
    <w:rsid w:val="002945CB"/>
    <w:rsid w:val="00296E38"/>
    <w:rsid w:val="002A24C6"/>
    <w:rsid w:val="002A625A"/>
    <w:rsid w:val="002B227A"/>
    <w:rsid w:val="002B64DA"/>
    <w:rsid w:val="002B7775"/>
    <w:rsid w:val="002C7D60"/>
    <w:rsid w:val="002D17F2"/>
    <w:rsid w:val="002D1BB2"/>
    <w:rsid w:val="002D2723"/>
    <w:rsid w:val="002D2FBD"/>
    <w:rsid w:val="002D47F5"/>
    <w:rsid w:val="002E511A"/>
    <w:rsid w:val="002E7D3F"/>
    <w:rsid w:val="002F12F2"/>
    <w:rsid w:val="002F4E38"/>
    <w:rsid w:val="003020FA"/>
    <w:rsid w:val="003117CF"/>
    <w:rsid w:val="00312287"/>
    <w:rsid w:val="0031238F"/>
    <w:rsid w:val="00312D18"/>
    <w:rsid w:val="00315512"/>
    <w:rsid w:val="00320A78"/>
    <w:rsid w:val="00321161"/>
    <w:rsid w:val="00330074"/>
    <w:rsid w:val="00334BF6"/>
    <w:rsid w:val="00334F51"/>
    <w:rsid w:val="00337FD1"/>
    <w:rsid w:val="00340276"/>
    <w:rsid w:val="00341B5A"/>
    <w:rsid w:val="0034421F"/>
    <w:rsid w:val="003534E8"/>
    <w:rsid w:val="003601DC"/>
    <w:rsid w:val="00367BA2"/>
    <w:rsid w:val="00380F6A"/>
    <w:rsid w:val="0038339E"/>
    <w:rsid w:val="003836E0"/>
    <w:rsid w:val="00393083"/>
    <w:rsid w:val="00396391"/>
    <w:rsid w:val="003A13DD"/>
    <w:rsid w:val="003F0079"/>
    <w:rsid w:val="003F31D8"/>
    <w:rsid w:val="003F607A"/>
    <w:rsid w:val="0040205F"/>
    <w:rsid w:val="004074AF"/>
    <w:rsid w:val="00414A4F"/>
    <w:rsid w:val="00422EA0"/>
    <w:rsid w:val="00423E9A"/>
    <w:rsid w:val="004336DD"/>
    <w:rsid w:val="004402FB"/>
    <w:rsid w:val="00441514"/>
    <w:rsid w:val="00443566"/>
    <w:rsid w:val="00445F58"/>
    <w:rsid w:val="00446122"/>
    <w:rsid w:val="004537B1"/>
    <w:rsid w:val="00453CA0"/>
    <w:rsid w:val="004556F2"/>
    <w:rsid w:val="00463D69"/>
    <w:rsid w:val="00463DB1"/>
    <w:rsid w:val="004769DA"/>
    <w:rsid w:val="004771EE"/>
    <w:rsid w:val="0049650C"/>
    <w:rsid w:val="004969C4"/>
    <w:rsid w:val="00496E35"/>
    <w:rsid w:val="004A487E"/>
    <w:rsid w:val="004B7A1E"/>
    <w:rsid w:val="004C3628"/>
    <w:rsid w:val="004C3BF7"/>
    <w:rsid w:val="004C4214"/>
    <w:rsid w:val="004C4A00"/>
    <w:rsid w:val="004C6571"/>
    <w:rsid w:val="004D20CB"/>
    <w:rsid w:val="004E3ED1"/>
    <w:rsid w:val="004E43D4"/>
    <w:rsid w:val="004F76D4"/>
    <w:rsid w:val="004F7D28"/>
    <w:rsid w:val="00510C54"/>
    <w:rsid w:val="0052040B"/>
    <w:rsid w:val="00524C01"/>
    <w:rsid w:val="00537705"/>
    <w:rsid w:val="0054082D"/>
    <w:rsid w:val="00550333"/>
    <w:rsid w:val="00556966"/>
    <w:rsid w:val="00560815"/>
    <w:rsid w:val="0056603F"/>
    <w:rsid w:val="00566AD1"/>
    <w:rsid w:val="00571332"/>
    <w:rsid w:val="00572AF6"/>
    <w:rsid w:val="00574B3A"/>
    <w:rsid w:val="00584E91"/>
    <w:rsid w:val="00590CF7"/>
    <w:rsid w:val="005A0869"/>
    <w:rsid w:val="005A22E5"/>
    <w:rsid w:val="005B6439"/>
    <w:rsid w:val="005B6FDC"/>
    <w:rsid w:val="005C2099"/>
    <w:rsid w:val="005C3B7D"/>
    <w:rsid w:val="005D4C6D"/>
    <w:rsid w:val="005E35F3"/>
    <w:rsid w:val="005F2403"/>
    <w:rsid w:val="005F4998"/>
    <w:rsid w:val="00613A35"/>
    <w:rsid w:val="0063261C"/>
    <w:rsid w:val="00632696"/>
    <w:rsid w:val="00632FB3"/>
    <w:rsid w:val="00634550"/>
    <w:rsid w:val="00636FBB"/>
    <w:rsid w:val="0064148C"/>
    <w:rsid w:val="006459C9"/>
    <w:rsid w:val="00655FA8"/>
    <w:rsid w:val="00665F37"/>
    <w:rsid w:val="00673E0F"/>
    <w:rsid w:val="00675F2E"/>
    <w:rsid w:val="00675F3C"/>
    <w:rsid w:val="00684FC7"/>
    <w:rsid w:val="0068588D"/>
    <w:rsid w:val="00693DAE"/>
    <w:rsid w:val="00696329"/>
    <w:rsid w:val="006964FA"/>
    <w:rsid w:val="006B4691"/>
    <w:rsid w:val="006B4BB9"/>
    <w:rsid w:val="006B4F9D"/>
    <w:rsid w:val="006C0C60"/>
    <w:rsid w:val="006C42FB"/>
    <w:rsid w:val="006C5D58"/>
    <w:rsid w:val="006D7DA2"/>
    <w:rsid w:val="006E03C6"/>
    <w:rsid w:val="006E1551"/>
    <w:rsid w:val="006E2F05"/>
    <w:rsid w:val="006F13A3"/>
    <w:rsid w:val="006F3BD8"/>
    <w:rsid w:val="007202EE"/>
    <w:rsid w:val="0072169D"/>
    <w:rsid w:val="0073105E"/>
    <w:rsid w:val="00733AC1"/>
    <w:rsid w:val="00734EFA"/>
    <w:rsid w:val="007352D0"/>
    <w:rsid w:val="007360DA"/>
    <w:rsid w:val="00743748"/>
    <w:rsid w:val="00745188"/>
    <w:rsid w:val="0074595E"/>
    <w:rsid w:val="007506E0"/>
    <w:rsid w:val="00754CA7"/>
    <w:rsid w:val="0075642C"/>
    <w:rsid w:val="007619A6"/>
    <w:rsid w:val="00762D65"/>
    <w:rsid w:val="00774643"/>
    <w:rsid w:val="00780595"/>
    <w:rsid w:val="00784170"/>
    <w:rsid w:val="007A20AC"/>
    <w:rsid w:val="007A2D51"/>
    <w:rsid w:val="007C38D5"/>
    <w:rsid w:val="007D1964"/>
    <w:rsid w:val="007D5808"/>
    <w:rsid w:val="007E2B5F"/>
    <w:rsid w:val="007F0B80"/>
    <w:rsid w:val="007F0F14"/>
    <w:rsid w:val="007F1072"/>
    <w:rsid w:val="007F3C19"/>
    <w:rsid w:val="007F3F66"/>
    <w:rsid w:val="00802EEF"/>
    <w:rsid w:val="00815BDE"/>
    <w:rsid w:val="00815D36"/>
    <w:rsid w:val="00817A0E"/>
    <w:rsid w:val="0082629B"/>
    <w:rsid w:val="00844CE6"/>
    <w:rsid w:val="00845F1E"/>
    <w:rsid w:val="008467DA"/>
    <w:rsid w:val="00855E54"/>
    <w:rsid w:val="0086215F"/>
    <w:rsid w:val="00864CBE"/>
    <w:rsid w:val="00873239"/>
    <w:rsid w:val="008820ED"/>
    <w:rsid w:val="00882CC0"/>
    <w:rsid w:val="0088698F"/>
    <w:rsid w:val="008946AC"/>
    <w:rsid w:val="00897894"/>
    <w:rsid w:val="008A4E9C"/>
    <w:rsid w:val="008B29F8"/>
    <w:rsid w:val="008B5106"/>
    <w:rsid w:val="008C05C9"/>
    <w:rsid w:val="008C7BEE"/>
    <w:rsid w:val="008E146E"/>
    <w:rsid w:val="008E7580"/>
    <w:rsid w:val="008F0F57"/>
    <w:rsid w:val="008F1536"/>
    <w:rsid w:val="008F4691"/>
    <w:rsid w:val="008F534E"/>
    <w:rsid w:val="00900082"/>
    <w:rsid w:val="00902480"/>
    <w:rsid w:val="00905202"/>
    <w:rsid w:val="009077B2"/>
    <w:rsid w:val="00914C41"/>
    <w:rsid w:val="00922D27"/>
    <w:rsid w:val="009369B4"/>
    <w:rsid w:val="00937C44"/>
    <w:rsid w:val="00943FF0"/>
    <w:rsid w:val="009562E0"/>
    <w:rsid w:val="00956ABF"/>
    <w:rsid w:val="0096113D"/>
    <w:rsid w:val="0096708A"/>
    <w:rsid w:val="00997B0E"/>
    <w:rsid w:val="00997D99"/>
    <w:rsid w:val="009B26CC"/>
    <w:rsid w:val="009B708B"/>
    <w:rsid w:val="009B791C"/>
    <w:rsid w:val="009D0F06"/>
    <w:rsid w:val="009D40AA"/>
    <w:rsid w:val="00A116DA"/>
    <w:rsid w:val="00A11FAA"/>
    <w:rsid w:val="00A15BD4"/>
    <w:rsid w:val="00A1631E"/>
    <w:rsid w:val="00A20475"/>
    <w:rsid w:val="00A3672C"/>
    <w:rsid w:val="00A44D6D"/>
    <w:rsid w:val="00A46E0A"/>
    <w:rsid w:val="00A51CA9"/>
    <w:rsid w:val="00A536A1"/>
    <w:rsid w:val="00A5534B"/>
    <w:rsid w:val="00A57EEF"/>
    <w:rsid w:val="00A63AEE"/>
    <w:rsid w:val="00A774EF"/>
    <w:rsid w:val="00A802B0"/>
    <w:rsid w:val="00A8662F"/>
    <w:rsid w:val="00A918E6"/>
    <w:rsid w:val="00A95A38"/>
    <w:rsid w:val="00A96618"/>
    <w:rsid w:val="00AB12D5"/>
    <w:rsid w:val="00AB3510"/>
    <w:rsid w:val="00AB3861"/>
    <w:rsid w:val="00AB4456"/>
    <w:rsid w:val="00AB7D76"/>
    <w:rsid w:val="00AC1F5D"/>
    <w:rsid w:val="00AD1317"/>
    <w:rsid w:val="00AD1FB3"/>
    <w:rsid w:val="00AD2963"/>
    <w:rsid w:val="00AD449D"/>
    <w:rsid w:val="00AD44C9"/>
    <w:rsid w:val="00AD4636"/>
    <w:rsid w:val="00AD5277"/>
    <w:rsid w:val="00AE2A4C"/>
    <w:rsid w:val="00AE4DF5"/>
    <w:rsid w:val="00AF252C"/>
    <w:rsid w:val="00AF7E5C"/>
    <w:rsid w:val="00B031C7"/>
    <w:rsid w:val="00B0720F"/>
    <w:rsid w:val="00B07BC2"/>
    <w:rsid w:val="00B11964"/>
    <w:rsid w:val="00B2097A"/>
    <w:rsid w:val="00B35167"/>
    <w:rsid w:val="00B52B69"/>
    <w:rsid w:val="00B60A76"/>
    <w:rsid w:val="00B65556"/>
    <w:rsid w:val="00B73D8E"/>
    <w:rsid w:val="00B751B2"/>
    <w:rsid w:val="00B840F3"/>
    <w:rsid w:val="00B97997"/>
    <w:rsid w:val="00BA3A84"/>
    <w:rsid w:val="00BA7391"/>
    <w:rsid w:val="00BA7C6D"/>
    <w:rsid w:val="00BA7FB8"/>
    <w:rsid w:val="00BB2BE8"/>
    <w:rsid w:val="00BC2E8B"/>
    <w:rsid w:val="00BC5BE1"/>
    <w:rsid w:val="00BC69F2"/>
    <w:rsid w:val="00BD3A49"/>
    <w:rsid w:val="00BF0BC4"/>
    <w:rsid w:val="00C125BA"/>
    <w:rsid w:val="00C172B3"/>
    <w:rsid w:val="00C45830"/>
    <w:rsid w:val="00C53702"/>
    <w:rsid w:val="00C600FB"/>
    <w:rsid w:val="00C60F9C"/>
    <w:rsid w:val="00C64669"/>
    <w:rsid w:val="00C648B0"/>
    <w:rsid w:val="00C769FD"/>
    <w:rsid w:val="00C77ECD"/>
    <w:rsid w:val="00C80C23"/>
    <w:rsid w:val="00C93592"/>
    <w:rsid w:val="00C94D34"/>
    <w:rsid w:val="00C94D64"/>
    <w:rsid w:val="00CA22EB"/>
    <w:rsid w:val="00CA36C8"/>
    <w:rsid w:val="00CA4093"/>
    <w:rsid w:val="00CA72E1"/>
    <w:rsid w:val="00CB43D8"/>
    <w:rsid w:val="00CB50F2"/>
    <w:rsid w:val="00CE439D"/>
    <w:rsid w:val="00CE7060"/>
    <w:rsid w:val="00D036EC"/>
    <w:rsid w:val="00D120B9"/>
    <w:rsid w:val="00D13806"/>
    <w:rsid w:val="00D16BEE"/>
    <w:rsid w:val="00D229C3"/>
    <w:rsid w:val="00D57605"/>
    <w:rsid w:val="00D61B55"/>
    <w:rsid w:val="00D6311E"/>
    <w:rsid w:val="00D70799"/>
    <w:rsid w:val="00D732F0"/>
    <w:rsid w:val="00D74BAB"/>
    <w:rsid w:val="00D75C0C"/>
    <w:rsid w:val="00D826C7"/>
    <w:rsid w:val="00D83144"/>
    <w:rsid w:val="00D85B0B"/>
    <w:rsid w:val="00D90BF6"/>
    <w:rsid w:val="00D976D1"/>
    <w:rsid w:val="00D97F78"/>
    <w:rsid w:val="00DB0ABB"/>
    <w:rsid w:val="00DB598B"/>
    <w:rsid w:val="00DB5DF0"/>
    <w:rsid w:val="00DB6576"/>
    <w:rsid w:val="00DC0597"/>
    <w:rsid w:val="00DC593C"/>
    <w:rsid w:val="00DD6977"/>
    <w:rsid w:val="00DE00CF"/>
    <w:rsid w:val="00DF436D"/>
    <w:rsid w:val="00E016D9"/>
    <w:rsid w:val="00E021AC"/>
    <w:rsid w:val="00E2124E"/>
    <w:rsid w:val="00E26368"/>
    <w:rsid w:val="00E375C2"/>
    <w:rsid w:val="00E523E6"/>
    <w:rsid w:val="00E56F23"/>
    <w:rsid w:val="00E73EF4"/>
    <w:rsid w:val="00E76267"/>
    <w:rsid w:val="00E95A0F"/>
    <w:rsid w:val="00EA160D"/>
    <w:rsid w:val="00EA5533"/>
    <w:rsid w:val="00EB1768"/>
    <w:rsid w:val="00EB7DE4"/>
    <w:rsid w:val="00EC18E1"/>
    <w:rsid w:val="00ED0F20"/>
    <w:rsid w:val="00ED192F"/>
    <w:rsid w:val="00ED6429"/>
    <w:rsid w:val="00ED66D1"/>
    <w:rsid w:val="00EE4D82"/>
    <w:rsid w:val="00EE742A"/>
    <w:rsid w:val="00F1570C"/>
    <w:rsid w:val="00F2495C"/>
    <w:rsid w:val="00F340AA"/>
    <w:rsid w:val="00F4090C"/>
    <w:rsid w:val="00F40DAC"/>
    <w:rsid w:val="00F50612"/>
    <w:rsid w:val="00F61A69"/>
    <w:rsid w:val="00F746FD"/>
    <w:rsid w:val="00F83873"/>
    <w:rsid w:val="00F8649F"/>
    <w:rsid w:val="00F871CA"/>
    <w:rsid w:val="00F9095A"/>
    <w:rsid w:val="00FA3B10"/>
    <w:rsid w:val="00FA7430"/>
    <w:rsid w:val="00FB2673"/>
    <w:rsid w:val="00FB5187"/>
    <w:rsid w:val="00FB5DB9"/>
    <w:rsid w:val="00FC0F85"/>
    <w:rsid w:val="00FC2DB1"/>
    <w:rsid w:val="00FC4D3A"/>
    <w:rsid w:val="00FC6BE9"/>
    <w:rsid w:val="00FE43B4"/>
    <w:rsid w:val="00FE52DB"/>
    <w:rsid w:val="00FE75C0"/>
    <w:rsid w:val="00FF0A31"/>
    <w:rsid w:val="00FF6E91"/>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0929B"/>
  <w15:docId w15:val="{A9BC0CE2-A446-42AD-8F84-4C15FD02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43311"/>
    <w:rPr>
      <w:kern w:val="0"/>
    </w:rPr>
  </w:style>
  <w:style w:type="paragraph" w:styleId="1">
    <w:name w:val="heading 1"/>
    <w:basedOn w:val="a"/>
    <w:next w:val="a"/>
    <w:link w:val="10"/>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qFormat/>
    <w:rsid w:val="009369B4"/>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0B0931"/>
    <w:pPr>
      <w:outlineLvl w:val="2"/>
    </w:pPr>
    <w:rPr>
      <w:rFonts w:cstheme="minorHAnsi"/>
      <w:b/>
      <w:bCs/>
      <w:color w:val="833C0B" w:themeColor="accent2" w:themeShade="80"/>
      <w:sz w:val="32"/>
      <w:szCs w:val="32"/>
    </w:rPr>
  </w:style>
  <w:style w:type="paragraph" w:styleId="4">
    <w:name w:val="heading 4"/>
    <w:basedOn w:val="3"/>
    <w:next w:val="a"/>
    <w:link w:val="40"/>
    <w:uiPriority w:val="9"/>
    <w:unhideWhenUsed/>
    <w:qFormat/>
    <w:rsid w:val="00A8662F"/>
    <w:pPr>
      <w:outlineLvl w:val="3"/>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лавие 2 Знак"/>
    <w:basedOn w:val="a0"/>
    <w:link w:val="2"/>
    <w:uiPriority w:val="9"/>
    <w:rsid w:val="009369B4"/>
    <w:rPr>
      <w:rFonts w:eastAsiaTheme="majorEastAsia" w:cstheme="majorBidi"/>
      <w:b/>
      <w:bCs/>
      <w:color w:val="7C380A"/>
      <w:kern w:val="0"/>
      <w:sz w:val="36"/>
      <w:szCs w:val="36"/>
    </w:rPr>
  </w:style>
  <w:style w:type="paragraph" w:styleId="a3">
    <w:name w:val="header"/>
    <w:basedOn w:val="a"/>
    <w:link w:val="a4"/>
    <w:uiPriority w:val="99"/>
    <w:unhideWhenUsed/>
    <w:rsid w:val="009369B4"/>
    <w:pPr>
      <w:tabs>
        <w:tab w:val="center" w:pos="4680"/>
        <w:tab w:val="right" w:pos="9360"/>
      </w:tabs>
    </w:pPr>
  </w:style>
  <w:style w:type="character" w:customStyle="1" w:styleId="a4">
    <w:name w:val="Горен колонтитул Знак"/>
    <w:basedOn w:val="a0"/>
    <w:link w:val="a3"/>
    <w:uiPriority w:val="99"/>
    <w:rsid w:val="009369B4"/>
    <w:rPr>
      <w:kern w:val="0"/>
    </w:rPr>
  </w:style>
  <w:style w:type="paragraph" w:styleId="a5">
    <w:name w:val="footer"/>
    <w:basedOn w:val="a"/>
    <w:link w:val="a6"/>
    <w:uiPriority w:val="99"/>
    <w:unhideWhenUsed/>
    <w:rsid w:val="009369B4"/>
    <w:pPr>
      <w:tabs>
        <w:tab w:val="center" w:pos="4680"/>
        <w:tab w:val="right" w:pos="9360"/>
      </w:tabs>
    </w:pPr>
  </w:style>
  <w:style w:type="character" w:customStyle="1" w:styleId="a6">
    <w:name w:val="Долен колонтитул Знак"/>
    <w:basedOn w:val="a0"/>
    <w:link w:val="a5"/>
    <w:uiPriority w:val="99"/>
    <w:rsid w:val="009369B4"/>
    <w:rPr>
      <w:kern w:val="0"/>
    </w:rPr>
  </w:style>
  <w:style w:type="character" w:styleId="a7">
    <w:name w:val="Hyperlink"/>
    <w:basedOn w:val="a0"/>
    <w:uiPriority w:val="99"/>
    <w:unhideWhenUsed/>
    <w:rsid w:val="009369B4"/>
    <w:rPr>
      <w:color w:val="0563C1" w:themeColor="hyperlink"/>
      <w:u w:val="single"/>
    </w:rPr>
  </w:style>
  <w:style w:type="paragraph" w:styleId="a8">
    <w:name w:val="List Paragraph"/>
    <w:basedOn w:val="a"/>
    <w:link w:val="a9"/>
    <w:uiPriority w:val="34"/>
    <w:qFormat/>
    <w:rsid w:val="009369B4"/>
    <w:pPr>
      <w:ind w:left="720"/>
      <w:contextualSpacing/>
    </w:pPr>
  </w:style>
  <w:style w:type="paragraph" w:customStyle="1" w:styleId="Code">
    <w:name w:val="Code"/>
    <w:basedOn w:val="a"/>
    <w:link w:val="CodeChar"/>
    <w:qFormat/>
    <w:rsid w:val="009369B4"/>
    <w:rPr>
      <w:rFonts w:ascii="Consolas" w:hAnsi="Consolas"/>
      <w:b/>
      <w:noProof/>
    </w:rPr>
  </w:style>
  <w:style w:type="character" w:customStyle="1" w:styleId="CodeChar">
    <w:name w:val="Code Char"/>
    <w:basedOn w:val="a0"/>
    <w:link w:val="Code"/>
    <w:rsid w:val="009369B4"/>
    <w:rPr>
      <w:rFonts w:ascii="Consolas" w:hAnsi="Consolas"/>
      <w:b/>
      <w:noProof/>
      <w:kern w:val="0"/>
    </w:rPr>
  </w:style>
  <w:style w:type="table" w:styleId="aa">
    <w:name w:val="Table Grid"/>
    <w:basedOn w:val="a1"/>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Списък на абзаци Знак"/>
    <w:basedOn w:val="a0"/>
    <w:link w:val="a8"/>
    <w:uiPriority w:val="34"/>
    <w:qFormat/>
    <w:rsid w:val="009369B4"/>
    <w:rPr>
      <w:kern w:val="0"/>
    </w:rPr>
  </w:style>
  <w:style w:type="character" w:customStyle="1" w:styleId="10">
    <w:name w:val="Заглавие 1 Знак"/>
    <w:basedOn w:val="a0"/>
    <w:link w:val="1"/>
    <w:uiPriority w:val="9"/>
    <w:rsid w:val="00C648B0"/>
    <w:rPr>
      <w:rFonts w:asciiTheme="majorHAnsi" w:eastAsiaTheme="majorEastAsia" w:hAnsiTheme="majorHAnsi" w:cstheme="majorBidi"/>
      <w:color w:val="2F5496" w:themeColor="accent1" w:themeShade="BF"/>
      <w:kern w:val="0"/>
      <w:sz w:val="32"/>
      <w:szCs w:val="32"/>
    </w:rPr>
  </w:style>
  <w:style w:type="character" w:styleId="ab">
    <w:name w:val="Unresolved Mention"/>
    <w:basedOn w:val="a0"/>
    <w:uiPriority w:val="99"/>
    <w:semiHidden/>
    <w:unhideWhenUsed/>
    <w:rsid w:val="00A802B0"/>
    <w:rPr>
      <w:color w:val="605E5C"/>
      <w:shd w:val="clear" w:color="auto" w:fill="E1DFDD"/>
    </w:rPr>
  </w:style>
  <w:style w:type="character" w:customStyle="1" w:styleId="30">
    <w:name w:val="Заглавие 3 Знак"/>
    <w:basedOn w:val="a0"/>
    <w:link w:val="3"/>
    <w:uiPriority w:val="9"/>
    <w:rsid w:val="000B0931"/>
    <w:rPr>
      <w:rFonts w:cstheme="minorHAnsi"/>
      <w:b/>
      <w:bCs/>
      <w:color w:val="833C0B" w:themeColor="accent2" w:themeShade="80"/>
      <w:kern w:val="0"/>
      <w:sz w:val="32"/>
      <w:szCs w:val="32"/>
    </w:rPr>
  </w:style>
  <w:style w:type="character" w:customStyle="1" w:styleId="40">
    <w:name w:val="Заглавие 4 Знак"/>
    <w:basedOn w:val="a0"/>
    <w:link w:val="4"/>
    <w:uiPriority w:val="9"/>
    <w:rsid w:val="00A8662F"/>
    <w:rPr>
      <w:rFonts w:cstheme="minorHAnsi"/>
      <w:b/>
      <w:bCs/>
      <w:color w:val="833C0B" w:themeColor="accent2" w:themeShade="80"/>
      <w:kern w:val="0"/>
      <w:sz w:val="28"/>
      <w:szCs w:val="32"/>
    </w:rPr>
  </w:style>
  <w:style w:type="character" w:styleId="ac">
    <w:name w:val="FollowedHyperlink"/>
    <w:basedOn w:val="a0"/>
    <w:uiPriority w:val="99"/>
    <w:semiHidden/>
    <w:unhideWhenUsed/>
    <w:rsid w:val="001627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81728518">
      <w:bodyDiv w:val="1"/>
      <w:marLeft w:val="0"/>
      <w:marRight w:val="0"/>
      <w:marTop w:val="0"/>
      <w:marBottom w:val="0"/>
      <w:divBdr>
        <w:top w:val="none" w:sz="0" w:space="0" w:color="auto"/>
        <w:left w:val="none" w:sz="0" w:space="0" w:color="auto"/>
        <w:bottom w:val="none" w:sz="0" w:space="0" w:color="auto"/>
        <w:right w:val="none" w:sz="0" w:space="0" w:color="auto"/>
      </w:divBdr>
      <w:divsChild>
        <w:div w:id="1238513204">
          <w:marLeft w:val="0"/>
          <w:marRight w:val="0"/>
          <w:marTop w:val="0"/>
          <w:marBottom w:val="0"/>
          <w:divBdr>
            <w:top w:val="none" w:sz="0" w:space="0" w:color="auto"/>
            <w:left w:val="none" w:sz="0" w:space="0" w:color="auto"/>
            <w:bottom w:val="none" w:sz="0" w:space="0" w:color="auto"/>
            <w:right w:val="none" w:sz="0" w:space="0" w:color="auto"/>
          </w:divBdr>
          <w:divsChild>
            <w:div w:id="11474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203951896">
      <w:bodyDiv w:val="1"/>
      <w:marLeft w:val="0"/>
      <w:marRight w:val="0"/>
      <w:marTop w:val="0"/>
      <w:marBottom w:val="0"/>
      <w:divBdr>
        <w:top w:val="none" w:sz="0" w:space="0" w:color="auto"/>
        <w:left w:val="none" w:sz="0" w:space="0" w:color="auto"/>
        <w:bottom w:val="none" w:sz="0" w:space="0" w:color="auto"/>
        <w:right w:val="none" w:sz="0" w:space="0" w:color="auto"/>
      </w:divBdr>
      <w:divsChild>
        <w:div w:id="746415972">
          <w:marLeft w:val="0"/>
          <w:marRight w:val="0"/>
          <w:marTop w:val="0"/>
          <w:marBottom w:val="0"/>
          <w:divBdr>
            <w:top w:val="none" w:sz="0" w:space="0" w:color="auto"/>
            <w:left w:val="none" w:sz="0" w:space="0" w:color="auto"/>
            <w:bottom w:val="none" w:sz="0" w:space="0" w:color="auto"/>
            <w:right w:val="none" w:sz="0" w:space="0" w:color="auto"/>
          </w:divBdr>
          <w:divsChild>
            <w:div w:id="56911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8054">
      <w:bodyDiv w:val="1"/>
      <w:marLeft w:val="0"/>
      <w:marRight w:val="0"/>
      <w:marTop w:val="0"/>
      <w:marBottom w:val="0"/>
      <w:divBdr>
        <w:top w:val="none" w:sz="0" w:space="0" w:color="auto"/>
        <w:left w:val="none" w:sz="0" w:space="0" w:color="auto"/>
        <w:bottom w:val="none" w:sz="0" w:space="0" w:color="auto"/>
        <w:right w:val="none" w:sz="0" w:space="0" w:color="auto"/>
      </w:divBdr>
    </w:div>
    <w:div w:id="536967961">
      <w:bodyDiv w:val="1"/>
      <w:marLeft w:val="0"/>
      <w:marRight w:val="0"/>
      <w:marTop w:val="0"/>
      <w:marBottom w:val="0"/>
      <w:divBdr>
        <w:top w:val="none" w:sz="0" w:space="0" w:color="auto"/>
        <w:left w:val="none" w:sz="0" w:space="0" w:color="auto"/>
        <w:bottom w:val="none" w:sz="0" w:space="0" w:color="auto"/>
        <w:right w:val="none" w:sz="0" w:space="0" w:color="auto"/>
      </w:divBdr>
      <w:divsChild>
        <w:div w:id="264726813">
          <w:marLeft w:val="0"/>
          <w:marRight w:val="0"/>
          <w:marTop w:val="0"/>
          <w:marBottom w:val="0"/>
          <w:divBdr>
            <w:top w:val="none" w:sz="0" w:space="0" w:color="auto"/>
            <w:left w:val="none" w:sz="0" w:space="0" w:color="auto"/>
            <w:bottom w:val="none" w:sz="0" w:space="0" w:color="auto"/>
            <w:right w:val="none" w:sz="0" w:space="0" w:color="auto"/>
          </w:divBdr>
          <w:divsChild>
            <w:div w:id="11216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3443">
      <w:bodyDiv w:val="1"/>
      <w:marLeft w:val="0"/>
      <w:marRight w:val="0"/>
      <w:marTop w:val="0"/>
      <w:marBottom w:val="0"/>
      <w:divBdr>
        <w:top w:val="none" w:sz="0" w:space="0" w:color="auto"/>
        <w:left w:val="none" w:sz="0" w:space="0" w:color="auto"/>
        <w:bottom w:val="none" w:sz="0" w:space="0" w:color="auto"/>
        <w:right w:val="none" w:sz="0" w:space="0" w:color="auto"/>
      </w:divBdr>
      <w:divsChild>
        <w:div w:id="803935424">
          <w:marLeft w:val="0"/>
          <w:marRight w:val="0"/>
          <w:marTop w:val="0"/>
          <w:marBottom w:val="0"/>
          <w:divBdr>
            <w:top w:val="none" w:sz="0" w:space="0" w:color="auto"/>
            <w:left w:val="none" w:sz="0" w:space="0" w:color="auto"/>
            <w:bottom w:val="none" w:sz="0" w:space="0" w:color="auto"/>
            <w:right w:val="none" w:sz="0" w:space="0" w:color="auto"/>
          </w:divBdr>
          <w:divsChild>
            <w:div w:id="1619145254">
              <w:marLeft w:val="0"/>
              <w:marRight w:val="0"/>
              <w:marTop w:val="0"/>
              <w:marBottom w:val="0"/>
              <w:divBdr>
                <w:top w:val="none" w:sz="0" w:space="0" w:color="auto"/>
                <w:left w:val="none" w:sz="0" w:space="0" w:color="auto"/>
                <w:bottom w:val="none" w:sz="0" w:space="0" w:color="auto"/>
                <w:right w:val="none" w:sz="0" w:space="0" w:color="auto"/>
              </w:divBdr>
            </w:div>
            <w:div w:id="2093819911">
              <w:marLeft w:val="0"/>
              <w:marRight w:val="0"/>
              <w:marTop w:val="0"/>
              <w:marBottom w:val="0"/>
              <w:divBdr>
                <w:top w:val="none" w:sz="0" w:space="0" w:color="auto"/>
                <w:left w:val="none" w:sz="0" w:space="0" w:color="auto"/>
                <w:bottom w:val="none" w:sz="0" w:space="0" w:color="auto"/>
                <w:right w:val="none" w:sz="0" w:space="0" w:color="auto"/>
              </w:divBdr>
            </w:div>
            <w:div w:id="403340503">
              <w:marLeft w:val="0"/>
              <w:marRight w:val="0"/>
              <w:marTop w:val="0"/>
              <w:marBottom w:val="0"/>
              <w:divBdr>
                <w:top w:val="none" w:sz="0" w:space="0" w:color="auto"/>
                <w:left w:val="none" w:sz="0" w:space="0" w:color="auto"/>
                <w:bottom w:val="none" w:sz="0" w:space="0" w:color="auto"/>
                <w:right w:val="none" w:sz="0" w:space="0" w:color="auto"/>
              </w:divBdr>
            </w:div>
            <w:div w:id="71894120">
              <w:marLeft w:val="0"/>
              <w:marRight w:val="0"/>
              <w:marTop w:val="0"/>
              <w:marBottom w:val="0"/>
              <w:divBdr>
                <w:top w:val="none" w:sz="0" w:space="0" w:color="auto"/>
                <w:left w:val="none" w:sz="0" w:space="0" w:color="auto"/>
                <w:bottom w:val="none" w:sz="0" w:space="0" w:color="auto"/>
                <w:right w:val="none" w:sz="0" w:space="0" w:color="auto"/>
              </w:divBdr>
            </w:div>
            <w:div w:id="13114235">
              <w:marLeft w:val="0"/>
              <w:marRight w:val="0"/>
              <w:marTop w:val="0"/>
              <w:marBottom w:val="0"/>
              <w:divBdr>
                <w:top w:val="none" w:sz="0" w:space="0" w:color="auto"/>
                <w:left w:val="none" w:sz="0" w:space="0" w:color="auto"/>
                <w:bottom w:val="none" w:sz="0" w:space="0" w:color="auto"/>
                <w:right w:val="none" w:sz="0" w:space="0" w:color="auto"/>
              </w:divBdr>
            </w:div>
            <w:div w:id="1391424743">
              <w:marLeft w:val="0"/>
              <w:marRight w:val="0"/>
              <w:marTop w:val="0"/>
              <w:marBottom w:val="0"/>
              <w:divBdr>
                <w:top w:val="none" w:sz="0" w:space="0" w:color="auto"/>
                <w:left w:val="none" w:sz="0" w:space="0" w:color="auto"/>
                <w:bottom w:val="none" w:sz="0" w:space="0" w:color="auto"/>
                <w:right w:val="none" w:sz="0" w:space="0" w:color="auto"/>
              </w:divBdr>
            </w:div>
            <w:div w:id="1592006699">
              <w:marLeft w:val="0"/>
              <w:marRight w:val="0"/>
              <w:marTop w:val="0"/>
              <w:marBottom w:val="0"/>
              <w:divBdr>
                <w:top w:val="none" w:sz="0" w:space="0" w:color="auto"/>
                <w:left w:val="none" w:sz="0" w:space="0" w:color="auto"/>
                <w:bottom w:val="none" w:sz="0" w:space="0" w:color="auto"/>
                <w:right w:val="none" w:sz="0" w:space="0" w:color="auto"/>
              </w:divBdr>
            </w:div>
            <w:div w:id="1026950755">
              <w:marLeft w:val="0"/>
              <w:marRight w:val="0"/>
              <w:marTop w:val="0"/>
              <w:marBottom w:val="0"/>
              <w:divBdr>
                <w:top w:val="none" w:sz="0" w:space="0" w:color="auto"/>
                <w:left w:val="none" w:sz="0" w:space="0" w:color="auto"/>
                <w:bottom w:val="none" w:sz="0" w:space="0" w:color="auto"/>
                <w:right w:val="none" w:sz="0" w:space="0" w:color="auto"/>
              </w:divBdr>
            </w:div>
            <w:div w:id="177351045">
              <w:marLeft w:val="0"/>
              <w:marRight w:val="0"/>
              <w:marTop w:val="0"/>
              <w:marBottom w:val="0"/>
              <w:divBdr>
                <w:top w:val="none" w:sz="0" w:space="0" w:color="auto"/>
                <w:left w:val="none" w:sz="0" w:space="0" w:color="auto"/>
                <w:bottom w:val="none" w:sz="0" w:space="0" w:color="auto"/>
                <w:right w:val="none" w:sz="0" w:space="0" w:color="auto"/>
              </w:divBdr>
            </w:div>
            <w:div w:id="1744183879">
              <w:marLeft w:val="0"/>
              <w:marRight w:val="0"/>
              <w:marTop w:val="0"/>
              <w:marBottom w:val="0"/>
              <w:divBdr>
                <w:top w:val="none" w:sz="0" w:space="0" w:color="auto"/>
                <w:left w:val="none" w:sz="0" w:space="0" w:color="auto"/>
                <w:bottom w:val="none" w:sz="0" w:space="0" w:color="auto"/>
                <w:right w:val="none" w:sz="0" w:space="0" w:color="auto"/>
              </w:divBdr>
            </w:div>
            <w:div w:id="443886479">
              <w:marLeft w:val="0"/>
              <w:marRight w:val="0"/>
              <w:marTop w:val="0"/>
              <w:marBottom w:val="0"/>
              <w:divBdr>
                <w:top w:val="none" w:sz="0" w:space="0" w:color="auto"/>
                <w:left w:val="none" w:sz="0" w:space="0" w:color="auto"/>
                <w:bottom w:val="none" w:sz="0" w:space="0" w:color="auto"/>
                <w:right w:val="none" w:sz="0" w:space="0" w:color="auto"/>
              </w:divBdr>
            </w:div>
            <w:div w:id="77517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864627">
      <w:bodyDiv w:val="1"/>
      <w:marLeft w:val="0"/>
      <w:marRight w:val="0"/>
      <w:marTop w:val="0"/>
      <w:marBottom w:val="0"/>
      <w:divBdr>
        <w:top w:val="none" w:sz="0" w:space="0" w:color="auto"/>
        <w:left w:val="none" w:sz="0" w:space="0" w:color="auto"/>
        <w:bottom w:val="none" w:sz="0" w:space="0" w:color="auto"/>
        <w:right w:val="none" w:sz="0" w:space="0" w:color="auto"/>
      </w:divBdr>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750155068">
      <w:bodyDiv w:val="1"/>
      <w:marLeft w:val="0"/>
      <w:marRight w:val="0"/>
      <w:marTop w:val="0"/>
      <w:marBottom w:val="0"/>
      <w:divBdr>
        <w:top w:val="none" w:sz="0" w:space="0" w:color="auto"/>
        <w:left w:val="none" w:sz="0" w:space="0" w:color="auto"/>
        <w:bottom w:val="none" w:sz="0" w:space="0" w:color="auto"/>
        <w:right w:val="none" w:sz="0" w:space="0" w:color="auto"/>
      </w:divBdr>
      <w:divsChild>
        <w:div w:id="1729374752">
          <w:marLeft w:val="0"/>
          <w:marRight w:val="0"/>
          <w:marTop w:val="0"/>
          <w:marBottom w:val="0"/>
          <w:divBdr>
            <w:top w:val="none" w:sz="0" w:space="0" w:color="auto"/>
            <w:left w:val="none" w:sz="0" w:space="0" w:color="auto"/>
            <w:bottom w:val="none" w:sz="0" w:space="0" w:color="auto"/>
            <w:right w:val="none" w:sz="0" w:space="0" w:color="auto"/>
          </w:divBdr>
          <w:divsChild>
            <w:div w:id="72129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14364">
      <w:bodyDiv w:val="1"/>
      <w:marLeft w:val="0"/>
      <w:marRight w:val="0"/>
      <w:marTop w:val="0"/>
      <w:marBottom w:val="0"/>
      <w:divBdr>
        <w:top w:val="none" w:sz="0" w:space="0" w:color="auto"/>
        <w:left w:val="none" w:sz="0" w:space="0" w:color="auto"/>
        <w:bottom w:val="none" w:sz="0" w:space="0" w:color="auto"/>
        <w:right w:val="none" w:sz="0" w:space="0" w:color="auto"/>
      </w:divBdr>
      <w:divsChild>
        <w:div w:id="764612560">
          <w:marLeft w:val="0"/>
          <w:marRight w:val="0"/>
          <w:marTop w:val="0"/>
          <w:marBottom w:val="0"/>
          <w:divBdr>
            <w:top w:val="none" w:sz="0" w:space="0" w:color="auto"/>
            <w:left w:val="none" w:sz="0" w:space="0" w:color="auto"/>
            <w:bottom w:val="none" w:sz="0" w:space="0" w:color="auto"/>
            <w:right w:val="none" w:sz="0" w:space="0" w:color="auto"/>
          </w:divBdr>
          <w:divsChild>
            <w:div w:id="143563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953347">
      <w:bodyDiv w:val="1"/>
      <w:marLeft w:val="0"/>
      <w:marRight w:val="0"/>
      <w:marTop w:val="0"/>
      <w:marBottom w:val="0"/>
      <w:divBdr>
        <w:top w:val="none" w:sz="0" w:space="0" w:color="auto"/>
        <w:left w:val="none" w:sz="0" w:space="0" w:color="auto"/>
        <w:bottom w:val="none" w:sz="0" w:space="0" w:color="auto"/>
        <w:right w:val="none" w:sz="0" w:space="0" w:color="auto"/>
      </w:divBdr>
      <w:divsChild>
        <w:div w:id="631324938">
          <w:marLeft w:val="0"/>
          <w:marRight w:val="0"/>
          <w:marTop w:val="0"/>
          <w:marBottom w:val="0"/>
          <w:divBdr>
            <w:top w:val="none" w:sz="0" w:space="0" w:color="auto"/>
            <w:left w:val="none" w:sz="0" w:space="0" w:color="auto"/>
            <w:bottom w:val="none" w:sz="0" w:space="0" w:color="auto"/>
            <w:right w:val="none" w:sz="0" w:space="0" w:color="auto"/>
          </w:divBdr>
          <w:divsChild>
            <w:div w:id="10774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02864">
      <w:bodyDiv w:val="1"/>
      <w:marLeft w:val="0"/>
      <w:marRight w:val="0"/>
      <w:marTop w:val="0"/>
      <w:marBottom w:val="0"/>
      <w:divBdr>
        <w:top w:val="none" w:sz="0" w:space="0" w:color="auto"/>
        <w:left w:val="none" w:sz="0" w:space="0" w:color="auto"/>
        <w:bottom w:val="none" w:sz="0" w:space="0" w:color="auto"/>
        <w:right w:val="none" w:sz="0" w:space="0" w:color="auto"/>
      </w:divBdr>
      <w:divsChild>
        <w:div w:id="1168326909">
          <w:marLeft w:val="0"/>
          <w:marRight w:val="0"/>
          <w:marTop w:val="0"/>
          <w:marBottom w:val="0"/>
          <w:divBdr>
            <w:top w:val="none" w:sz="0" w:space="0" w:color="auto"/>
            <w:left w:val="none" w:sz="0" w:space="0" w:color="auto"/>
            <w:bottom w:val="none" w:sz="0" w:space="0" w:color="auto"/>
            <w:right w:val="none" w:sz="0" w:space="0" w:color="auto"/>
          </w:divBdr>
          <w:divsChild>
            <w:div w:id="19531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710357">
      <w:bodyDiv w:val="1"/>
      <w:marLeft w:val="0"/>
      <w:marRight w:val="0"/>
      <w:marTop w:val="0"/>
      <w:marBottom w:val="0"/>
      <w:divBdr>
        <w:top w:val="none" w:sz="0" w:space="0" w:color="auto"/>
        <w:left w:val="none" w:sz="0" w:space="0" w:color="auto"/>
        <w:bottom w:val="none" w:sz="0" w:space="0" w:color="auto"/>
        <w:right w:val="none" w:sz="0" w:space="0" w:color="auto"/>
      </w:divBdr>
      <w:divsChild>
        <w:div w:id="1398164197">
          <w:marLeft w:val="0"/>
          <w:marRight w:val="0"/>
          <w:marTop w:val="0"/>
          <w:marBottom w:val="0"/>
          <w:divBdr>
            <w:top w:val="none" w:sz="0" w:space="0" w:color="auto"/>
            <w:left w:val="none" w:sz="0" w:space="0" w:color="auto"/>
            <w:bottom w:val="none" w:sz="0" w:space="0" w:color="auto"/>
            <w:right w:val="none" w:sz="0" w:space="0" w:color="auto"/>
          </w:divBdr>
          <w:divsChild>
            <w:div w:id="155924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606888216">
      <w:bodyDiv w:val="1"/>
      <w:marLeft w:val="0"/>
      <w:marRight w:val="0"/>
      <w:marTop w:val="0"/>
      <w:marBottom w:val="0"/>
      <w:divBdr>
        <w:top w:val="none" w:sz="0" w:space="0" w:color="auto"/>
        <w:left w:val="none" w:sz="0" w:space="0" w:color="auto"/>
        <w:bottom w:val="none" w:sz="0" w:space="0" w:color="auto"/>
        <w:right w:val="none" w:sz="0" w:space="0" w:color="auto"/>
      </w:divBdr>
      <w:divsChild>
        <w:div w:id="1816414055">
          <w:marLeft w:val="0"/>
          <w:marRight w:val="0"/>
          <w:marTop w:val="0"/>
          <w:marBottom w:val="0"/>
          <w:divBdr>
            <w:top w:val="none" w:sz="0" w:space="0" w:color="auto"/>
            <w:left w:val="none" w:sz="0" w:space="0" w:color="auto"/>
            <w:bottom w:val="none" w:sz="0" w:space="0" w:color="auto"/>
            <w:right w:val="none" w:sz="0" w:space="0" w:color="auto"/>
          </w:divBdr>
          <w:divsChild>
            <w:div w:id="16174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514721">
      <w:bodyDiv w:val="1"/>
      <w:marLeft w:val="0"/>
      <w:marRight w:val="0"/>
      <w:marTop w:val="0"/>
      <w:marBottom w:val="0"/>
      <w:divBdr>
        <w:top w:val="none" w:sz="0" w:space="0" w:color="auto"/>
        <w:left w:val="none" w:sz="0" w:space="0" w:color="auto"/>
        <w:bottom w:val="none" w:sz="0" w:space="0" w:color="auto"/>
        <w:right w:val="none" w:sz="0" w:space="0" w:color="auto"/>
      </w:divBdr>
      <w:divsChild>
        <w:div w:id="439645175">
          <w:marLeft w:val="0"/>
          <w:marRight w:val="0"/>
          <w:marTop w:val="0"/>
          <w:marBottom w:val="0"/>
          <w:divBdr>
            <w:top w:val="none" w:sz="0" w:space="0" w:color="auto"/>
            <w:left w:val="none" w:sz="0" w:space="0" w:color="auto"/>
            <w:bottom w:val="none" w:sz="0" w:space="0" w:color="auto"/>
            <w:right w:val="none" w:sz="0" w:space="0" w:color="auto"/>
          </w:divBdr>
          <w:divsChild>
            <w:div w:id="1392071461">
              <w:marLeft w:val="0"/>
              <w:marRight w:val="0"/>
              <w:marTop w:val="0"/>
              <w:marBottom w:val="0"/>
              <w:divBdr>
                <w:top w:val="none" w:sz="0" w:space="0" w:color="auto"/>
                <w:left w:val="none" w:sz="0" w:space="0" w:color="auto"/>
                <w:bottom w:val="none" w:sz="0" w:space="0" w:color="auto"/>
                <w:right w:val="none" w:sz="0" w:space="0" w:color="auto"/>
              </w:divBdr>
            </w:div>
            <w:div w:id="1638879986">
              <w:marLeft w:val="0"/>
              <w:marRight w:val="0"/>
              <w:marTop w:val="0"/>
              <w:marBottom w:val="0"/>
              <w:divBdr>
                <w:top w:val="none" w:sz="0" w:space="0" w:color="auto"/>
                <w:left w:val="none" w:sz="0" w:space="0" w:color="auto"/>
                <w:bottom w:val="none" w:sz="0" w:space="0" w:color="auto"/>
                <w:right w:val="none" w:sz="0" w:space="0" w:color="auto"/>
              </w:divBdr>
            </w:div>
            <w:div w:id="850875951">
              <w:marLeft w:val="0"/>
              <w:marRight w:val="0"/>
              <w:marTop w:val="0"/>
              <w:marBottom w:val="0"/>
              <w:divBdr>
                <w:top w:val="none" w:sz="0" w:space="0" w:color="auto"/>
                <w:left w:val="none" w:sz="0" w:space="0" w:color="auto"/>
                <w:bottom w:val="none" w:sz="0" w:space="0" w:color="auto"/>
                <w:right w:val="none" w:sz="0" w:space="0" w:color="auto"/>
              </w:divBdr>
            </w:div>
            <w:div w:id="1602225018">
              <w:marLeft w:val="0"/>
              <w:marRight w:val="0"/>
              <w:marTop w:val="0"/>
              <w:marBottom w:val="0"/>
              <w:divBdr>
                <w:top w:val="none" w:sz="0" w:space="0" w:color="auto"/>
                <w:left w:val="none" w:sz="0" w:space="0" w:color="auto"/>
                <w:bottom w:val="none" w:sz="0" w:space="0" w:color="auto"/>
                <w:right w:val="none" w:sz="0" w:space="0" w:color="auto"/>
              </w:divBdr>
            </w:div>
            <w:div w:id="1712000916">
              <w:marLeft w:val="0"/>
              <w:marRight w:val="0"/>
              <w:marTop w:val="0"/>
              <w:marBottom w:val="0"/>
              <w:divBdr>
                <w:top w:val="none" w:sz="0" w:space="0" w:color="auto"/>
                <w:left w:val="none" w:sz="0" w:space="0" w:color="auto"/>
                <w:bottom w:val="none" w:sz="0" w:space="0" w:color="auto"/>
                <w:right w:val="none" w:sz="0" w:space="0" w:color="auto"/>
              </w:divBdr>
            </w:div>
            <w:div w:id="546140235">
              <w:marLeft w:val="0"/>
              <w:marRight w:val="0"/>
              <w:marTop w:val="0"/>
              <w:marBottom w:val="0"/>
              <w:divBdr>
                <w:top w:val="none" w:sz="0" w:space="0" w:color="auto"/>
                <w:left w:val="none" w:sz="0" w:space="0" w:color="auto"/>
                <w:bottom w:val="none" w:sz="0" w:space="0" w:color="auto"/>
                <w:right w:val="none" w:sz="0" w:space="0" w:color="auto"/>
              </w:divBdr>
            </w:div>
            <w:div w:id="402684808">
              <w:marLeft w:val="0"/>
              <w:marRight w:val="0"/>
              <w:marTop w:val="0"/>
              <w:marBottom w:val="0"/>
              <w:divBdr>
                <w:top w:val="none" w:sz="0" w:space="0" w:color="auto"/>
                <w:left w:val="none" w:sz="0" w:space="0" w:color="auto"/>
                <w:bottom w:val="none" w:sz="0" w:space="0" w:color="auto"/>
                <w:right w:val="none" w:sz="0" w:space="0" w:color="auto"/>
              </w:divBdr>
            </w:div>
            <w:div w:id="916135524">
              <w:marLeft w:val="0"/>
              <w:marRight w:val="0"/>
              <w:marTop w:val="0"/>
              <w:marBottom w:val="0"/>
              <w:divBdr>
                <w:top w:val="none" w:sz="0" w:space="0" w:color="auto"/>
                <w:left w:val="none" w:sz="0" w:space="0" w:color="auto"/>
                <w:bottom w:val="none" w:sz="0" w:space="0" w:color="auto"/>
                <w:right w:val="none" w:sz="0" w:space="0" w:color="auto"/>
              </w:divBdr>
            </w:div>
            <w:div w:id="1982344259">
              <w:marLeft w:val="0"/>
              <w:marRight w:val="0"/>
              <w:marTop w:val="0"/>
              <w:marBottom w:val="0"/>
              <w:divBdr>
                <w:top w:val="none" w:sz="0" w:space="0" w:color="auto"/>
                <w:left w:val="none" w:sz="0" w:space="0" w:color="auto"/>
                <w:bottom w:val="none" w:sz="0" w:space="0" w:color="auto"/>
                <w:right w:val="none" w:sz="0" w:space="0" w:color="auto"/>
              </w:divBdr>
            </w:div>
            <w:div w:id="710156581">
              <w:marLeft w:val="0"/>
              <w:marRight w:val="0"/>
              <w:marTop w:val="0"/>
              <w:marBottom w:val="0"/>
              <w:divBdr>
                <w:top w:val="none" w:sz="0" w:space="0" w:color="auto"/>
                <w:left w:val="none" w:sz="0" w:space="0" w:color="auto"/>
                <w:bottom w:val="none" w:sz="0" w:space="0" w:color="auto"/>
                <w:right w:val="none" w:sz="0" w:space="0" w:color="auto"/>
              </w:divBdr>
            </w:div>
            <w:div w:id="424888266">
              <w:marLeft w:val="0"/>
              <w:marRight w:val="0"/>
              <w:marTop w:val="0"/>
              <w:marBottom w:val="0"/>
              <w:divBdr>
                <w:top w:val="none" w:sz="0" w:space="0" w:color="auto"/>
                <w:left w:val="none" w:sz="0" w:space="0" w:color="auto"/>
                <w:bottom w:val="none" w:sz="0" w:space="0" w:color="auto"/>
                <w:right w:val="none" w:sz="0" w:space="0" w:color="auto"/>
              </w:divBdr>
            </w:div>
            <w:div w:id="46978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877619196">
      <w:bodyDiv w:val="1"/>
      <w:marLeft w:val="0"/>
      <w:marRight w:val="0"/>
      <w:marTop w:val="0"/>
      <w:marBottom w:val="0"/>
      <w:divBdr>
        <w:top w:val="none" w:sz="0" w:space="0" w:color="auto"/>
        <w:left w:val="none" w:sz="0" w:space="0" w:color="auto"/>
        <w:bottom w:val="none" w:sz="0" w:space="0" w:color="auto"/>
        <w:right w:val="none" w:sz="0" w:space="0" w:color="auto"/>
      </w:divBdr>
      <w:divsChild>
        <w:div w:id="2141730382">
          <w:marLeft w:val="0"/>
          <w:marRight w:val="0"/>
          <w:marTop w:val="0"/>
          <w:marBottom w:val="0"/>
          <w:divBdr>
            <w:top w:val="none" w:sz="0" w:space="0" w:color="auto"/>
            <w:left w:val="none" w:sz="0" w:space="0" w:color="auto"/>
            <w:bottom w:val="none" w:sz="0" w:space="0" w:color="auto"/>
            <w:right w:val="none" w:sz="0" w:space="0" w:color="auto"/>
          </w:divBdr>
          <w:divsChild>
            <w:div w:id="114296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 w:id="2142377249">
      <w:bodyDiv w:val="1"/>
      <w:marLeft w:val="0"/>
      <w:marRight w:val="0"/>
      <w:marTop w:val="0"/>
      <w:marBottom w:val="0"/>
      <w:divBdr>
        <w:top w:val="none" w:sz="0" w:space="0" w:color="auto"/>
        <w:left w:val="none" w:sz="0" w:space="0" w:color="auto"/>
        <w:bottom w:val="none" w:sz="0" w:space="0" w:color="auto"/>
        <w:right w:val="none" w:sz="0" w:space="0" w:color="auto"/>
      </w:divBdr>
      <w:divsChild>
        <w:div w:id="1306659494">
          <w:marLeft w:val="0"/>
          <w:marRight w:val="0"/>
          <w:marTop w:val="0"/>
          <w:marBottom w:val="0"/>
          <w:divBdr>
            <w:top w:val="none" w:sz="0" w:space="0" w:color="auto"/>
            <w:left w:val="none" w:sz="0" w:space="0" w:color="auto"/>
            <w:bottom w:val="none" w:sz="0" w:space="0" w:color="auto"/>
            <w:right w:val="none" w:sz="0" w:space="0" w:color="auto"/>
          </w:divBdr>
          <w:divsChild>
            <w:div w:id="12786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hyperlink" Target="http://localhost:3030/users/login" TargetMode="External"/><Relationship Id="rId63" Type="http://schemas.openxmlformats.org/officeDocument/2006/relationships/hyperlink" Target="http://localhost:3030/data/games/lastCreatedGameId" TargetMode="External"/><Relationship Id="rId68" Type="http://schemas.openxmlformats.org/officeDocument/2006/relationships/hyperlink" Target="http://localhost:3030/data/comments?where=gameId%3D%22$%7bgameId%7d%22"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image" Target="media/image51.png"/><Relationship Id="rId74"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localhost:3030/data/games/lastCreatedGameId"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png"/><Relationship Id="rId56" Type="http://schemas.openxmlformats.org/officeDocument/2006/relationships/hyperlink" Target="http://localhost:3030/data/games?sortBy=_createdOn%20desc" TargetMode="External"/><Relationship Id="rId64" Type="http://schemas.openxmlformats.org/officeDocument/2006/relationships/image" Target="media/image50.png"/><Relationship Id="rId69"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5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localhost:3030/data/games" TargetMode="External"/><Relationship Id="rId67" Type="http://schemas.openxmlformats.org/officeDocument/2006/relationships/hyperlink" Target="http://localhost:3030/data/games/lastCreatedGameId" TargetMode="External"/><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49.png"/><Relationship Id="rId70" Type="http://schemas.openxmlformats.org/officeDocument/2006/relationships/hyperlink" Target="http://localhost:3030/data/comments"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localhost:3030/users/register" TargetMode="External"/><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48.png"/><Relationship Id="rId65" Type="http://schemas.openxmlformats.org/officeDocument/2006/relationships/hyperlink" Target="http://localhost:3030/data/games/lastCreatedGameId" TargetMode="External"/><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34" Type="http://schemas.openxmlformats.org/officeDocument/2006/relationships/hyperlink" Target="http://localhost:3030/users/register" TargetMode="External"/><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3.png"/></Relationships>
</file>

<file path=word/_rels/footer1.xml.rels><?xml version="1.0" encoding="UTF-8" standalone="yes"?>
<Relationships xmlns="http://schemas.openxmlformats.org/package/2006/relationships"><Relationship Id="rId8" Type="http://schemas.openxmlformats.org/officeDocument/2006/relationships/image" Target="media/image58.png"/><Relationship Id="rId13" Type="http://schemas.openxmlformats.org/officeDocument/2006/relationships/image" Target="media/image6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62.png"/><Relationship Id="rId2" Type="http://schemas.openxmlformats.org/officeDocument/2006/relationships/image" Target="media/image55.png"/><Relationship Id="rId16" Type="http://schemas.openxmlformats.org/officeDocument/2006/relationships/hyperlink" Target="https://github.com/SoftUni" TargetMode="External"/><Relationship Id="rId20" Type="http://schemas.openxmlformats.org/officeDocument/2006/relationships/image" Target="media/image64.png"/><Relationship Id="rId1" Type="http://schemas.openxmlformats.org/officeDocument/2006/relationships/hyperlink" Target="https://softuni.org" TargetMode="External"/><Relationship Id="rId6" Type="http://schemas.openxmlformats.org/officeDocument/2006/relationships/image" Target="media/image57.png"/><Relationship Id="rId11" Type="http://schemas.openxmlformats.org/officeDocument/2006/relationships/image" Target="media/image59.png"/><Relationship Id="rId5" Type="http://schemas.openxmlformats.org/officeDocument/2006/relationships/hyperlink" Target="https://www.facebook.com/softuni.org" TargetMode="External"/><Relationship Id="rId15" Type="http://schemas.openxmlformats.org/officeDocument/2006/relationships/image" Target="media/image61.png"/><Relationship Id="rId10" Type="http://schemas.openxmlformats.org/officeDocument/2006/relationships/hyperlink" Target="https://twitter.com/SoftUni1" TargetMode="External"/><Relationship Id="rId19" Type="http://schemas.openxmlformats.org/officeDocument/2006/relationships/image" Target="media/image63.png"/><Relationship Id="rId4" Type="http://schemas.openxmlformats.org/officeDocument/2006/relationships/image" Target="media/image5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67</TotalTime>
  <Pages>21</Pages>
  <Words>2575</Words>
  <Characters>14678</Characters>
  <Application>Microsoft Office Word</Application>
  <DocSecurity>0</DocSecurity>
  <Lines>122</Lines>
  <Paragraphs>3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Yoana Yonkova</cp:lastModifiedBy>
  <cp:revision>81</cp:revision>
  <dcterms:created xsi:type="dcterms:W3CDTF">2024-03-14T14:03:00Z</dcterms:created>
  <dcterms:modified xsi:type="dcterms:W3CDTF">2024-06-07T11:01:00Z</dcterms:modified>
</cp:coreProperties>
</file>